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37A99" w:rsidP="00ED6E25" w:rsidRDefault="00337A99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:rsidRDefault="00337A99" w14:paraId="510185E7" w14:textId="77777777">
      <w:pPr>
        <w:pStyle w:val="Title"/>
      </w:pPr>
    </w:p>
    <w:p w:rsidR="00337A99" w:rsidP="00ED6E25" w:rsidRDefault="00470E96" w14:paraId="427AC90F" w14:textId="34A9CB8B">
      <w:pPr>
        <w:pStyle w:val="Title"/>
      </w:pPr>
      <w:r>
        <w:t>Trainee</w:t>
      </w:r>
      <w:r w:rsidR="0005386B">
        <w:t xml:space="preserve"> </w:t>
      </w:r>
      <w:r w:rsidR="00337A99">
        <w:t>Instrument</w:t>
      </w:r>
    </w:p>
    <w:p w:rsidR="00337A99" w:rsidP="00ED6E25" w:rsidRDefault="00337A99" w14:paraId="7B800BA1" w14:textId="199BE47D">
      <w:r>
        <w:t>Version:</w:t>
      </w:r>
      <w:r w:rsidR="008F2E71">
        <w:t xml:space="preserve"> </w:t>
      </w:r>
      <w:r>
        <w:t>Draft</w:t>
      </w:r>
    </w:p>
    <w:p w:rsidRPr="007642B9" w:rsidR="00337A99" w:rsidP="00ED6E25" w:rsidRDefault="00337A99" w14:paraId="7A4B0EC1" w14:textId="3A297E8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Pr="007642B9" w:rsidR="00337A99" w:rsidP="002811EA" w:rsidRDefault="00337A99" w14:paraId="2C81F847" w14:textId="77777777"/>
    <w:p w:rsidR="00337A99" w:rsidP="00337A99" w:rsidRDefault="00337A99" w14:paraId="111E8081" w14:textId="77777777">
      <w:r>
        <w:br w:type="page"/>
      </w:r>
    </w:p>
    <w:p w:rsidR="00337A99" w:rsidP="00F54810" w:rsidRDefault="00F54810" w14:paraId="0C9AC588" w14:textId="0AB4024E">
      <w:pPr>
        <w:pStyle w:val="Heading1"/>
      </w:pPr>
      <w:bookmarkStart w:name="_Toc74633338" w:id="0"/>
      <w:bookmarkStart w:name="_Toc76464145" w:id="1"/>
      <w:bookmarkStart w:name="_Toc80617260" w:id="2"/>
      <w:r>
        <w:lastRenderedPageBreak/>
        <w:t>T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EF1291" w:rsidRDefault="00F54810" w14:paraId="51B78C65" w14:textId="34D6BBE8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r>
        <w:rPr>
          <w:color w:val="2B579A"/>
          <w:shd w:val="clear" w:color="auto" w:fill="E6E6E6"/>
        </w:rPr>
        <w:fldChar w:fldCharType="begin"/>
      </w:r>
      <w:r>
        <w:instrText xml:space="preserve"> TOC \o "1-4" \h \z \u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80617260">
        <w:r w:rsidRPr="00343C29" w:rsidR="00EF1291">
          <w:rPr>
            <w:rStyle w:val="Hyperlink"/>
            <w:noProof/>
          </w:rPr>
          <w:t>1</w:t>
        </w:r>
        <w:r w:rsidR="00EF1291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Table of Content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0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2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991ECC4" w14:textId="231E95F3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7261">
        <w:r w:rsidRPr="00343C29" w:rsidR="00EF1291">
          <w:rPr>
            <w:rStyle w:val="Hyperlink"/>
            <w:noProof/>
          </w:rPr>
          <w:t>2</w:t>
        </w:r>
        <w:r w:rsidR="00EF1291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Conventions in this documen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1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3E34C829" w14:textId="29673580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7262">
        <w:r w:rsidRPr="00343C29" w:rsidR="00EF1291">
          <w:rPr>
            <w:rStyle w:val="Hyperlink"/>
            <w:noProof/>
          </w:rPr>
          <w:t>3</w:t>
        </w:r>
        <w:r w:rsidR="00EF1291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Trainee Instrumen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2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6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9EFA623" w14:textId="23C140DB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63">
        <w:r w:rsidRPr="00343C29" w:rsidR="00EF1291">
          <w:rPr>
            <w:rStyle w:val="Hyperlink"/>
            <w:noProof/>
          </w:rPr>
          <w:t>3.1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Name and Contact Inform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3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6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49C54D01" w14:textId="78FA180E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64">
        <w:r w:rsidRPr="00343C29" w:rsidR="00EF1291">
          <w:rPr>
            <w:rStyle w:val="Hyperlink"/>
            <w:noProof/>
          </w:rPr>
          <w:t>3.2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Permanent Contact Inform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4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9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3127F35C" w14:textId="6E5A6C01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65">
        <w:r w:rsidRPr="00343C29" w:rsidR="00EF1291">
          <w:rPr>
            <w:rStyle w:val="Hyperlink"/>
            <w:noProof/>
          </w:rPr>
          <w:t>3.3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Demographic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5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0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64AFDBA6" w14:textId="3E446096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66">
        <w:r w:rsidRPr="00343C29" w:rsidR="00EF1291">
          <w:rPr>
            <w:rStyle w:val="Hyperlink"/>
            <w:noProof/>
          </w:rPr>
          <w:t>3.4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Your Current Degree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6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2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498A573B" w14:textId="16AFBCB8">
      <w:pPr>
        <w:pStyle w:val="TOC3"/>
        <w:tabs>
          <w:tab w:val="left" w:pos="120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67">
        <w:r w:rsidRPr="00343C29" w:rsidR="00EF1291">
          <w:rPr>
            <w:rStyle w:val="Hyperlink"/>
            <w:noProof/>
          </w:rPr>
          <w:t>3.4.2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Achieved Degree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7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5B4149CC" w14:textId="77E5F409">
      <w:pPr>
        <w:pStyle w:val="TOC3"/>
        <w:tabs>
          <w:tab w:val="left" w:pos="120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68">
        <w:r w:rsidRPr="00343C29" w:rsidR="00EF1291">
          <w:rPr>
            <w:rStyle w:val="Hyperlink"/>
            <w:noProof/>
          </w:rPr>
          <w:t>3.4.3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Add Degree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8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4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72B90F5E" w14:textId="2668877D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69">
        <w:r w:rsidRPr="00343C29" w:rsidR="00EF1291">
          <w:rPr>
            <w:rStyle w:val="Hyperlink"/>
            <w:noProof/>
          </w:rPr>
          <w:t>3.5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Your Research Interest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69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6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408F7771" w14:textId="5321483B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70">
        <w:r w:rsidRPr="00343C29" w:rsidR="00EF1291">
          <w:rPr>
            <w:rStyle w:val="Hyperlink"/>
            <w:noProof/>
          </w:rPr>
          <w:t>3.6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NRT Faculty Advisors and Other Mentor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0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7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5AE61246" w14:textId="1A0A5CB8">
      <w:pPr>
        <w:pStyle w:val="TOC4"/>
        <w:tabs>
          <w:tab w:val="right" w:leader="dot" w:pos="9350"/>
        </w:tabs>
        <w:rPr>
          <w:rFonts w:eastAsiaTheme="minorEastAsia"/>
          <w:noProof/>
          <w:sz w:val="24"/>
          <w:szCs w:val="24"/>
        </w:rPr>
      </w:pPr>
      <w:hyperlink w:history="1" w:anchor="_Toc80617271">
        <w:r w:rsidRPr="00343C29" w:rsidR="00EF1291">
          <w:rPr>
            <w:rStyle w:val="Hyperlink"/>
            <w:noProof/>
          </w:rPr>
          <w:t>Add Other Mentor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1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8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4757FAAB" w14:textId="3085EB1A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72">
        <w:r w:rsidRPr="00343C29" w:rsidR="00EF1291">
          <w:rPr>
            <w:rStyle w:val="Hyperlink"/>
            <w:noProof/>
          </w:rPr>
          <w:t>3.7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Graduation and Career Plan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2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19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153859E6" w14:textId="29AF7FBA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73">
        <w:r w:rsidRPr="00343C29" w:rsidR="00EF1291">
          <w:rPr>
            <w:rStyle w:val="Hyperlink"/>
            <w:noProof/>
          </w:rPr>
          <w:t>3.8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Prior Experience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3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2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2DDD95FC" w14:textId="020E0C08">
      <w:pPr>
        <w:pStyle w:val="TOC3"/>
        <w:tabs>
          <w:tab w:val="left" w:pos="120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74">
        <w:r w:rsidRPr="00343C29" w:rsidR="00EF1291">
          <w:rPr>
            <w:rStyle w:val="Hyperlink"/>
            <w:noProof/>
          </w:rPr>
          <w:t>3.8.1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High School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4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2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28CFBEB0" w14:textId="7003B1CB">
      <w:pPr>
        <w:pStyle w:val="TOC3"/>
        <w:tabs>
          <w:tab w:val="left" w:pos="120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75">
        <w:r w:rsidRPr="00343C29" w:rsidR="00EF1291">
          <w:rPr>
            <w:rStyle w:val="Hyperlink"/>
            <w:noProof/>
          </w:rPr>
          <w:t>3.8.2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Undergraduate Background Prior to NR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5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25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44D32D1F" w14:textId="5F8B30F0">
      <w:pPr>
        <w:pStyle w:val="TOC3"/>
        <w:tabs>
          <w:tab w:val="left" w:pos="120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76">
        <w:r w:rsidRPr="00343C29" w:rsidR="00EF1291">
          <w:rPr>
            <w:rStyle w:val="Hyperlink"/>
            <w:noProof/>
          </w:rPr>
          <w:t>3.8.3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Post-Baccalaureate Degree, Certificate, or Other Credential Prior to NR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6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28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7476C72A" w14:textId="0F3501F8">
      <w:pPr>
        <w:pStyle w:val="TOC3"/>
        <w:tabs>
          <w:tab w:val="left" w:pos="120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77">
        <w:r w:rsidRPr="00343C29" w:rsidR="00EF1291">
          <w:rPr>
            <w:rStyle w:val="Hyperlink"/>
            <w:noProof/>
          </w:rPr>
          <w:t>3.8.4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Employment Prior to NR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7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1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BC38C59" w14:textId="2E23805F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78">
        <w:r w:rsidRPr="00343C29" w:rsidR="00EF1291">
          <w:rPr>
            <w:rStyle w:val="Hyperlink"/>
            <w:noProof/>
          </w:rPr>
          <w:t>3.9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Product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8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2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67EBEFFF" w14:textId="6C6FCA5B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79">
        <w:r w:rsidRPr="00343C29" w:rsidR="00EF1291">
          <w:rPr>
            <w:rStyle w:val="Hyperlink"/>
            <w:noProof/>
          </w:rPr>
          <w:t>3.10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Research Prepar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79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6162F648" w14:textId="1C9D775D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80">
        <w:r w:rsidRPr="00343C29" w:rsidR="00EF1291">
          <w:rPr>
            <w:rStyle w:val="Hyperlink"/>
            <w:noProof/>
          </w:rPr>
          <w:t>3.11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Accomplishment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0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5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2C8F1088" w14:textId="18C7FD73">
      <w:pPr>
        <w:pStyle w:val="TOC3"/>
        <w:tabs>
          <w:tab w:val="left" w:pos="144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81">
        <w:r w:rsidRPr="00343C29" w:rsidR="00EF1291">
          <w:rPr>
            <w:rStyle w:val="Hyperlink"/>
            <w:noProof/>
          </w:rPr>
          <w:t>3.11.1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Fellowships, Scholarships, and Grants other than NR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1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5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77A0C39" w14:textId="59DD3F96">
      <w:pPr>
        <w:pStyle w:val="TOC3"/>
        <w:tabs>
          <w:tab w:val="left" w:pos="144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82">
        <w:r w:rsidRPr="00343C29" w:rsidR="00EF1291">
          <w:rPr>
            <w:rStyle w:val="Hyperlink"/>
            <w:noProof/>
          </w:rPr>
          <w:t>3.11.2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Other Honors and Recognition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2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5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70339FE0" w14:textId="7B2E28DF">
      <w:pPr>
        <w:pStyle w:val="TOC4"/>
        <w:tabs>
          <w:tab w:val="right" w:leader="dot" w:pos="9350"/>
        </w:tabs>
        <w:rPr>
          <w:rFonts w:eastAsiaTheme="minorEastAsia"/>
          <w:noProof/>
          <w:sz w:val="24"/>
          <w:szCs w:val="24"/>
        </w:rPr>
      </w:pPr>
      <w:hyperlink w:history="1" w:anchor="_Toc80617283">
        <w:r w:rsidRPr="00343C29" w:rsidR="00EF1291">
          <w:rPr>
            <w:rStyle w:val="Hyperlink"/>
            <w:noProof/>
          </w:rPr>
          <w:t>Add Fellowship, Scholarship, or Grant other than NRT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3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6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78944EC" w14:textId="207B9ED4">
      <w:pPr>
        <w:pStyle w:val="TOC4"/>
        <w:tabs>
          <w:tab w:val="right" w:leader="dot" w:pos="9350"/>
        </w:tabs>
        <w:rPr>
          <w:rFonts w:eastAsiaTheme="minorEastAsia"/>
          <w:noProof/>
          <w:sz w:val="24"/>
          <w:szCs w:val="24"/>
        </w:rPr>
      </w:pPr>
      <w:hyperlink w:history="1" w:anchor="_Toc80617284">
        <w:r w:rsidRPr="00343C29" w:rsidR="00EF1291">
          <w:rPr>
            <w:rStyle w:val="Hyperlink"/>
            <w:noProof/>
          </w:rPr>
          <w:t>Add Other Honors and Recognition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4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8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3825BE9E" w14:textId="051A82A8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85">
        <w:r w:rsidRPr="00343C29" w:rsidR="00EF1291">
          <w:rPr>
            <w:rStyle w:val="Hyperlink"/>
            <w:noProof/>
          </w:rPr>
          <w:t>3.12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Professional Skill Prepar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5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39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1B0E85AC" w14:textId="2108EB95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86">
        <w:r w:rsidRPr="00343C29" w:rsidR="00EF1291">
          <w:rPr>
            <w:rStyle w:val="Hyperlink"/>
            <w:noProof/>
          </w:rPr>
          <w:t>3.13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Career Prepar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6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40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172ADBE6" w14:textId="24DA0FEB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87">
        <w:r w:rsidRPr="00343C29" w:rsidR="00EF1291">
          <w:rPr>
            <w:rStyle w:val="Hyperlink"/>
            <w:noProof/>
          </w:rPr>
          <w:t>3.14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Internship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7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42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6242B3CF" w14:textId="2D79C7AF">
      <w:pPr>
        <w:pStyle w:val="TOC3"/>
        <w:tabs>
          <w:tab w:val="left" w:pos="144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88">
        <w:r w:rsidRPr="00343C29" w:rsidR="00EF1291">
          <w:rPr>
            <w:rStyle w:val="Hyperlink"/>
            <w:noProof/>
          </w:rPr>
          <w:t>3.14.2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Add Internship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8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4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33F90150" w14:textId="7C9B75AE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89">
        <w:r w:rsidRPr="00343C29" w:rsidR="00EF1291">
          <w:rPr>
            <w:rStyle w:val="Hyperlink"/>
            <w:noProof/>
          </w:rPr>
          <w:t>3.15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International Experience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89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46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72B4303A" w14:textId="1C4F9EB3">
      <w:pPr>
        <w:pStyle w:val="TOC3"/>
        <w:tabs>
          <w:tab w:val="left" w:pos="1440"/>
          <w:tab w:val="right" w:leader="dot" w:pos="9350"/>
        </w:tabs>
        <w:rPr>
          <w:rFonts w:eastAsiaTheme="minorEastAsia"/>
          <w:i w:val="0"/>
          <w:iCs w:val="0"/>
          <w:noProof/>
          <w:sz w:val="24"/>
          <w:szCs w:val="24"/>
        </w:rPr>
      </w:pPr>
      <w:hyperlink w:history="1" w:anchor="_Toc80617290">
        <w:r w:rsidRPr="00343C29" w:rsidR="00EF1291">
          <w:rPr>
            <w:rStyle w:val="Hyperlink"/>
            <w:noProof/>
          </w:rPr>
          <w:t>3.15.2</w:t>
        </w:r>
        <w:r w:rsidR="00EF1291">
          <w:rPr>
            <w:rFonts w:eastAsiaTheme="minorEastAsia"/>
            <w:i w:val="0"/>
            <w:iC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Tell us about your International Experience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90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47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5AB1CEE" w14:textId="06DA06B6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91">
        <w:r w:rsidRPr="00343C29" w:rsidR="00EF1291">
          <w:rPr>
            <w:rStyle w:val="Hyperlink"/>
            <w:noProof/>
          </w:rPr>
          <w:t>3.16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Comments on the NRT Program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91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49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108193AE" w14:textId="3DE5951A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92">
        <w:r w:rsidRPr="00343C29" w:rsidR="00EF1291">
          <w:rPr>
            <w:rStyle w:val="Hyperlink"/>
            <w:noProof/>
          </w:rPr>
          <w:t>3.17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Training Confirm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92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50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560B3D0C" w14:textId="060CF9E9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93">
        <w:r w:rsidRPr="00343C29" w:rsidR="00EF1291">
          <w:rPr>
            <w:rStyle w:val="Hyperlink"/>
            <w:noProof/>
          </w:rPr>
          <w:t>3.18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Funding Confirmation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93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51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0831D01A" w14:textId="17DF09C8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17294">
        <w:r w:rsidRPr="00343C29" w:rsidR="00EF1291">
          <w:rPr>
            <w:rStyle w:val="Hyperlink"/>
            <w:noProof/>
          </w:rPr>
          <w:t>3.19</w:t>
        </w:r>
        <w:r w:rsidR="00EF1291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Final Submission to NSF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94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52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EF1291" w:rsidRDefault="00812C64" w14:paraId="7A0927A5" w14:textId="757DBE19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17295">
        <w:r w:rsidRPr="00343C29" w:rsidR="00EF1291">
          <w:rPr>
            <w:rStyle w:val="Hyperlink"/>
            <w:noProof/>
          </w:rPr>
          <w:t>4</w:t>
        </w:r>
        <w:r w:rsidR="00EF1291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343C29" w:rsidR="00EF1291">
          <w:rPr>
            <w:rStyle w:val="Hyperlink"/>
            <w:noProof/>
          </w:rPr>
          <w:t>List of Majors</w:t>
        </w:r>
        <w:r w:rsidR="00EF1291">
          <w:rPr>
            <w:noProof/>
            <w:webHidden/>
          </w:rPr>
          <w:tab/>
        </w:r>
        <w:r w:rsidR="00EF1291">
          <w:rPr>
            <w:webHidden/>
            <w:color w:val="2B579A"/>
            <w:shd w:val="clear" w:color="auto" w:fill="E6E6E6"/>
          </w:rPr>
          <w:fldChar w:fldCharType="begin"/>
        </w:r>
        <w:r w:rsidR="00EF1291">
          <w:rPr>
            <w:noProof/>
            <w:webHidden/>
          </w:rPr>
          <w:instrText xml:space="preserve"> PAGEREF _Toc80617295 \h </w:instrText>
        </w:r>
        <w:r w:rsidR="00EF1291">
          <w:rPr>
            <w:webHidden/>
            <w:color w:val="2B579A"/>
            <w:shd w:val="clear" w:color="auto" w:fill="E6E6E6"/>
          </w:rPr>
        </w:r>
        <w:r w:rsidR="00EF1291">
          <w:rPr>
            <w:webHidden/>
            <w:color w:val="2B579A"/>
            <w:shd w:val="clear" w:color="auto" w:fill="E6E6E6"/>
          </w:rPr>
          <w:fldChar w:fldCharType="separate"/>
        </w:r>
        <w:r w:rsidR="00EF1291">
          <w:rPr>
            <w:noProof/>
            <w:webHidden/>
          </w:rPr>
          <w:t>53</w:t>
        </w:r>
        <w:r w:rsidR="00EF1291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F54810" w:rsidP="00337A99" w:rsidRDefault="00F54810" w14:paraId="3E15BB2A" w14:textId="4C42D99B">
      <w:r>
        <w:rPr>
          <w:color w:val="2B579A"/>
          <w:shd w:val="clear" w:color="auto" w:fill="E6E6E6"/>
        </w:rPr>
        <w:fldChar w:fldCharType="end"/>
      </w:r>
    </w:p>
    <w:p w:rsidR="00337A99" w:rsidP="008B6C7F" w:rsidRDefault="00337A99" w14:paraId="2898B70B" w14:textId="77777777">
      <w:pPr>
        <w:pStyle w:val="ListParagraph"/>
        <w:numPr>
          <w:ilvl w:val="0"/>
          <w:numId w:val="2"/>
        </w:numPr>
      </w:pPr>
      <w:r>
        <w:br w:type="page"/>
      </w:r>
    </w:p>
    <w:p w:rsidR="00337A99" w:rsidP="00337A99" w:rsidRDefault="007D24AC" w14:paraId="05B2E329" w14:textId="1510B4F4">
      <w:pPr>
        <w:pStyle w:val="Heading1"/>
      </w:pPr>
      <w:bookmarkStart w:name="_Toc74633339" w:id="3"/>
      <w:bookmarkStart w:name="_Toc76464146" w:id="4"/>
      <w:bookmarkStart w:name="_Toc80617261" w:id="5"/>
      <w:r>
        <w:lastRenderedPageBreak/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Pr="005D7248" w:rsidR="005D7248" w:rsidP="005D7248" w:rsidRDefault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4591"/>
        <w:gridCol w:w="4769"/>
      </w:tblGrid>
      <w:tr w:rsidR="00337A99" w:rsidTr="00C124C5" w14:paraId="7AD251B4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3AC15E48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11AF1649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719558C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3A113916" w14:textId="77777777"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048C26FE" w14:textId="77777777">
              <w:tc>
                <w:tcPr>
                  <w:tcW w:w="4449" w:type="dxa"/>
                </w:tcPr>
                <w:p w:rsidR="00337A99" w:rsidP="00337A99" w:rsidRDefault="00337A99" w14:paraId="04F6A106" w14:textId="77777777"/>
              </w:tc>
            </w:tr>
          </w:tbl>
          <w:p w:rsidRPr="00DB125C" w:rsidR="00337A99" w:rsidP="00337A99" w:rsidRDefault="00337A99" w14:paraId="0FC0A083" w14:textId="77777777"/>
        </w:tc>
        <w:tc>
          <w:tcPr>
            <w:tcW w:w="4769" w:type="dxa"/>
            <w:vAlign w:val="center"/>
          </w:tcPr>
          <w:p w:rsidR="00337A99" w:rsidP="00337A99" w:rsidRDefault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:rsidR="00337A99" w:rsidTr="00C124C5" w14:paraId="0A31DF86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28FB07E2" w14:textId="77777777">
              <w:tc>
                <w:tcPr>
                  <w:tcW w:w="4449" w:type="dxa"/>
                </w:tcPr>
                <w:p w:rsidR="00337A99" w:rsidP="00337A99" w:rsidRDefault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:rsidR="00337A99" w:rsidTr="00337A99" w14:paraId="225DC2D5" w14:textId="77777777">
              <w:tc>
                <w:tcPr>
                  <w:tcW w:w="4449" w:type="dxa"/>
                </w:tcPr>
                <w:p w:rsidR="00337A99" w:rsidP="00337A99" w:rsidRDefault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:rsidR="00337A99" w:rsidTr="00337A99" w14:paraId="0D29CA2A" w14:textId="77777777">
              <w:tc>
                <w:tcPr>
                  <w:tcW w:w="4449" w:type="dxa"/>
                </w:tcPr>
                <w:p w:rsidR="00337A99" w:rsidP="00337A99" w:rsidRDefault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:rsidRDefault="00337A99" w14:paraId="173D5965" w14:textId="77777777"/>
        </w:tc>
        <w:tc>
          <w:tcPr>
            <w:tcW w:w="4769" w:type="dxa"/>
            <w:vAlign w:val="center"/>
          </w:tcPr>
          <w:p w:rsidR="00337A99" w:rsidP="00337A99" w:rsidRDefault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:rsidR="009A0331" w:rsidTr="00C124C5" w14:paraId="4E78F4B1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3681465F" w14:textId="77777777">
              <w:tc>
                <w:tcPr>
                  <w:tcW w:w="4449" w:type="dxa"/>
                </w:tcPr>
                <w:p w:rsidR="009A0331" w:rsidP="009A0331" w:rsidRDefault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:rsidRDefault="009A0331" w14:paraId="215B45DB" w14:textId="77777777"/>
        </w:tc>
        <w:tc>
          <w:tcPr>
            <w:tcW w:w="4769" w:type="dxa"/>
            <w:vAlign w:val="center"/>
          </w:tcPr>
          <w:p w:rsidR="009A0331" w:rsidP="00337A99" w:rsidRDefault="009A0331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:rsidR="009A0331" w:rsidTr="00C124C5" w14:paraId="128D934D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6A76D079" w14:textId="77777777">
              <w:tc>
                <w:tcPr>
                  <w:tcW w:w="4449" w:type="dxa"/>
                </w:tcPr>
                <w:p w:rsidR="009A0331" w:rsidP="009A0331" w:rsidRDefault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:rsidRDefault="009A0331" w14:paraId="249E3FA3" w14:textId="77777777"/>
        </w:tc>
        <w:tc>
          <w:tcPr>
            <w:tcW w:w="4769" w:type="dxa"/>
            <w:vAlign w:val="center"/>
          </w:tcPr>
          <w:p w:rsidR="009A0331" w:rsidP="00337A99" w:rsidRDefault="009A0331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:rsidR="00C124C5" w:rsidTr="00C124C5" w14:paraId="572A5910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73"/>
            </w:tblGrid>
            <w:tr w:rsidR="00C124C5" w:rsidTr="00DB3C8A" w14:paraId="1C17E261" w14:textId="77777777">
              <w:tc>
                <w:tcPr>
                  <w:tcW w:w="4473" w:type="dxa"/>
                </w:tcPr>
                <w:p w:rsidR="00C124C5" w:rsidP="00DB3C8A" w:rsidRDefault="00C124C5" w14:paraId="3A319B19" w14:textId="77777777">
                  <w:r>
                    <w:t>Single Add</w:t>
                  </w:r>
                </w:p>
              </w:tc>
            </w:tr>
          </w:tbl>
          <w:p w:rsidRPr="004D6FBF" w:rsidR="00C124C5" w:rsidP="00DB3C8A" w:rsidRDefault="00C124C5" w14:paraId="5B5463FA" w14:textId="77777777"/>
        </w:tc>
        <w:tc>
          <w:tcPr>
            <w:tcW w:w="4769" w:type="dxa"/>
            <w:vAlign w:val="center"/>
          </w:tcPr>
          <w:p w:rsidR="00C124C5" w:rsidP="00DB3C8A" w:rsidRDefault="00084CA0" w14:paraId="4F8C4543" w14:textId="39B66523">
            <w:r>
              <w:t>As</w:t>
            </w:r>
            <w:r w:rsidR="00C124C5"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 w:rsidR="00C124C5">
              <w:t>turn into a pill.</w:t>
            </w:r>
          </w:p>
          <w:p w:rsidR="00C124C5" w:rsidP="00DB3C8A" w:rsidRDefault="27C4EAC0" w14:paraId="5349F434" w14:textId="29F9EA39"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739B67E4" wp14:editId="2D8ABD0E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213" w:rsidTr="00C124C5" w14:paraId="2A61387C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747A39" w:rsidTr="00DB3C8A" w14:paraId="22CEFCE5" w14:textId="77777777">
              <w:tc>
                <w:tcPr>
                  <w:tcW w:w="4449" w:type="dxa"/>
                </w:tcPr>
                <w:p w:rsidR="00747A39" w:rsidP="00747A39" w:rsidRDefault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:rsidRDefault="00CE2213" w14:paraId="0C096EC2" w14:textId="77777777"/>
        </w:tc>
        <w:tc>
          <w:tcPr>
            <w:tcW w:w="4769" w:type="dxa"/>
            <w:vAlign w:val="center"/>
          </w:tcPr>
          <w:p w:rsidR="00532B69" w:rsidP="00337A99" w:rsidRDefault="00A84943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:rsidRDefault="257F7788" w14:paraId="60EACA56" w14:textId="27E295F1"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752B2568" wp14:editId="0A9D0177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2976" w:rsidTr="00C124C5" w14:paraId="322E3CD4" w14:textId="77777777">
        <w:trPr>
          <w:trHeight w:val="1440"/>
        </w:trPr>
        <w:tc>
          <w:tcPr>
            <w:tcW w:w="4591" w:type="dxa"/>
            <w:vAlign w:val="center"/>
          </w:tcPr>
          <w:p w:rsidR="00A52976" w:rsidP="009A0331" w:rsidRDefault="00A52976" w14:paraId="57539D3F" w14:textId="6934FB48">
            <w:r w:rsidRPr="007D24AC">
              <w:rPr>
                <w:color w:val="00B050"/>
              </w:rPr>
              <w:lastRenderedPageBreak/>
              <w:t>[Button]</w:t>
            </w:r>
          </w:p>
        </w:tc>
        <w:tc>
          <w:tcPr>
            <w:tcW w:w="4769" w:type="dxa"/>
            <w:vAlign w:val="center"/>
          </w:tcPr>
          <w:p w:rsidR="00A52976" w:rsidP="00337A99" w:rsidRDefault="00A52976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:rsidR="00444A79" w:rsidTr="00C124C5" w14:paraId="75D0AFF9" w14:textId="77777777">
        <w:trPr>
          <w:trHeight w:val="1440"/>
        </w:trPr>
        <w:tc>
          <w:tcPr>
            <w:tcW w:w="4591" w:type="dxa"/>
            <w:vAlign w:val="center"/>
          </w:tcPr>
          <w:p w:rsidRPr="007D24AC" w:rsidR="00444A79" w:rsidP="009A0331" w:rsidRDefault="00444A79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:rsidRDefault="00444A7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:rsidR="00FD4C73" w:rsidTr="00C124C5" w14:paraId="66E2AF66" w14:textId="77777777">
        <w:trPr>
          <w:trHeight w:val="1440"/>
        </w:trPr>
        <w:tc>
          <w:tcPr>
            <w:tcW w:w="4591" w:type="dxa"/>
            <w:vAlign w:val="center"/>
          </w:tcPr>
          <w:p w:rsidRPr="0086261C" w:rsidR="00F10366" w:rsidP="009A0331" w:rsidRDefault="00D701FE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:rsidRDefault="0086261C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:rsidR="003E31E8" w:rsidTr="00C124C5" w14:paraId="0EA65B39" w14:textId="77777777">
        <w:trPr>
          <w:trHeight w:val="1440"/>
        </w:trPr>
        <w:tc>
          <w:tcPr>
            <w:tcW w:w="4591" w:type="dxa"/>
            <w:vAlign w:val="center"/>
          </w:tcPr>
          <w:p w:rsidR="003E31E8" w:rsidP="003E31E8" w:rsidRDefault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Pr="00B617D0" w:rsidR="00F61A6E" w:rsidP="003E31E8" w:rsidRDefault="00F61A6E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:rsidRDefault="0086261C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:rsidR="00D701FE" w:rsidTr="00C124C5" w14:paraId="1F2C0900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:rsidR="00D701FE" w:rsidTr="00C124C5" w14:paraId="7D22114C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:rsidR="007C2782" w:rsidTr="00C124C5" w14:paraId="6AC660EE" w14:textId="77777777">
        <w:trPr>
          <w:trHeight w:val="1440"/>
        </w:trPr>
        <w:tc>
          <w:tcPr>
            <w:tcW w:w="4591" w:type="dxa"/>
            <w:vAlign w:val="center"/>
          </w:tcPr>
          <w:p w:rsidRPr="00B617D0" w:rsidR="007C2782" w:rsidP="009A0331" w:rsidRDefault="007C2782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:rsidRDefault="00FE4CCD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:rsidR="00FA491F" w:rsidTr="00C124C5" w14:paraId="25D25B23" w14:textId="77777777">
        <w:trPr>
          <w:trHeight w:val="1440"/>
        </w:trPr>
        <w:tc>
          <w:tcPr>
            <w:tcW w:w="4591" w:type="dxa"/>
            <w:vAlign w:val="center"/>
          </w:tcPr>
          <w:p w:rsidR="00FA491F" w:rsidP="009A0331" w:rsidRDefault="00894A48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:rsidRDefault="00101DE1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:rsidR="00DD0D2E" w:rsidTr="00C124C5" w14:paraId="7A6DD306" w14:textId="77777777">
        <w:trPr>
          <w:trHeight w:val="1440"/>
        </w:trPr>
        <w:tc>
          <w:tcPr>
            <w:tcW w:w="4591" w:type="dxa"/>
            <w:vAlign w:val="center"/>
          </w:tcPr>
          <w:p w:rsidRPr="00894A48" w:rsidR="00DD0D2E" w:rsidP="009A0331" w:rsidRDefault="00DD0D2E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</w:t>
            </w:r>
            <w:r w:rsidR="000C33B3">
              <w:rPr>
                <w:color w:val="FF0000"/>
              </w:rPr>
              <w:t xml:space="preserve"> when A-Z}</w:t>
            </w:r>
          </w:p>
        </w:tc>
        <w:tc>
          <w:tcPr>
            <w:tcW w:w="4769" w:type="dxa"/>
            <w:vAlign w:val="center"/>
          </w:tcPr>
          <w:p w:rsidR="00DD0D2E" w:rsidP="00337A99" w:rsidRDefault="000C33B3" w14:paraId="652FEB96" w14:textId="2B026087">
            <w:r>
              <w:t>Indicates that the question should be skipped</w:t>
            </w:r>
            <w:r w:rsidR="00930262">
              <w:t xml:space="preserve"> if the skip reference meets</w:t>
            </w:r>
            <w:r w:rsidR="00CE2213">
              <w:t xml:space="preserve"> a </w:t>
            </w:r>
            <w:proofErr w:type="gramStart"/>
            <w:r w:rsidR="00CE2213">
              <w:t>certain criteria</w:t>
            </w:r>
            <w:proofErr w:type="gramEnd"/>
          </w:p>
        </w:tc>
      </w:tr>
      <w:tr w:rsidR="006C5CBF" w:rsidTr="00C124C5" w14:paraId="6FEEAC21" w14:textId="77777777">
        <w:trPr>
          <w:trHeight w:val="1440"/>
        </w:trPr>
        <w:tc>
          <w:tcPr>
            <w:tcW w:w="4591" w:type="dxa"/>
            <w:vAlign w:val="center"/>
          </w:tcPr>
          <w:p w:rsidRPr="006C5CBF" w:rsidR="006C5CBF" w:rsidP="009A0331" w:rsidRDefault="006C5CBF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lastRenderedPageBreak/>
              <w:t xml:space="preserve">This is </w:t>
            </w:r>
            <w:r w:rsidRPr="00E15927" w:rsidR="00CA630B">
              <w:rPr>
                <w:color w:val="000000" w:themeColor="text1"/>
              </w:rPr>
              <w:t>instructional</w:t>
            </w:r>
            <w:r w:rsidRPr="00E15927">
              <w:rPr>
                <w:color w:val="000000" w:themeColor="text1"/>
              </w:rPr>
              <w:t xml:space="preserve"> text</w:t>
            </w:r>
          </w:p>
        </w:tc>
        <w:tc>
          <w:tcPr>
            <w:tcW w:w="4769" w:type="dxa"/>
            <w:vAlign w:val="center"/>
          </w:tcPr>
          <w:p w:rsidR="006C5CBF" w:rsidP="00337A99" w:rsidRDefault="00CA630B" w14:paraId="15BF88C5" w14:textId="7B1DCC76">
            <w:r>
              <w:t>Instructions to the respondents</w:t>
            </w:r>
          </w:p>
        </w:tc>
      </w:tr>
    </w:tbl>
    <w:p w:rsidR="002345CF" w:rsidP="00337A99" w:rsidRDefault="002345CF" w14:paraId="4DD43600" w14:textId="77777777"/>
    <w:p w:rsidRPr="00F54810" w:rsidR="00F54810" w:rsidRDefault="00F54810" w14:paraId="163B0EA0" w14:textId="148DFE51">
      <w:r>
        <w:br w:type="page"/>
      </w:r>
    </w:p>
    <w:p w:rsidR="00D65441" w:rsidP="00D65441" w:rsidRDefault="00D65441" w14:paraId="26800CF5" w14:textId="146E2AB4">
      <w:pPr>
        <w:pStyle w:val="Heading1"/>
      </w:pPr>
      <w:bookmarkStart w:name="_Project_Characteristics_1" w:id="6"/>
      <w:bookmarkStart w:name="_Toc80617262" w:id="7"/>
      <w:bookmarkStart w:name="_Toc74633407" w:id="8"/>
      <w:bookmarkStart w:name="_Toc76464212" w:id="9"/>
      <w:bookmarkEnd w:id="6"/>
      <w:r>
        <w:lastRenderedPageBreak/>
        <w:t>Trainee Instrument</w:t>
      </w:r>
      <w:bookmarkEnd w:id="7"/>
    </w:p>
    <w:p w:rsidR="00FD0921" w:rsidP="00580291" w:rsidRDefault="00240F80" w14:paraId="7630CFA9" w14:textId="5D1FC2C6">
      <w:pPr>
        <w:pStyle w:val="Heading2"/>
      </w:pPr>
      <w:bookmarkStart w:name="_Toc80617263" w:id="10"/>
      <w:r>
        <w:t>Name</w:t>
      </w:r>
      <w:r w:rsidR="008F2E71">
        <w:t xml:space="preserve"> </w:t>
      </w:r>
      <w:r>
        <w:t>and</w:t>
      </w:r>
      <w:r w:rsidR="008F2E71">
        <w:t xml:space="preserve"> </w:t>
      </w:r>
      <w:r>
        <w:t>Contact</w:t>
      </w:r>
      <w:r w:rsidR="008F2E71">
        <w:t xml:space="preserve"> </w:t>
      </w:r>
      <w:r>
        <w:t>Information</w:t>
      </w:r>
      <w:bookmarkEnd w:id="8"/>
      <w:bookmarkEnd w:id="9"/>
      <w:bookmarkEnd w:id="10"/>
    </w:p>
    <w:p w:rsidR="00240F80" w:rsidP="000923C0" w:rsidRDefault="00240F80" w14:paraId="6F2C287E" w14:textId="78BE7AB8">
      <w:r w:rsidRPr="007E04BD">
        <w:rPr>
          <w:b/>
          <w:highlight w:val="yellow"/>
        </w:rPr>
        <w:t>Note: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Your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answers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to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all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questions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in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this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survey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will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be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kept</w:t>
      </w:r>
      <w:r w:rsidRPr="007E04BD" w:rsidR="008F2E71">
        <w:rPr>
          <w:b/>
          <w:highlight w:val="yellow"/>
        </w:rPr>
        <w:t xml:space="preserve"> </w:t>
      </w:r>
      <w:r w:rsidRPr="007E04BD">
        <w:rPr>
          <w:b/>
          <w:highlight w:val="yellow"/>
        </w:rPr>
        <w:t>confidential</w:t>
      </w:r>
      <w:r w:rsidRPr="007E04BD" w:rsidR="00B6062F">
        <w:rPr>
          <w:b/>
          <w:highlight w:val="yellow"/>
        </w:rPr>
        <w:t>.</w:t>
      </w:r>
      <w:r w:rsidRPr="007E04BD" w:rsidR="008F2E71">
        <w:rPr>
          <w:highlight w:val="yellow"/>
        </w:rPr>
        <w:t xml:space="preserve">  </w:t>
      </w:r>
      <w:r w:rsidRPr="007E04BD" w:rsidR="00B6062F">
        <w:rPr>
          <w:highlight w:val="yellow"/>
        </w:rPr>
        <w:t>Information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that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you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provid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will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not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b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availabl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to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you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principal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investigato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(PI)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o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anyon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else</w:t>
      </w:r>
      <w:r w:rsidRPr="007E04BD" w:rsidR="55B39F58">
        <w:rPr>
          <w:highlight w:val="yellow"/>
        </w:rPr>
        <w:t xml:space="preserve"> at your institution</w:t>
      </w:r>
      <w:r w:rsidRPr="007E04BD" w:rsidR="00B6062F">
        <w:rPr>
          <w:highlight w:val="yellow"/>
        </w:rPr>
        <w:t>.</w:t>
      </w:r>
      <w:r w:rsidRPr="007E04BD" w:rsidR="008F2E71">
        <w:rPr>
          <w:highlight w:val="yellow"/>
        </w:rPr>
        <w:t xml:space="preserve">  </w:t>
      </w:r>
      <w:r w:rsidRPr="007E04BD" w:rsidR="00B6062F">
        <w:rPr>
          <w:highlight w:val="yellow"/>
        </w:rPr>
        <w:t>You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PI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will,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however,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b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abl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to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se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th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status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of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you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submission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because</w:t>
      </w:r>
      <w:r w:rsidRPr="007E04BD" w:rsidR="008F2E71">
        <w:rPr>
          <w:highlight w:val="yellow"/>
        </w:rPr>
        <w:t xml:space="preserve"> </w:t>
      </w:r>
      <w:r w:rsidRPr="007E04BD" w:rsidR="004D15B7">
        <w:rPr>
          <w:highlight w:val="yellow"/>
        </w:rPr>
        <w:t>they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will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b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unabl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to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submit</w:t>
      </w:r>
      <w:r w:rsidRPr="007E04BD" w:rsidR="008F2E71">
        <w:rPr>
          <w:highlight w:val="yellow"/>
        </w:rPr>
        <w:t xml:space="preserve"> </w:t>
      </w:r>
      <w:r w:rsidRPr="007E04BD" w:rsidR="004D15B7">
        <w:rPr>
          <w:highlight w:val="yellow"/>
        </w:rPr>
        <w:t>thei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own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data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until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you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have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completed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your</w:t>
      </w:r>
      <w:r w:rsidRPr="007E04BD" w:rsidR="008F2E71">
        <w:rPr>
          <w:highlight w:val="yellow"/>
        </w:rPr>
        <w:t xml:space="preserve"> </w:t>
      </w:r>
      <w:r w:rsidRPr="007E04BD" w:rsidR="00B6062F">
        <w:rPr>
          <w:highlight w:val="yellow"/>
        </w:rPr>
        <w:t>survey.</w:t>
      </w:r>
    </w:p>
    <w:p w:rsidR="002918C3" w:rsidP="009118A5" w:rsidRDefault="002918C3" w14:paraId="6F58AA56" w14:textId="325E8B7D">
      <w:pPr>
        <w:pStyle w:val="Heading6"/>
      </w:pPr>
      <w:r>
        <w:t>First</w:t>
      </w:r>
      <w:r w:rsidR="008F2E71">
        <w:t xml:space="preserve"> </w:t>
      </w:r>
      <w:r>
        <w:t>Name</w:t>
      </w:r>
    </w:p>
    <w:p w:rsidRPr="00341E51" w:rsidR="002918C3" w:rsidP="000923C0" w:rsidRDefault="002918C3" w14:paraId="378BA3CC" w14:textId="77777777">
      <w:pPr>
        <w:rPr>
          <w:rStyle w:val="Emphasis"/>
        </w:rPr>
      </w:pPr>
      <w:r w:rsidRPr="00341E51">
        <w:rPr>
          <w:rStyle w:val="Emphasis"/>
        </w:rPr>
        <w:t>Required</w:t>
      </w:r>
    </w:p>
    <w:p w:rsidRPr="00083E8B" w:rsidR="007A3288" w:rsidP="000923C0" w:rsidRDefault="007A3288" w14:paraId="37F9774E" w14:textId="2541321B">
      <w:pPr>
        <w:rPr>
          <w:rStyle w:val="Emphasis"/>
        </w:rPr>
      </w:pPr>
      <w:r w:rsidRPr="00341E51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Pr="00341E51">
        <w:rPr>
          <w:rStyle w:val="Emphasis"/>
        </w:rPr>
        <w:t>5</w:t>
      </w:r>
      <w:r>
        <w:rPr>
          <w:rStyle w:val="Emphasis"/>
        </w:rPr>
        <w:t>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="005809D7" w:rsidP="005809D7" w:rsidRDefault="005809D7" w14:paraId="765D1B6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5809D7" w:rsidP="005809D7" w:rsidRDefault="005809D7" w14:paraId="6CF22120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83E8B" w:rsidR="005809D7" w:rsidP="005809D7" w:rsidRDefault="005809D7" w14:paraId="04F99887" w14:textId="1FEDC4A2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918C3" w:rsidTr="00245BA7" w14:paraId="3BA263A9" w14:textId="77777777">
        <w:trPr>
          <w:trHeight w:val="432"/>
        </w:trPr>
        <w:tc>
          <w:tcPr>
            <w:tcW w:w="9350" w:type="dxa"/>
            <w:vAlign w:val="center"/>
          </w:tcPr>
          <w:p w:rsidR="002918C3" w:rsidP="000923C0" w:rsidRDefault="002918C3" w14:paraId="03179B03" w14:textId="77777777"/>
        </w:tc>
      </w:tr>
    </w:tbl>
    <w:p w:rsidR="00240F80" w:rsidP="009118A5" w:rsidRDefault="00240F80" w14:paraId="5BEE6A1C" w14:textId="6AD6CEE0">
      <w:pPr>
        <w:pStyle w:val="Heading6"/>
      </w:pPr>
      <w:r>
        <w:t>Middle</w:t>
      </w:r>
      <w:r w:rsidR="008F2E71">
        <w:t xml:space="preserve"> </w:t>
      </w:r>
      <w:r>
        <w:t>Initial</w:t>
      </w:r>
      <w:r w:rsidR="008F2E71">
        <w:t xml:space="preserve"> </w:t>
      </w:r>
      <w:r w:rsidR="0067751A">
        <w:t>or</w:t>
      </w:r>
      <w:r w:rsidR="008F2E71">
        <w:t xml:space="preserve"> </w:t>
      </w:r>
      <w:r w:rsidR="0067751A">
        <w:t>Name</w:t>
      </w:r>
    </w:p>
    <w:p w:rsidR="00880954" w:rsidP="00880954" w:rsidRDefault="00880954" w14:paraId="7D454770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880954" w:rsidP="00880954" w:rsidRDefault="00880954" w14:paraId="65D29C5B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880954" w:rsidR="00880954" w:rsidP="00880954" w:rsidRDefault="00880954" w14:paraId="4C0BD709" w14:textId="5BC534E3">
      <w:r>
        <w:rPr>
          <w:color w:val="E36C0A" w:themeColor="accent6" w:themeShade="BF"/>
        </w:rPr>
        <w:t>[Change management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40F80" w:rsidTr="00245BA7" w14:paraId="40B6380C" w14:textId="77777777">
        <w:trPr>
          <w:trHeight w:val="432"/>
        </w:trPr>
        <w:tc>
          <w:tcPr>
            <w:tcW w:w="9350" w:type="dxa"/>
            <w:vAlign w:val="center"/>
          </w:tcPr>
          <w:p w:rsidR="00240F80" w:rsidP="000923C0" w:rsidRDefault="00240F80" w14:paraId="64698F95" w14:textId="77777777"/>
        </w:tc>
      </w:tr>
    </w:tbl>
    <w:p w:rsidR="00240F80" w:rsidP="009118A5" w:rsidRDefault="00240F80" w14:paraId="2990F3EF" w14:textId="0AFEBC62">
      <w:pPr>
        <w:pStyle w:val="Heading6"/>
      </w:pPr>
      <w:r>
        <w:t>Last</w:t>
      </w:r>
      <w:r w:rsidR="008F2E71">
        <w:t xml:space="preserve"> </w:t>
      </w:r>
      <w:r>
        <w:t>Name</w:t>
      </w:r>
    </w:p>
    <w:p w:rsidRPr="00D563E9" w:rsidR="00240F80" w:rsidP="000923C0" w:rsidRDefault="00240F80" w14:paraId="38EAEDEB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240F80" w:rsidP="000923C0" w:rsidRDefault="007A3288" w14:paraId="27B61EE6" w14:textId="68CA98C7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</w:t>
      </w:r>
      <w:r w:rsidR="00240F80">
        <w:rPr>
          <w:rStyle w:val="Emphasis"/>
        </w:rPr>
        <w:t>0</w:t>
      </w:r>
      <w:r w:rsidR="008F2E71">
        <w:rPr>
          <w:rStyle w:val="Emphasis"/>
        </w:rPr>
        <w:t xml:space="preserve"> </w:t>
      </w:r>
      <w:r w:rsidR="00240F80">
        <w:rPr>
          <w:rStyle w:val="Emphasis"/>
        </w:rPr>
        <w:t>characters</w:t>
      </w:r>
    </w:p>
    <w:p w:rsidR="00880954" w:rsidP="00880954" w:rsidRDefault="00880954" w14:paraId="6B8795F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880954" w:rsidP="00880954" w:rsidRDefault="00880954" w14:paraId="4B912CBA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83E8B" w:rsidR="00880954" w:rsidP="00880954" w:rsidRDefault="00880954" w14:paraId="47C4FF6B" w14:textId="1B6DA920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40F80" w:rsidTr="00245BA7" w14:paraId="01C719C9" w14:textId="77777777">
        <w:trPr>
          <w:trHeight w:val="432"/>
        </w:trPr>
        <w:tc>
          <w:tcPr>
            <w:tcW w:w="9350" w:type="dxa"/>
            <w:vAlign w:val="center"/>
          </w:tcPr>
          <w:p w:rsidR="00240F80" w:rsidP="000923C0" w:rsidRDefault="00240F80" w14:paraId="10CC1ED2" w14:textId="77777777"/>
        </w:tc>
      </w:tr>
    </w:tbl>
    <w:p w:rsidR="001533CB" w:rsidP="001533CB" w:rsidRDefault="001533CB" w14:paraId="6BD37B99" w14:textId="77777777">
      <w:pPr>
        <w:pStyle w:val="Heading6"/>
      </w:pPr>
      <w:r>
        <w:t>Institutional Email Address</w:t>
      </w:r>
    </w:p>
    <w:p w:rsidRPr="00D563E9" w:rsidR="001533CB" w:rsidP="001533CB" w:rsidRDefault="001533CB" w14:paraId="2B3985DC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1533CB" w:rsidP="001533CB" w:rsidRDefault="001533CB" w14:paraId="58D10457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1533CB" w:rsidP="001533CB" w:rsidRDefault="001533CB" w14:paraId="2F0ECD8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1533CB" w:rsidP="001533CB" w:rsidRDefault="001533CB" w14:paraId="65EF831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83E8B" w:rsidR="001533CB" w:rsidP="001533CB" w:rsidRDefault="001533CB" w14:paraId="443136C4" w14:textId="3084FB66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533CB" w:rsidTr="00476FD8" w14:paraId="5383DF5F" w14:textId="77777777">
        <w:trPr>
          <w:trHeight w:val="432"/>
        </w:trPr>
        <w:tc>
          <w:tcPr>
            <w:tcW w:w="9350" w:type="dxa"/>
            <w:vAlign w:val="center"/>
          </w:tcPr>
          <w:p w:rsidR="001533CB" w:rsidP="00476FD8" w:rsidRDefault="001533CB" w14:paraId="65A05904" w14:textId="77777777"/>
        </w:tc>
      </w:tr>
    </w:tbl>
    <w:p w:rsidR="002D6559" w:rsidP="002D6559" w:rsidRDefault="002D6559" w14:paraId="0BDBF857" w14:textId="62569301">
      <w:pPr>
        <w:pStyle w:val="Heading6"/>
      </w:pPr>
      <w:proofErr w:type="spellStart"/>
      <w:r>
        <w:t>ORCid</w:t>
      </w:r>
      <w:proofErr w:type="spellEnd"/>
    </w:p>
    <w:p w:rsidRPr="001533CB" w:rsidR="002D6559" w:rsidP="002D6559" w:rsidRDefault="002D6559" w14:paraId="10D2CD71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D6559" w:rsidTr="004B4845" w14:paraId="264B2A84" w14:textId="77777777">
        <w:trPr>
          <w:trHeight w:val="432"/>
        </w:trPr>
        <w:tc>
          <w:tcPr>
            <w:tcW w:w="9350" w:type="dxa"/>
            <w:vAlign w:val="center"/>
          </w:tcPr>
          <w:p w:rsidR="002D6559" w:rsidP="004B4845" w:rsidRDefault="002D6559" w14:paraId="0220257F" w14:textId="77777777"/>
        </w:tc>
      </w:tr>
    </w:tbl>
    <w:p w:rsidR="00552D8F" w:rsidP="009118A5" w:rsidRDefault="00552D8F" w14:paraId="6E4B8777" w14:textId="1EFD5B5C">
      <w:pPr>
        <w:pStyle w:val="Heading6"/>
      </w:pPr>
      <w:r>
        <w:t>Institution</w:t>
      </w:r>
      <w:r w:rsidR="008F2E71">
        <w:t xml:space="preserve"> </w:t>
      </w:r>
      <w:r>
        <w:t>Name</w:t>
      </w:r>
    </w:p>
    <w:p w:rsidR="00A75EBF" w:rsidP="00A75EBF" w:rsidRDefault="00A75EBF" w14:paraId="5953B5E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A75EBF" w:rsidP="00A75EBF" w:rsidRDefault="00A75EBF" w14:paraId="7B75CC7B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A75EBF" w:rsidR="00A75EBF" w:rsidP="00A75EBF" w:rsidRDefault="00A75EBF" w14:paraId="5CF90C24" w14:textId="71329706">
      <w:r>
        <w:rPr>
          <w:color w:val="E36C0A" w:themeColor="accent6" w:themeShade="BF"/>
        </w:rPr>
        <w:t>[Change management]</w:t>
      </w:r>
    </w:p>
    <w:p w:rsidRPr="00D563E9" w:rsidR="005744E7" w:rsidP="005744E7" w:rsidRDefault="005744E7" w14:paraId="3CFB681C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5744E7" w:rsidP="005744E7" w:rsidRDefault="005744E7" w14:paraId="13D5E014" w14:textId="5B69965A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5744E7" w:rsidTr="005744E7" w14:paraId="5DC3D2A0" w14:textId="77777777">
        <w:trPr>
          <w:trHeight w:val="432"/>
        </w:trPr>
        <w:tc>
          <w:tcPr>
            <w:tcW w:w="9350" w:type="dxa"/>
            <w:vAlign w:val="center"/>
          </w:tcPr>
          <w:p w:rsidR="005744E7" w:rsidP="005744E7" w:rsidRDefault="005744E7" w14:paraId="0F0213F2" w14:textId="77777777"/>
        </w:tc>
      </w:tr>
    </w:tbl>
    <w:p w:rsidR="00552D8F" w:rsidP="009118A5" w:rsidRDefault="00552D8F" w14:paraId="1749B7B8" w14:textId="54FCDD69">
      <w:pPr>
        <w:pStyle w:val="Heading6"/>
      </w:pPr>
      <w:r>
        <w:t>Department</w:t>
      </w:r>
      <w:r w:rsidR="008F2E71">
        <w:t xml:space="preserve"> </w:t>
      </w:r>
      <w:r w:rsidR="00AC4764">
        <w:t>at</w:t>
      </w:r>
      <w:r w:rsidR="008F2E71">
        <w:t xml:space="preserve"> </w:t>
      </w:r>
      <w:r w:rsidR="00AC4764">
        <w:t>Institution</w:t>
      </w:r>
    </w:p>
    <w:p w:rsidRPr="00D563E9" w:rsidR="00552D8F" w:rsidP="000923C0" w:rsidRDefault="00552D8F" w14:paraId="0219CD1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552D8F" w:rsidP="000923C0" w:rsidRDefault="00552D8F" w14:paraId="32DD8428" w14:textId="5A5FD631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AE16F2" w:rsidR="00AE16F2" w:rsidP="000923C0" w:rsidRDefault="00AE16F2" w14:paraId="40E51CC9" w14:textId="0B432F9B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552D8F" w:rsidTr="00245BA7" w14:paraId="3419590A" w14:textId="77777777">
        <w:trPr>
          <w:trHeight w:val="432"/>
        </w:trPr>
        <w:tc>
          <w:tcPr>
            <w:tcW w:w="9350" w:type="dxa"/>
            <w:vAlign w:val="center"/>
          </w:tcPr>
          <w:p w:rsidR="00552D8F" w:rsidP="000923C0" w:rsidRDefault="00552D8F" w14:paraId="7723D117" w14:textId="77777777"/>
        </w:tc>
      </w:tr>
    </w:tbl>
    <w:p w:rsidR="00552D8F" w:rsidP="009118A5" w:rsidRDefault="00552D8F" w14:paraId="252F3FC6" w14:textId="50FB5861">
      <w:pPr>
        <w:pStyle w:val="Heading6"/>
      </w:pPr>
      <w:r>
        <w:t>Institution’s</w:t>
      </w:r>
      <w:r w:rsidR="008F2E71">
        <w:t xml:space="preserve"> </w:t>
      </w:r>
      <w:r>
        <w:t>City</w:t>
      </w:r>
    </w:p>
    <w:p w:rsidRPr="00D563E9" w:rsidR="00552D8F" w:rsidP="000923C0" w:rsidRDefault="00552D8F" w14:paraId="20AE60D4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552D8F" w:rsidP="000923C0" w:rsidRDefault="00552D8F" w14:paraId="5CC56CF2" w14:textId="3BCFFCED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AE16F2" w:rsidR="00AE16F2" w:rsidP="000923C0" w:rsidRDefault="00AE16F2" w14:paraId="4F68AA39" w14:textId="4793C761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552D8F" w:rsidTr="00245BA7" w14:paraId="7434F9F4" w14:textId="77777777">
        <w:trPr>
          <w:trHeight w:val="432"/>
        </w:trPr>
        <w:tc>
          <w:tcPr>
            <w:tcW w:w="9350" w:type="dxa"/>
            <w:vAlign w:val="center"/>
          </w:tcPr>
          <w:p w:rsidR="00552D8F" w:rsidP="000923C0" w:rsidRDefault="00552D8F" w14:paraId="1CF16824" w14:textId="77777777"/>
        </w:tc>
      </w:tr>
    </w:tbl>
    <w:p w:rsidR="00552D8F" w:rsidP="009118A5" w:rsidRDefault="00552D8F" w14:paraId="2F65ED6B" w14:textId="31AFC4F0">
      <w:pPr>
        <w:pStyle w:val="Heading6"/>
      </w:pPr>
      <w:r>
        <w:t>Institution’s</w:t>
      </w:r>
      <w:r w:rsidR="008F2E71">
        <w:t xml:space="preserve"> </w:t>
      </w:r>
      <w:r>
        <w:t>State</w:t>
      </w:r>
    </w:p>
    <w:p w:rsidRPr="00083E8B" w:rsidR="00552D8F" w:rsidP="000923C0" w:rsidRDefault="00552D8F" w14:paraId="05BFA2FC" w14:textId="520F0F6C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AE16F2" w:rsidR="00AE16F2" w:rsidP="000923C0" w:rsidRDefault="00AE16F2" w14:paraId="4A426B77" w14:textId="5D0882B5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15"/>
      </w:tblGrid>
      <w:tr w:rsidR="00EE4A00" w:rsidTr="00EE4A00" w14:paraId="5CA94769" w14:textId="77777777">
        <w:trPr>
          <w:trHeight w:val="432"/>
        </w:trPr>
        <w:tc>
          <w:tcPr>
            <w:tcW w:w="9315" w:type="dxa"/>
            <w:vAlign w:val="center"/>
          </w:tcPr>
          <w:p w:rsidR="00EE4A00" w:rsidP="0081288C" w:rsidRDefault="00EE4A00" w14:paraId="10D1D371" w14:textId="5128B08E">
            <w:r>
              <w:t>Searchable dropdown containing all states</w:t>
            </w:r>
          </w:p>
        </w:tc>
      </w:tr>
    </w:tbl>
    <w:p w:rsidR="00552D8F" w:rsidP="009118A5" w:rsidRDefault="00552D8F" w14:paraId="5051A1D8" w14:textId="5B8C09C9">
      <w:pPr>
        <w:pStyle w:val="Heading6"/>
      </w:pPr>
      <w:r>
        <w:t>ZIP</w:t>
      </w:r>
      <w:r w:rsidR="008F2E71">
        <w:t xml:space="preserve"> </w:t>
      </w:r>
      <w:r>
        <w:t>Code</w:t>
      </w:r>
    </w:p>
    <w:p w:rsidR="00552D8F" w:rsidP="000923C0" w:rsidRDefault="00552D8F" w14:paraId="66BAAAE4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552D8F" w:rsidP="000923C0" w:rsidRDefault="00552D8F" w14:paraId="223ADB59" w14:textId="1F11E957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621C86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AE16F2" w:rsidR="00AE16F2" w:rsidP="000923C0" w:rsidRDefault="00AE16F2" w14:paraId="3B6F0710" w14:textId="63B1E49A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552D8F" w:rsidTr="00245BA7" w14:paraId="0F25F1F6" w14:textId="77777777">
        <w:trPr>
          <w:trHeight w:val="432"/>
        </w:trPr>
        <w:tc>
          <w:tcPr>
            <w:tcW w:w="9350" w:type="dxa"/>
            <w:vAlign w:val="center"/>
          </w:tcPr>
          <w:p w:rsidR="00552D8F" w:rsidP="000923C0" w:rsidRDefault="00552D8F" w14:paraId="46FDBC19" w14:textId="77777777"/>
        </w:tc>
      </w:tr>
    </w:tbl>
    <w:p w:rsidR="00552D8F" w:rsidP="009118A5" w:rsidRDefault="00552D8F" w14:paraId="3DC02CE7" w14:textId="620DB77F">
      <w:pPr>
        <w:pStyle w:val="Heading6"/>
      </w:pPr>
      <w:r>
        <w:t>Phone</w:t>
      </w:r>
      <w:r w:rsidR="008F2E71">
        <w:t xml:space="preserve"> </w:t>
      </w:r>
      <w:r>
        <w:t>(xxx-xxx-</w:t>
      </w:r>
      <w:proofErr w:type="spellStart"/>
      <w:r>
        <w:t>xxxx</w:t>
      </w:r>
      <w:proofErr w:type="spellEnd"/>
      <w:r>
        <w:t>)</w:t>
      </w:r>
    </w:p>
    <w:p w:rsidRPr="00C0583F" w:rsidR="00C0583F" w:rsidP="00C0583F" w:rsidRDefault="00C0583F" w14:paraId="35111191" w14:textId="42629F44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D563E9" w:rsidR="00552D8F" w:rsidP="000923C0" w:rsidRDefault="00552D8F" w14:paraId="10877F2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552D8F" w:rsidP="000923C0" w:rsidRDefault="00552D8F" w14:paraId="3925977E" w14:textId="1B97B0F9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D34BA9">
        <w:rPr>
          <w:rStyle w:val="Emphasis"/>
        </w:rPr>
        <w:t>1</w:t>
      </w:r>
      <w:r>
        <w:rPr>
          <w:rStyle w:val="Emphasis"/>
        </w:rPr>
        <w:t>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552D8F" w:rsidTr="00245BA7" w14:paraId="7177AD35" w14:textId="77777777">
        <w:trPr>
          <w:trHeight w:val="432"/>
        </w:trPr>
        <w:tc>
          <w:tcPr>
            <w:tcW w:w="9350" w:type="dxa"/>
            <w:vAlign w:val="center"/>
          </w:tcPr>
          <w:p w:rsidR="00552D8F" w:rsidP="000923C0" w:rsidRDefault="00552D8F" w14:paraId="72318992" w14:textId="77777777"/>
        </w:tc>
      </w:tr>
    </w:tbl>
    <w:p w:rsidR="00552D8F" w:rsidP="009118A5" w:rsidRDefault="00552D8F" w14:paraId="173CBE2C" w14:textId="77777777">
      <w:pPr>
        <w:pStyle w:val="Heading6"/>
      </w:pPr>
      <w:r>
        <w:lastRenderedPageBreak/>
        <w:t>Extension</w:t>
      </w:r>
    </w:p>
    <w:p w:rsidRPr="00C0583F" w:rsidR="00C0583F" w:rsidP="00C0583F" w:rsidRDefault="00C0583F" w14:paraId="6C417103" w14:textId="531FC5B5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083E8B" w:rsidR="00552D8F" w:rsidP="000923C0" w:rsidRDefault="00552D8F" w14:paraId="10585177" w14:textId="45533611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4D23D3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552D8F" w:rsidTr="00245BA7" w14:paraId="745AA085" w14:textId="77777777">
        <w:trPr>
          <w:trHeight w:val="432"/>
        </w:trPr>
        <w:tc>
          <w:tcPr>
            <w:tcW w:w="9350" w:type="dxa"/>
            <w:vAlign w:val="center"/>
          </w:tcPr>
          <w:p w:rsidR="00552D8F" w:rsidP="000923C0" w:rsidRDefault="00552D8F" w14:paraId="2739ED8A" w14:textId="77777777"/>
        </w:tc>
      </w:tr>
    </w:tbl>
    <w:p w:rsidR="007E05F1" w:rsidP="00581845" w:rsidRDefault="007E05F1" w14:paraId="7640E31A" w14:textId="77777777"/>
    <w:p w:rsidR="007E05F1" w:rsidP="000923C0" w:rsidRDefault="007E05F1" w14:paraId="0C5AC5E3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Pr="007E05F1" w:rsidR="007E05F1" w:rsidP="00580291" w:rsidRDefault="007E05F1" w14:paraId="0F695A30" w14:textId="18A237E4">
      <w:pPr>
        <w:pStyle w:val="Heading2"/>
      </w:pPr>
      <w:bookmarkStart w:name="_Toc74633408" w:id="11"/>
      <w:bookmarkStart w:name="_Toc76464213" w:id="12"/>
      <w:bookmarkStart w:name="_Toc80617264" w:id="13"/>
      <w:r>
        <w:lastRenderedPageBreak/>
        <w:t>Permanent</w:t>
      </w:r>
      <w:r w:rsidR="008F2E71">
        <w:t xml:space="preserve"> </w:t>
      </w:r>
      <w:r>
        <w:t>Contact</w:t>
      </w:r>
      <w:r w:rsidR="008F2E71">
        <w:t xml:space="preserve"> </w:t>
      </w:r>
      <w:r>
        <w:t>Information</w:t>
      </w:r>
      <w:bookmarkEnd w:id="11"/>
      <w:bookmarkEnd w:id="12"/>
      <w:bookmarkEnd w:id="13"/>
    </w:p>
    <w:p w:rsidR="00EE0F88" w:rsidP="000923C0" w:rsidRDefault="00EE0F88" w14:paraId="59E854C1" w14:textId="789F83DD">
      <w:r>
        <w:t>NSF</w:t>
      </w:r>
      <w:r w:rsidR="008F2E71">
        <w:t xml:space="preserve"> </w:t>
      </w:r>
      <w:r>
        <w:t>would</w:t>
      </w:r>
      <w:r w:rsidR="008F2E71">
        <w:t xml:space="preserve"> </w:t>
      </w:r>
      <w:r>
        <w:t>like</w:t>
      </w:r>
      <w:r w:rsidR="008F2E71">
        <w:t xml:space="preserve"> </w:t>
      </w:r>
      <w:r>
        <w:t>to</w:t>
      </w:r>
      <w:r w:rsidR="008F2E71">
        <w:t xml:space="preserve"> </w:t>
      </w:r>
      <w:r>
        <w:t>contact</w:t>
      </w:r>
      <w:r w:rsidR="008F2E71">
        <w:t xml:space="preserve"> </w:t>
      </w:r>
      <w:r>
        <w:t>you</w:t>
      </w:r>
      <w:r w:rsidR="008F2E71">
        <w:t xml:space="preserve"> </w:t>
      </w:r>
      <w:r>
        <w:t>after</w:t>
      </w:r>
      <w:r w:rsidR="008F2E71">
        <w:t xml:space="preserve"> </w:t>
      </w:r>
      <w:r>
        <w:t>you</w:t>
      </w:r>
      <w:r w:rsidR="008F2E71">
        <w:t xml:space="preserve"> </w:t>
      </w:r>
      <w:r>
        <w:t>graduate</w:t>
      </w:r>
      <w:r w:rsidR="008F2E71">
        <w:t xml:space="preserve"> </w:t>
      </w:r>
      <w:r>
        <w:t>from</w:t>
      </w:r>
      <w:r w:rsidR="008F2E71">
        <w:t xml:space="preserve"> </w:t>
      </w:r>
      <w:r>
        <w:t>the</w:t>
      </w:r>
      <w:r w:rsidR="008F2E71">
        <w:t xml:space="preserve"> </w:t>
      </w:r>
      <w:r>
        <w:t>NRT</w:t>
      </w:r>
      <w:r w:rsidR="008F2E71">
        <w:t xml:space="preserve"> </w:t>
      </w:r>
      <w:r>
        <w:t>program</w:t>
      </w:r>
      <w:r w:rsidR="008F2E71">
        <w:t xml:space="preserve"> </w:t>
      </w:r>
      <w:r>
        <w:t>to</w:t>
      </w:r>
      <w:r w:rsidR="008F2E71">
        <w:t xml:space="preserve"> </w:t>
      </w:r>
      <w:r>
        <w:t>follow</w:t>
      </w:r>
      <w:r w:rsidR="008F2E71">
        <w:t xml:space="preserve"> </w:t>
      </w:r>
      <w:r>
        <w:t>up</w:t>
      </w:r>
      <w:r w:rsidR="008F2E71">
        <w:t xml:space="preserve"> </w:t>
      </w:r>
      <w:r>
        <w:t>on</w:t>
      </w:r>
      <w:r w:rsidR="008F2E71">
        <w:t xml:space="preserve"> </w:t>
      </w:r>
      <w:r>
        <w:t>your</w:t>
      </w:r>
      <w:r w:rsidR="008F2E71">
        <w:t xml:space="preserve"> </w:t>
      </w:r>
      <w:r>
        <w:t>career</w:t>
      </w:r>
      <w:r w:rsidR="008F2E71">
        <w:t xml:space="preserve"> </w:t>
      </w:r>
      <w:r w:rsidR="2F41E67F">
        <w:t xml:space="preserve">and this </w:t>
      </w:r>
      <w:r w:rsidR="39B86BFB">
        <w:t>may</w:t>
      </w:r>
      <w:r w:rsidR="008F2E71">
        <w:t xml:space="preserve"> </w:t>
      </w:r>
      <w:r w:rsidR="39B86BFB">
        <w:t>be</w:t>
      </w:r>
      <w:r w:rsidR="008F2E71">
        <w:t xml:space="preserve"> </w:t>
      </w:r>
      <w:r w:rsidR="39B86BFB">
        <w:t>performed</w:t>
      </w:r>
      <w:r w:rsidR="008F2E71">
        <w:t xml:space="preserve"> </w:t>
      </w:r>
      <w:r w:rsidR="39B86BFB">
        <w:t>as</w:t>
      </w:r>
      <w:r w:rsidR="008F2E71">
        <w:t xml:space="preserve"> </w:t>
      </w:r>
      <w:r w:rsidR="39B86BFB">
        <w:t>part</w:t>
      </w:r>
      <w:r w:rsidR="008F2E71">
        <w:t xml:space="preserve"> </w:t>
      </w:r>
      <w:r w:rsidR="39B86BFB">
        <w:t>of</w:t>
      </w:r>
      <w:r w:rsidR="008F2E71">
        <w:t xml:space="preserve"> </w:t>
      </w:r>
      <w:r w:rsidR="39B86BFB">
        <w:t>future</w:t>
      </w:r>
      <w:r w:rsidR="008F2E71">
        <w:t xml:space="preserve"> </w:t>
      </w:r>
      <w:r w:rsidR="39B86BFB">
        <w:t>program</w:t>
      </w:r>
      <w:r w:rsidR="008F2E71">
        <w:t xml:space="preserve"> </w:t>
      </w:r>
      <w:r w:rsidR="39B86BFB">
        <w:t>evaluation</w:t>
      </w:r>
      <w:r>
        <w:t>.</w:t>
      </w:r>
      <w:r w:rsidR="008F2E71">
        <w:t xml:space="preserve">  </w:t>
      </w:r>
      <w:r>
        <w:t>Reporting</w:t>
      </w:r>
      <w:r w:rsidR="008F2E71">
        <w:t xml:space="preserve"> </w:t>
      </w:r>
      <w:r>
        <w:t>of</w:t>
      </w:r>
      <w:r w:rsidR="008F2E71">
        <w:t xml:space="preserve"> </w:t>
      </w:r>
      <w:r>
        <w:t>contact</w:t>
      </w:r>
      <w:r w:rsidR="008F2E71">
        <w:t xml:space="preserve"> </w:t>
      </w:r>
      <w:r>
        <w:t>data</w:t>
      </w:r>
      <w:r w:rsidR="008F2E71">
        <w:t xml:space="preserve"> </w:t>
      </w:r>
      <w:r w:rsidR="003036B2">
        <w:t>is</w:t>
      </w:r>
      <w:r w:rsidR="008F2E71">
        <w:t xml:space="preserve"> </w:t>
      </w:r>
      <w:r w:rsidR="003036B2">
        <w:t>strictly</w:t>
      </w:r>
      <w:r w:rsidR="008F2E71">
        <w:t xml:space="preserve"> </w:t>
      </w:r>
      <w:r w:rsidR="003036B2">
        <w:t>voluntary.</w:t>
      </w:r>
      <w:r w:rsidR="008F2E71">
        <w:t xml:space="preserve">  </w:t>
      </w:r>
      <w:r w:rsidR="003036B2">
        <w:t>This</w:t>
      </w:r>
      <w:r w:rsidR="008F2E71">
        <w:t xml:space="preserve"> </w:t>
      </w:r>
      <w:r w:rsidR="003036B2">
        <w:t>information</w:t>
      </w:r>
      <w:r w:rsidR="008F2E71">
        <w:t xml:space="preserve"> </w:t>
      </w:r>
      <w:r w:rsidR="003036B2">
        <w:t>will</w:t>
      </w:r>
      <w:r w:rsidR="008F2E71">
        <w:t xml:space="preserve"> </w:t>
      </w:r>
      <w:r w:rsidR="003036B2">
        <w:t>be</w:t>
      </w:r>
      <w:r w:rsidR="008F2E71">
        <w:t xml:space="preserve"> </w:t>
      </w:r>
      <w:r w:rsidR="003036B2">
        <w:t>used</w:t>
      </w:r>
      <w:r w:rsidR="008F2E71">
        <w:t xml:space="preserve"> </w:t>
      </w:r>
      <w:r w:rsidR="003036B2">
        <w:t>solely</w:t>
      </w:r>
      <w:r w:rsidR="008F2E71">
        <w:t xml:space="preserve"> </w:t>
      </w:r>
      <w:r w:rsidR="003036B2">
        <w:t>for</w:t>
      </w:r>
      <w:r w:rsidR="008F2E71">
        <w:t xml:space="preserve"> </w:t>
      </w:r>
      <w:r w:rsidR="003036B2">
        <w:t>this</w:t>
      </w:r>
      <w:r w:rsidR="008F2E71">
        <w:t xml:space="preserve"> </w:t>
      </w:r>
      <w:r w:rsidR="003036B2">
        <w:t>purpose</w:t>
      </w:r>
      <w:r w:rsidR="008F2E71">
        <w:t xml:space="preserve"> </w:t>
      </w:r>
      <w:r w:rsidR="003036B2">
        <w:t>and</w:t>
      </w:r>
      <w:r w:rsidR="008F2E71">
        <w:t xml:space="preserve"> </w:t>
      </w:r>
      <w:r w:rsidR="003036B2">
        <w:t>will</w:t>
      </w:r>
      <w:r w:rsidR="008F2E71">
        <w:t xml:space="preserve"> </w:t>
      </w:r>
      <w:r w:rsidR="003036B2">
        <w:t>not</w:t>
      </w:r>
      <w:r w:rsidR="008F2E71">
        <w:t xml:space="preserve"> </w:t>
      </w:r>
      <w:r w:rsidR="003036B2">
        <w:t>be</w:t>
      </w:r>
      <w:r w:rsidR="008F2E71">
        <w:t xml:space="preserve"> </w:t>
      </w:r>
      <w:r w:rsidR="003036B2">
        <w:t>shared</w:t>
      </w:r>
      <w:r w:rsidR="008F2E71">
        <w:t xml:space="preserve"> </w:t>
      </w:r>
      <w:r w:rsidR="003036B2">
        <w:t>with</w:t>
      </w:r>
      <w:r w:rsidR="008F2E71">
        <w:t xml:space="preserve"> </w:t>
      </w:r>
      <w:r w:rsidR="003036B2">
        <w:t>anyone.</w:t>
      </w:r>
    </w:p>
    <w:p w:rsidR="00F93C61" w:rsidP="009118A5" w:rsidRDefault="00093F46" w14:paraId="10E5B283" w14:textId="0DF2E5D3">
      <w:pPr>
        <w:pStyle w:val="Heading6"/>
      </w:pPr>
      <w:r w:rsidRPr="00093F46">
        <w:t>Personal or Professional Profile/Presence Online (LinkedIn or similar preferred)</w:t>
      </w:r>
    </w:p>
    <w:p w:rsidRPr="001533CB" w:rsidR="001533CB" w:rsidP="001533CB" w:rsidRDefault="001533CB" w14:paraId="234C2C86" w14:textId="1C71BD85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F93C61" w:rsidTr="00C40A5C" w14:paraId="0813A770" w14:textId="77777777">
        <w:trPr>
          <w:trHeight w:val="432"/>
        </w:trPr>
        <w:tc>
          <w:tcPr>
            <w:tcW w:w="9350" w:type="dxa"/>
            <w:vAlign w:val="center"/>
          </w:tcPr>
          <w:p w:rsidR="00F93C61" w:rsidP="00C40A5C" w:rsidRDefault="00F93C61" w14:paraId="061C55C9" w14:textId="77777777"/>
        </w:tc>
      </w:tr>
    </w:tbl>
    <w:p w:rsidR="00EE0F88" w:rsidP="009118A5" w:rsidRDefault="003036B2" w14:paraId="755A8F33" w14:textId="1EA248CC">
      <w:pPr>
        <w:pStyle w:val="Heading6"/>
      </w:pPr>
      <w:r>
        <w:t>Permanent</w:t>
      </w:r>
      <w:r w:rsidR="008F2E71">
        <w:t xml:space="preserve"> </w:t>
      </w:r>
      <w:r>
        <w:t>Email</w:t>
      </w:r>
      <w:r w:rsidR="008F2E71">
        <w:t xml:space="preserve"> </w:t>
      </w:r>
      <w:r>
        <w:t>Address</w:t>
      </w:r>
    </w:p>
    <w:p w:rsidRPr="00D563E9" w:rsidR="00EE0F88" w:rsidP="000923C0" w:rsidRDefault="006742BE" w14:paraId="2E34861F" w14:textId="64D362CF">
      <w:pPr>
        <w:rPr>
          <w:rStyle w:val="Emphasis"/>
        </w:rPr>
      </w:pPr>
      <w:r>
        <w:rPr>
          <w:rStyle w:val="Emphasis"/>
        </w:rPr>
        <w:t>P</w:t>
      </w:r>
      <w:r w:rsidR="003036B2">
        <w:rPr>
          <w:rStyle w:val="Emphasis"/>
        </w:rPr>
        <w:t>lease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provide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a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personal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email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address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other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than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your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current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school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email</w:t>
      </w:r>
      <w:r w:rsidR="008F2E71">
        <w:rPr>
          <w:rStyle w:val="Emphasis"/>
        </w:rPr>
        <w:t xml:space="preserve"> </w:t>
      </w:r>
      <w:r w:rsidR="003036B2">
        <w:rPr>
          <w:rStyle w:val="Emphasis"/>
        </w:rPr>
        <w:t>address.</w:t>
      </w:r>
    </w:p>
    <w:p w:rsidRPr="00083E8B" w:rsidR="00EE0F88" w:rsidP="000923C0" w:rsidRDefault="00EE0F88" w14:paraId="300A3100" w14:textId="4F446C58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33180B">
        <w:rPr>
          <w:rStyle w:val="Emphasis"/>
        </w:rPr>
        <w:t>2</w:t>
      </w:r>
      <w:r>
        <w:rPr>
          <w:rStyle w:val="Emphasis"/>
        </w:rPr>
        <w:t>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1533CB" w:rsidR="001533CB" w:rsidP="000923C0" w:rsidRDefault="001533CB" w14:paraId="23038E68" w14:textId="4E4EC09C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EE0F88" w:rsidTr="00245BA7" w14:paraId="1FD1AA9B" w14:textId="77777777">
        <w:trPr>
          <w:trHeight w:val="432"/>
        </w:trPr>
        <w:tc>
          <w:tcPr>
            <w:tcW w:w="9350" w:type="dxa"/>
            <w:vAlign w:val="center"/>
          </w:tcPr>
          <w:p w:rsidR="00EE0F88" w:rsidP="000923C0" w:rsidRDefault="00EE0F88" w14:paraId="12068965" w14:textId="77777777"/>
        </w:tc>
      </w:tr>
    </w:tbl>
    <w:p w:rsidR="007E05F1" w:rsidP="000923C0" w:rsidRDefault="007E05F1" w14:paraId="3E319A39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9350A9" w:rsidP="00580291" w:rsidRDefault="009350A9" w14:paraId="5F98BDC1" w14:textId="4AA2429F">
      <w:pPr>
        <w:pStyle w:val="Heading2"/>
      </w:pPr>
      <w:bookmarkStart w:name="_Demographics" w:id="14"/>
      <w:bookmarkStart w:name="_Toc74633409" w:id="15"/>
      <w:bookmarkStart w:name="_Toc76464214" w:id="16"/>
      <w:bookmarkStart w:name="_Toc80617265" w:id="17"/>
      <w:bookmarkEnd w:id="14"/>
      <w:r>
        <w:lastRenderedPageBreak/>
        <w:t>Demographics</w:t>
      </w:r>
      <w:bookmarkEnd w:id="15"/>
      <w:bookmarkEnd w:id="16"/>
      <w:bookmarkEnd w:id="17"/>
    </w:p>
    <w:p w:rsidRPr="00E50A06" w:rsidR="00E50A06" w:rsidP="00E50A06" w:rsidRDefault="00E50A06" w14:paraId="097AA6C7" w14:textId="2AA6DE20">
      <w:r>
        <w:t>Note: At least one response is required for each of the following demographic questions; however, if you do not wish to provide specific information, please select “Do not wish to provide.”</w:t>
      </w:r>
    </w:p>
    <w:p w:rsidR="000B4BFC" w:rsidP="009118A5" w:rsidRDefault="000B4BFC" w14:paraId="37058D6B" w14:textId="504AF1C1">
      <w:pPr>
        <w:pStyle w:val="Heading6"/>
      </w:pPr>
      <w:r>
        <w:t>Ethnicity</w:t>
      </w:r>
    </w:p>
    <w:p w:rsidR="00937F5E" w:rsidP="000923C0" w:rsidRDefault="00B512E6" w14:paraId="097B78DF" w14:textId="7398D9B1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0B4BFC">
        <w:rPr>
          <w:rStyle w:val="Emphasis"/>
        </w:rPr>
        <w:t>one</w:t>
      </w:r>
      <w:r>
        <w:rPr>
          <w:rStyle w:val="Emphasis"/>
        </w:rPr>
        <w:t>.</w:t>
      </w:r>
    </w:p>
    <w:p w:rsidR="00E50A06" w:rsidP="000923C0" w:rsidRDefault="00E50A06" w14:paraId="05FF664E" w14:textId="5B443DCD">
      <w:pPr>
        <w:rPr>
          <w:rStyle w:val="Emphasis"/>
        </w:rPr>
      </w:pPr>
      <w:r>
        <w:rPr>
          <w:rStyle w:val="Emphasis"/>
        </w:rPr>
        <w:t>Required</w:t>
      </w:r>
    </w:p>
    <w:p w:rsidRPr="00937F5E" w:rsidR="000B4BFC" w:rsidP="000923C0" w:rsidRDefault="003B3893" w14:paraId="3D310C18" w14:textId="60D8AE05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0B4BFC" w:rsidTr="00245BA7" w14:paraId="5C14140B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1DA9B75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12EAFDB7" w14:textId="5A4D4984">
            <w:r w:rsidRPr="00A844DB">
              <w:t>Hispanic</w:t>
            </w:r>
            <w:r w:rsidR="008F2E71">
              <w:t xml:space="preserve"> </w:t>
            </w:r>
            <w:r w:rsidRPr="00A844DB">
              <w:t>or</w:t>
            </w:r>
            <w:r w:rsidR="008F2E71">
              <w:t xml:space="preserve"> </w:t>
            </w:r>
            <w:r w:rsidRPr="00A844DB">
              <w:t>Latino</w:t>
            </w:r>
          </w:p>
        </w:tc>
      </w:tr>
      <w:tr w:rsidR="000B4BFC" w:rsidTr="00245BA7" w14:paraId="0F9E2E66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0951DD8A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24ACAE0F" w14:textId="010D190D">
            <w:r w:rsidRPr="00A844DB">
              <w:t>Not</w:t>
            </w:r>
            <w:r w:rsidR="008F2E71">
              <w:t xml:space="preserve"> </w:t>
            </w:r>
            <w:r w:rsidRPr="00A844DB">
              <w:t>Hispanic</w:t>
            </w:r>
            <w:r w:rsidR="008F2E71">
              <w:t xml:space="preserve"> </w:t>
            </w:r>
            <w:r w:rsidRPr="00A844DB">
              <w:t>or</w:t>
            </w:r>
            <w:r w:rsidR="008F2E71">
              <w:t xml:space="preserve"> </w:t>
            </w:r>
            <w:r w:rsidRPr="00A844DB">
              <w:t>Latino</w:t>
            </w:r>
          </w:p>
        </w:tc>
      </w:tr>
      <w:tr w:rsidR="000B4BFC" w:rsidTr="00245BA7" w14:paraId="7C570F07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4266B454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45734E" w14:paraId="7920D9F9" w14:textId="70E398B3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0B4BFC" w:rsidP="009118A5" w:rsidRDefault="000B4BFC" w14:paraId="32E87D33" w14:textId="77777777">
      <w:pPr>
        <w:pStyle w:val="Heading6"/>
      </w:pPr>
      <w:r>
        <w:t>Race:</w:t>
      </w:r>
    </w:p>
    <w:p w:rsidRPr="00B42612" w:rsidR="000B4BFC" w:rsidP="000923C0" w:rsidRDefault="000B4BFC" w14:paraId="59DAAC6D" w14:textId="503F2EEB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</w:t>
      </w:r>
      <w:r w:rsidR="00B512E6">
        <w:rPr>
          <w:rStyle w:val="Emphasis"/>
        </w:rPr>
        <w:t>.</w:t>
      </w:r>
    </w:p>
    <w:p w:rsidRPr="00B42612" w:rsidR="00E50A06" w:rsidP="000923C0" w:rsidRDefault="00E50A06" w14:paraId="401DFA82" w14:textId="313E1310">
      <w:pPr>
        <w:rPr>
          <w:rStyle w:val="Emphasis"/>
        </w:rPr>
      </w:pPr>
      <w:r>
        <w:rPr>
          <w:rStyle w:val="Emphasis"/>
        </w:rPr>
        <w:t>Required</w:t>
      </w:r>
    </w:p>
    <w:p w:rsidRPr="003B3893" w:rsidR="003B3893" w:rsidP="000923C0" w:rsidRDefault="003B3893" w14:paraId="2588A0B9" w14:textId="5583B077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0B4BFC" w:rsidTr="00245BA7" w14:paraId="78487160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0B4BFC" w:rsidP="000923C0" w:rsidRDefault="000B4BFC" w14:paraId="3515B554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1CDA284A" w14:textId="36D75774">
            <w:r w:rsidRPr="00D90D10">
              <w:rPr>
                <w:rFonts w:ascii="Times New Roman" w:hAnsi="Times New Roman" w:cs="Times New Roman"/>
              </w:rPr>
              <w:t>Americ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ndi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laska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Native</w:t>
            </w:r>
          </w:p>
        </w:tc>
      </w:tr>
      <w:tr w:rsidR="000B4BFC" w:rsidTr="00245BA7" w14:paraId="372C6B58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0E326F8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3FEE61D8" w14:textId="77777777">
            <w:r w:rsidRPr="00D90D10">
              <w:rPr>
                <w:rFonts w:ascii="Times New Roman" w:hAnsi="Times New Roman" w:cs="Times New Roman"/>
              </w:rPr>
              <w:t>Asian</w:t>
            </w:r>
          </w:p>
        </w:tc>
      </w:tr>
      <w:tr w:rsidR="000B4BFC" w:rsidTr="00245BA7" w14:paraId="5328932D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3E1EDA92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40B3F771" w14:textId="24D732E5">
            <w:r w:rsidRPr="00D90D10">
              <w:rPr>
                <w:rFonts w:ascii="Times New Roman" w:hAnsi="Times New Roman" w:cs="Times New Roman"/>
              </w:rPr>
              <w:t>Black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fric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merican</w:t>
            </w:r>
          </w:p>
        </w:tc>
      </w:tr>
      <w:tr w:rsidR="000B4BFC" w:rsidTr="00245BA7" w14:paraId="22BDD86B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56A2F91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453BD096" w14:textId="38154DD5">
            <w:r w:rsidRPr="00D90D10">
              <w:rPr>
                <w:rFonts w:ascii="Times New Roman" w:hAnsi="Times New Roman" w:cs="Times New Roman"/>
              </w:rPr>
              <w:t>Native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Hawaiian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ther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Pacific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slander</w:t>
            </w:r>
          </w:p>
        </w:tc>
      </w:tr>
      <w:tr w:rsidR="000B4BFC" w:rsidTr="00245BA7" w14:paraId="7FEE4904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6824571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552ECFFF" w14:textId="77777777">
            <w:r w:rsidRPr="00D90D10">
              <w:rPr>
                <w:rFonts w:ascii="Times New Roman" w:hAnsi="Times New Roman" w:cs="Times New Roman"/>
              </w:rPr>
              <w:t>White</w:t>
            </w:r>
          </w:p>
        </w:tc>
      </w:tr>
      <w:tr w:rsidR="000B4BFC" w:rsidTr="00245BA7" w14:paraId="44290C10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7374276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0B4BFC" w:rsidP="000923C0" w:rsidRDefault="0045734E" w14:paraId="4A193592" w14:textId="476E7DF1">
            <w:r>
              <w:rPr>
                <w:rFonts w:ascii="Times New Roman" w:hAnsi="Times New Roman" w:cs="Times New Roman"/>
              </w:rPr>
              <w:t>Do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ot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wish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</w:t>
            </w:r>
            <w:r w:rsidR="008F2E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vide</w:t>
            </w:r>
          </w:p>
        </w:tc>
      </w:tr>
    </w:tbl>
    <w:p w:rsidR="00FE0E5B" w:rsidP="00FE0E5B" w:rsidRDefault="00FE0E5B" w14:paraId="45F89C7D" w14:textId="2C05EA8B">
      <w:pPr>
        <w:pStyle w:val="Heading6"/>
      </w:pPr>
      <w:r>
        <w:t>How</w:t>
      </w:r>
      <w:r w:rsidR="008F2E71">
        <w:t xml:space="preserve"> </w:t>
      </w:r>
      <w:r>
        <w:t>would</w:t>
      </w:r>
      <w:r w:rsidR="008F2E71">
        <w:t xml:space="preserve"> </w:t>
      </w:r>
      <w:r>
        <w:t>you</w:t>
      </w:r>
      <w:r w:rsidR="008F2E71">
        <w:t xml:space="preserve"> </w:t>
      </w:r>
      <w:r>
        <w:t>identify</w:t>
      </w:r>
      <w:r w:rsidR="008F2E71">
        <w:t xml:space="preserve"> </w:t>
      </w:r>
      <w:r>
        <w:t>your</w:t>
      </w:r>
      <w:r w:rsidR="008F2E71">
        <w:t xml:space="preserve"> </w:t>
      </w:r>
      <w:r>
        <w:t>gender?</w:t>
      </w:r>
    </w:p>
    <w:p w:rsidR="000B4BFC" w:rsidP="00FE0E5B" w:rsidRDefault="00B512E6" w14:paraId="1E989ADF" w14:textId="763B16D5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0B4BFC">
        <w:rPr>
          <w:rStyle w:val="Emphasis"/>
        </w:rPr>
        <w:t>one</w:t>
      </w:r>
      <w:r>
        <w:rPr>
          <w:rStyle w:val="Emphasis"/>
        </w:rPr>
        <w:t>.</w:t>
      </w:r>
    </w:p>
    <w:p w:rsidR="00E50A06" w:rsidP="00FE0E5B" w:rsidRDefault="00E50A06" w14:paraId="2A2BFA1D" w14:textId="3B8388A5">
      <w:pPr>
        <w:rPr>
          <w:rStyle w:val="Emphasis"/>
        </w:rPr>
      </w:pPr>
      <w:r>
        <w:rPr>
          <w:rStyle w:val="Emphasis"/>
        </w:rPr>
        <w:t>Required</w:t>
      </w:r>
    </w:p>
    <w:p w:rsidRPr="003B3893" w:rsidR="003B3893" w:rsidP="00FE0E5B" w:rsidRDefault="003B3893" w14:paraId="32A66EA4" w14:textId="0CEECE5B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0B4BFC" w:rsidTr="00245BA7" w14:paraId="13744CAD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5F7A1009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68C61DDB" w14:textId="77777777">
            <w:r>
              <w:t>Male</w:t>
            </w:r>
          </w:p>
        </w:tc>
      </w:tr>
      <w:tr w:rsidR="000B4BFC" w:rsidTr="00245BA7" w14:paraId="2509735E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6FAE54D3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0DF9038A" w14:textId="77777777">
            <w:r>
              <w:t>Female</w:t>
            </w:r>
          </w:p>
        </w:tc>
      </w:tr>
      <w:tr w:rsidR="000B4BFC" w:rsidTr="00245BA7" w14:paraId="474C8887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769B936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45734E" w14:paraId="49727703" w14:textId="3A185137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0B4BFC" w:rsidP="009118A5" w:rsidRDefault="000B4BFC" w14:paraId="5E1E8619" w14:textId="12132A40">
      <w:pPr>
        <w:pStyle w:val="Heading6"/>
      </w:pPr>
      <w:r>
        <w:t>Disability</w:t>
      </w:r>
      <w:r w:rsidR="008F2E71">
        <w:t xml:space="preserve"> </w:t>
      </w:r>
      <w:r>
        <w:t>Status</w:t>
      </w:r>
    </w:p>
    <w:p w:rsidR="000B4BFC" w:rsidP="000923C0" w:rsidRDefault="00B512E6" w14:paraId="506A54DF" w14:textId="6F682070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0B4BFC">
        <w:rPr>
          <w:rStyle w:val="Emphasis"/>
        </w:rPr>
        <w:t>one</w:t>
      </w:r>
      <w:r>
        <w:rPr>
          <w:rStyle w:val="Emphasis"/>
        </w:rPr>
        <w:t>.</w:t>
      </w:r>
    </w:p>
    <w:p w:rsidR="00E50A06" w:rsidP="000923C0" w:rsidRDefault="00E50A06" w14:paraId="356E07B5" w14:textId="4D0E111E">
      <w:pPr>
        <w:rPr>
          <w:rStyle w:val="Emphasis"/>
        </w:rPr>
      </w:pPr>
      <w:r>
        <w:rPr>
          <w:rStyle w:val="Emphasis"/>
        </w:rPr>
        <w:t>Required</w:t>
      </w:r>
    </w:p>
    <w:p w:rsidRPr="00442BF2" w:rsidR="00442BF2" w:rsidP="000923C0" w:rsidRDefault="00442BF2" w14:paraId="2DCE722A" w14:textId="02BA4932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0B4BFC" w:rsidTr="38231EC9" w14:paraId="50F8BD81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1A46C4F5" w14:textId="77777777">
            <w:r w:rsidRPr="002B3AA5">
              <w:rPr>
                <w:rFonts w:ascii="Wingdings" w:hAnsi="Wingdings" w:eastAsia="Wingdings" w:cs="Wingdings"/>
              </w:rPr>
              <w:lastRenderedPageBreak/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27FEAB98" w14:textId="7EC61B18">
            <w:r>
              <w:t>Yes</w:t>
            </w:r>
            <w:r w:rsidR="008F2E71">
              <w:t xml:space="preserve"> </w:t>
            </w:r>
            <w:r>
              <w:t>(Check</w:t>
            </w:r>
            <w:r w:rsidR="008F2E71">
              <w:t xml:space="preserve"> </w:t>
            </w:r>
            <w:r>
              <w:t>yes</w:t>
            </w:r>
            <w:r w:rsidR="008F2E71">
              <w:t xml:space="preserve"> </w:t>
            </w:r>
            <w:r>
              <w:t>if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following</w:t>
            </w:r>
            <w:r w:rsidR="008F2E71">
              <w:t xml:space="preserve"> </w:t>
            </w:r>
            <w:r>
              <w:t>apply):</w:t>
            </w:r>
          </w:p>
          <w:p w:rsidR="000B4BFC" w:rsidP="000923C0" w:rsidRDefault="000B4BFC" w14:paraId="7009AFB9" w14:textId="6BC28CD8">
            <w:r>
              <w:t>Deaf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hearing</w:t>
            </w:r>
          </w:p>
          <w:p w:rsidR="000B4BFC" w:rsidP="000923C0" w:rsidRDefault="000B4BFC" w14:paraId="3EA72D51" w14:textId="62EBCC77">
            <w:r>
              <w:t>Blind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seeing</w:t>
            </w:r>
            <w:r w:rsidR="008F2E71">
              <w:t xml:space="preserve"> </w:t>
            </w:r>
            <w:r>
              <w:t>even</w:t>
            </w:r>
            <w:r w:rsidR="008F2E71">
              <w:t xml:space="preserve"> </w:t>
            </w:r>
            <w:r>
              <w:t>when</w:t>
            </w:r>
            <w:r w:rsidR="008F2E71">
              <w:t xml:space="preserve"> </w:t>
            </w:r>
            <w:r>
              <w:t>wearing</w:t>
            </w:r>
            <w:r w:rsidR="008F2E71">
              <w:t xml:space="preserve"> </w:t>
            </w:r>
            <w:r>
              <w:t>glasses</w:t>
            </w:r>
          </w:p>
          <w:p w:rsidR="000B4BFC" w:rsidP="000923C0" w:rsidRDefault="000B4BFC" w14:paraId="2E823F7D" w14:textId="73136B7A">
            <w:r>
              <w:t>Serious</w:t>
            </w:r>
            <w:r w:rsidR="008F2E71">
              <w:t xml:space="preserve"> </w:t>
            </w:r>
            <w:r>
              <w:t>difficulty</w:t>
            </w:r>
            <w:r w:rsidR="008F2E71">
              <w:t xml:space="preserve"> </w:t>
            </w:r>
            <w:r>
              <w:t>wal</w:t>
            </w:r>
            <w:r w:rsidR="0013392F">
              <w:t>k</w:t>
            </w:r>
            <w:r>
              <w:t>ing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climbing</w:t>
            </w:r>
            <w:r w:rsidR="008F2E71">
              <w:t xml:space="preserve"> </w:t>
            </w:r>
            <w:r>
              <w:t>stairs</w:t>
            </w:r>
          </w:p>
          <w:p w:rsidR="000B4BFC" w:rsidP="000923C0" w:rsidRDefault="000B4BFC" w14:paraId="55CA67B0" w14:textId="16E26597">
            <w:r>
              <w:t>Other</w:t>
            </w:r>
            <w:r w:rsidR="008F2E71">
              <w:t xml:space="preserve"> </w:t>
            </w:r>
            <w:r>
              <w:t>serious</w:t>
            </w:r>
            <w:r w:rsidR="008F2E71">
              <w:t xml:space="preserve"> </w:t>
            </w:r>
            <w:r>
              <w:t>disability</w:t>
            </w:r>
            <w:r w:rsidR="008F2E71">
              <w:t xml:space="preserve"> </w:t>
            </w:r>
            <w:r>
              <w:t>related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physical,</w:t>
            </w:r>
            <w:r w:rsidR="008F2E71">
              <w:t xml:space="preserve"> </w:t>
            </w:r>
            <w:r>
              <w:t>mental,</w:t>
            </w:r>
            <w:r w:rsidR="008F2E71">
              <w:t xml:space="preserve"> </w:t>
            </w:r>
            <w:r>
              <w:t>or</w:t>
            </w:r>
            <w:r w:rsidR="008F2E71">
              <w:t xml:space="preserve"> </w:t>
            </w:r>
            <w:r>
              <w:t>emotional</w:t>
            </w:r>
            <w:r w:rsidR="008F2E71">
              <w:t xml:space="preserve"> </w:t>
            </w:r>
            <w:r>
              <w:t>condition</w:t>
            </w:r>
          </w:p>
        </w:tc>
      </w:tr>
      <w:tr w:rsidR="000B4BFC" w:rsidTr="38231EC9" w14:paraId="10284E7A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718ACD49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74F25809" w14:textId="77777777">
            <w:r>
              <w:t>No</w:t>
            </w:r>
          </w:p>
        </w:tc>
      </w:tr>
      <w:tr w:rsidR="000B4BFC" w:rsidTr="38231EC9" w14:paraId="63B23CE4" w14:textId="77777777">
        <w:trPr>
          <w:trHeight w:val="432"/>
        </w:trPr>
        <w:tc>
          <w:tcPr>
            <w:tcW w:w="535" w:type="dxa"/>
            <w:vAlign w:val="center"/>
          </w:tcPr>
          <w:p w:rsidR="000B4BFC" w:rsidP="000923C0" w:rsidRDefault="000B4BFC" w14:paraId="755765E0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0B4BFC" w:rsidP="000923C0" w:rsidRDefault="000B4BFC" w14:paraId="34EC2E1F" w14:textId="54D9452C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45734E" w:rsidP="0045734E" w:rsidRDefault="0045734E" w14:paraId="6A3738F0" w14:textId="41D6CB93">
      <w:pPr>
        <w:pStyle w:val="Heading6"/>
      </w:pPr>
      <w:r>
        <w:t>Veteran</w:t>
      </w:r>
      <w:r w:rsidR="008F2E71">
        <w:t xml:space="preserve"> </w:t>
      </w:r>
      <w:r>
        <w:t>Status</w:t>
      </w:r>
      <w:r w:rsidR="0057194E">
        <w:t xml:space="preserve">: </w:t>
      </w:r>
      <w:r w:rsidRPr="001337F6" w:rsidR="0057194E">
        <w:t>Are you now on full-time active duty with the U.S. Armed Forces? Have you ever served on active duty in the U.S. Armed Forces, military Reserves, or National Guard?</w:t>
      </w:r>
    </w:p>
    <w:p w:rsidR="0045734E" w:rsidP="0045734E" w:rsidRDefault="007870A7" w14:paraId="32621F94" w14:textId="54B1E5B2">
      <w:pPr>
        <w:rPr>
          <w:rStyle w:val="Emphasis"/>
        </w:rPr>
      </w:pPr>
      <w:r>
        <w:rPr>
          <w:rStyle w:val="Emphasis"/>
        </w:rPr>
        <w:t>Select one</w:t>
      </w:r>
      <w:r w:rsidR="00B512E6">
        <w:rPr>
          <w:rStyle w:val="Emphasis"/>
        </w:rPr>
        <w:t>.</w:t>
      </w:r>
    </w:p>
    <w:p w:rsidR="00E50A06" w:rsidP="0045734E" w:rsidRDefault="00E50A06" w14:paraId="2FB39AA5" w14:textId="341CE8DD">
      <w:pPr>
        <w:rPr>
          <w:rStyle w:val="Emphasis"/>
        </w:rPr>
      </w:pPr>
      <w:r>
        <w:rPr>
          <w:rStyle w:val="Emphasis"/>
        </w:rPr>
        <w:t>Required</w:t>
      </w:r>
    </w:p>
    <w:p w:rsidRPr="00986CCB" w:rsidR="00986CCB" w:rsidP="0045734E" w:rsidRDefault="00986CCB" w14:paraId="337535BA" w14:textId="60C17A9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45734E" w:rsidTr="004C01C3" w14:paraId="407F9C79" w14:textId="77777777">
        <w:trPr>
          <w:trHeight w:val="432"/>
        </w:trPr>
        <w:tc>
          <w:tcPr>
            <w:tcW w:w="535" w:type="dxa"/>
            <w:vAlign w:val="center"/>
          </w:tcPr>
          <w:p w:rsidR="0045734E" w:rsidP="004C01C3" w:rsidRDefault="0045734E" w14:paraId="7962432F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5734E" w:rsidP="004C01C3" w:rsidRDefault="0045734E" w14:paraId="49B85AC9" w14:textId="0DE22AC0">
            <w:r>
              <w:t>Yes</w:t>
            </w:r>
            <w:r w:rsidR="008F2E71">
              <w:t xml:space="preserve"> </w:t>
            </w:r>
            <w:r>
              <w:t>(</w:t>
            </w:r>
            <w:r w:rsidR="0057194E">
              <w:t>Check “Yes” if you can answer yes to either of the above questions.)</w:t>
            </w:r>
          </w:p>
        </w:tc>
      </w:tr>
      <w:tr w:rsidR="0045734E" w:rsidTr="004C01C3" w14:paraId="003F4B0C" w14:textId="77777777">
        <w:trPr>
          <w:trHeight w:val="432"/>
        </w:trPr>
        <w:tc>
          <w:tcPr>
            <w:tcW w:w="535" w:type="dxa"/>
            <w:vAlign w:val="center"/>
          </w:tcPr>
          <w:p w:rsidR="0045734E" w:rsidP="004C01C3" w:rsidRDefault="0045734E" w14:paraId="7AA2A46C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5734E" w:rsidP="004C01C3" w:rsidRDefault="0045734E" w14:paraId="4C8AB49A" w14:textId="77777777">
            <w:r>
              <w:t>No</w:t>
            </w:r>
          </w:p>
        </w:tc>
      </w:tr>
      <w:tr w:rsidR="0045734E" w:rsidTr="004C01C3" w14:paraId="7B25B8A4" w14:textId="77777777">
        <w:trPr>
          <w:trHeight w:val="432"/>
        </w:trPr>
        <w:tc>
          <w:tcPr>
            <w:tcW w:w="535" w:type="dxa"/>
            <w:vAlign w:val="center"/>
          </w:tcPr>
          <w:p w:rsidR="0045734E" w:rsidP="004C01C3" w:rsidRDefault="0045734E" w14:paraId="172EA95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5734E" w:rsidP="004C01C3" w:rsidRDefault="0045734E" w14:paraId="7422EE87" w14:textId="728F3A81">
            <w:r>
              <w:t>Do</w:t>
            </w:r>
            <w:r w:rsidR="008F2E71">
              <w:t xml:space="preserve"> </w:t>
            </w:r>
            <w:r>
              <w:t>not</w:t>
            </w:r>
            <w:r w:rsidR="008F2E71">
              <w:t xml:space="preserve"> </w:t>
            </w:r>
            <w:r>
              <w:t>wish</w:t>
            </w:r>
            <w:r w:rsidR="008F2E71">
              <w:t xml:space="preserve"> </w:t>
            </w:r>
            <w:r>
              <w:t>to</w:t>
            </w:r>
            <w:r w:rsidR="008F2E71">
              <w:t xml:space="preserve"> </w:t>
            </w:r>
            <w:r>
              <w:t>provide</w:t>
            </w:r>
          </w:p>
        </w:tc>
      </w:tr>
    </w:tbl>
    <w:p w:rsidR="00954D24" w:rsidP="000923C0" w:rsidRDefault="00954D24" w14:paraId="068CE8A9" w14:textId="66C65B88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2D249A" w:rsidP="00580291" w:rsidRDefault="002D249A" w14:paraId="644E6077" w14:textId="485A6C76">
      <w:pPr>
        <w:pStyle w:val="Heading2"/>
      </w:pPr>
      <w:bookmarkStart w:name="_Your_Current_Major" w:id="18"/>
      <w:bookmarkStart w:name="_Toc74633410" w:id="19"/>
      <w:bookmarkStart w:name="_Toc76464215" w:id="20"/>
      <w:bookmarkStart w:name="_Toc80617266" w:id="21"/>
      <w:bookmarkEnd w:id="18"/>
      <w:r>
        <w:lastRenderedPageBreak/>
        <w:t>Your</w:t>
      </w:r>
      <w:r w:rsidR="008F2E71">
        <w:t xml:space="preserve"> </w:t>
      </w:r>
      <w:r w:rsidR="00954D24">
        <w:t>Current</w:t>
      </w:r>
      <w:r w:rsidR="008F2E71">
        <w:t xml:space="preserve"> </w:t>
      </w:r>
      <w:r w:rsidR="00890526">
        <w:t>Degrees</w:t>
      </w:r>
      <w:bookmarkEnd w:id="19"/>
      <w:bookmarkEnd w:id="20"/>
      <w:bookmarkEnd w:id="21"/>
    </w:p>
    <w:p w:rsidR="00FA4689" w:rsidP="00130312" w:rsidRDefault="00FA4689" w14:paraId="5DE799B9" w14:textId="3F06DD3A">
      <w:pPr>
        <w:pStyle w:val="Heading6"/>
      </w:pPr>
      <w:r>
        <w:t>Please</w:t>
      </w:r>
      <w:r w:rsidR="008F2E71">
        <w:t xml:space="preserve"> </w:t>
      </w:r>
      <w:r>
        <w:t>enter</w:t>
      </w:r>
      <w:r w:rsidR="008F2E71">
        <w:t xml:space="preserve"> </w:t>
      </w:r>
      <w:r>
        <w:t>up</w:t>
      </w:r>
      <w:r w:rsidR="008F2E71">
        <w:t xml:space="preserve"> </w:t>
      </w:r>
      <w:r>
        <w:t>to</w:t>
      </w:r>
      <w:r w:rsidR="008F2E71">
        <w:t xml:space="preserve"> </w:t>
      </w:r>
      <w:r>
        <w:t>two</w:t>
      </w:r>
      <w:r w:rsidR="008F2E71">
        <w:t xml:space="preserve"> </w:t>
      </w:r>
      <w:r w:rsidR="00890526">
        <w:t>degrees</w:t>
      </w:r>
      <w:r w:rsidR="008F2E71">
        <w:t xml:space="preserve"> </w:t>
      </w:r>
      <w:r w:rsidR="00890526">
        <w:t>that</w:t>
      </w:r>
      <w:r w:rsidR="008F2E71">
        <w:t xml:space="preserve"> </w:t>
      </w:r>
      <w:r w:rsidR="00890526">
        <w:t>you</w:t>
      </w:r>
      <w:r w:rsidR="008F2E71">
        <w:t xml:space="preserve"> </w:t>
      </w:r>
      <w:r w:rsidR="00890526">
        <w:t>are</w:t>
      </w:r>
      <w:r w:rsidR="008F2E71">
        <w:t xml:space="preserve"> </w:t>
      </w:r>
      <w:r w:rsidR="00890526">
        <w:t>pursuing</w:t>
      </w:r>
      <w:r w:rsidR="00666ED2">
        <w:t>.</w:t>
      </w:r>
    </w:p>
    <w:p w:rsidR="00F349E5" w:rsidP="00F349E5" w:rsidRDefault="00F349E5" w14:paraId="140B8ED4" w14:textId="1C829C68">
      <w:r>
        <w:t>If you achieved a degree you were pursuing, please click on “Achieved Degree</w:t>
      </w:r>
      <w:r w:rsidR="006742BE">
        <w:t>,</w:t>
      </w:r>
      <w:r>
        <w:t>” and enter the date you achieved it.</w:t>
      </w:r>
    </w:p>
    <w:p w:rsidRPr="00F349E5" w:rsidR="00F349E5" w:rsidP="00F349E5" w:rsidRDefault="00F349E5" w14:paraId="5D2A2F14" w14:textId="77777777"/>
    <w:p w:rsidRPr="00185CCF" w:rsidR="00185CCF" w:rsidP="00185CCF" w:rsidRDefault="00185CCF" w14:paraId="74505564" w14:textId="44045728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436045" w:rsidR="00FA4689" w:rsidP="00FA4689" w:rsidRDefault="00FA4689" w14:paraId="5CDA40FC" w14:textId="3D9DD512">
      <w:pPr>
        <w:tabs>
          <w:tab w:val="left" w:pos="4500"/>
        </w:tabs>
        <w:rPr>
          <w:i/>
          <w:iCs/>
        </w:rPr>
      </w:pPr>
      <w:r w:rsidRPr="00436045">
        <w:rPr>
          <w:i/>
          <w:iCs/>
        </w:rPr>
        <w:t>Respondent</w:t>
      </w:r>
      <w:r w:rsidR="00016341">
        <w:rPr>
          <w:i/>
          <w:iCs/>
        </w:rPr>
        <w:t>s</w:t>
      </w:r>
      <w:r w:rsidR="008F2E71">
        <w:rPr>
          <w:i/>
          <w:iCs/>
        </w:rPr>
        <w:t xml:space="preserve"> </w:t>
      </w:r>
      <w:r w:rsidRPr="00436045">
        <w:rPr>
          <w:i/>
          <w:iCs/>
        </w:rPr>
        <w:t>can</w:t>
      </w:r>
      <w:r w:rsidR="008F2E71">
        <w:rPr>
          <w:i/>
          <w:iCs/>
        </w:rPr>
        <w:t xml:space="preserve"> </w:t>
      </w:r>
      <w:r w:rsidRPr="00436045">
        <w:rPr>
          <w:i/>
          <w:iCs/>
        </w:rPr>
        <w:t>enter</w:t>
      </w:r>
      <w:r w:rsidR="008F2E71">
        <w:rPr>
          <w:i/>
          <w:iCs/>
        </w:rPr>
        <w:t xml:space="preserve"> </w:t>
      </w:r>
      <w:r>
        <w:rPr>
          <w:i/>
          <w:iCs/>
        </w:rPr>
        <w:t>up</w:t>
      </w:r>
      <w:r w:rsidR="008F2E71">
        <w:rPr>
          <w:i/>
          <w:iCs/>
        </w:rPr>
        <w:t xml:space="preserve"> </w:t>
      </w:r>
      <w:r>
        <w:rPr>
          <w:i/>
          <w:iCs/>
        </w:rPr>
        <w:t>to</w:t>
      </w:r>
      <w:r w:rsidR="008F2E71">
        <w:rPr>
          <w:i/>
          <w:iCs/>
        </w:rPr>
        <w:t xml:space="preserve"> </w:t>
      </w:r>
      <w:r w:rsidR="00890526">
        <w:rPr>
          <w:i/>
          <w:iCs/>
        </w:rPr>
        <w:t>two</w:t>
      </w:r>
      <w:r w:rsidR="008F2E71">
        <w:rPr>
          <w:i/>
          <w:iCs/>
        </w:rPr>
        <w:t xml:space="preserve"> </w:t>
      </w:r>
      <w:r w:rsidR="00890526">
        <w:rPr>
          <w:i/>
          <w:iCs/>
        </w:rPr>
        <w:t>degrees</w:t>
      </w:r>
      <w:r w:rsidR="00016341">
        <w:rPr>
          <w:i/>
          <w:iCs/>
        </w:rPr>
        <w:t>.</w:t>
      </w:r>
    </w:p>
    <w:p w:rsidRPr="00FA096F" w:rsidR="00FA4689" w:rsidP="00FA4689" w:rsidRDefault="00890526" w14:paraId="3BFBFC08" w14:textId="72E115C0">
      <w:pPr>
        <w:pStyle w:val="ListParagraph"/>
        <w:numPr>
          <w:ilvl w:val="0"/>
          <w:numId w:val="41"/>
        </w:numPr>
        <w:rPr>
          <w:rStyle w:val="Strong"/>
          <w:b w:val="0"/>
          <w:bCs w:val="0"/>
        </w:rPr>
      </w:pPr>
      <w:r>
        <w:t>Degree</w:t>
      </w:r>
      <w:r w:rsidR="008F2E71">
        <w:rPr>
          <w:rStyle w:val="Strong"/>
          <w:b w:val="0"/>
          <w:bCs w:val="0"/>
          <w:color w:val="000000" w:themeColor="text1"/>
        </w:rPr>
        <w:t xml:space="preserve"> </w:t>
      </w:r>
      <w:r w:rsidRPr="00FA096F" w:rsidR="00FA4689">
        <w:rPr>
          <w:rStyle w:val="Strong"/>
          <w:b w:val="0"/>
          <w:bCs w:val="0"/>
          <w:color w:val="000000" w:themeColor="text1"/>
        </w:rPr>
        <w:t>1</w:t>
      </w:r>
      <w:r w:rsidR="008F2E71">
        <w:rPr>
          <w:rStyle w:val="Strong"/>
          <w:b w:val="0"/>
          <w:bCs w:val="0"/>
          <w:color w:val="000000" w:themeColor="text1"/>
        </w:rPr>
        <w:t xml:space="preserve"> </w:t>
      </w:r>
      <w:r w:rsidRPr="00FA096F" w:rsidR="00FA4689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FA096F" w:rsidR="00FA4689">
        <w:rPr>
          <w:rStyle w:val="Strong"/>
          <w:b w:val="0"/>
          <w:bCs w:val="0"/>
          <w:color w:val="00B050"/>
        </w:rPr>
        <w:t>[Delete]</w:t>
      </w:r>
      <w:r w:rsidR="00185CCF">
        <w:rPr>
          <w:rStyle w:val="Strong"/>
          <w:b w:val="0"/>
          <w:bCs w:val="0"/>
          <w:color w:val="00B050"/>
        </w:rPr>
        <w:t>, [Achieved Degree]</w:t>
      </w:r>
    </w:p>
    <w:p w:rsidRPr="00FA096F" w:rsidR="00FA4689" w:rsidP="00FA4689" w:rsidRDefault="00890526" w14:paraId="4D009BBE" w14:textId="70D8E4A7">
      <w:pPr>
        <w:pStyle w:val="ListParagraph"/>
        <w:numPr>
          <w:ilvl w:val="0"/>
          <w:numId w:val="41"/>
        </w:numPr>
        <w:rPr>
          <w:rStyle w:val="Strong"/>
          <w:b w:val="0"/>
          <w:bCs w:val="0"/>
          <w:color w:val="000000" w:themeColor="text1"/>
        </w:rPr>
      </w:pPr>
      <w:r>
        <w:t>Degree</w:t>
      </w:r>
      <w:r w:rsidR="008F2E71">
        <w:rPr>
          <w:rStyle w:val="Strong"/>
          <w:b w:val="0"/>
          <w:bCs w:val="0"/>
          <w:color w:val="000000" w:themeColor="text1"/>
        </w:rPr>
        <w:t xml:space="preserve"> </w:t>
      </w:r>
      <w:r w:rsidRPr="00FA096F" w:rsidR="00FA4689">
        <w:rPr>
          <w:rStyle w:val="Strong"/>
          <w:b w:val="0"/>
          <w:bCs w:val="0"/>
          <w:color w:val="000000" w:themeColor="text1"/>
        </w:rPr>
        <w:t>2</w:t>
      </w:r>
      <w:r w:rsidR="008F2E71">
        <w:rPr>
          <w:rStyle w:val="Strong"/>
          <w:b w:val="0"/>
          <w:bCs w:val="0"/>
          <w:color w:val="000000" w:themeColor="text1"/>
        </w:rPr>
        <w:t xml:space="preserve"> </w:t>
      </w:r>
      <w:r w:rsidRPr="00FA096F" w:rsidR="00FA4689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FA096F" w:rsidR="00FA4689">
        <w:rPr>
          <w:rStyle w:val="Strong"/>
          <w:b w:val="0"/>
          <w:bCs w:val="0"/>
          <w:color w:val="00B050"/>
        </w:rPr>
        <w:t>[Delete</w:t>
      </w:r>
      <w:r w:rsidR="00185CCF">
        <w:rPr>
          <w:rStyle w:val="Strong"/>
          <w:b w:val="0"/>
          <w:bCs w:val="0"/>
          <w:color w:val="00B050"/>
        </w:rPr>
        <w:t>], [Achieved Degree]</w:t>
      </w:r>
    </w:p>
    <w:p w:rsidR="00FA4689" w:rsidP="00FA4689" w:rsidRDefault="00FA4689" w14:paraId="2B63A3E3" w14:textId="77777777"/>
    <w:p w:rsidR="00FA4689" w:rsidP="00FA4689" w:rsidRDefault="00FA4689" w14:paraId="28930978" w14:textId="3E0695F5">
      <w:r w:rsidRPr="007D24AC">
        <w:rPr>
          <w:color w:val="00B050"/>
        </w:rPr>
        <w:t>[</w:t>
      </w:r>
      <w:r>
        <w:rPr>
          <w:color w:val="00B050"/>
        </w:rPr>
        <w:t>Add</w:t>
      </w:r>
      <w:r w:rsidR="008F2E71">
        <w:rPr>
          <w:color w:val="00B050"/>
        </w:rPr>
        <w:t xml:space="preserve"> </w:t>
      </w:r>
      <w:r w:rsidR="00890526">
        <w:rPr>
          <w:color w:val="00B050"/>
        </w:rPr>
        <w:t>Degree</w:t>
      </w:r>
      <w:r w:rsidRPr="007D24AC">
        <w:rPr>
          <w:color w:val="00B050"/>
        </w:rPr>
        <w:t>]</w:t>
      </w:r>
    </w:p>
    <w:p w:rsidR="00FA4689" w:rsidP="00FA4689" w:rsidRDefault="00FA4689" w14:paraId="1E4A003F" w14:textId="17F82411"/>
    <w:p w:rsidR="00890526" w:rsidRDefault="00890526" w14:paraId="258C55FA" w14:textId="5F91A6C1">
      <w:r>
        <w:br w:type="page"/>
      </w:r>
    </w:p>
    <w:p w:rsidR="00412F68" w:rsidP="006956C6" w:rsidRDefault="006956C6" w14:paraId="6E9181A2" w14:textId="485BD98B">
      <w:pPr>
        <w:pStyle w:val="Heading3"/>
      </w:pPr>
      <w:bookmarkStart w:name="_Toc76464216" w:id="22"/>
      <w:bookmarkStart w:name="_Toc80617267" w:id="23"/>
      <w:bookmarkStart w:name="_Toc74633411" w:id="24"/>
      <w:r>
        <w:lastRenderedPageBreak/>
        <w:t>Achieved Degree</w:t>
      </w:r>
      <w:bookmarkEnd w:id="22"/>
      <w:bookmarkEnd w:id="23"/>
    </w:p>
    <w:p w:rsidR="00937BE0" w:rsidP="00937BE0" w:rsidRDefault="00937BE0" w14:paraId="7E3E7F2A" w14:textId="53CBED73">
      <w:pPr>
        <w:pStyle w:val="Heading6"/>
      </w:pPr>
      <w:r>
        <w:t>Date achieved degree:</w:t>
      </w:r>
    </w:p>
    <w:p w:rsidR="00937BE0" w:rsidP="00937BE0" w:rsidRDefault="00937BE0" w14:paraId="3EA15702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37BE0" w:rsidR="00937BE0" w:rsidP="00937BE0" w:rsidRDefault="00937BE0" w14:paraId="1519AD7D" w14:textId="132ADA67">
      <w:pPr>
        <w:rPr>
          <w:rStyle w:val="Emphasis"/>
        </w:rPr>
      </w:pPr>
      <w:r>
        <w:rPr>
          <w:rStyle w:val="Emphasis"/>
        </w:rPr>
        <w:t>(mm/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937BE0" w:rsidTr="00DB3C8A" w14:paraId="3B4244F2" w14:textId="77777777">
        <w:trPr>
          <w:trHeight w:val="432"/>
        </w:trPr>
        <w:tc>
          <w:tcPr>
            <w:tcW w:w="9350" w:type="dxa"/>
            <w:vAlign w:val="center"/>
          </w:tcPr>
          <w:p w:rsidR="00937BE0" w:rsidP="00DB3C8A" w:rsidRDefault="00937BE0" w14:paraId="15215839" w14:textId="77777777">
            <w:r>
              <w:t>Date picker</w:t>
            </w:r>
          </w:p>
        </w:tc>
      </w:tr>
    </w:tbl>
    <w:p w:rsidR="00937BE0" w:rsidRDefault="00937BE0" w14:paraId="56EAE83B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2A7200" w:rsidP="006956C6" w:rsidRDefault="002A7200" w14:paraId="70263A6A" w14:textId="0FBCBEA8">
      <w:pPr>
        <w:pStyle w:val="Heading3"/>
      </w:pPr>
      <w:bookmarkStart w:name="_Toc76464217" w:id="25"/>
      <w:bookmarkStart w:name="_Toc80617268" w:id="26"/>
      <w:r>
        <w:lastRenderedPageBreak/>
        <w:t>Add</w:t>
      </w:r>
      <w:r w:rsidR="008F2E71">
        <w:t xml:space="preserve"> </w:t>
      </w:r>
      <w:r>
        <w:t>Degree</w:t>
      </w:r>
      <w:bookmarkEnd w:id="24"/>
      <w:bookmarkEnd w:id="25"/>
      <w:bookmarkEnd w:id="26"/>
    </w:p>
    <w:p w:rsidR="00192649" w:rsidP="00192649" w:rsidRDefault="00192649" w14:paraId="0A8221CF" w14:textId="1DF9031E">
      <w:pPr>
        <w:pStyle w:val="Heading6"/>
      </w:pPr>
      <w:r>
        <w:t>Degree</w:t>
      </w:r>
      <w:r w:rsidR="008F2E71">
        <w:t xml:space="preserve"> </w:t>
      </w:r>
      <w:r w:rsidR="001703A5">
        <w:t>s</w:t>
      </w:r>
      <w:r>
        <w:t>ought:</w:t>
      </w:r>
    </w:p>
    <w:p w:rsidR="00192649" w:rsidP="00192649" w:rsidRDefault="00192649" w14:paraId="3D57BC6B" w14:textId="26E2EF81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="00192649" w:rsidP="00192649" w:rsidRDefault="00192649" w14:paraId="69E433E1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192649" w:rsidTr="00913B42" w14:paraId="113E223B" w14:textId="77777777">
        <w:trPr>
          <w:trHeight w:val="432"/>
        </w:trPr>
        <w:tc>
          <w:tcPr>
            <w:tcW w:w="9330" w:type="dxa"/>
            <w:vAlign w:val="center"/>
          </w:tcPr>
          <w:p w:rsidR="00192649" w:rsidP="00913B42" w:rsidRDefault="00192649" w14:paraId="72A724DD" w14:textId="1FD18DA0">
            <w:pPr>
              <w:rPr>
                <w:rStyle w:val="Emphasis"/>
              </w:rPr>
            </w:pPr>
            <w:r w:rsidRPr="008F5EA9">
              <w:t>Doctorate</w:t>
            </w:r>
            <w:r w:rsidR="008F2E71">
              <w:t xml:space="preserve"> </w:t>
            </w:r>
            <w:r w:rsidRPr="008F5EA9">
              <w:t>(Ph.D.)</w:t>
            </w:r>
          </w:p>
        </w:tc>
      </w:tr>
      <w:tr w:rsidR="00192649" w:rsidTr="00913B42" w14:paraId="6D89777C" w14:textId="77777777">
        <w:trPr>
          <w:trHeight w:val="432"/>
        </w:trPr>
        <w:tc>
          <w:tcPr>
            <w:tcW w:w="9330" w:type="dxa"/>
            <w:vAlign w:val="center"/>
          </w:tcPr>
          <w:p w:rsidR="00192649" w:rsidP="00913B42" w:rsidRDefault="00192649" w14:paraId="17B3F34C" w14:textId="62221462">
            <w:pPr>
              <w:rPr>
                <w:rStyle w:val="Emphasis"/>
              </w:rPr>
            </w:pPr>
            <w:r w:rsidRPr="008F5EA9">
              <w:t>Master</w:t>
            </w:r>
            <w:r w:rsidR="008F2E71">
              <w:t xml:space="preserve"> </w:t>
            </w:r>
            <w:r w:rsidRPr="008F5EA9">
              <w:t>of</w:t>
            </w:r>
            <w:r w:rsidR="008F2E71">
              <w:t xml:space="preserve"> </w:t>
            </w:r>
            <w:r w:rsidRPr="008F5EA9">
              <w:t>Arts</w:t>
            </w:r>
            <w:r w:rsidR="008F2E71">
              <w:t xml:space="preserve"> </w:t>
            </w:r>
            <w:r w:rsidRPr="008F5EA9">
              <w:t>(MA)</w:t>
            </w:r>
          </w:p>
        </w:tc>
      </w:tr>
      <w:tr w:rsidR="00192649" w:rsidTr="00913B42" w14:paraId="68CDE328" w14:textId="77777777">
        <w:trPr>
          <w:trHeight w:val="432"/>
        </w:trPr>
        <w:tc>
          <w:tcPr>
            <w:tcW w:w="9330" w:type="dxa"/>
            <w:vAlign w:val="center"/>
          </w:tcPr>
          <w:p w:rsidRPr="008C3696" w:rsidR="008C3696" w:rsidP="00913B42" w:rsidRDefault="00192649" w14:paraId="4DB9B7D2" w14:textId="155597DA">
            <w:pPr>
              <w:rPr>
                <w:rStyle w:val="Emphasis"/>
                <w:i w:val="0"/>
                <w:iCs w:val="0"/>
              </w:rPr>
            </w:pPr>
            <w:r w:rsidRPr="008F5EA9">
              <w:t>Master</w:t>
            </w:r>
            <w:r w:rsidR="008F2E71">
              <w:t xml:space="preserve"> </w:t>
            </w:r>
            <w:r w:rsidRPr="008F5EA9">
              <w:t>of</w:t>
            </w:r>
            <w:r w:rsidR="008F2E71">
              <w:t xml:space="preserve"> </w:t>
            </w:r>
            <w:r w:rsidRPr="008F5EA9">
              <w:t>Science</w:t>
            </w:r>
            <w:r w:rsidR="008F2E71">
              <w:t xml:space="preserve"> </w:t>
            </w:r>
            <w:r w:rsidRPr="008F5EA9">
              <w:t>(MS)</w:t>
            </w:r>
          </w:p>
        </w:tc>
      </w:tr>
      <w:tr w:rsidR="008C3696" w:rsidTr="00913B42" w14:paraId="228F96C3" w14:textId="77777777">
        <w:trPr>
          <w:trHeight w:val="432"/>
        </w:trPr>
        <w:tc>
          <w:tcPr>
            <w:tcW w:w="9330" w:type="dxa"/>
            <w:vAlign w:val="center"/>
          </w:tcPr>
          <w:p w:rsidRPr="008F5EA9" w:rsidR="008C3696" w:rsidP="00913B42" w:rsidRDefault="008C3696" w14:paraId="4F4198CC" w14:textId="2B8734AE">
            <w:r w:rsidRPr="008C3696">
              <w:t>Master of Fine Arts (MFA)</w:t>
            </w:r>
          </w:p>
        </w:tc>
      </w:tr>
      <w:tr w:rsidR="00192649" w:rsidTr="00913B42" w14:paraId="655894A3" w14:textId="77777777">
        <w:trPr>
          <w:trHeight w:val="432"/>
        </w:trPr>
        <w:tc>
          <w:tcPr>
            <w:tcW w:w="9330" w:type="dxa"/>
            <w:vAlign w:val="center"/>
          </w:tcPr>
          <w:p w:rsidR="00192649" w:rsidP="00913B42" w:rsidRDefault="00192649" w14:paraId="3D9056A4" w14:textId="038CAFE1">
            <w:pPr>
              <w:rPr>
                <w:rStyle w:val="Emphasis"/>
              </w:rPr>
            </w:pPr>
            <w:r w:rsidRPr="008F5EA9">
              <w:t>Professional</w:t>
            </w:r>
            <w:r w:rsidR="008F2E71">
              <w:t xml:space="preserve"> </w:t>
            </w:r>
            <w:r w:rsidRPr="008F5EA9">
              <w:t>degree</w:t>
            </w:r>
            <w:r w:rsidR="008F2E71">
              <w:t xml:space="preserve"> </w:t>
            </w:r>
            <w:r w:rsidRPr="008F5EA9">
              <w:t>(MD,</w:t>
            </w:r>
            <w:r w:rsidR="008F2E71">
              <w:t xml:space="preserve"> </w:t>
            </w:r>
            <w:r w:rsidRPr="008F5EA9">
              <w:t>JD,</w:t>
            </w:r>
            <w:r w:rsidR="008F2E71">
              <w:t xml:space="preserve"> </w:t>
            </w:r>
            <w:r w:rsidRPr="008F5EA9">
              <w:t>etc.)</w:t>
            </w:r>
          </w:p>
        </w:tc>
      </w:tr>
      <w:tr w:rsidR="00192649" w:rsidTr="00913B42" w14:paraId="6738641F" w14:textId="77777777">
        <w:trPr>
          <w:trHeight w:val="432"/>
        </w:trPr>
        <w:tc>
          <w:tcPr>
            <w:tcW w:w="9330" w:type="dxa"/>
            <w:vAlign w:val="center"/>
          </w:tcPr>
          <w:p w:rsidRPr="00DA3B28" w:rsidR="00192649" w:rsidP="00913B42" w:rsidRDefault="00192649" w14:paraId="124B20DC" w14:textId="197A2C23">
            <w:r w:rsidRPr="008F5EA9">
              <w:t>Other</w:t>
            </w:r>
            <w:r w:rsidR="008F2E71">
              <w:t xml:space="preserve"> </w:t>
            </w:r>
            <w:r w:rsidRPr="008F5EA9">
              <w:t>post-undergraduate</w:t>
            </w:r>
            <w:r w:rsidR="008F2E71">
              <w:t xml:space="preserve"> </w:t>
            </w:r>
            <w:r w:rsidRPr="008F5EA9">
              <w:t>degree</w:t>
            </w:r>
            <w:r w:rsidR="00F703B8">
              <w:t xml:space="preserve"> </w:t>
            </w:r>
            <w:r w:rsidRPr="00AB281F" w:rsidR="00F703B8">
              <w:rPr>
                <w:i/>
                <w:color w:val="FF0000"/>
              </w:rPr>
              <w:t>{Skip Ref A}</w:t>
            </w:r>
          </w:p>
        </w:tc>
      </w:tr>
    </w:tbl>
    <w:p w:rsidR="00192649" w:rsidP="00192649" w:rsidRDefault="00192649" w14:paraId="7965EF0C" w14:textId="08BD2BB3">
      <w:pPr>
        <w:pStyle w:val="Heading6"/>
      </w:pPr>
      <w:r>
        <w:t>If</w:t>
      </w:r>
      <w:r w:rsidR="008F2E71">
        <w:t xml:space="preserve"> </w:t>
      </w:r>
      <w:r w:rsidR="00B512E6">
        <w:t>Other</w:t>
      </w:r>
      <w:r w:rsidR="008F2E71">
        <w:t xml:space="preserve"> </w:t>
      </w:r>
      <w:r w:rsidR="00B512E6">
        <w:t>D</w:t>
      </w:r>
      <w:r>
        <w:t>egree,</w:t>
      </w:r>
      <w:r w:rsidR="008F2E71">
        <w:t xml:space="preserve"> </w:t>
      </w:r>
      <w:r>
        <w:t>please</w:t>
      </w:r>
      <w:r w:rsidR="008F2E71">
        <w:t xml:space="preserve"> </w:t>
      </w:r>
      <w:r>
        <w:t>specify:</w:t>
      </w:r>
    </w:p>
    <w:p w:rsidRPr="00AB281F" w:rsidR="00F703B8" w:rsidP="00F703B8" w:rsidRDefault="00F703B8" w14:paraId="22D67500" w14:textId="708645D4">
      <w:pPr>
        <w:rPr>
          <w:i/>
          <w:color w:val="FF0000"/>
        </w:rPr>
      </w:pPr>
      <w:r w:rsidRPr="00AB281F">
        <w:rPr>
          <w:i/>
          <w:color w:val="FF0000"/>
        </w:rPr>
        <w:t xml:space="preserve">{Skip if A is </w:t>
      </w:r>
      <w:proofErr w:type="spellStart"/>
      <w:r w:rsidRPr="00AB281F">
        <w:rPr>
          <w:i/>
          <w:color w:val="FF0000"/>
        </w:rPr>
        <w:t>not</w:t>
      </w:r>
      <w:proofErr w:type="spellEnd"/>
      <w:r w:rsidRPr="00AB281F">
        <w:rPr>
          <w:i/>
          <w:color w:val="FF0000"/>
        </w:rPr>
        <w:t xml:space="preserve"> Other}</w:t>
      </w:r>
    </w:p>
    <w:p w:rsidRPr="00083E8B" w:rsidR="00192649" w:rsidP="00192649" w:rsidRDefault="00192649" w14:paraId="56908DE1" w14:textId="77777777">
      <w:pPr>
        <w:rPr>
          <w:rStyle w:val="Emphasis"/>
        </w:rPr>
      </w:pPr>
      <w:r>
        <w:rPr>
          <w:rStyle w:val="Emphasis"/>
        </w:rPr>
        <w:t>Required</w:t>
      </w:r>
    </w:p>
    <w:p w:rsidRPr="00083E8B" w:rsidR="00192649" w:rsidP="00192649" w:rsidRDefault="00192649" w14:paraId="029FC796" w14:textId="409455F1">
      <w:pPr>
        <w:rPr>
          <w:rStyle w:val="Emphasis"/>
        </w:rPr>
      </w:pPr>
      <w:r w:rsidRPr="00083E8B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50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92649" w:rsidTr="00913B42" w14:paraId="2B455374" w14:textId="77777777">
        <w:trPr>
          <w:trHeight w:val="432"/>
        </w:trPr>
        <w:tc>
          <w:tcPr>
            <w:tcW w:w="9350" w:type="dxa"/>
            <w:vAlign w:val="center"/>
          </w:tcPr>
          <w:p w:rsidR="00192649" w:rsidP="00913B42" w:rsidRDefault="00192649" w14:paraId="46B8669C" w14:textId="77777777"/>
        </w:tc>
      </w:tr>
    </w:tbl>
    <w:p w:rsidRPr="007E04BD" w:rsidR="0063093F" w:rsidP="0063093F" w:rsidRDefault="6D2D1998" w14:paraId="3BF1ACFE" w14:textId="7AFCE080">
      <w:pPr>
        <w:pStyle w:val="Heading6"/>
        <w:rPr>
          <w:highlight w:val="yellow"/>
        </w:rPr>
      </w:pPr>
      <w:r w:rsidRPr="007E04BD">
        <w:rPr>
          <w:highlight w:val="yellow"/>
        </w:rPr>
        <w:t>Field of Study</w:t>
      </w:r>
      <w:r w:rsidRPr="007E04BD" w:rsidR="0063093F">
        <w:rPr>
          <w:highlight w:val="yellow"/>
        </w:rPr>
        <w:t>:</w:t>
      </w:r>
    </w:p>
    <w:p w:rsidR="0063093F" w:rsidP="0063093F" w:rsidRDefault="0063093F" w14:paraId="41865A0D" w14:textId="29905C92">
      <w:r w:rsidRPr="00710D87">
        <w:rPr>
          <w:b/>
        </w:rPr>
        <w:t>Note</w:t>
      </w:r>
      <w:r>
        <w:t>:</w:t>
      </w:r>
      <w:r w:rsidR="008F2E71">
        <w:t xml:space="preserve"> </w:t>
      </w:r>
      <w:r>
        <w:t>Artificial</w:t>
      </w:r>
      <w:r w:rsidR="008F2E71">
        <w:t xml:space="preserve"> </w:t>
      </w:r>
      <w:r>
        <w:t>Intelligence</w:t>
      </w:r>
      <w:r w:rsidR="008F2E71">
        <w:t xml:space="preserve"> </w:t>
      </w:r>
      <w:r>
        <w:t>major</w:t>
      </w:r>
      <w:r w:rsidR="008F2E71">
        <w:t xml:space="preserve"> </w:t>
      </w:r>
      <w:r>
        <w:t>includes</w:t>
      </w:r>
      <w:r w:rsidR="008F2E71">
        <w:t xml:space="preserve"> </w:t>
      </w:r>
      <w:r>
        <w:t>robotics,</w:t>
      </w:r>
      <w:r w:rsidR="008F2E71">
        <w:t xml:space="preserve"> </w:t>
      </w:r>
      <w:r>
        <w:t>computer</w:t>
      </w:r>
      <w:r w:rsidR="008F2E71">
        <w:t xml:space="preserve"> </w:t>
      </w:r>
      <w:r>
        <w:t>visions,</w:t>
      </w:r>
      <w:r w:rsidR="008F2E71">
        <w:t xml:space="preserve"> </w:t>
      </w:r>
      <w:r>
        <w:t>and</w:t>
      </w:r>
      <w:r w:rsidR="008F2E71">
        <w:t xml:space="preserve"> </w:t>
      </w:r>
      <w:r>
        <w:t>human</w:t>
      </w:r>
      <w:r w:rsidR="008F2E71">
        <w:t xml:space="preserve"> </w:t>
      </w:r>
      <w:r>
        <w:t>language</w:t>
      </w:r>
      <w:r w:rsidR="008F2E71">
        <w:t xml:space="preserve"> </w:t>
      </w:r>
      <w:r>
        <w:t>processing.</w:t>
      </w:r>
    </w:p>
    <w:p w:rsidR="0063093F" w:rsidP="0063093F" w:rsidRDefault="0063093F" w14:paraId="68188A3F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63093F" w:rsidTr="00913B42" w14:paraId="0C35A570" w14:textId="77777777">
        <w:trPr>
          <w:trHeight w:val="432"/>
        </w:trPr>
        <w:tc>
          <w:tcPr>
            <w:tcW w:w="9330" w:type="dxa"/>
            <w:vAlign w:val="center"/>
          </w:tcPr>
          <w:p w:rsidR="0063093F" w:rsidP="00913B42" w:rsidRDefault="003A5572" w14:paraId="107C7186" w14:textId="69418FC4">
            <w:r w:rsidRPr="003A5572">
              <w:rPr>
                <w:b/>
              </w:rPr>
              <w:t>Multi-Add</w:t>
            </w:r>
            <w:r>
              <w:t xml:space="preserve">. </w:t>
            </w:r>
            <w:r w:rsidR="00BC14F6">
              <w:t>Searchable</w:t>
            </w:r>
            <w:r w:rsidR="008F2E71">
              <w:t xml:space="preserve"> </w:t>
            </w:r>
            <w:r w:rsidR="00BC14F6">
              <w:t>list</w:t>
            </w:r>
            <w:r w:rsidR="008F2E71">
              <w:t xml:space="preserve"> </w:t>
            </w:r>
            <w:r w:rsidR="00BC14F6">
              <w:t>of</w:t>
            </w:r>
            <w:r w:rsidR="008F2E71">
              <w:t xml:space="preserve"> </w:t>
            </w:r>
            <w:r w:rsidR="00BC14F6">
              <w:t>the</w:t>
            </w:r>
            <w:r w:rsidR="008F2E71">
              <w:t xml:space="preserve"> </w:t>
            </w:r>
            <w:r w:rsidR="00BC14F6">
              <w:t>majors</w:t>
            </w:r>
            <w:r w:rsidR="008F2E71">
              <w:t xml:space="preserve"> </w:t>
            </w:r>
            <w:r w:rsidR="00BC14F6">
              <w:t>from</w:t>
            </w:r>
            <w:r w:rsidR="008F2E71">
              <w:t xml:space="preserve"> </w:t>
            </w:r>
            <w:r w:rsidR="00BC14F6">
              <w:t>the</w:t>
            </w:r>
            <w:r w:rsidR="008F2E71">
              <w:t xml:space="preserve"> </w:t>
            </w:r>
            <w:r w:rsidR="0061331B">
              <w:t>trainee</w:t>
            </w:r>
            <w:r w:rsidR="008F2E71">
              <w:t xml:space="preserve"> </w:t>
            </w:r>
            <w:r w:rsidR="0061331B">
              <w:t>table.docx.</w:t>
            </w:r>
            <w:r w:rsidR="008F2E71">
              <w:t xml:space="preserve"> </w:t>
            </w:r>
            <w:r w:rsidR="0061331B">
              <w:t>Listed</w:t>
            </w:r>
            <w:r w:rsidR="008F2E71">
              <w:t xml:space="preserve"> </w:t>
            </w:r>
            <w:r w:rsidR="0061331B">
              <w:t>at</w:t>
            </w:r>
            <w:r w:rsidR="008F2E71">
              <w:t xml:space="preserve"> </w:t>
            </w:r>
            <w:r w:rsidR="0061331B">
              <w:t>end</w:t>
            </w:r>
            <w:r w:rsidR="008F2E71">
              <w:t xml:space="preserve"> </w:t>
            </w:r>
            <w:r w:rsidR="0061331B">
              <w:t>of</w:t>
            </w:r>
            <w:r w:rsidR="008F2E71">
              <w:t xml:space="preserve"> </w:t>
            </w:r>
            <w:r w:rsidR="0061331B">
              <w:t>document.</w:t>
            </w:r>
          </w:p>
          <w:p w:rsidRPr="00097298" w:rsidR="0063093F" w:rsidP="00913B42" w:rsidRDefault="0063093F" w14:paraId="3A95499B" w14:textId="613A6D5F">
            <w:r>
              <w:t>Other</w:t>
            </w:r>
            <w:r w:rsidR="008F2E71">
              <w:t xml:space="preserve"> </w:t>
            </w:r>
            <w:r>
              <w:t>(please</w:t>
            </w:r>
            <w:r w:rsidR="008F2E71">
              <w:t xml:space="preserve"> </w:t>
            </w:r>
            <w:r>
              <w:t>specify):</w:t>
            </w:r>
            <w:r w:rsidR="00AB281F">
              <w:t xml:space="preserve"> </w:t>
            </w:r>
            <w:r w:rsidRPr="00AB281F" w:rsidR="00F703B8">
              <w:rPr>
                <w:i/>
                <w:color w:val="FF0000"/>
              </w:rPr>
              <w:t>{Skip Ref B}</w:t>
            </w:r>
          </w:p>
        </w:tc>
      </w:tr>
    </w:tbl>
    <w:p w:rsidR="0063093F" w:rsidP="0063093F" w:rsidRDefault="0063093F" w14:paraId="01188345" w14:textId="5196792F">
      <w:pPr>
        <w:pStyle w:val="Heading6"/>
      </w:pPr>
      <w:r>
        <w:t>If</w:t>
      </w:r>
      <w:r w:rsidR="008F2E71">
        <w:t xml:space="preserve"> </w:t>
      </w:r>
      <w:r>
        <w:t>other</w:t>
      </w:r>
      <w:r w:rsidR="008F2E71">
        <w:t xml:space="preserve"> </w:t>
      </w:r>
      <w:r>
        <w:t>major,</w:t>
      </w:r>
      <w:r w:rsidR="008F2E71">
        <w:t xml:space="preserve"> </w:t>
      </w:r>
      <w:r>
        <w:t>please</w:t>
      </w:r>
      <w:r w:rsidR="008F2E71">
        <w:t xml:space="preserve"> </w:t>
      </w:r>
      <w:r>
        <w:t>specify:</w:t>
      </w:r>
    </w:p>
    <w:p w:rsidRPr="00AB281F" w:rsidR="00F703B8" w:rsidP="00F703B8" w:rsidRDefault="005B7873" w14:paraId="312E0180" w14:textId="249B5F63">
      <w:pPr>
        <w:rPr>
          <w:i/>
          <w:color w:val="FF0000"/>
        </w:rPr>
      </w:pPr>
      <w:r w:rsidRPr="00AB281F">
        <w:rPr>
          <w:i/>
          <w:color w:val="FF0000"/>
        </w:rPr>
        <w:t xml:space="preserve">{Skip if B is </w:t>
      </w:r>
      <w:proofErr w:type="spellStart"/>
      <w:r w:rsidRPr="00AB281F">
        <w:rPr>
          <w:i/>
          <w:color w:val="FF0000"/>
        </w:rPr>
        <w:t>not</w:t>
      </w:r>
      <w:proofErr w:type="spellEnd"/>
      <w:r w:rsidRPr="00AB281F">
        <w:rPr>
          <w:i/>
          <w:color w:val="FF0000"/>
        </w:rPr>
        <w:t xml:space="preserve"> Other}</w:t>
      </w:r>
    </w:p>
    <w:p w:rsidR="0063093F" w:rsidP="0063093F" w:rsidRDefault="0063093F" w14:paraId="2470AFC8" w14:textId="5141DD6C">
      <w:pPr>
        <w:rPr>
          <w:rStyle w:val="Emphasis"/>
        </w:rPr>
      </w:pPr>
      <w:r>
        <w:rPr>
          <w:rStyle w:val="Emphasis"/>
        </w:rPr>
        <w:t>Please</w:t>
      </w:r>
      <w:r w:rsidR="008F2E71">
        <w:rPr>
          <w:rStyle w:val="Emphasis"/>
        </w:rPr>
        <w:t xml:space="preserve"> </w:t>
      </w:r>
      <w:r>
        <w:rPr>
          <w:rStyle w:val="Emphasis"/>
        </w:rPr>
        <w:t>ensure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your</w:t>
      </w:r>
      <w:r w:rsidR="008F2E71">
        <w:rPr>
          <w:rStyle w:val="Emphasis"/>
        </w:rPr>
        <w:t xml:space="preserve"> </w:t>
      </w:r>
      <w:r>
        <w:rPr>
          <w:rStyle w:val="Emphasis"/>
        </w:rPr>
        <w:t>other</w:t>
      </w:r>
      <w:r w:rsidR="008F2E71">
        <w:rPr>
          <w:rStyle w:val="Emphasis"/>
        </w:rPr>
        <w:t xml:space="preserve"> </w:t>
      </w:r>
      <w:r>
        <w:rPr>
          <w:rStyle w:val="Emphasis"/>
        </w:rPr>
        <w:t>major</w:t>
      </w:r>
      <w:r w:rsidR="008F2E71">
        <w:rPr>
          <w:rStyle w:val="Emphasis"/>
        </w:rPr>
        <w:t xml:space="preserve"> </w:t>
      </w:r>
      <w:r>
        <w:rPr>
          <w:rStyle w:val="Emphasis"/>
        </w:rPr>
        <w:t>is</w:t>
      </w:r>
      <w:r w:rsidR="008F2E71">
        <w:rPr>
          <w:rStyle w:val="Emphasis"/>
        </w:rPr>
        <w:t xml:space="preserve"> </w:t>
      </w:r>
      <w:r>
        <w:rPr>
          <w:rStyle w:val="Emphasis"/>
        </w:rPr>
        <w:t>not</w:t>
      </w:r>
      <w:r w:rsidR="008F2E71">
        <w:rPr>
          <w:rStyle w:val="Emphasis"/>
        </w:rPr>
        <w:t xml:space="preserve"> </w:t>
      </w:r>
      <w:r>
        <w:rPr>
          <w:rStyle w:val="Emphasis"/>
        </w:rPr>
        <w:t>included</w:t>
      </w:r>
      <w:r w:rsidR="008F2E71">
        <w:rPr>
          <w:rStyle w:val="Emphasis"/>
        </w:rPr>
        <w:t xml:space="preserve"> </w:t>
      </w:r>
      <w:r>
        <w:rPr>
          <w:rStyle w:val="Emphasis"/>
        </w:rPr>
        <w:t>in</w:t>
      </w:r>
      <w:r w:rsidR="008F2E71">
        <w:rPr>
          <w:rStyle w:val="Emphasis"/>
        </w:rPr>
        <w:t xml:space="preserve"> </w:t>
      </w:r>
      <w:r>
        <w:rPr>
          <w:rStyle w:val="Emphasis"/>
        </w:rPr>
        <w:t>the</w:t>
      </w:r>
      <w:r w:rsidR="008F2E71">
        <w:rPr>
          <w:rStyle w:val="Emphasis"/>
        </w:rPr>
        <w:t xml:space="preserve"> </w:t>
      </w:r>
      <w:r>
        <w:rPr>
          <w:rStyle w:val="Emphasis"/>
        </w:rPr>
        <w:t>provided</w:t>
      </w:r>
      <w:r w:rsidR="008F2E71">
        <w:rPr>
          <w:rStyle w:val="Emphasis"/>
        </w:rPr>
        <w:t xml:space="preserve"> </w:t>
      </w:r>
      <w:r>
        <w:rPr>
          <w:rStyle w:val="Emphasis"/>
        </w:rPr>
        <w:t>list</w:t>
      </w:r>
      <w:r w:rsidR="008F2E71">
        <w:rPr>
          <w:rStyle w:val="Emphasis"/>
        </w:rPr>
        <w:t xml:space="preserve"> </w:t>
      </w:r>
      <w:r>
        <w:rPr>
          <w:rStyle w:val="Emphasis"/>
        </w:rPr>
        <w:t>of</w:t>
      </w:r>
      <w:r w:rsidR="008F2E71">
        <w:rPr>
          <w:rStyle w:val="Emphasis"/>
        </w:rPr>
        <w:t xml:space="preserve"> </w:t>
      </w:r>
      <w:r>
        <w:rPr>
          <w:rStyle w:val="Emphasis"/>
        </w:rPr>
        <w:t>majors.</w:t>
      </w:r>
    </w:p>
    <w:p w:rsidRPr="00083E8B" w:rsidR="0063093F" w:rsidP="0063093F" w:rsidRDefault="0063093F" w14:paraId="12144A9A" w14:textId="77777777">
      <w:pPr>
        <w:rPr>
          <w:rStyle w:val="Emphasis"/>
        </w:rPr>
      </w:pPr>
      <w:r>
        <w:rPr>
          <w:rStyle w:val="Emphasis"/>
        </w:rPr>
        <w:t>Required</w:t>
      </w:r>
    </w:p>
    <w:p w:rsidRPr="00083E8B" w:rsidR="0063093F" w:rsidP="0063093F" w:rsidRDefault="0063093F" w14:paraId="2F7EA4BD" w14:textId="2B890301">
      <w:pPr>
        <w:rPr>
          <w:rStyle w:val="Emphasis"/>
        </w:rPr>
      </w:pPr>
      <w:r w:rsidRPr="00083E8B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50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63093F" w:rsidTr="00913B42" w14:paraId="3ABF7481" w14:textId="77777777">
        <w:trPr>
          <w:trHeight w:val="432"/>
        </w:trPr>
        <w:tc>
          <w:tcPr>
            <w:tcW w:w="9350" w:type="dxa"/>
            <w:vAlign w:val="center"/>
          </w:tcPr>
          <w:p w:rsidRPr="00991FDB" w:rsidR="0063093F" w:rsidP="00913B42" w:rsidRDefault="00991FDB" w14:paraId="2882BDFE" w14:textId="57762C77">
            <w:pPr>
              <w:rPr>
                <w:b/>
                <w:bCs/>
              </w:rPr>
            </w:pPr>
            <w:r w:rsidRPr="00991FDB">
              <w:rPr>
                <w:b/>
                <w:bCs/>
              </w:rPr>
              <w:t>Single Add</w:t>
            </w:r>
          </w:p>
        </w:tc>
      </w:tr>
    </w:tbl>
    <w:p w:rsidR="00192649" w:rsidP="00192649" w:rsidRDefault="00192649" w14:paraId="1D9F5F63" w14:textId="3151D68F">
      <w:pPr>
        <w:pStyle w:val="Heading6"/>
      </w:pPr>
      <w:r>
        <w:t>Are</w:t>
      </w:r>
      <w:r w:rsidR="008F2E71">
        <w:t xml:space="preserve"> </w:t>
      </w:r>
      <w:r>
        <w:t>you</w:t>
      </w:r>
      <w:r w:rsidR="008F2E71">
        <w:t xml:space="preserve"> </w:t>
      </w:r>
      <w:r>
        <w:t>also</w:t>
      </w:r>
      <w:r w:rsidR="008F2E71">
        <w:t xml:space="preserve"> </w:t>
      </w:r>
      <w:r>
        <w:t>pursuing</w:t>
      </w:r>
      <w:r w:rsidR="008F2E71">
        <w:t xml:space="preserve"> </w:t>
      </w:r>
      <w:r>
        <w:t>a</w:t>
      </w:r>
      <w:r w:rsidR="008F2E71">
        <w:t xml:space="preserve"> </w:t>
      </w:r>
      <w:r>
        <w:t>certificate?</w:t>
      </w:r>
    </w:p>
    <w:p w:rsidR="00247A68" w:rsidP="00192649" w:rsidRDefault="00247A68" w14:paraId="484F338C" w14:textId="55A992DA">
      <w:pPr>
        <w:rPr>
          <w:rStyle w:val="Emphasis"/>
        </w:rPr>
      </w:pPr>
      <w:r>
        <w:rPr>
          <w:rStyle w:val="Emphasis"/>
        </w:rPr>
        <w:t>Select one.</w:t>
      </w:r>
    </w:p>
    <w:p w:rsidR="00192649" w:rsidP="00192649" w:rsidRDefault="00192649" w14:paraId="061B0F11" w14:textId="77777777">
      <w:pPr>
        <w:rPr>
          <w:rStyle w:val="Emphasis"/>
        </w:rPr>
      </w:pPr>
      <w:r w:rsidRPr="00C47AB8">
        <w:rPr>
          <w:rStyle w:val="Emphasis"/>
        </w:rPr>
        <w:t>Required</w:t>
      </w:r>
    </w:p>
    <w:p w:rsidRPr="005B7873" w:rsidR="005B7873" w:rsidP="00192649" w:rsidRDefault="005B7873" w14:paraId="606C8783" w14:textId="1F4AF0AD">
      <w:pPr>
        <w:rPr>
          <w:rStyle w:val="Emphasis"/>
          <w:color w:val="FF0000"/>
        </w:rPr>
      </w:pPr>
      <w:r w:rsidRPr="005B7873">
        <w:rPr>
          <w:rStyle w:val="Emphasis"/>
          <w:color w:val="FF0000"/>
        </w:rPr>
        <w:t>{Skip Ref C}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192649" w:rsidTr="00913B42" w14:paraId="6D529B57" w14:textId="77777777">
        <w:trPr>
          <w:trHeight w:val="432"/>
        </w:trPr>
        <w:tc>
          <w:tcPr>
            <w:tcW w:w="535" w:type="dxa"/>
            <w:vAlign w:val="center"/>
          </w:tcPr>
          <w:p w:rsidR="00192649" w:rsidP="00913B42" w:rsidRDefault="00192649" w14:paraId="571DB832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192649" w:rsidP="00913B42" w:rsidRDefault="00192649" w14:paraId="2A3038C5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192649" w:rsidP="00913B42" w:rsidRDefault="00192649" w14:paraId="16FEB8E8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192649" w:rsidP="00913B42" w:rsidRDefault="00192649" w14:paraId="45085FDE" w14:textId="77777777">
            <w:r>
              <w:t>No</w:t>
            </w:r>
          </w:p>
        </w:tc>
      </w:tr>
    </w:tbl>
    <w:p w:rsidRPr="00754EF7" w:rsidR="00192649" w:rsidP="00192649" w:rsidRDefault="00192649" w14:paraId="151E54B1" w14:textId="51521B91">
      <w:pPr>
        <w:pStyle w:val="Heading6"/>
        <w:rPr>
          <w:rStyle w:val="Emphasis"/>
          <w:i w:val="0"/>
          <w:iCs w:val="0"/>
        </w:rPr>
      </w:pPr>
      <w:r>
        <w:lastRenderedPageBreak/>
        <w:t>If</w:t>
      </w:r>
      <w:r w:rsidR="008F2E71">
        <w:t xml:space="preserve"> </w:t>
      </w:r>
      <w:r>
        <w:t>yes,</w:t>
      </w:r>
      <w:r w:rsidR="008F2E71">
        <w:t xml:space="preserve"> </w:t>
      </w:r>
      <w:r>
        <w:t>please</w:t>
      </w:r>
      <w:r w:rsidR="008F2E71">
        <w:t xml:space="preserve"> </w:t>
      </w:r>
      <w:r>
        <w:t>provide</w:t>
      </w:r>
      <w:r w:rsidR="008F2E71">
        <w:t xml:space="preserve"> </w:t>
      </w:r>
      <w:r>
        <w:t>the</w:t>
      </w:r>
      <w:r w:rsidR="008F2E71">
        <w:t xml:space="preserve"> </w:t>
      </w:r>
      <w:r>
        <w:t>name</w:t>
      </w:r>
      <w:r w:rsidR="008F2E71">
        <w:t xml:space="preserve"> </w:t>
      </w:r>
      <w:r>
        <w:t>of</w:t>
      </w:r>
      <w:r w:rsidR="008F2E71">
        <w:t xml:space="preserve"> </w:t>
      </w:r>
      <w:r>
        <w:t>the</w:t>
      </w:r>
      <w:r w:rsidR="008F2E71">
        <w:t xml:space="preserve"> </w:t>
      </w:r>
      <w:r>
        <w:t>certificate.</w:t>
      </w:r>
    </w:p>
    <w:p w:rsidR="00192649" w:rsidP="00192649" w:rsidRDefault="00192649" w14:paraId="47A3B5FC" w14:textId="377955C1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 w:rsidR="00A80141">
        <w:rPr>
          <w:rStyle w:val="Emphasis"/>
        </w:rPr>
        <w:t>characters</w:t>
      </w:r>
    </w:p>
    <w:p w:rsidRPr="005B7873" w:rsidR="005B7873" w:rsidP="00192649" w:rsidRDefault="005B7873" w14:paraId="2AD63B95" w14:textId="76AD15EB">
      <w:pPr>
        <w:rPr>
          <w:rStyle w:val="Emphasis"/>
          <w:color w:val="FF0000"/>
        </w:rPr>
      </w:pPr>
      <w:r w:rsidRPr="005B7873">
        <w:rPr>
          <w:rStyle w:val="Emphasis"/>
          <w:color w:val="FF0000"/>
        </w:rPr>
        <w:t>{Skip if C is No}</w:t>
      </w:r>
    </w:p>
    <w:tbl>
      <w:tblPr>
        <w:tblStyle w:val="TableGrid"/>
        <w:tblW w:w="937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78"/>
      </w:tblGrid>
      <w:tr w:rsidR="00192649" w:rsidTr="00913B42" w14:paraId="265E747E" w14:textId="77777777">
        <w:trPr>
          <w:trHeight w:val="432"/>
        </w:trPr>
        <w:tc>
          <w:tcPr>
            <w:tcW w:w="9378" w:type="dxa"/>
            <w:vAlign w:val="center"/>
          </w:tcPr>
          <w:p w:rsidR="00192649" w:rsidP="00913B42" w:rsidRDefault="00192649" w14:paraId="6E895A6A" w14:textId="77777777"/>
        </w:tc>
      </w:tr>
    </w:tbl>
    <w:p w:rsidR="00954D24" w:rsidP="000923C0" w:rsidRDefault="00954D24" w14:paraId="565913A5" w14:textId="0330D71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794DB8" w:rsidP="00580291" w:rsidRDefault="00954D24" w14:paraId="1A550925" w14:textId="12C559F5">
      <w:pPr>
        <w:pStyle w:val="Heading2"/>
      </w:pPr>
      <w:bookmarkStart w:name="_Toc74633412" w:id="27"/>
      <w:bookmarkStart w:name="_Toc76464218" w:id="28"/>
      <w:bookmarkStart w:name="_Toc80617269" w:id="29"/>
      <w:r>
        <w:lastRenderedPageBreak/>
        <w:t>Your</w:t>
      </w:r>
      <w:r w:rsidR="008F2E71">
        <w:t xml:space="preserve"> </w:t>
      </w:r>
      <w:r w:rsidR="00794DB8">
        <w:t>Research</w:t>
      </w:r>
      <w:r w:rsidR="008F2E71">
        <w:t xml:space="preserve"> </w:t>
      </w:r>
      <w:r w:rsidR="00794DB8">
        <w:t>Interests</w:t>
      </w:r>
      <w:bookmarkEnd w:id="27"/>
      <w:bookmarkEnd w:id="28"/>
      <w:bookmarkEnd w:id="29"/>
    </w:p>
    <w:p w:rsidR="00794DB8" w:rsidP="009118A5" w:rsidRDefault="00794DB8" w14:paraId="3966CC96" w14:textId="1FDBA64F">
      <w:pPr>
        <w:pStyle w:val="Heading6"/>
      </w:pPr>
      <w:r>
        <w:t>Provide</w:t>
      </w:r>
      <w:r w:rsidR="008F2E71">
        <w:t xml:space="preserve"> </w:t>
      </w:r>
      <w:r>
        <w:t>a</w:t>
      </w:r>
      <w:r w:rsidR="008F2E71">
        <w:t xml:space="preserve"> </w:t>
      </w:r>
      <w:r>
        <w:t>brief</w:t>
      </w:r>
      <w:r w:rsidR="008F2E71">
        <w:t xml:space="preserve"> </w:t>
      </w:r>
      <w:r>
        <w:t>description</w:t>
      </w:r>
      <w:r w:rsidR="008F2E71">
        <w:t xml:space="preserve"> </w:t>
      </w:r>
      <w:r>
        <w:t>of</w:t>
      </w:r>
      <w:r w:rsidR="008F2E71">
        <w:t xml:space="preserve"> </w:t>
      </w:r>
      <w:r>
        <w:t>your</w:t>
      </w:r>
      <w:r w:rsidR="008F2E71">
        <w:t xml:space="preserve"> </w:t>
      </w:r>
      <w:r>
        <w:t>research</w:t>
      </w:r>
      <w:r w:rsidR="008F2E71">
        <w:t xml:space="preserve"> </w:t>
      </w:r>
      <w:r>
        <w:t>interest/topic:</w:t>
      </w:r>
    </w:p>
    <w:p w:rsidRPr="00475818" w:rsidR="00794DB8" w:rsidP="000923C0" w:rsidRDefault="00794DB8" w14:paraId="37C37461" w14:textId="2D211A7B">
      <w:pPr>
        <w:rPr>
          <w:rStyle w:val="Emphasis"/>
        </w:rPr>
      </w:pPr>
      <w:r w:rsidRPr="00475818">
        <w:rPr>
          <w:rStyle w:val="Emphasis"/>
        </w:rPr>
        <w:t>Required</w:t>
      </w:r>
      <w:r w:rsidR="00A132F9">
        <w:rPr>
          <w:rStyle w:val="Emphasis"/>
        </w:rPr>
        <w:t>.</w:t>
      </w:r>
    </w:p>
    <w:p w:rsidR="00794DB8" w:rsidP="000923C0" w:rsidRDefault="00794DB8" w14:paraId="60547791" w14:textId="21708B2E">
      <w:pPr>
        <w:rPr>
          <w:rStyle w:val="Emphasis"/>
        </w:rPr>
      </w:pPr>
      <w:r w:rsidRPr="00475818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064085">
        <w:rPr>
          <w:rStyle w:val="Emphasis"/>
        </w:rPr>
        <w:t>1000</w:t>
      </w:r>
      <w:r w:rsidR="00A132F9">
        <w:rPr>
          <w:rStyle w:val="Emphasis"/>
        </w:rPr>
        <w:t xml:space="preserve"> characters.</w:t>
      </w:r>
    </w:p>
    <w:p w:rsidRPr="00CA4044" w:rsidR="00CA4044" w:rsidP="000923C0" w:rsidRDefault="00CA4044" w14:paraId="37D50F85" w14:textId="08ECEAB3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94DB8" w:rsidTr="00245BA7" w14:paraId="60E8C035" w14:textId="77777777">
        <w:trPr>
          <w:trHeight w:val="864"/>
        </w:trPr>
        <w:tc>
          <w:tcPr>
            <w:tcW w:w="9350" w:type="dxa"/>
            <w:vAlign w:val="center"/>
          </w:tcPr>
          <w:p w:rsidR="00794DB8" w:rsidP="000923C0" w:rsidRDefault="00794DB8" w14:paraId="237BD6B6" w14:textId="77777777"/>
        </w:tc>
      </w:tr>
    </w:tbl>
    <w:p w:rsidR="79F557F9" w:rsidP="11739556" w:rsidRDefault="79F557F9" w14:paraId="4BEC7E69" w14:textId="0166D2DE">
      <w:pPr>
        <w:pStyle w:val="Heading6"/>
        <w:spacing w:line="259" w:lineRule="auto"/>
      </w:pPr>
      <w:r>
        <w:t>Enter</w:t>
      </w:r>
      <w:r w:rsidR="008F2E71">
        <w:t xml:space="preserve"> </w:t>
      </w:r>
      <w:r>
        <w:t>keywords</w:t>
      </w:r>
      <w:r w:rsidR="008F2E71">
        <w:t xml:space="preserve"> </w:t>
      </w:r>
      <w:r>
        <w:t>relevant</w:t>
      </w:r>
      <w:r w:rsidR="008F2E71">
        <w:t xml:space="preserve"> </w:t>
      </w:r>
      <w:r>
        <w:t>to</w:t>
      </w:r>
      <w:r w:rsidR="249E87EA">
        <w:t xml:space="preserve"> the</w:t>
      </w:r>
      <w:r w:rsidR="338B7CFC">
        <w:t xml:space="preserve"> main topic</w:t>
      </w:r>
      <w:r w:rsidR="45B10AB7">
        <w:t>s</w:t>
      </w:r>
      <w:r w:rsidR="52872F5E">
        <w:t>,</w:t>
      </w:r>
      <w:r w:rsidR="338B7CFC">
        <w:t xml:space="preserve"> exp</w:t>
      </w:r>
      <w:r w:rsidR="29911FA7">
        <w:t>erimental techniques</w:t>
      </w:r>
      <w:r w:rsidR="077F58D9">
        <w:t>,</w:t>
      </w:r>
      <w:r w:rsidR="29911FA7">
        <w:t xml:space="preserve"> and/or specific methodolog</w:t>
      </w:r>
      <w:r w:rsidR="760E850D">
        <w:t>ies</w:t>
      </w:r>
      <w:r w:rsidR="475F0DCA">
        <w:t xml:space="preserve"> that are relevant to your research interests and activities.</w:t>
      </w:r>
    </w:p>
    <w:p w:rsidRPr="00056A80" w:rsidR="00565742" w:rsidP="00721CE5" w:rsidRDefault="00CA4044" w14:paraId="4D16D217" w14:textId="375B7204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7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78"/>
      </w:tblGrid>
      <w:tr w:rsidR="001C633A" w:rsidTr="00565742" w14:paraId="3B1C6068" w14:textId="77777777">
        <w:trPr>
          <w:trHeight w:val="432"/>
        </w:trPr>
        <w:tc>
          <w:tcPr>
            <w:tcW w:w="9378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vAlign w:val="center"/>
          </w:tcPr>
          <w:p w:rsidRPr="00056A80" w:rsidR="001C633A" w:rsidP="00913B42" w:rsidRDefault="00056A80" w14:paraId="2BC18BC9" w14:textId="5E288C3E">
            <w:pPr>
              <w:rPr>
                <w:b/>
              </w:rPr>
            </w:pPr>
            <w:r w:rsidRPr="00056A80">
              <w:rPr>
                <w:b/>
                <w:bCs/>
              </w:rPr>
              <w:t>Multi Add</w:t>
            </w:r>
          </w:p>
        </w:tc>
      </w:tr>
    </w:tbl>
    <w:p w:rsidR="00954D24" w:rsidP="000923C0" w:rsidRDefault="00954D24" w14:paraId="5403FD0B" w14:textId="047A9245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6421EA" w:rsidP="00580291" w:rsidRDefault="006421EA" w14:paraId="5D73D8F0" w14:textId="316B0959">
      <w:pPr>
        <w:pStyle w:val="Heading2"/>
      </w:pPr>
      <w:bookmarkStart w:name="_Toc74633413" w:id="30"/>
      <w:bookmarkStart w:name="_Toc76464219" w:id="31"/>
      <w:bookmarkStart w:name="_Toc80617270" w:id="32"/>
      <w:r>
        <w:lastRenderedPageBreak/>
        <w:t>NRT</w:t>
      </w:r>
      <w:r w:rsidR="008F2E71">
        <w:t xml:space="preserve"> </w:t>
      </w:r>
      <w:r w:rsidR="00AD3233">
        <w:t>Facu</w:t>
      </w:r>
      <w:r w:rsidR="00EA0DFA">
        <w:t>lty</w:t>
      </w:r>
      <w:r w:rsidR="008F2E71">
        <w:t xml:space="preserve"> </w:t>
      </w:r>
      <w:r w:rsidR="00EA0DFA">
        <w:t>Adv</w:t>
      </w:r>
      <w:r w:rsidR="00850979">
        <w:t>isors</w:t>
      </w:r>
      <w:r w:rsidR="008F2E71">
        <w:t xml:space="preserve"> </w:t>
      </w:r>
      <w:r w:rsidR="00572512">
        <w:t>and</w:t>
      </w:r>
      <w:r w:rsidR="008F2E71">
        <w:t xml:space="preserve"> </w:t>
      </w:r>
      <w:r w:rsidR="00572512">
        <w:t>Other</w:t>
      </w:r>
      <w:r w:rsidR="008F2E71">
        <w:t xml:space="preserve"> </w:t>
      </w:r>
      <w:r w:rsidR="00471D4D">
        <w:t>Mentors</w:t>
      </w:r>
      <w:bookmarkEnd w:id="30"/>
      <w:bookmarkEnd w:id="31"/>
      <w:bookmarkEnd w:id="32"/>
    </w:p>
    <w:p w:rsidR="007A3288" w:rsidP="009118A5" w:rsidRDefault="007A3288" w14:paraId="59CC98D4" w14:textId="5DEE556C">
      <w:pPr>
        <w:pStyle w:val="Heading6"/>
      </w:pPr>
      <w:r>
        <w:t>Mark</w:t>
      </w:r>
      <w:r w:rsidR="008F2E71">
        <w:t xml:space="preserve"> </w:t>
      </w:r>
      <w:r>
        <w:t>the</w:t>
      </w:r>
      <w:r w:rsidR="008F2E71">
        <w:t xml:space="preserve"> </w:t>
      </w:r>
      <w:r>
        <w:t>checkboxes</w:t>
      </w:r>
      <w:r w:rsidR="008F2E71">
        <w:t xml:space="preserve"> </w:t>
      </w:r>
      <w:r>
        <w:t>to</w:t>
      </w:r>
      <w:r w:rsidR="008F2E71">
        <w:t xml:space="preserve"> </w:t>
      </w:r>
      <w:r>
        <w:t>indicate</w:t>
      </w:r>
      <w:r w:rsidR="008F2E71">
        <w:t xml:space="preserve"> </w:t>
      </w:r>
      <w:r>
        <w:t>which</w:t>
      </w:r>
      <w:r w:rsidR="008F2E71">
        <w:t xml:space="preserve"> </w:t>
      </w:r>
      <w:r w:rsidR="00396476">
        <w:t>faculty</w:t>
      </w:r>
      <w:r w:rsidR="008F2E71">
        <w:t xml:space="preserve"> </w:t>
      </w:r>
      <w:r w:rsidR="00396476">
        <w:t>advisors</w:t>
      </w:r>
      <w:r w:rsidR="008F2E71">
        <w:t xml:space="preserve"> </w:t>
      </w:r>
      <w:r>
        <w:t>on</w:t>
      </w:r>
      <w:r w:rsidR="008F2E71">
        <w:t xml:space="preserve"> </w:t>
      </w:r>
      <w:r>
        <w:t>this</w:t>
      </w:r>
      <w:r w:rsidR="008F2E71">
        <w:t xml:space="preserve"> </w:t>
      </w:r>
      <w:r>
        <w:t>list</w:t>
      </w:r>
      <w:r w:rsidR="008F2E71">
        <w:t xml:space="preserve"> </w:t>
      </w:r>
      <w:r>
        <w:t>(pre-filled)</w:t>
      </w:r>
      <w:r w:rsidR="008F2E71">
        <w:t xml:space="preserve"> </w:t>
      </w:r>
      <w:r>
        <w:t>have</w:t>
      </w:r>
      <w:r w:rsidR="008F2E71">
        <w:t xml:space="preserve"> </w:t>
      </w:r>
      <w:r>
        <w:t>been</w:t>
      </w:r>
      <w:r w:rsidR="008F2E71">
        <w:t xml:space="preserve"> </w:t>
      </w:r>
      <w:r>
        <w:t>assigned</w:t>
      </w:r>
      <w:r w:rsidR="008F2E71">
        <w:t xml:space="preserve"> </w:t>
      </w:r>
      <w:r>
        <w:t>to</w:t>
      </w:r>
      <w:r w:rsidR="008F2E71">
        <w:t xml:space="preserve"> </w:t>
      </w:r>
      <w:r>
        <w:t>you.</w:t>
      </w:r>
      <w:r w:rsidR="008F2E71">
        <w:t xml:space="preserve"> </w:t>
      </w:r>
      <w:r>
        <w:t>If</w:t>
      </w:r>
      <w:r w:rsidR="008F2E71">
        <w:t xml:space="preserve"> </w:t>
      </w:r>
      <w:r>
        <w:t>your</w:t>
      </w:r>
      <w:r w:rsidR="008F2E71">
        <w:t xml:space="preserve"> </w:t>
      </w:r>
      <w:r w:rsidR="006433DD">
        <w:t>advisor</w:t>
      </w:r>
      <w:r w:rsidR="008F2E71">
        <w:t xml:space="preserve"> </w:t>
      </w:r>
      <w:r>
        <w:t>is</w:t>
      </w:r>
      <w:r w:rsidR="008F2E71">
        <w:t xml:space="preserve"> </w:t>
      </w:r>
      <w:r>
        <w:t>not</w:t>
      </w:r>
      <w:r w:rsidR="008F2E71">
        <w:t xml:space="preserve"> </w:t>
      </w:r>
      <w:r>
        <w:t>shown,</w:t>
      </w:r>
      <w:r w:rsidR="008F2E71">
        <w:t xml:space="preserve"> </w:t>
      </w:r>
      <w:r>
        <w:t>you</w:t>
      </w:r>
      <w:r w:rsidR="008F2E71">
        <w:t xml:space="preserve"> </w:t>
      </w:r>
      <w:r>
        <w:t>can</w:t>
      </w:r>
      <w:r w:rsidR="008F2E71">
        <w:t xml:space="preserve"> </w:t>
      </w:r>
      <w:r>
        <w:t>add</w:t>
      </w:r>
      <w:r w:rsidR="008F2E71">
        <w:t xml:space="preserve"> </w:t>
      </w:r>
      <w:r>
        <w:t>a</w:t>
      </w:r>
      <w:r w:rsidR="008F2E71">
        <w:t xml:space="preserve"> </w:t>
      </w:r>
      <w:r w:rsidR="009F73EC">
        <w:t>faculty</w:t>
      </w:r>
      <w:r w:rsidR="008F2E71">
        <w:t xml:space="preserve"> </w:t>
      </w:r>
      <w:r w:rsidR="009F73EC">
        <w:t>advisor</w:t>
      </w:r>
      <w:r w:rsidR="003B64DD">
        <w:t xml:space="preserve"> in the “Other Mentors” section</w:t>
      </w:r>
      <w:r>
        <w:t>.</w:t>
      </w:r>
    </w:p>
    <w:p w:rsidR="003F174A" w:rsidP="000923C0" w:rsidRDefault="003F174A" w14:paraId="6D3D8F65" w14:textId="233B4881">
      <w:pPr>
        <w:rPr>
          <w:rStyle w:val="Emphasis"/>
        </w:rPr>
      </w:pPr>
      <w:r w:rsidRPr="0E2AB573">
        <w:rPr>
          <w:rStyle w:val="Emphasis"/>
        </w:rPr>
        <w:t>(The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people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on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this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list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are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the</w:t>
      </w:r>
      <w:r w:rsidR="008F2E71">
        <w:rPr>
          <w:rStyle w:val="Emphasis"/>
        </w:rPr>
        <w:t xml:space="preserve"> </w:t>
      </w:r>
      <w:r w:rsidRPr="0E2AB573" w:rsidR="00B74763">
        <w:rPr>
          <w:rStyle w:val="Emphasis"/>
        </w:rPr>
        <w:t>P</w:t>
      </w:r>
      <w:r w:rsidRPr="0E2AB573" w:rsidR="00C4233D">
        <w:rPr>
          <w:rStyle w:val="Emphasis"/>
        </w:rPr>
        <w:t>I,</w:t>
      </w:r>
      <w:r w:rsidR="008F2E71">
        <w:rPr>
          <w:rStyle w:val="Emphasis"/>
        </w:rPr>
        <w:t xml:space="preserve"> </w:t>
      </w:r>
      <w:r w:rsidRPr="0E2AB573" w:rsidR="00D54DCC">
        <w:rPr>
          <w:rStyle w:val="Emphasis"/>
        </w:rPr>
        <w:t>Co-PIs</w:t>
      </w:r>
      <w:r w:rsidR="008F2E71">
        <w:rPr>
          <w:rStyle w:val="Emphasis"/>
        </w:rPr>
        <w:t xml:space="preserve"> </w:t>
      </w:r>
      <w:r w:rsidRPr="0E2AB573" w:rsidR="00D54DCC">
        <w:rPr>
          <w:rStyle w:val="Emphasis"/>
        </w:rPr>
        <w:t>and</w:t>
      </w:r>
      <w:r w:rsidR="008F2E71">
        <w:rPr>
          <w:rStyle w:val="Emphasis"/>
        </w:rPr>
        <w:t xml:space="preserve"> </w:t>
      </w:r>
      <w:r w:rsidRPr="0E2AB573" w:rsidR="00B74763">
        <w:rPr>
          <w:rStyle w:val="Emphasis"/>
        </w:rPr>
        <w:t>Other</w:t>
      </w:r>
      <w:r w:rsidR="008F2E71">
        <w:rPr>
          <w:rStyle w:val="Emphasis"/>
        </w:rPr>
        <w:t xml:space="preserve"> </w:t>
      </w:r>
      <w:r w:rsidRPr="0E2AB573" w:rsidR="00D54DCC">
        <w:rPr>
          <w:rStyle w:val="Emphasis"/>
        </w:rPr>
        <w:t>Faculty</w:t>
      </w:r>
      <w:r w:rsidR="008F2E71">
        <w:rPr>
          <w:rStyle w:val="Emphasis"/>
        </w:rPr>
        <w:t xml:space="preserve"> </w:t>
      </w:r>
      <w:r w:rsidRPr="0E2AB573" w:rsidR="00B74763">
        <w:rPr>
          <w:rStyle w:val="Emphasis"/>
        </w:rPr>
        <w:t>Participants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added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by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the</w:t>
      </w:r>
      <w:r w:rsidR="008F2E71">
        <w:rPr>
          <w:rStyle w:val="Emphasis"/>
        </w:rPr>
        <w:t xml:space="preserve"> </w:t>
      </w:r>
      <w:r w:rsidRPr="0E2AB573">
        <w:rPr>
          <w:rStyle w:val="Emphasis"/>
        </w:rPr>
        <w:t>PI</w:t>
      </w:r>
      <w:r w:rsidR="006742BE">
        <w:rPr>
          <w:rStyle w:val="Emphasis"/>
        </w:rPr>
        <w:t>.</w:t>
      </w:r>
      <w:r w:rsidRPr="0E2AB573">
        <w:rPr>
          <w:rStyle w:val="Emphasis"/>
        </w:rPr>
        <w:t>)</w:t>
      </w:r>
    </w:p>
    <w:p w:rsidR="005353AF" w:rsidP="000923C0" w:rsidRDefault="005353AF" w14:paraId="21F69C00" w14:textId="0B70E011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</w:p>
    <w:p w:rsidRPr="00B42612" w:rsidR="005353AF" w:rsidP="000923C0" w:rsidRDefault="005353AF" w14:paraId="0CCB8159" w14:textId="77777777">
      <w:pPr>
        <w:rPr>
          <w:rStyle w:val="Emphasis"/>
        </w:rPr>
      </w:pPr>
      <w:r>
        <w:rPr>
          <w:rStyle w:val="Emphasis"/>
        </w:rPr>
        <w:t>Required</w:t>
      </w:r>
    </w:p>
    <w:p w:rsidRPr="001279D7" w:rsidR="001279D7" w:rsidP="000923C0" w:rsidRDefault="001279D7" w14:paraId="5240E1C3" w14:textId="4558C98F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5353AF" w:rsidTr="00245BA7" w14:paraId="350904B6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5353AF" w:rsidP="000923C0" w:rsidRDefault="005353AF" w14:paraId="762DE289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353AF" w:rsidP="000923C0" w:rsidRDefault="004D7A3B" w14:paraId="59588C3E" w14:textId="248DD565">
            <w:r>
              <w:t>PI</w:t>
            </w:r>
            <w:r w:rsidR="00C4233D">
              <w:t>’s</w:t>
            </w:r>
            <w:r w:rsidR="008F2E71">
              <w:t xml:space="preserve"> </w:t>
            </w:r>
            <w:r w:rsidR="00C4233D">
              <w:t>Name</w:t>
            </w:r>
          </w:p>
        </w:tc>
      </w:tr>
      <w:tr w:rsidR="005353AF" w:rsidTr="00245BA7" w14:paraId="4F94112D" w14:textId="77777777">
        <w:trPr>
          <w:trHeight w:val="432"/>
        </w:trPr>
        <w:tc>
          <w:tcPr>
            <w:tcW w:w="535" w:type="dxa"/>
            <w:vAlign w:val="center"/>
          </w:tcPr>
          <w:p w:rsidR="005353AF" w:rsidP="000923C0" w:rsidRDefault="005353AF" w14:paraId="360679F5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353AF" w:rsidP="000923C0" w:rsidRDefault="004D7A3B" w14:paraId="31817C8E" w14:textId="6AD63B30">
            <w:r>
              <w:t>Co-PI</w:t>
            </w:r>
            <w:r w:rsidR="00C4233D">
              <w:t>’</w:t>
            </w:r>
            <w:r w:rsidR="00B512E6">
              <w:t>s</w:t>
            </w:r>
            <w:r w:rsidR="008F2E71">
              <w:t xml:space="preserve"> </w:t>
            </w:r>
            <w:r w:rsidR="00C4233D">
              <w:t>Name</w:t>
            </w:r>
          </w:p>
        </w:tc>
      </w:tr>
      <w:tr w:rsidR="005353AF" w:rsidTr="00245BA7" w14:paraId="59042A49" w14:textId="77777777">
        <w:trPr>
          <w:trHeight w:val="432"/>
        </w:trPr>
        <w:tc>
          <w:tcPr>
            <w:tcW w:w="535" w:type="dxa"/>
            <w:vAlign w:val="center"/>
          </w:tcPr>
          <w:p w:rsidR="005353AF" w:rsidP="000923C0" w:rsidRDefault="005353AF" w14:paraId="7E63D106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353AF" w:rsidP="000923C0" w:rsidRDefault="003F174A" w14:paraId="5656BFAD" w14:textId="562D600D">
            <w:r>
              <w:t>Faculty</w:t>
            </w:r>
            <w:r w:rsidR="008F2E71">
              <w:t xml:space="preserve"> </w:t>
            </w:r>
            <w:r w:rsidR="00B74763">
              <w:t>Participant</w:t>
            </w:r>
            <w:r w:rsidR="008F2E71">
              <w:t xml:space="preserve"> </w:t>
            </w:r>
            <w:r>
              <w:t>1</w:t>
            </w:r>
            <w:r w:rsidR="00C4233D">
              <w:t>’s</w:t>
            </w:r>
            <w:r w:rsidR="008F2E71">
              <w:t xml:space="preserve"> </w:t>
            </w:r>
            <w:r w:rsidR="00C4233D">
              <w:t>Name</w:t>
            </w:r>
          </w:p>
        </w:tc>
      </w:tr>
      <w:tr w:rsidR="00B74763" w:rsidTr="00245BA7" w14:paraId="73D2DE0F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74763" w:rsidP="00B74763" w:rsidRDefault="00B74763" w14:paraId="15DEA76E" w14:textId="12D0AAF1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B74763" w:rsidP="00B74763" w:rsidRDefault="00B74763" w14:paraId="19C9F543" w14:textId="72BCA442">
            <w:r>
              <w:t>Faculty</w:t>
            </w:r>
            <w:r w:rsidR="008F2E71">
              <w:t xml:space="preserve"> </w:t>
            </w:r>
            <w:r>
              <w:t>Participant</w:t>
            </w:r>
            <w:r w:rsidR="008F2E71">
              <w:t xml:space="preserve"> </w:t>
            </w:r>
            <w:r>
              <w:t>2</w:t>
            </w:r>
            <w:r w:rsidR="00C4233D">
              <w:t>’s</w:t>
            </w:r>
            <w:r w:rsidR="008F2E71">
              <w:t xml:space="preserve"> </w:t>
            </w:r>
            <w:r w:rsidR="00C4233D">
              <w:t>Name</w:t>
            </w:r>
          </w:p>
        </w:tc>
      </w:tr>
    </w:tbl>
    <w:p w:rsidR="000B10CC" w:rsidP="009118A5" w:rsidRDefault="008A547D" w14:paraId="2C04C604" w14:textId="7E02C15E">
      <w:pPr>
        <w:pStyle w:val="Heading6"/>
      </w:pPr>
      <w:r>
        <w:t>Other</w:t>
      </w:r>
      <w:r w:rsidR="008F2E71">
        <w:t xml:space="preserve"> </w:t>
      </w:r>
      <w:r>
        <w:t>f</w:t>
      </w:r>
      <w:r w:rsidR="009F73EC">
        <w:t>aculty</w:t>
      </w:r>
      <w:r w:rsidR="008F2E71">
        <w:t xml:space="preserve"> </w:t>
      </w:r>
      <w:r>
        <w:t>a</w:t>
      </w:r>
      <w:r w:rsidR="009F73EC">
        <w:t>dvisor</w:t>
      </w:r>
      <w:r w:rsidR="000B10CC">
        <w:t>s</w:t>
      </w:r>
    </w:p>
    <w:p w:rsidRPr="004B476E" w:rsidR="004B476E" w:rsidP="004B476E" w:rsidRDefault="004B476E" w14:paraId="3DB7EF0D" w14:textId="59AAF5AB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0B10CC" w:rsidP="008B6C7F" w:rsidRDefault="009F73EC" w14:paraId="5BD0D19F" w14:textId="6E4C503B">
      <w:pPr>
        <w:pStyle w:val="ListParagraph"/>
        <w:numPr>
          <w:ilvl w:val="0"/>
          <w:numId w:val="8"/>
        </w:numPr>
      </w:pPr>
      <w:r>
        <w:t>Faculty</w:t>
      </w:r>
      <w:r w:rsidR="008F2E71">
        <w:t xml:space="preserve"> </w:t>
      </w:r>
      <w:r>
        <w:t>Advisor</w:t>
      </w:r>
      <w:r w:rsidR="008F2E71">
        <w:t xml:space="preserve"> </w:t>
      </w:r>
      <w:r w:rsidR="000B10CC">
        <w:t>4</w:t>
      </w:r>
      <w:r w:rsidR="008F2E71">
        <w:t xml:space="preserve"> </w:t>
      </w:r>
      <w:r w:rsidRPr="000B10CC" w:rsidR="000B10CC">
        <w:rPr>
          <w:color w:val="00B050"/>
        </w:rPr>
        <w:t>[Edit],</w:t>
      </w:r>
      <w:r w:rsidR="008F2E71">
        <w:rPr>
          <w:color w:val="00B050"/>
        </w:rPr>
        <w:t xml:space="preserve"> </w:t>
      </w:r>
      <w:r w:rsidRPr="000B10CC" w:rsidR="000B10CC">
        <w:rPr>
          <w:color w:val="00B050"/>
        </w:rPr>
        <w:t>[Delete]</w:t>
      </w:r>
    </w:p>
    <w:p w:rsidRPr="000B10CC" w:rsidR="000B10CC" w:rsidP="008B6C7F" w:rsidRDefault="009F73EC" w14:paraId="20B9C49E" w14:textId="026F71EF">
      <w:pPr>
        <w:pStyle w:val="ListParagraph"/>
        <w:numPr>
          <w:ilvl w:val="0"/>
          <w:numId w:val="8"/>
        </w:numPr>
      </w:pPr>
      <w:r>
        <w:t>Faculty</w:t>
      </w:r>
      <w:r w:rsidR="008F2E71">
        <w:t xml:space="preserve"> </w:t>
      </w:r>
      <w:r>
        <w:t>Advisor</w:t>
      </w:r>
      <w:r w:rsidR="008F2E71">
        <w:t xml:space="preserve"> </w:t>
      </w:r>
      <w:r w:rsidR="000B10CC">
        <w:t>5</w:t>
      </w:r>
      <w:r w:rsidR="008F2E71">
        <w:t xml:space="preserve"> </w:t>
      </w:r>
      <w:r w:rsidRPr="000B10CC" w:rsidR="000B10CC">
        <w:rPr>
          <w:color w:val="00B050"/>
        </w:rPr>
        <w:t>[Edit],</w:t>
      </w:r>
      <w:r w:rsidR="008F2E71">
        <w:rPr>
          <w:color w:val="00B050"/>
        </w:rPr>
        <w:t xml:space="preserve"> </w:t>
      </w:r>
      <w:r w:rsidRPr="000B10CC" w:rsidR="000B10CC">
        <w:rPr>
          <w:color w:val="00B050"/>
        </w:rPr>
        <w:t>[Delete]</w:t>
      </w:r>
    </w:p>
    <w:p w:rsidR="000B10CC" w:rsidP="000923C0" w:rsidRDefault="000B10CC" w14:paraId="0CFA1EF7" w14:textId="77777777">
      <w:pPr>
        <w:rPr>
          <w:color w:val="00B050"/>
        </w:rPr>
      </w:pPr>
    </w:p>
    <w:p w:rsidRPr="000B10CC" w:rsidR="000B10CC" w:rsidP="000923C0" w:rsidRDefault="000B10CC" w14:paraId="77FC2B5D" w14:textId="14DB0A3A">
      <w:pPr>
        <w:rPr>
          <w:color w:val="00B050"/>
        </w:rPr>
      </w:pPr>
      <w:r w:rsidRPr="000B10CC">
        <w:rPr>
          <w:color w:val="00B050"/>
        </w:rPr>
        <w:t>[Add</w:t>
      </w:r>
      <w:r w:rsidR="008F2E71">
        <w:rPr>
          <w:color w:val="00B050"/>
        </w:rPr>
        <w:t xml:space="preserve"> </w:t>
      </w:r>
      <w:r w:rsidR="009F73EC">
        <w:rPr>
          <w:color w:val="00B050"/>
        </w:rPr>
        <w:t>Faculty</w:t>
      </w:r>
      <w:r w:rsidR="008F2E71">
        <w:rPr>
          <w:color w:val="00B050"/>
        </w:rPr>
        <w:t xml:space="preserve"> </w:t>
      </w:r>
      <w:r w:rsidR="009F73EC">
        <w:rPr>
          <w:color w:val="00B050"/>
        </w:rPr>
        <w:t>Advisor</w:t>
      </w:r>
      <w:r w:rsidRPr="000B10CC">
        <w:rPr>
          <w:color w:val="00B050"/>
        </w:rPr>
        <w:t>]</w:t>
      </w:r>
    </w:p>
    <w:p w:rsidR="009F73EC" w:rsidP="009F73EC" w:rsidRDefault="00176B49" w14:paraId="421BDEED" w14:textId="7089F519">
      <w:pPr>
        <w:pStyle w:val="Heading6"/>
      </w:pPr>
      <w:r>
        <w:t>W</w:t>
      </w:r>
      <w:r w:rsidR="001562BF">
        <w:t>hich</w:t>
      </w:r>
      <w:r w:rsidR="008F2E71">
        <w:t xml:space="preserve"> </w:t>
      </w:r>
      <w:r w:rsidR="002369BA">
        <w:t>sources</w:t>
      </w:r>
      <w:r w:rsidR="008F2E71">
        <w:t xml:space="preserve"> </w:t>
      </w:r>
      <w:r w:rsidR="002369BA">
        <w:t>of</w:t>
      </w:r>
      <w:r w:rsidR="008F2E71">
        <w:t xml:space="preserve"> </w:t>
      </w:r>
      <w:r w:rsidR="002369BA">
        <w:t>mentorship</w:t>
      </w:r>
      <w:r w:rsidR="008F2E71">
        <w:t xml:space="preserve"> </w:t>
      </w:r>
      <w:r>
        <w:t xml:space="preserve">did </w:t>
      </w:r>
      <w:r w:rsidR="002369BA">
        <w:t>you</w:t>
      </w:r>
      <w:r w:rsidR="008F2E71">
        <w:t xml:space="preserve"> </w:t>
      </w:r>
      <w:proofErr w:type="gramStart"/>
      <w:r>
        <w:t>receive</w:t>
      </w:r>
      <w:proofErr w:type="gramEnd"/>
    </w:p>
    <w:p w:rsidR="009F73EC" w:rsidP="009F73EC" w:rsidRDefault="009F73EC" w14:paraId="4244146C" w14:textId="0F11FB88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</w:p>
    <w:p w:rsidRPr="00B42612" w:rsidR="009F73EC" w:rsidP="009F73EC" w:rsidRDefault="009F73EC" w14:paraId="48D04368" w14:textId="77777777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9F73EC" w:rsidTr="00F1170D" w14:paraId="3FAA2AD1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9F73EC" w:rsidP="00F1170D" w:rsidRDefault="009F73EC" w14:paraId="78B6D44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9F73EC" w:rsidP="00F1170D" w:rsidRDefault="00BE20DB" w14:paraId="18F9BBE6" w14:textId="07D668BB">
            <w:r>
              <w:t>Assigned</w:t>
            </w:r>
            <w:r w:rsidR="008F2E71">
              <w:t xml:space="preserve"> </w:t>
            </w:r>
            <w:r w:rsidR="009F73EC">
              <w:t>Faculty</w:t>
            </w:r>
            <w:r w:rsidR="008F2E71">
              <w:t xml:space="preserve"> </w:t>
            </w:r>
            <w:r w:rsidR="009F73EC">
              <w:t>Advisor</w:t>
            </w:r>
            <w:r w:rsidR="00CD7BE0">
              <w:t>(s)</w:t>
            </w:r>
          </w:p>
        </w:tc>
      </w:tr>
      <w:tr w:rsidR="009F73EC" w:rsidTr="00F1170D" w14:paraId="30342B41" w14:textId="77777777">
        <w:trPr>
          <w:trHeight w:val="432"/>
        </w:trPr>
        <w:tc>
          <w:tcPr>
            <w:tcW w:w="535" w:type="dxa"/>
            <w:vAlign w:val="center"/>
          </w:tcPr>
          <w:p w:rsidR="009F73EC" w:rsidP="00F1170D" w:rsidRDefault="009F73EC" w14:paraId="7E39599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9F73EC" w:rsidP="00F1170D" w:rsidRDefault="00BE20DB" w14:paraId="792F8CA9" w14:textId="4195DC88">
            <w:r>
              <w:t>Other</w:t>
            </w:r>
            <w:r w:rsidR="008F2E71">
              <w:t xml:space="preserve"> </w:t>
            </w:r>
            <w:r w:rsidR="008E14BA">
              <w:t>Faculty</w:t>
            </w:r>
            <w:r w:rsidR="008F2E71">
              <w:t xml:space="preserve"> </w:t>
            </w:r>
            <w:r w:rsidR="008E14BA">
              <w:t>Mentor(s)</w:t>
            </w:r>
          </w:p>
        </w:tc>
      </w:tr>
      <w:tr w:rsidR="00BE20DB" w:rsidTr="00F1170D" w14:paraId="2278EFB9" w14:textId="77777777">
        <w:trPr>
          <w:trHeight w:val="432"/>
        </w:trPr>
        <w:tc>
          <w:tcPr>
            <w:tcW w:w="535" w:type="dxa"/>
            <w:vAlign w:val="center"/>
          </w:tcPr>
          <w:p w:rsidR="00BE20DB" w:rsidP="00BE20DB" w:rsidRDefault="00BE20DB" w14:paraId="5C6C19D4" w14:textId="14DC48FB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BE20DB" w:rsidP="00BE20DB" w:rsidRDefault="00BE20DB" w14:paraId="3A27C337" w14:textId="5CD043D3">
            <w:r>
              <w:t>Peer</w:t>
            </w:r>
            <w:r w:rsidR="008F2E71">
              <w:t xml:space="preserve"> </w:t>
            </w:r>
            <w:r>
              <w:t>Mentor(s)</w:t>
            </w:r>
            <w:r w:rsidR="008F2E71">
              <w:t xml:space="preserve"> </w:t>
            </w:r>
            <w:r>
              <w:t>(e.g.,</w:t>
            </w:r>
            <w:r w:rsidR="008F2E71">
              <w:t xml:space="preserve"> </w:t>
            </w:r>
            <w:r>
              <w:t>other</w:t>
            </w:r>
            <w:r w:rsidR="008F2E71">
              <w:t xml:space="preserve"> </w:t>
            </w:r>
            <w:r>
              <w:t>graduate</w:t>
            </w:r>
            <w:r w:rsidR="008F2E71">
              <w:t xml:space="preserve"> </w:t>
            </w:r>
            <w:r>
              <w:t>students)</w:t>
            </w:r>
          </w:p>
        </w:tc>
      </w:tr>
      <w:tr w:rsidR="00BE20DB" w:rsidTr="00C70CFE" w14:paraId="32359BEA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E20DB" w:rsidP="00BE20DB" w:rsidRDefault="00BE20DB" w14:paraId="4C414CE2" w14:textId="5E02386C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BE20DB" w:rsidP="00BE20DB" w:rsidRDefault="00BE20DB" w14:paraId="002F50A6" w14:textId="4AFC218F">
            <w:r>
              <w:t>Postdoctoral</w:t>
            </w:r>
            <w:r w:rsidR="008F2E71">
              <w:t xml:space="preserve"> </w:t>
            </w:r>
            <w:r>
              <w:t>Fellow</w:t>
            </w:r>
            <w:r w:rsidR="008F2E71">
              <w:t xml:space="preserve"> </w:t>
            </w:r>
            <w:r>
              <w:t>Mentors(s)</w:t>
            </w:r>
          </w:p>
        </w:tc>
      </w:tr>
      <w:tr w:rsidR="00BE20DB" w:rsidTr="00C70CFE" w14:paraId="3EE0B063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E20DB" w:rsidP="00BE20DB" w:rsidRDefault="00BE20DB" w14:paraId="4DAB2EE9" w14:textId="11F2877C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BE20DB" w:rsidP="00BE20DB" w:rsidRDefault="001B3693" w14:paraId="3B336CC6" w14:textId="36CE5219">
            <w:r>
              <w:t>Other</w:t>
            </w:r>
            <w:r w:rsidR="00C70CFE">
              <w:t xml:space="preserve"> </w:t>
            </w:r>
            <w:r w:rsidRPr="00AB281F" w:rsidR="00C70CFE">
              <w:rPr>
                <w:i/>
                <w:color w:val="FF0000"/>
              </w:rPr>
              <w:t>{Skip Ref A}</w:t>
            </w:r>
          </w:p>
        </w:tc>
      </w:tr>
    </w:tbl>
    <w:p w:rsidR="00C70CFE" w:rsidP="00C70CFE" w:rsidRDefault="00C70CFE" w14:paraId="07D45A2D" w14:textId="77777777">
      <w:pPr>
        <w:pStyle w:val="Heading6"/>
      </w:pPr>
      <w:r>
        <w:t>If Other, please specify:</w:t>
      </w:r>
    </w:p>
    <w:p w:rsidRPr="0062271E" w:rsidR="00C70CFE" w:rsidP="00C70CFE" w:rsidRDefault="00C70CFE" w14:paraId="7894283E" w14:textId="20BC7DAC">
      <w:pPr>
        <w:rPr>
          <w:rStyle w:val="Emphasis"/>
          <w:color w:val="FF0000"/>
        </w:rPr>
      </w:pPr>
      <w:r w:rsidRPr="0062271E">
        <w:rPr>
          <w:rStyle w:val="Emphasis"/>
          <w:color w:val="FF0000"/>
        </w:rPr>
        <w:t xml:space="preserve">{Skip if </w:t>
      </w:r>
      <w:r>
        <w:rPr>
          <w:rStyle w:val="Emphasis"/>
          <w:color w:val="FF0000"/>
        </w:rPr>
        <w:t>A</w:t>
      </w:r>
      <w:r w:rsidRPr="0062271E">
        <w:rPr>
          <w:rStyle w:val="Emphasis"/>
          <w:color w:val="FF0000"/>
        </w:rPr>
        <w:t xml:space="preserve"> is unchecked}</w:t>
      </w:r>
    </w:p>
    <w:p w:rsidRPr="00083E8B" w:rsidR="00C70CFE" w:rsidP="00C70CFE" w:rsidRDefault="00C70CFE" w14:paraId="243EDC2B" w14:textId="78742FF9">
      <w:pPr>
        <w:rPr>
          <w:rStyle w:val="Emphasis"/>
        </w:rPr>
      </w:pPr>
      <w:r w:rsidRPr="00083E8B">
        <w:rPr>
          <w:rStyle w:val="Emphasis"/>
        </w:rPr>
        <w:t>Limit</w:t>
      </w:r>
      <w:r>
        <w:rPr>
          <w:rStyle w:val="Emphasis"/>
        </w:rPr>
        <w:t xml:space="preserve"> 200 </w:t>
      </w:r>
      <w:r w:rsidRPr="00083E8B"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C70CFE" w:rsidTr="00E3586F" w14:paraId="4CE77F9F" w14:textId="77777777">
        <w:trPr>
          <w:trHeight w:val="432"/>
        </w:trPr>
        <w:tc>
          <w:tcPr>
            <w:tcW w:w="9350" w:type="dxa"/>
            <w:vAlign w:val="center"/>
          </w:tcPr>
          <w:p w:rsidR="00C70CFE" w:rsidP="00E3586F" w:rsidRDefault="00C70CFE" w14:paraId="1A91228F" w14:textId="77777777"/>
        </w:tc>
      </w:tr>
    </w:tbl>
    <w:p w:rsidR="00C70CFE" w:rsidP="005F3EC5" w:rsidRDefault="00C70CFE" w14:paraId="41F24F2D" w14:textId="77777777"/>
    <w:p w:rsidRPr="008C234F" w:rsidR="008C234F" w:rsidP="005F3EC5" w:rsidRDefault="008C234F" w14:paraId="3A13AB65" w14:textId="7DC677E4">
      <w:r>
        <w:br w:type="page"/>
      </w:r>
    </w:p>
    <w:p w:rsidR="008C234F" w:rsidP="003D0F2B" w:rsidRDefault="003D0F2B" w14:paraId="39D72676" w14:textId="53371785">
      <w:pPr>
        <w:pStyle w:val="Heading4"/>
      </w:pPr>
      <w:bookmarkStart w:name="_Toc74633414" w:id="33"/>
      <w:bookmarkStart w:name="_Toc76464220" w:id="34"/>
      <w:bookmarkStart w:name="_Toc80617271" w:id="35"/>
      <w:r>
        <w:lastRenderedPageBreak/>
        <w:t>Add</w:t>
      </w:r>
      <w:r w:rsidR="008F2E71">
        <w:t xml:space="preserve"> </w:t>
      </w:r>
      <w:bookmarkEnd w:id="33"/>
      <w:bookmarkEnd w:id="34"/>
      <w:r w:rsidR="0040135C">
        <w:t>Other Mentor</w:t>
      </w:r>
      <w:bookmarkEnd w:id="35"/>
    </w:p>
    <w:p w:rsidR="007A3288" w:rsidP="009118A5" w:rsidRDefault="007A3288" w14:paraId="190FD4D6" w14:textId="14A50B73">
      <w:pPr>
        <w:pStyle w:val="Heading6"/>
      </w:pPr>
      <w:r>
        <w:t>First</w:t>
      </w:r>
      <w:r w:rsidR="008F2E71">
        <w:t xml:space="preserve"> </w:t>
      </w:r>
      <w:r w:rsidR="00E62B8E">
        <w:t>n</w:t>
      </w:r>
      <w:r>
        <w:t>ame</w:t>
      </w:r>
    </w:p>
    <w:p w:rsidR="007A3288" w:rsidP="000923C0" w:rsidRDefault="007A3288" w14:paraId="0F64C4BA" w14:textId="1764658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7A3288" w:rsidP="000923C0" w:rsidRDefault="007A3288" w14:paraId="4001BE24" w14:textId="151CDD09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A3288" w:rsidTr="00245BA7" w14:paraId="34CC1067" w14:textId="77777777">
        <w:trPr>
          <w:trHeight w:val="432"/>
        </w:trPr>
        <w:tc>
          <w:tcPr>
            <w:tcW w:w="9350" w:type="dxa"/>
            <w:vAlign w:val="center"/>
          </w:tcPr>
          <w:p w:rsidR="007A3288" w:rsidP="000923C0" w:rsidRDefault="007A3288" w14:paraId="27DBC2C7" w14:textId="77777777"/>
        </w:tc>
      </w:tr>
    </w:tbl>
    <w:p w:rsidRPr="00083E8B" w:rsidR="007A3288" w:rsidP="009118A5" w:rsidRDefault="007A3288" w14:paraId="2587AF77" w14:textId="763526E7">
      <w:pPr>
        <w:pStyle w:val="Heading6"/>
        <w:rPr>
          <w:rStyle w:val="Emphasis"/>
        </w:rPr>
      </w:pPr>
      <w:r>
        <w:t>Middle</w:t>
      </w:r>
      <w:r w:rsidR="008F2E71">
        <w:t xml:space="preserve"> </w:t>
      </w:r>
      <w:r w:rsidR="00E62B8E">
        <w:t>i</w:t>
      </w:r>
      <w:r>
        <w:t>nitial</w:t>
      </w:r>
      <w:r w:rsidR="008F2E71">
        <w:t xml:space="preserve"> </w:t>
      </w:r>
      <w:r w:rsidR="0067751A">
        <w:t>or</w:t>
      </w:r>
      <w:r w:rsidR="008F2E71">
        <w:t xml:space="preserve"> </w:t>
      </w:r>
      <w:r w:rsidR="00E62B8E">
        <w:t>n</w:t>
      </w:r>
      <w:r w:rsidR="0067751A">
        <w:t>ame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A3288" w:rsidTr="00245BA7" w14:paraId="33A06F9D" w14:textId="77777777">
        <w:trPr>
          <w:trHeight w:val="432"/>
        </w:trPr>
        <w:tc>
          <w:tcPr>
            <w:tcW w:w="9350" w:type="dxa"/>
            <w:vAlign w:val="center"/>
          </w:tcPr>
          <w:p w:rsidR="007A3288" w:rsidP="000923C0" w:rsidRDefault="007A3288" w14:paraId="61632572" w14:textId="77777777"/>
        </w:tc>
      </w:tr>
    </w:tbl>
    <w:p w:rsidR="007A3288" w:rsidP="009118A5" w:rsidRDefault="007A3288" w14:paraId="2CE6B4C6" w14:textId="74D1250A">
      <w:pPr>
        <w:pStyle w:val="Heading6"/>
      </w:pPr>
      <w:r>
        <w:t>Last</w:t>
      </w:r>
      <w:r w:rsidR="008F2E71">
        <w:t xml:space="preserve"> </w:t>
      </w:r>
      <w:r w:rsidR="00E62B8E">
        <w:t>n</w:t>
      </w:r>
      <w:r>
        <w:t>ame</w:t>
      </w:r>
    </w:p>
    <w:p w:rsidR="007A3288" w:rsidP="000923C0" w:rsidRDefault="007A3288" w14:paraId="29311E70" w14:textId="75E61945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7A3288" w:rsidP="000923C0" w:rsidRDefault="007A3288" w14:paraId="6FF11C56" w14:textId="7FCC5DA2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A3288" w:rsidTr="00245BA7" w14:paraId="56966100" w14:textId="77777777">
        <w:trPr>
          <w:trHeight w:val="432"/>
        </w:trPr>
        <w:tc>
          <w:tcPr>
            <w:tcW w:w="9350" w:type="dxa"/>
            <w:vAlign w:val="center"/>
          </w:tcPr>
          <w:p w:rsidR="007A3288" w:rsidP="000923C0" w:rsidRDefault="007A3288" w14:paraId="5C698168" w14:textId="77777777"/>
        </w:tc>
      </w:tr>
    </w:tbl>
    <w:p w:rsidR="002E1804" w:rsidP="009118A5" w:rsidRDefault="002E1804" w14:paraId="77BB1E47" w14:textId="78418447">
      <w:pPr>
        <w:pStyle w:val="Heading6"/>
      </w:pPr>
      <w:r>
        <w:t>How</w:t>
      </w:r>
      <w:r w:rsidR="008F2E71">
        <w:t xml:space="preserve"> </w:t>
      </w:r>
      <w:r>
        <w:t>often</w:t>
      </w:r>
      <w:r w:rsidR="008F2E71">
        <w:t xml:space="preserve"> </w:t>
      </w:r>
      <w:r>
        <w:t>was</w:t>
      </w:r>
      <w:r w:rsidR="008F2E71">
        <w:t xml:space="preserve"> </w:t>
      </w:r>
      <w:r>
        <w:t>this</w:t>
      </w:r>
      <w:r w:rsidR="008F2E71">
        <w:t xml:space="preserve"> </w:t>
      </w:r>
      <w:r>
        <w:t>person</w:t>
      </w:r>
      <w:r w:rsidR="008F2E71">
        <w:t xml:space="preserve"> </w:t>
      </w:r>
      <w:r>
        <w:t>involved</w:t>
      </w:r>
      <w:r w:rsidR="008F2E71">
        <w:t xml:space="preserve"> </w:t>
      </w:r>
      <w:r>
        <w:t>in</w:t>
      </w:r>
      <w:r w:rsidR="008F2E71">
        <w:t xml:space="preserve"> </w:t>
      </w:r>
      <w:r>
        <w:t>your</w:t>
      </w:r>
      <w:r w:rsidR="008F2E71">
        <w:t xml:space="preserve"> </w:t>
      </w:r>
      <w:r>
        <w:t>NRT</w:t>
      </w:r>
      <w:r w:rsidR="008F2E71">
        <w:t xml:space="preserve"> </w:t>
      </w:r>
      <w:r>
        <w:t>activities?</w:t>
      </w:r>
    </w:p>
    <w:p w:rsidR="005353AF" w:rsidP="000923C0" w:rsidRDefault="00B512E6" w14:paraId="7F9ACB8A" w14:textId="3802E44A">
      <w:pPr>
        <w:rPr>
          <w:rStyle w:val="Emphasis"/>
          <w:color w:val="C0504D" w:themeColor="accent2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2E1804">
        <w:rPr>
          <w:rStyle w:val="Emphasis"/>
        </w:rPr>
        <w:t>one</w:t>
      </w:r>
      <w:r>
        <w:rPr>
          <w:rStyle w:val="Emphasis"/>
        </w:rPr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5353AF" w:rsidTr="00245BA7" w14:paraId="74166E1F" w14:textId="77777777">
        <w:trPr>
          <w:trHeight w:val="432"/>
        </w:trPr>
        <w:tc>
          <w:tcPr>
            <w:tcW w:w="535" w:type="dxa"/>
            <w:vAlign w:val="center"/>
          </w:tcPr>
          <w:p w:rsidR="005353AF" w:rsidP="000923C0" w:rsidRDefault="005353AF" w14:paraId="6F3C692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5353AF" w:rsidP="000923C0" w:rsidRDefault="005353AF" w14:paraId="7B9A936B" w14:textId="6BF6CF9C">
            <w:r>
              <w:t>Always</w:t>
            </w:r>
          </w:p>
        </w:tc>
      </w:tr>
      <w:tr w:rsidR="005353AF" w:rsidTr="00245BA7" w14:paraId="7E5E6875" w14:textId="77777777">
        <w:trPr>
          <w:trHeight w:val="432"/>
        </w:trPr>
        <w:tc>
          <w:tcPr>
            <w:tcW w:w="535" w:type="dxa"/>
            <w:vAlign w:val="center"/>
          </w:tcPr>
          <w:p w:rsidR="005353AF" w:rsidP="000923C0" w:rsidRDefault="005353AF" w14:paraId="1B8B9E04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5353AF" w:rsidP="000923C0" w:rsidRDefault="005353AF" w14:paraId="5639B194" w14:textId="662FF0D8">
            <w:r>
              <w:t>Often</w:t>
            </w:r>
          </w:p>
        </w:tc>
      </w:tr>
      <w:tr w:rsidR="005353AF" w:rsidTr="00245BA7" w14:paraId="69E0E03B" w14:textId="77777777">
        <w:trPr>
          <w:trHeight w:val="432"/>
        </w:trPr>
        <w:tc>
          <w:tcPr>
            <w:tcW w:w="535" w:type="dxa"/>
            <w:vAlign w:val="center"/>
          </w:tcPr>
          <w:p w:rsidR="005353AF" w:rsidP="000923C0" w:rsidRDefault="005353AF" w14:paraId="06DA4DB7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5353AF" w:rsidP="000923C0" w:rsidRDefault="005353AF" w14:paraId="7FE406AC" w14:textId="3E38172C">
            <w:r>
              <w:t>Sometimes</w:t>
            </w:r>
          </w:p>
        </w:tc>
      </w:tr>
      <w:tr w:rsidR="005353AF" w:rsidTr="00245BA7" w14:paraId="3E7B9458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5353AF" w:rsidP="000923C0" w:rsidRDefault="005353AF" w14:paraId="6B04AC89" w14:textId="2E7D35DC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5353AF" w:rsidP="000923C0" w:rsidRDefault="005353AF" w14:paraId="2D5C06BF" w14:textId="76EBDCA2">
            <w:r>
              <w:t>Never</w:t>
            </w:r>
          </w:p>
        </w:tc>
      </w:tr>
    </w:tbl>
    <w:p w:rsidR="008C234F" w:rsidP="000923C0" w:rsidRDefault="008C234F" w14:paraId="3F55DD77" w14:textId="77777777"/>
    <w:p w:rsidR="005353AF" w:rsidP="000923C0" w:rsidRDefault="005353AF" w14:paraId="4F6194FC" w14:textId="10D10FBF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CB482B" w:rsidP="00580291" w:rsidRDefault="00CB482B" w14:paraId="1C263A43" w14:textId="77777777">
      <w:pPr>
        <w:pStyle w:val="Heading2"/>
      </w:pPr>
      <w:bookmarkStart w:name="_Graduation_Plans" w:id="36"/>
      <w:bookmarkStart w:name="_Toc71187117" w:id="37"/>
      <w:bookmarkStart w:name="_Toc74633415" w:id="38"/>
      <w:bookmarkStart w:name="_Toc76464221" w:id="39"/>
      <w:bookmarkStart w:name="_Toc80617272" w:id="40"/>
      <w:bookmarkEnd w:id="36"/>
      <w:r>
        <w:lastRenderedPageBreak/>
        <w:t>Graduation and Career Plans</w:t>
      </w:r>
      <w:bookmarkEnd w:id="37"/>
      <w:bookmarkEnd w:id="38"/>
      <w:bookmarkEnd w:id="39"/>
      <w:bookmarkEnd w:id="40"/>
    </w:p>
    <w:p w:rsidR="00CB482B" w:rsidP="00CB482B" w:rsidRDefault="00CB482B" w14:paraId="0195DD88" w14:textId="2F5C598D">
      <w:pPr>
        <w:pStyle w:val="Heading6"/>
      </w:pPr>
      <w:r>
        <w:t xml:space="preserve">Expected </w:t>
      </w:r>
      <w:r w:rsidR="000B70B3">
        <w:t>g</w:t>
      </w:r>
      <w:r>
        <w:t xml:space="preserve">raduation </w:t>
      </w:r>
      <w:r w:rsidR="000B70B3">
        <w:t>d</w:t>
      </w:r>
      <w:r>
        <w:t>ate:</w:t>
      </w:r>
    </w:p>
    <w:p w:rsidRPr="00DD3DB6" w:rsidR="00DD3DB6" w:rsidP="00307341" w:rsidRDefault="00DD3DB6" w14:paraId="5A1E4E20" w14:textId="47DC2AD6">
      <w:pPr>
        <w:rPr>
          <w:rStyle w:val="Emphasis"/>
          <w:color w:val="FF0000"/>
        </w:rPr>
      </w:pPr>
      <w:r w:rsidRPr="000C7723">
        <w:rPr>
          <w:rStyle w:val="Emphasis"/>
          <w:color w:val="FF0000"/>
        </w:rPr>
        <w:t>{Skip Ref A}</w:t>
      </w:r>
    </w:p>
    <w:p w:rsidR="00307341" w:rsidP="00307341" w:rsidRDefault="00CB482B" w14:paraId="6BF8D86D" w14:textId="32C2114C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CB482B" w:rsidP="00CB482B" w:rsidRDefault="00307341" w14:paraId="6D606D51" w14:textId="70883A0D">
      <w:pPr>
        <w:rPr>
          <w:rStyle w:val="Emphasis"/>
        </w:rPr>
      </w:pPr>
      <w:r>
        <w:rPr>
          <w:rStyle w:val="Emphasis"/>
        </w:rPr>
        <w:t>(mm/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p w:rsidRPr="00ED372B" w:rsidR="00ED372B" w:rsidP="00CB482B" w:rsidRDefault="00ED372B" w14:paraId="56BBC5DD" w14:textId="6D9E1F83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CB482B" w:rsidTr="007D6621" w14:paraId="0E155E57" w14:textId="77777777">
        <w:trPr>
          <w:trHeight w:val="432"/>
        </w:trPr>
        <w:tc>
          <w:tcPr>
            <w:tcW w:w="9350" w:type="dxa"/>
            <w:vAlign w:val="center"/>
          </w:tcPr>
          <w:p w:rsidR="00CB482B" w:rsidP="007D6621" w:rsidRDefault="00CB482B" w14:paraId="274E9E23" w14:textId="4243D1C9">
            <w:r>
              <w:t>Date picker</w:t>
            </w:r>
          </w:p>
        </w:tc>
      </w:tr>
    </w:tbl>
    <w:p w:rsidR="00CB482B" w:rsidP="00CB482B" w:rsidRDefault="00CB482B" w14:paraId="64D0D6DE" w14:textId="77777777"/>
    <w:p w:rsidRPr="00BB01A6" w:rsidR="000C7723" w:rsidP="00CB482B" w:rsidRDefault="000C7723" w14:paraId="05291FA5" w14:textId="16DF1F64">
      <w:pPr>
        <w:rPr>
          <w:i/>
          <w:color w:val="FF0000"/>
        </w:rPr>
      </w:pPr>
      <w:r w:rsidRPr="00BB01A6">
        <w:rPr>
          <w:i/>
          <w:color w:val="FF0000"/>
        </w:rPr>
        <w:t>{Skip if A is within 1 year Begin}</w:t>
      </w:r>
    </w:p>
    <w:p w:rsidR="00CB482B" w:rsidP="00CB482B" w:rsidRDefault="00CB482B" w14:paraId="5452ED2F" w14:textId="77777777">
      <w:pPr>
        <w:pStyle w:val="Heading6"/>
      </w:pPr>
      <w:r w:rsidRPr="00D80BEC">
        <w:t xml:space="preserve">If you expect to graduate within 1 year, </w:t>
      </w:r>
      <w:r>
        <w:t xml:space="preserve">do you know </w:t>
      </w:r>
      <w:r w:rsidRPr="00D80BEC">
        <w:t>where you will be employed</w:t>
      </w:r>
      <w:r>
        <w:t>?</w:t>
      </w:r>
    </w:p>
    <w:p w:rsidRPr="003A6653" w:rsidR="00CB482B" w:rsidP="00CB482B" w:rsidRDefault="00CB482B" w14:paraId="0C6201F6" w14:textId="77777777">
      <w:r w:rsidRPr="00D80BEC">
        <w:rPr>
          <w:i/>
          <w:iCs/>
        </w:rPr>
        <w:t>Required</w:t>
      </w:r>
    </w:p>
    <w:p w:rsidRPr="00BB01A6" w:rsidR="00384B37" w:rsidP="00CB482B" w:rsidRDefault="00384B37" w14:paraId="3A96EC64" w14:textId="2CF77657">
      <w:pPr>
        <w:rPr>
          <w:i/>
          <w:color w:val="FF0000"/>
        </w:rPr>
      </w:pPr>
      <w:r w:rsidRPr="00BB01A6">
        <w:rPr>
          <w:i/>
          <w:color w:val="FF0000"/>
        </w:rPr>
        <w:t>{Skip Ref B}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CB482B" w:rsidTr="007D6621" w14:paraId="0F29FB97" w14:textId="77777777">
        <w:trPr>
          <w:trHeight w:val="432"/>
        </w:trPr>
        <w:tc>
          <w:tcPr>
            <w:tcW w:w="535" w:type="dxa"/>
            <w:vAlign w:val="center"/>
          </w:tcPr>
          <w:p w:rsidR="00CB482B" w:rsidP="007D6621" w:rsidRDefault="00CB482B" w14:paraId="26F204B3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CB482B" w:rsidP="007D6621" w:rsidRDefault="00CB482B" w14:paraId="2DAB01B3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CB482B" w:rsidP="007D6621" w:rsidRDefault="00CB482B" w14:paraId="146CEC1F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CB482B" w:rsidP="007D6621" w:rsidRDefault="00CB482B" w14:paraId="31AB2EAA" w14:textId="77777777">
            <w:r>
              <w:t>No</w:t>
            </w:r>
          </w:p>
        </w:tc>
      </w:tr>
    </w:tbl>
    <w:p w:rsidR="00CB482B" w:rsidP="00CB482B" w:rsidRDefault="00CB482B" w14:paraId="58A57C70" w14:textId="77777777"/>
    <w:p w:rsidRPr="00BB01A6" w:rsidR="00CB482B" w:rsidP="00CB482B" w:rsidRDefault="00384B37" w14:paraId="5FA3B172" w14:textId="0C8AEF0E">
      <w:pPr>
        <w:rPr>
          <w:i/>
        </w:rPr>
      </w:pPr>
      <w:r w:rsidRPr="00BB01A6">
        <w:rPr>
          <w:i/>
          <w:color w:val="FF0000"/>
        </w:rPr>
        <w:t>{Skip if B is “No”}</w:t>
      </w:r>
    </w:p>
    <w:p w:rsidRPr="001647A8" w:rsidR="00CB482B" w:rsidP="001647A8" w:rsidRDefault="00CB482B" w14:paraId="6BA5619A" w14:textId="7BB69328">
      <w:pPr>
        <w:pStyle w:val="Heading6"/>
      </w:pPr>
      <w:r w:rsidRPr="00D80BEC">
        <w:t>If you expect to graduate within 1 year and know where you will be employed, please indicate the sector</w:t>
      </w:r>
      <w:r>
        <w:t xml:space="preserve"> and </w:t>
      </w:r>
      <w:r w:rsidRPr="00D80BEC">
        <w:t>type of position</w:t>
      </w:r>
      <w:r w:rsidR="0098399A">
        <w:t>.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015"/>
      </w:tblGrid>
      <w:tr w:rsidR="00CB482B" w:rsidTr="007D6621" w14:paraId="4F0EEB61" w14:textId="77777777">
        <w:tc>
          <w:tcPr>
            <w:tcW w:w="6015" w:type="dxa"/>
            <w:vAlign w:val="center"/>
          </w:tcPr>
          <w:p w:rsidR="00CB482B" w:rsidP="007D6621" w:rsidRDefault="00CB482B" w14:paraId="429E5425" w14:textId="77777777">
            <w:r w:rsidRPr="00AC4764">
              <w:rPr>
                <w:b/>
                <w:bCs/>
              </w:rPr>
              <w:t>Government</w:t>
            </w:r>
          </w:p>
        </w:tc>
      </w:tr>
      <w:tr w:rsidR="00CB482B" w:rsidTr="007D6621" w14:paraId="6F2F7357" w14:textId="77777777">
        <w:tc>
          <w:tcPr>
            <w:tcW w:w="6015" w:type="dxa"/>
            <w:vAlign w:val="center"/>
          </w:tcPr>
          <w:p w:rsidR="00CB482B" w:rsidP="007D6621" w:rsidRDefault="00CB482B" w14:paraId="0A68BD36" w14:textId="77777777">
            <w:r w:rsidRPr="004320A4">
              <w:t>Postdoctoral</w:t>
            </w:r>
          </w:p>
        </w:tc>
      </w:tr>
      <w:tr w:rsidR="00CB482B" w:rsidTr="007D6621" w14:paraId="71F448CF" w14:textId="77777777">
        <w:tc>
          <w:tcPr>
            <w:tcW w:w="6015" w:type="dxa"/>
            <w:vAlign w:val="center"/>
          </w:tcPr>
          <w:p w:rsidR="00CB482B" w:rsidP="007D6621" w:rsidRDefault="00CB482B" w14:paraId="0A68CFB0" w14:textId="77777777">
            <w:r w:rsidRPr="004320A4">
              <w:t>Full-time position</w:t>
            </w:r>
          </w:p>
        </w:tc>
      </w:tr>
      <w:tr w:rsidR="00CB482B" w:rsidTr="007D6621" w14:paraId="0A7F54C1" w14:textId="77777777">
        <w:tc>
          <w:tcPr>
            <w:tcW w:w="6015" w:type="dxa"/>
            <w:vAlign w:val="center"/>
          </w:tcPr>
          <w:p w:rsidRPr="004320A4" w:rsidR="00CB482B" w:rsidP="007D6621" w:rsidRDefault="00CB482B" w14:paraId="439A1E0B" w14:textId="77777777">
            <w:r w:rsidRPr="004320A4">
              <w:t>Part-time position</w:t>
            </w:r>
          </w:p>
        </w:tc>
      </w:tr>
      <w:tr w:rsidR="00CB482B" w:rsidTr="007D6621" w14:paraId="13FE30D4" w14:textId="77777777">
        <w:tc>
          <w:tcPr>
            <w:tcW w:w="6015" w:type="dxa"/>
            <w:vAlign w:val="center"/>
          </w:tcPr>
          <w:p w:rsidRPr="004320A4" w:rsidR="00CB482B" w:rsidP="007D6621" w:rsidRDefault="00CB482B" w14:paraId="51E331E6" w14:textId="77777777">
            <w:r w:rsidRPr="00AC4764">
              <w:rPr>
                <w:b/>
                <w:bCs/>
              </w:rPr>
              <w:t>Industry/Business</w:t>
            </w:r>
          </w:p>
        </w:tc>
      </w:tr>
      <w:tr w:rsidR="00CB482B" w:rsidTr="007D6621" w14:paraId="42CFBC47" w14:textId="77777777">
        <w:tc>
          <w:tcPr>
            <w:tcW w:w="6015" w:type="dxa"/>
            <w:vAlign w:val="center"/>
          </w:tcPr>
          <w:p w:rsidRPr="004320A4" w:rsidR="00CB482B" w:rsidP="007D6621" w:rsidRDefault="00CB482B" w14:paraId="19A3FA8D" w14:textId="77777777">
            <w:r w:rsidRPr="004320A4">
              <w:t>Postdoctoral</w:t>
            </w:r>
          </w:p>
        </w:tc>
      </w:tr>
      <w:tr w:rsidR="00CB482B" w:rsidTr="007D6621" w14:paraId="06B4B6EE" w14:textId="77777777">
        <w:tc>
          <w:tcPr>
            <w:tcW w:w="6015" w:type="dxa"/>
            <w:vAlign w:val="center"/>
          </w:tcPr>
          <w:p w:rsidRPr="004320A4" w:rsidR="00CB482B" w:rsidP="007D6621" w:rsidRDefault="00CB482B" w14:paraId="3676CD74" w14:textId="77777777">
            <w:r w:rsidRPr="004320A4">
              <w:t>Full-time position</w:t>
            </w:r>
          </w:p>
        </w:tc>
      </w:tr>
      <w:tr w:rsidR="00CB482B" w:rsidTr="007D6621" w14:paraId="24BFB61B" w14:textId="77777777">
        <w:tc>
          <w:tcPr>
            <w:tcW w:w="6015" w:type="dxa"/>
            <w:vAlign w:val="center"/>
          </w:tcPr>
          <w:p w:rsidRPr="004320A4" w:rsidR="00CB482B" w:rsidP="007D6621" w:rsidRDefault="00CB482B" w14:paraId="5DDA8F7E" w14:textId="77777777">
            <w:r w:rsidRPr="004320A4">
              <w:t>Part-time position</w:t>
            </w:r>
          </w:p>
        </w:tc>
      </w:tr>
      <w:tr w:rsidR="00CB482B" w:rsidTr="007D6621" w14:paraId="1FE2EC36" w14:textId="77777777">
        <w:tc>
          <w:tcPr>
            <w:tcW w:w="6015" w:type="dxa"/>
            <w:vAlign w:val="center"/>
          </w:tcPr>
          <w:p w:rsidRPr="004320A4" w:rsidR="00CB482B" w:rsidP="007D6621" w:rsidRDefault="00CB482B" w14:paraId="69BA01C6" w14:textId="77777777">
            <w:r w:rsidRPr="0E2AB573">
              <w:rPr>
                <w:b/>
                <w:bCs/>
              </w:rPr>
              <w:t>4 Year College/University</w:t>
            </w:r>
          </w:p>
        </w:tc>
      </w:tr>
      <w:tr w:rsidR="00CB482B" w:rsidTr="007D6621" w14:paraId="310728C6" w14:textId="77777777">
        <w:tc>
          <w:tcPr>
            <w:tcW w:w="6015" w:type="dxa"/>
            <w:vAlign w:val="center"/>
          </w:tcPr>
          <w:p w:rsidRPr="004320A4" w:rsidR="00CB482B" w:rsidP="007D6621" w:rsidRDefault="00CB482B" w14:paraId="5F8CA0F1" w14:textId="77777777">
            <w:r>
              <w:t>Postdoctoral</w:t>
            </w:r>
          </w:p>
        </w:tc>
      </w:tr>
      <w:tr w:rsidR="00CB482B" w:rsidTr="007D6621" w14:paraId="6816B505" w14:textId="77777777">
        <w:tc>
          <w:tcPr>
            <w:tcW w:w="6015" w:type="dxa"/>
            <w:vAlign w:val="center"/>
          </w:tcPr>
          <w:p w:rsidR="00CB482B" w:rsidP="007D6621" w:rsidRDefault="00CB482B" w14:paraId="7AB40AFE" w14:textId="77777777">
            <w:r>
              <w:t>Tenure-track Faculty</w:t>
            </w:r>
          </w:p>
        </w:tc>
      </w:tr>
      <w:tr w:rsidR="00CB482B" w:rsidTr="007D6621" w14:paraId="01CDB0D2" w14:textId="77777777">
        <w:tc>
          <w:tcPr>
            <w:tcW w:w="6015" w:type="dxa"/>
            <w:vAlign w:val="center"/>
          </w:tcPr>
          <w:p w:rsidR="00CB482B" w:rsidP="007D6621" w:rsidRDefault="00CB482B" w14:paraId="4A2B7FAB" w14:textId="77777777">
            <w:r>
              <w:t>Non-tenure-track Faculty</w:t>
            </w:r>
          </w:p>
        </w:tc>
      </w:tr>
      <w:tr w:rsidR="00CB482B" w:rsidTr="007D6621" w14:paraId="1D94050E" w14:textId="77777777">
        <w:tc>
          <w:tcPr>
            <w:tcW w:w="6015" w:type="dxa"/>
            <w:vAlign w:val="center"/>
          </w:tcPr>
          <w:p w:rsidR="00CB482B" w:rsidP="007D6621" w:rsidRDefault="00CB482B" w14:paraId="4B0518C4" w14:textId="77777777">
            <w:r>
              <w:t>Staff</w:t>
            </w:r>
          </w:p>
        </w:tc>
      </w:tr>
      <w:tr w:rsidR="00CB482B" w:rsidTr="007D6621" w14:paraId="5D09D69D" w14:textId="77777777">
        <w:tc>
          <w:tcPr>
            <w:tcW w:w="6015" w:type="dxa"/>
            <w:vAlign w:val="center"/>
          </w:tcPr>
          <w:p w:rsidR="00CB482B" w:rsidP="007D6621" w:rsidRDefault="00CB482B" w14:paraId="52929924" w14:textId="77777777">
            <w:r w:rsidRPr="0E2AB573">
              <w:rPr>
                <w:rFonts w:ascii="Cambria" w:hAnsi="Cambria" w:eastAsia="Cambria" w:cs="Arial"/>
                <w:b/>
                <w:bCs/>
              </w:rPr>
              <w:t>2 Year College/University</w:t>
            </w:r>
          </w:p>
        </w:tc>
      </w:tr>
      <w:tr w:rsidR="00CB482B" w:rsidTr="007D6621" w14:paraId="593C5373" w14:textId="77777777">
        <w:tc>
          <w:tcPr>
            <w:tcW w:w="6015" w:type="dxa"/>
            <w:vAlign w:val="center"/>
          </w:tcPr>
          <w:p w:rsidR="00CB482B" w:rsidP="007D6621" w:rsidRDefault="00CB482B" w14:paraId="5D7B2B63" w14:textId="77777777">
            <w:r>
              <w:t>Postdoctoral</w:t>
            </w:r>
          </w:p>
        </w:tc>
      </w:tr>
      <w:tr w:rsidR="00CB482B" w:rsidTr="007D6621" w14:paraId="731C27D6" w14:textId="77777777">
        <w:tc>
          <w:tcPr>
            <w:tcW w:w="6015" w:type="dxa"/>
            <w:vAlign w:val="center"/>
          </w:tcPr>
          <w:p w:rsidR="00CB482B" w:rsidP="007D6621" w:rsidRDefault="00CB482B" w14:paraId="7A5A3E7D" w14:textId="77777777">
            <w:r>
              <w:t>Tenure-track Faculty</w:t>
            </w:r>
          </w:p>
        </w:tc>
      </w:tr>
      <w:tr w:rsidR="00CB482B" w:rsidTr="007D6621" w14:paraId="69FC8FB3" w14:textId="77777777">
        <w:tc>
          <w:tcPr>
            <w:tcW w:w="6015" w:type="dxa"/>
            <w:vAlign w:val="center"/>
          </w:tcPr>
          <w:p w:rsidR="00CB482B" w:rsidP="007D6621" w:rsidRDefault="00CB482B" w14:paraId="1A312246" w14:textId="77777777">
            <w:r>
              <w:t>Non-tenure-track Faculty</w:t>
            </w:r>
          </w:p>
        </w:tc>
      </w:tr>
      <w:tr w:rsidR="00CB482B" w:rsidTr="007D6621" w14:paraId="3C5D5E08" w14:textId="77777777">
        <w:tc>
          <w:tcPr>
            <w:tcW w:w="6015" w:type="dxa"/>
            <w:vAlign w:val="center"/>
          </w:tcPr>
          <w:p w:rsidR="00CB482B" w:rsidP="007D6621" w:rsidRDefault="00CB482B" w14:paraId="1921AFAE" w14:textId="77777777">
            <w:r>
              <w:t>Staff</w:t>
            </w:r>
          </w:p>
        </w:tc>
      </w:tr>
      <w:tr w:rsidR="00CB482B" w:rsidTr="007D6621" w14:paraId="7C9AE5B7" w14:textId="77777777">
        <w:tc>
          <w:tcPr>
            <w:tcW w:w="6015" w:type="dxa"/>
            <w:vAlign w:val="center"/>
          </w:tcPr>
          <w:p w:rsidR="00CB482B" w:rsidP="007D6621" w:rsidRDefault="00CB482B" w14:paraId="64ED3F1B" w14:textId="77777777">
            <w:r w:rsidRPr="0E2AB573">
              <w:rPr>
                <w:b/>
                <w:bCs/>
              </w:rPr>
              <w:t>Other Educational Institution (K-12)</w:t>
            </w:r>
          </w:p>
        </w:tc>
      </w:tr>
      <w:tr w:rsidR="00CB482B" w:rsidTr="007D6621" w14:paraId="061122F1" w14:textId="77777777">
        <w:tc>
          <w:tcPr>
            <w:tcW w:w="6015" w:type="dxa"/>
            <w:vAlign w:val="center"/>
          </w:tcPr>
          <w:p w:rsidR="00CB482B" w:rsidP="007D6621" w:rsidRDefault="00CB482B" w14:paraId="5D6BA7CC" w14:textId="77777777">
            <w:r>
              <w:t>Postdoctoral</w:t>
            </w:r>
          </w:p>
        </w:tc>
      </w:tr>
      <w:tr w:rsidR="00CB482B" w:rsidTr="007D6621" w14:paraId="0180272D" w14:textId="77777777">
        <w:tc>
          <w:tcPr>
            <w:tcW w:w="6015" w:type="dxa"/>
            <w:vAlign w:val="center"/>
          </w:tcPr>
          <w:p w:rsidR="00CB482B" w:rsidP="007D6621" w:rsidRDefault="00CB482B" w14:paraId="5A762541" w14:textId="77777777">
            <w:r>
              <w:t>Tenure-track Faculty</w:t>
            </w:r>
          </w:p>
        </w:tc>
      </w:tr>
      <w:tr w:rsidR="00CB482B" w:rsidTr="007D6621" w14:paraId="38EA6B20" w14:textId="77777777">
        <w:tc>
          <w:tcPr>
            <w:tcW w:w="6015" w:type="dxa"/>
            <w:vAlign w:val="center"/>
          </w:tcPr>
          <w:p w:rsidR="00CB482B" w:rsidP="007D6621" w:rsidRDefault="00CB482B" w14:paraId="2C6BA6CA" w14:textId="77777777">
            <w:r>
              <w:t>Non-tenure-track Faculty</w:t>
            </w:r>
          </w:p>
        </w:tc>
      </w:tr>
      <w:tr w:rsidR="00CB482B" w:rsidTr="007D6621" w14:paraId="25140ACD" w14:textId="77777777">
        <w:tc>
          <w:tcPr>
            <w:tcW w:w="6015" w:type="dxa"/>
            <w:vAlign w:val="center"/>
          </w:tcPr>
          <w:p w:rsidR="00CB482B" w:rsidP="007D6621" w:rsidRDefault="00CB482B" w14:paraId="141C8481" w14:textId="77777777">
            <w:r>
              <w:lastRenderedPageBreak/>
              <w:t>Staff</w:t>
            </w:r>
          </w:p>
        </w:tc>
      </w:tr>
      <w:tr w:rsidR="00CB482B" w:rsidTr="007D6621" w14:paraId="4ED0BD14" w14:textId="77777777">
        <w:tc>
          <w:tcPr>
            <w:tcW w:w="6015" w:type="dxa"/>
            <w:vAlign w:val="center"/>
          </w:tcPr>
          <w:p w:rsidR="00CB482B" w:rsidP="007D6621" w:rsidRDefault="00CB482B" w14:paraId="0CEF2E52" w14:textId="77777777">
            <w:r>
              <w:t>Pursue PhD</w:t>
            </w:r>
          </w:p>
        </w:tc>
      </w:tr>
      <w:tr w:rsidR="00CB482B" w:rsidTr="007D6621" w14:paraId="4DCEB0F1" w14:textId="77777777">
        <w:tc>
          <w:tcPr>
            <w:tcW w:w="6015" w:type="dxa"/>
            <w:vAlign w:val="center"/>
          </w:tcPr>
          <w:p w:rsidR="00CB482B" w:rsidP="007D6621" w:rsidRDefault="00CB482B" w14:paraId="38F2986F" w14:textId="77777777">
            <w:r>
              <w:t>Pursue MD</w:t>
            </w:r>
          </w:p>
        </w:tc>
      </w:tr>
      <w:tr w:rsidR="00CB482B" w:rsidTr="007D6621" w14:paraId="3FA53A8D" w14:textId="77777777">
        <w:tc>
          <w:tcPr>
            <w:tcW w:w="6015" w:type="dxa"/>
            <w:vAlign w:val="center"/>
          </w:tcPr>
          <w:p w:rsidR="00CB482B" w:rsidP="007D6621" w:rsidRDefault="00CB482B" w14:paraId="0D66E67E" w14:textId="77777777">
            <w:r>
              <w:t>Pursue other degree</w:t>
            </w:r>
          </w:p>
        </w:tc>
      </w:tr>
      <w:tr w:rsidR="00CB482B" w:rsidTr="007D6621" w14:paraId="3DCE1E1F" w14:textId="77777777">
        <w:tc>
          <w:tcPr>
            <w:tcW w:w="6015" w:type="dxa"/>
            <w:vAlign w:val="center"/>
          </w:tcPr>
          <w:p w:rsidR="00CB482B" w:rsidP="007D6621" w:rsidRDefault="00CB482B" w14:paraId="40C417B4" w14:textId="77777777">
            <w:r w:rsidRPr="00AC4764">
              <w:rPr>
                <w:b/>
                <w:bCs/>
              </w:rPr>
              <w:t>Nonprofit</w:t>
            </w:r>
          </w:p>
        </w:tc>
      </w:tr>
      <w:tr w:rsidR="00CB482B" w:rsidTr="007D6621" w14:paraId="1CBA79B5" w14:textId="77777777">
        <w:tc>
          <w:tcPr>
            <w:tcW w:w="6015" w:type="dxa"/>
            <w:vAlign w:val="center"/>
          </w:tcPr>
          <w:p w:rsidR="00CB482B" w:rsidP="007D6621" w:rsidRDefault="00CB482B" w14:paraId="27665AEA" w14:textId="77777777">
            <w:r w:rsidRPr="004320A4">
              <w:t>Postdoctoral</w:t>
            </w:r>
          </w:p>
        </w:tc>
      </w:tr>
      <w:tr w:rsidR="00CB482B" w:rsidTr="007D6621" w14:paraId="660CE988" w14:textId="77777777">
        <w:tc>
          <w:tcPr>
            <w:tcW w:w="6015" w:type="dxa"/>
            <w:vAlign w:val="center"/>
          </w:tcPr>
          <w:p w:rsidRPr="004320A4" w:rsidR="00CB482B" w:rsidP="007D6621" w:rsidRDefault="00CB482B" w14:paraId="38DBDF29" w14:textId="77777777">
            <w:r w:rsidRPr="004320A4">
              <w:t>Full-time position</w:t>
            </w:r>
          </w:p>
        </w:tc>
      </w:tr>
      <w:tr w:rsidR="00CB482B" w:rsidTr="007D6621" w14:paraId="64BF1ACC" w14:textId="77777777">
        <w:tc>
          <w:tcPr>
            <w:tcW w:w="6015" w:type="dxa"/>
            <w:vAlign w:val="center"/>
          </w:tcPr>
          <w:p w:rsidR="00CB482B" w:rsidP="007D6621" w:rsidRDefault="00CB482B" w14:paraId="717DFC16" w14:textId="77777777">
            <w:r w:rsidRPr="004320A4">
              <w:t>Part-time position</w:t>
            </w:r>
          </w:p>
          <w:p w:rsidRPr="00496009" w:rsidR="00496009" w:rsidP="007D6621" w:rsidRDefault="00496009" w14:paraId="1867E4BE" w14:textId="333103F6">
            <w:pPr>
              <w:rPr>
                <w:b/>
                <w:bCs/>
              </w:rPr>
            </w:pPr>
            <w:r w:rsidRPr="00496009">
              <w:rPr>
                <w:b/>
                <w:bCs/>
              </w:rPr>
              <w:t>Other</w:t>
            </w:r>
          </w:p>
        </w:tc>
      </w:tr>
      <w:tr w:rsidR="00CB482B" w:rsidTr="007D6621" w14:paraId="0535A100" w14:textId="77777777">
        <w:tc>
          <w:tcPr>
            <w:tcW w:w="6015" w:type="dxa"/>
            <w:vAlign w:val="center"/>
          </w:tcPr>
          <w:p w:rsidRPr="004320A4" w:rsidR="00CB482B" w:rsidP="007D6621" w:rsidRDefault="00CB482B" w14:paraId="1273F2C8" w14:textId="77777777">
            <w:r>
              <w:t>Self-employed/entrepreneur</w:t>
            </w:r>
          </w:p>
        </w:tc>
      </w:tr>
      <w:tr w:rsidR="00CB482B" w:rsidTr="007D6621" w14:paraId="1FFE81B8" w14:textId="77777777">
        <w:trPr>
          <w:trHeight w:val="333"/>
        </w:trPr>
        <w:tc>
          <w:tcPr>
            <w:tcW w:w="6015" w:type="dxa"/>
            <w:vAlign w:val="center"/>
          </w:tcPr>
          <w:p w:rsidR="00CB482B" w:rsidP="007D6621" w:rsidRDefault="00CB482B" w14:paraId="756E3545" w14:textId="77777777">
            <w:r>
              <w:t>Other</w:t>
            </w:r>
          </w:p>
        </w:tc>
      </w:tr>
    </w:tbl>
    <w:p w:rsidR="00CB482B" w:rsidP="00CB482B" w:rsidRDefault="00CB482B" w14:paraId="01C327D2" w14:textId="77777777">
      <w:pPr>
        <w:pStyle w:val="Heading6"/>
      </w:pPr>
      <w:r>
        <w:t>Is your new position in a STEM field?</w:t>
      </w:r>
    </w:p>
    <w:p w:rsidR="00247A68" w:rsidP="00CB482B" w:rsidRDefault="00247A68" w14:paraId="6573904E" w14:textId="21AA623A">
      <w:pPr>
        <w:rPr>
          <w:i/>
          <w:iCs/>
        </w:rPr>
      </w:pPr>
      <w:r>
        <w:rPr>
          <w:i/>
          <w:iCs/>
        </w:rPr>
        <w:t>Select one.</w:t>
      </w:r>
    </w:p>
    <w:p w:rsidRPr="00D80BEC" w:rsidR="00CB482B" w:rsidP="00CB482B" w:rsidRDefault="00CB482B" w14:paraId="36DB4AB4" w14:textId="77777777">
      <w:pPr>
        <w:rPr>
          <w:i/>
          <w:iCs/>
        </w:rPr>
      </w:pPr>
      <w:r w:rsidRPr="00D80BEC">
        <w:rPr>
          <w:i/>
          <w:iCs/>
        </w:rPr>
        <w:t>Required if above is required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CB482B" w:rsidTr="007D6621" w14:paraId="638F52C5" w14:textId="77777777">
        <w:trPr>
          <w:trHeight w:val="432"/>
        </w:trPr>
        <w:tc>
          <w:tcPr>
            <w:tcW w:w="535" w:type="dxa"/>
            <w:vAlign w:val="center"/>
          </w:tcPr>
          <w:p w:rsidR="00CB482B" w:rsidP="007D6621" w:rsidRDefault="00CB482B" w14:paraId="15CDA3B4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CB482B" w:rsidP="007D6621" w:rsidRDefault="00CB482B" w14:paraId="0D0DDF60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CB482B" w:rsidP="007D6621" w:rsidRDefault="00CB482B" w14:paraId="683F1514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CB482B" w:rsidP="007D6621" w:rsidRDefault="00CB482B" w14:paraId="57188ABD" w14:textId="77777777">
            <w:r>
              <w:t>No</w:t>
            </w:r>
          </w:p>
        </w:tc>
      </w:tr>
    </w:tbl>
    <w:p w:rsidRPr="00BB01A6" w:rsidR="00CB482B" w:rsidP="00CB482B" w:rsidRDefault="00AF3983" w14:paraId="0C672ECE" w14:textId="4484590A">
      <w:pPr>
        <w:rPr>
          <w:i/>
          <w:color w:val="FF0000"/>
        </w:rPr>
      </w:pPr>
      <w:r w:rsidRPr="00BB01A6">
        <w:rPr>
          <w:i/>
          <w:color w:val="FF0000"/>
        </w:rPr>
        <w:t>{End Skip B}</w:t>
      </w:r>
    </w:p>
    <w:p w:rsidR="00CB482B" w:rsidP="00CB482B" w:rsidRDefault="00CB482B" w14:paraId="1AB8D94F" w14:textId="77777777">
      <w:pPr>
        <w:pStyle w:val="Heading6"/>
      </w:pPr>
      <w:r>
        <w:t xml:space="preserve">If </w:t>
      </w:r>
      <w:r w:rsidRPr="00B53E9F">
        <w:t>you expect to graduate within 1 year, what type of employment opportunities are you pursuing?</w:t>
      </w:r>
      <w:r>
        <w:t xml:space="preserve"> If you are pursuing multiple employment opportunities, please indicate your top choice.</w:t>
      </w:r>
    </w:p>
    <w:p w:rsidRPr="00BC7078" w:rsidR="00CB482B" w:rsidP="00CB482B" w:rsidRDefault="00CB482B" w14:paraId="4075670B" w14:textId="77777777">
      <w:pPr>
        <w:rPr>
          <w:i/>
        </w:rPr>
      </w:pPr>
      <w:r w:rsidRPr="00BC7078">
        <w:rPr>
          <w:i/>
        </w:rPr>
        <w:t>Mark all that apply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82"/>
        <w:gridCol w:w="4570"/>
        <w:gridCol w:w="1894"/>
      </w:tblGrid>
      <w:tr w:rsidR="00CB482B" w:rsidTr="003D045A" w14:paraId="333724EC" w14:textId="77777777">
        <w:trPr>
          <w:trHeight w:val="432"/>
        </w:trPr>
        <w:tc>
          <w:tcPr>
            <w:tcW w:w="5752" w:type="dxa"/>
            <w:gridSpan w:val="2"/>
            <w:vAlign w:val="center"/>
          </w:tcPr>
          <w:p w:rsidRPr="00C024CE" w:rsidR="00CB482B" w:rsidP="007D6621" w:rsidRDefault="00CB482B" w14:paraId="72FEE570" w14:textId="77777777">
            <w:pPr>
              <w:rPr>
                <w:b/>
              </w:rPr>
            </w:pPr>
            <w:r>
              <w:rPr>
                <w:b/>
              </w:rPr>
              <w:t>Opportunities You A</w:t>
            </w:r>
            <w:r w:rsidRPr="00C024CE">
              <w:rPr>
                <w:b/>
              </w:rPr>
              <w:t>re Pursuing</w:t>
            </w:r>
          </w:p>
        </w:tc>
        <w:tc>
          <w:tcPr>
            <w:tcW w:w="1894" w:type="dxa"/>
            <w:vAlign w:val="center"/>
          </w:tcPr>
          <w:p w:rsidRPr="00C024CE" w:rsidR="00CB482B" w:rsidP="007D6621" w:rsidRDefault="00CB482B" w14:paraId="37B4EEBA" w14:textId="77777777">
            <w:pPr>
              <w:jc w:val="center"/>
              <w:rPr>
                <w:b/>
              </w:rPr>
            </w:pPr>
            <w:r w:rsidRPr="00C024CE">
              <w:rPr>
                <w:b/>
              </w:rPr>
              <w:t>Top Choice</w:t>
            </w:r>
          </w:p>
        </w:tc>
      </w:tr>
      <w:tr w:rsidR="00CB482B" w:rsidTr="003D045A" w14:paraId="251A5444" w14:textId="77777777">
        <w:trPr>
          <w:trHeight w:val="432"/>
        </w:trPr>
        <w:tc>
          <w:tcPr>
            <w:tcW w:w="5752" w:type="dxa"/>
            <w:gridSpan w:val="2"/>
            <w:vAlign w:val="center"/>
          </w:tcPr>
          <w:p w:rsidRPr="00AC4764" w:rsidR="00CB482B" w:rsidP="007D6621" w:rsidRDefault="00CB482B" w14:paraId="659032EC" w14:textId="77777777">
            <w:pPr>
              <w:rPr>
                <w:b/>
                <w:bCs/>
              </w:rPr>
            </w:pPr>
            <w:r w:rsidRPr="00AC4764">
              <w:rPr>
                <w:b/>
                <w:bCs/>
              </w:rPr>
              <w:t>Government</w:t>
            </w:r>
          </w:p>
        </w:tc>
        <w:tc>
          <w:tcPr>
            <w:tcW w:w="1894" w:type="dxa"/>
            <w:vAlign w:val="center"/>
          </w:tcPr>
          <w:p w:rsidRPr="00C024CE" w:rsidR="00CB482B" w:rsidP="007D6621" w:rsidRDefault="00CB482B" w14:paraId="67FE629F" w14:textId="77777777">
            <w:pPr>
              <w:jc w:val="center"/>
              <w:rPr>
                <w:u w:val="single"/>
              </w:rPr>
            </w:pPr>
          </w:p>
        </w:tc>
      </w:tr>
      <w:tr w:rsidR="00CB482B" w:rsidTr="003D045A" w14:paraId="0E0BA688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7E1F7AC2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18B55E50" w14:textId="77777777">
            <w:r w:rsidRPr="004320A4">
              <w:t>Postdoctoral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00EFE408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="00CB482B" w:rsidTr="003D045A" w14:paraId="3FDFE413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7000558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57DEAC4B" w14:textId="77777777">
            <w:r w:rsidRPr="004320A4">
              <w:t>Full-time position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1484A5F8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="00CB482B" w:rsidTr="003D045A" w14:paraId="0BBA24CC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0B3D8399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51EE3E20" w14:textId="77777777">
            <w:r w:rsidRPr="004320A4">
              <w:t>Part-time position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3BD23EA5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799E0A4F" w14:textId="77777777">
        <w:trPr>
          <w:trHeight w:val="432"/>
        </w:trPr>
        <w:tc>
          <w:tcPr>
            <w:tcW w:w="5752" w:type="dxa"/>
            <w:gridSpan w:val="2"/>
            <w:vAlign w:val="center"/>
          </w:tcPr>
          <w:p w:rsidRPr="00AC4764" w:rsidR="00CB482B" w:rsidP="007D6621" w:rsidRDefault="00CB482B" w14:paraId="7F226C50" w14:textId="77777777">
            <w:pPr>
              <w:rPr>
                <w:b/>
                <w:bCs/>
              </w:rPr>
            </w:pPr>
            <w:r w:rsidRPr="00AC4764">
              <w:rPr>
                <w:b/>
                <w:bCs/>
              </w:rPr>
              <w:t>Industry/Business</w:t>
            </w:r>
          </w:p>
        </w:tc>
        <w:tc>
          <w:tcPr>
            <w:tcW w:w="1894" w:type="dxa"/>
            <w:vAlign w:val="center"/>
          </w:tcPr>
          <w:p w:rsidRPr="00C024CE" w:rsidR="00CB482B" w:rsidP="007D6621" w:rsidRDefault="00CB482B" w14:paraId="66A240D5" w14:textId="77777777">
            <w:pPr>
              <w:jc w:val="center"/>
              <w:rPr>
                <w:u w:val="single"/>
              </w:rPr>
            </w:pPr>
          </w:p>
        </w:tc>
      </w:tr>
      <w:tr w:rsidRPr="00EF5647" w:rsidR="00CB482B" w:rsidTr="003D045A" w14:paraId="20B6224B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3EFE7E39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F5647" w:rsidR="00CB482B" w:rsidP="007D6621" w:rsidRDefault="00CB482B" w14:paraId="443D1E8F" w14:textId="77777777">
            <w:r w:rsidRPr="004320A4">
              <w:t>Postdoctoral</w:t>
            </w:r>
          </w:p>
        </w:tc>
        <w:tc>
          <w:tcPr>
            <w:tcW w:w="1894" w:type="dxa"/>
            <w:vAlign w:val="center"/>
          </w:tcPr>
          <w:p w:rsidRPr="00EF5647" w:rsidR="00CB482B" w:rsidP="007D6621" w:rsidRDefault="00CB482B" w14:paraId="77CA2338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496E2768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064E4FF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F5647" w:rsidR="00CB482B" w:rsidP="007D6621" w:rsidRDefault="00CB482B" w14:paraId="055EA3D4" w14:textId="77777777">
            <w:r w:rsidRPr="004320A4">
              <w:t>Full-time position</w:t>
            </w:r>
          </w:p>
        </w:tc>
        <w:tc>
          <w:tcPr>
            <w:tcW w:w="1894" w:type="dxa"/>
            <w:vAlign w:val="center"/>
          </w:tcPr>
          <w:p w:rsidRPr="00EF5647" w:rsidR="00CB482B" w:rsidP="007D6621" w:rsidRDefault="00CB482B" w14:paraId="1ABFC17A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0B34AE34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21EAA29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F5647" w:rsidR="00CB482B" w:rsidP="007D6621" w:rsidRDefault="00CB482B" w14:paraId="416B49BA" w14:textId="77777777">
            <w:r w:rsidRPr="004320A4">
              <w:t>Part-time position</w:t>
            </w:r>
          </w:p>
        </w:tc>
        <w:tc>
          <w:tcPr>
            <w:tcW w:w="1894" w:type="dxa"/>
            <w:vAlign w:val="center"/>
          </w:tcPr>
          <w:p w:rsidRPr="00EF5647" w:rsidR="00CB482B" w:rsidP="007D6621" w:rsidRDefault="00CB482B" w14:paraId="4BF82F20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188FE226" w14:textId="77777777">
        <w:trPr>
          <w:trHeight w:val="432"/>
        </w:trPr>
        <w:tc>
          <w:tcPr>
            <w:tcW w:w="5752" w:type="dxa"/>
            <w:gridSpan w:val="2"/>
            <w:vAlign w:val="center"/>
          </w:tcPr>
          <w:p w:rsidRPr="002A1747" w:rsidR="00CB482B" w:rsidP="007D6621" w:rsidRDefault="00CB482B" w14:paraId="7F0BB09E" w14:textId="77777777">
            <w:pPr>
              <w:rPr>
                <w:b/>
                <w:bCs/>
              </w:rPr>
            </w:pPr>
            <w:r w:rsidRPr="0E2AB573">
              <w:rPr>
                <w:b/>
                <w:bCs/>
              </w:rPr>
              <w:t>4 Year College/University</w:t>
            </w:r>
          </w:p>
        </w:tc>
        <w:tc>
          <w:tcPr>
            <w:tcW w:w="1894" w:type="dxa"/>
            <w:vAlign w:val="center"/>
          </w:tcPr>
          <w:p w:rsidRPr="002B3AA5" w:rsidR="00CB482B" w:rsidP="007D6621" w:rsidRDefault="00CB482B" w14:paraId="7E839248" w14:textId="77777777">
            <w:pPr>
              <w:rPr>
                <w:rFonts w:ascii="Wingdings" w:hAnsi="Wingdings" w:eastAsia="Wingdings" w:cs="Wingdings"/>
              </w:rPr>
            </w:pPr>
          </w:p>
        </w:tc>
      </w:tr>
      <w:tr w:rsidRPr="00EF5647" w:rsidR="00CB482B" w:rsidTr="003D045A" w14:paraId="2C98CDE8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62E3875F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4DCD30DC" w14:textId="77777777">
            <w:pPr>
              <w:rPr>
                <w:rFonts w:ascii="Wingdings" w:hAnsi="Wingdings" w:eastAsia="Wingdings" w:cs="Wingdings"/>
              </w:rPr>
            </w:pPr>
            <w:r>
              <w:t>Postdoctoral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53D85099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018389C1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7D200C54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5185E48E" w14:textId="194CEDEC">
            <w:pPr>
              <w:rPr>
                <w:rFonts w:ascii="Wingdings" w:hAnsi="Wingdings" w:eastAsia="Wingdings" w:cs="Wingdings"/>
              </w:rPr>
            </w:pPr>
            <w:r>
              <w:t xml:space="preserve">Tenure-track </w:t>
            </w:r>
            <w:r w:rsidR="0013321D">
              <w:t>f</w:t>
            </w:r>
            <w:r>
              <w:t>aculty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189E071C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64E920FB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2E4856A7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28311E96" w14:textId="1D97BB71">
            <w:pPr>
              <w:rPr>
                <w:rFonts w:ascii="Wingdings" w:hAnsi="Wingdings" w:eastAsia="Wingdings" w:cs="Wingdings"/>
              </w:rPr>
            </w:pPr>
            <w:r>
              <w:t xml:space="preserve">Non-tenure-track </w:t>
            </w:r>
            <w:r w:rsidR="0013321D">
              <w:t>f</w:t>
            </w:r>
            <w:r>
              <w:t>aculty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7F6F1E44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18FEA957" w14:textId="77777777">
        <w:trPr>
          <w:trHeight w:val="432"/>
        </w:trPr>
        <w:tc>
          <w:tcPr>
            <w:tcW w:w="1182" w:type="dxa"/>
            <w:vAlign w:val="center"/>
          </w:tcPr>
          <w:p w:rsidR="00CB482B" w:rsidP="007D6621" w:rsidRDefault="00CB482B" w14:paraId="5EA33298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35D8E343" w14:textId="77777777">
            <w:pPr>
              <w:rPr>
                <w:rFonts w:ascii="Wingdings" w:hAnsi="Wingdings" w:eastAsia="Wingdings" w:cs="Wingdings"/>
              </w:rPr>
            </w:pPr>
            <w:r>
              <w:t>Staff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5C934659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186760D3" w14:textId="77777777">
        <w:trPr>
          <w:trHeight w:val="450"/>
        </w:trPr>
        <w:tc>
          <w:tcPr>
            <w:tcW w:w="5752" w:type="dxa"/>
            <w:gridSpan w:val="2"/>
            <w:vAlign w:val="center"/>
          </w:tcPr>
          <w:p w:rsidRPr="00042268" w:rsidR="00CB482B" w:rsidP="007D6621" w:rsidRDefault="00CB482B" w14:paraId="7CB31C62" w14:textId="77777777">
            <w:pPr>
              <w:rPr>
                <w:rFonts w:ascii="Cambria" w:hAnsi="Cambria" w:eastAsia="Cambria" w:cs="Arial"/>
                <w:b/>
              </w:rPr>
            </w:pPr>
            <w:r w:rsidRPr="0E2AB573">
              <w:rPr>
                <w:rFonts w:ascii="Cambria" w:hAnsi="Cambria" w:eastAsia="Cambria" w:cs="Arial"/>
                <w:b/>
                <w:bCs/>
              </w:rPr>
              <w:lastRenderedPageBreak/>
              <w:t>2 Year College/University</w:t>
            </w:r>
          </w:p>
        </w:tc>
        <w:tc>
          <w:tcPr>
            <w:tcW w:w="1894" w:type="dxa"/>
            <w:vAlign w:val="center"/>
          </w:tcPr>
          <w:p w:rsidRPr="002B3AA5" w:rsidR="00CB482B" w:rsidP="007D6621" w:rsidRDefault="00CB482B" w14:paraId="7E54DB20" w14:textId="77777777">
            <w:pPr>
              <w:jc w:val="center"/>
              <w:rPr>
                <w:rFonts w:ascii="Wingdings" w:hAnsi="Wingdings" w:eastAsia="Wingdings" w:cs="Wingdings"/>
              </w:rPr>
            </w:pPr>
          </w:p>
        </w:tc>
      </w:tr>
      <w:tr w:rsidRPr="00EF5647" w:rsidR="00CB482B" w:rsidTr="003D045A" w14:paraId="5C505F7F" w14:textId="77777777">
        <w:trPr>
          <w:trHeight w:val="450"/>
        </w:trPr>
        <w:tc>
          <w:tcPr>
            <w:tcW w:w="1182" w:type="dxa"/>
            <w:vAlign w:val="center"/>
          </w:tcPr>
          <w:p w:rsidR="00CB482B" w:rsidP="007D6621" w:rsidRDefault="00CB482B" w14:paraId="50FA3E6A" w14:textId="77777777">
            <w:pPr>
              <w:rPr>
                <w:rFonts w:ascii="Cambria" w:hAnsi="Cambria" w:eastAsia="Cambria" w:cs="Arial"/>
                <w:b/>
                <w:bCs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2B395874" w14:textId="77777777">
            <w:pPr>
              <w:rPr>
                <w:rFonts w:ascii="Cambria" w:hAnsi="Cambria" w:eastAsia="Cambria" w:cs="Arial"/>
                <w:b/>
                <w:bCs/>
              </w:rPr>
            </w:pPr>
            <w:r>
              <w:t>Postdoctoral</w:t>
            </w:r>
          </w:p>
        </w:tc>
        <w:tc>
          <w:tcPr>
            <w:tcW w:w="1894" w:type="dxa"/>
            <w:vAlign w:val="center"/>
          </w:tcPr>
          <w:p w:rsidRPr="002B3AA5" w:rsidR="00CB482B" w:rsidP="007D6621" w:rsidRDefault="00CB482B" w14:paraId="52031BDA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23794081" w14:textId="77777777">
        <w:trPr>
          <w:trHeight w:val="450"/>
        </w:trPr>
        <w:tc>
          <w:tcPr>
            <w:tcW w:w="1182" w:type="dxa"/>
            <w:vAlign w:val="center"/>
          </w:tcPr>
          <w:p w:rsidR="00CB482B" w:rsidP="007D6621" w:rsidRDefault="00CB482B" w14:paraId="126C7B28" w14:textId="77777777">
            <w:pPr>
              <w:rPr>
                <w:rFonts w:ascii="Cambria" w:hAnsi="Cambria" w:eastAsia="Cambria" w:cs="Arial"/>
                <w:b/>
                <w:bCs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66BD7636" w14:textId="77777777">
            <w:pPr>
              <w:rPr>
                <w:rFonts w:ascii="Cambria" w:hAnsi="Cambria" w:eastAsia="Cambria" w:cs="Arial"/>
                <w:b/>
                <w:bCs/>
              </w:rPr>
            </w:pPr>
            <w:r>
              <w:t>Tenure-track Faculty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0D6CD6CD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21234CE5" w14:textId="77777777">
        <w:trPr>
          <w:trHeight w:val="450"/>
        </w:trPr>
        <w:tc>
          <w:tcPr>
            <w:tcW w:w="1182" w:type="dxa"/>
            <w:vAlign w:val="center"/>
          </w:tcPr>
          <w:p w:rsidR="00CB482B" w:rsidP="007D6621" w:rsidRDefault="00CB482B" w14:paraId="7DAC5A05" w14:textId="77777777">
            <w:pPr>
              <w:rPr>
                <w:rFonts w:ascii="Cambria" w:hAnsi="Cambria" w:eastAsia="Cambria" w:cs="Arial"/>
                <w:b/>
                <w:bCs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580664C1" w14:textId="77777777">
            <w:pPr>
              <w:rPr>
                <w:rFonts w:ascii="Cambria" w:hAnsi="Cambria" w:eastAsia="Cambria" w:cs="Arial"/>
                <w:b/>
                <w:bCs/>
              </w:rPr>
            </w:pPr>
            <w:r>
              <w:t>Non-tenure-track Faculty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08543288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EF5647" w:rsidR="00CB482B" w:rsidTr="003D045A" w14:paraId="3124E536" w14:textId="77777777">
        <w:trPr>
          <w:trHeight w:val="450"/>
        </w:trPr>
        <w:tc>
          <w:tcPr>
            <w:tcW w:w="1182" w:type="dxa"/>
            <w:vAlign w:val="center"/>
          </w:tcPr>
          <w:p w:rsidR="00CB482B" w:rsidP="007D6621" w:rsidRDefault="00CB482B" w14:paraId="6249BD96" w14:textId="77777777">
            <w:pPr>
              <w:rPr>
                <w:rFonts w:ascii="Cambria" w:hAnsi="Cambria" w:eastAsia="Cambria" w:cs="Arial"/>
                <w:b/>
                <w:bCs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41FB1FE0" w14:textId="77777777">
            <w:pPr>
              <w:rPr>
                <w:rFonts w:ascii="Cambria" w:hAnsi="Cambria" w:eastAsia="Cambria" w:cs="Arial"/>
                <w:b/>
                <w:bCs/>
              </w:rPr>
            </w:pPr>
            <w:r>
              <w:t>Staff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5A029BEE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36EE2933" w14:textId="77777777">
        <w:trPr>
          <w:trHeight w:val="432"/>
        </w:trPr>
        <w:tc>
          <w:tcPr>
            <w:tcW w:w="7646" w:type="dxa"/>
            <w:gridSpan w:val="3"/>
            <w:vAlign w:val="center"/>
          </w:tcPr>
          <w:p w:rsidRPr="00C024CE" w:rsidR="00CB482B" w:rsidP="007D6621" w:rsidRDefault="00CB482B" w14:paraId="6F7A03BC" w14:textId="77777777">
            <w:pPr>
              <w:rPr>
                <w:u w:val="single"/>
              </w:rPr>
            </w:pPr>
            <w:r w:rsidRPr="0E2AB573">
              <w:rPr>
                <w:b/>
                <w:bCs/>
              </w:rPr>
              <w:t xml:space="preserve">Other Educational Institution (K-12) </w:t>
            </w:r>
          </w:p>
        </w:tc>
      </w:tr>
      <w:tr w:rsidRPr="003D6529" w:rsidR="00CB482B" w:rsidTr="003D045A" w14:paraId="6F7A9FAE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69AF6490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08B1DCC1" w14:textId="77777777">
            <w:r>
              <w:t>Postdoctoral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2A6E95EE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013E8EEE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4E4CB65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6FFC299A" w14:textId="77777777">
            <w:r>
              <w:t>Tenure-track Faculty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37D4FEC5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37419A1F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57FDFF40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46361C55" w14:textId="77777777">
            <w:r>
              <w:t>Non-tenure-track Faculty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24E9C544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63693C2A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6AC2579F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3CA87017" w14:textId="77777777">
            <w:r>
              <w:t>Staff</w:t>
            </w:r>
          </w:p>
        </w:tc>
        <w:tc>
          <w:tcPr>
            <w:tcW w:w="1894" w:type="dxa"/>
            <w:vAlign w:val="center"/>
          </w:tcPr>
          <w:p w:rsidRPr="002B3AA5" w:rsidR="00CB482B" w:rsidP="007D6621" w:rsidRDefault="00CB482B" w14:paraId="24E0E977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22F8D0B0" w14:textId="77777777">
        <w:trPr>
          <w:trHeight w:val="405"/>
        </w:trPr>
        <w:tc>
          <w:tcPr>
            <w:tcW w:w="1182" w:type="dxa"/>
            <w:vAlign w:val="center"/>
          </w:tcPr>
          <w:p w:rsidRPr="002B3AA5" w:rsidR="00CB482B" w:rsidP="007D6621" w:rsidRDefault="00CB482B" w14:paraId="57361177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5048E5E2" w14:textId="77777777">
            <w:r>
              <w:t>Pursue PhD</w:t>
            </w:r>
          </w:p>
        </w:tc>
        <w:tc>
          <w:tcPr>
            <w:tcW w:w="1894" w:type="dxa"/>
            <w:vAlign w:val="center"/>
          </w:tcPr>
          <w:p w:rsidRPr="002B3AA5" w:rsidR="00CB482B" w:rsidP="007D6621" w:rsidRDefault="00CB482B" w14:paraId="17A7FF46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5EB77A3C" w14:textId="77777777">
        <w:trPr>
          <w:trHeight w:val="405"/>
        </w:trPr>
        <w:tc>
          <w:tcPr>
            <w:tcW w:w="1182" w:type="dxa"/>
            <w:vAlign w:val="center"/>
          </w:tcPr>
          <w:p w:rsidR="00CB482B" w:rsidP="007D6621" w:rsidRDefault="00CB482B" w14:paraId="3E6AA284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1BE96CBC" w14:textId="77777777">
            <w:r>
              <w:t>Pursue MD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64FD2669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0B613007" w14:textId="77777777">
        <w:trPr>
          <w:trHeight w:val="405"/>
        </w:trPr>
        <w:tc>
          <w:tcPr>
            <w:tcW w:w="1182" w:type="dxa"/>
            <w:vAlign w:val="center"/>
          </w:tcPr>
          <w:p w:rsidR="00CB482B" w:rsidP="007D6621" w:rsidRDefault="00CB482B" w14:paraId="3FD945CF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0D57F343" w14:textId="77777777">
            <w:r>
              <w:t>Pursue other degree</w:t>
            </w:r>
          </w:p>
        </w:tc>
        <w:tc>
          <w:tcPr>
            <w:tcW w:w="1894" w:type="dxa"/>
            <w:vAlign w:val="center"/>
          </w:tcPr>
          <w:p w:rsidR="00CB482B" w:rsidP="007D6621" w:rsidRDefault="00CB482B" w14:paraId="021C1BBF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2977DF90" w14:textId="77777777">
        <w:trPr>
          <w:trHeight w:val="432"/>
        </w:trPr>
        <w:tc>
          <w:tcPr>
            <w:tcW w:w="5752" w:type="dxa"/>
            <w:gridSpan w:val="2"/>
            <w:vAlign w:val="center"/>
          </w:tcPr>
          <w:p w:rsidRPr="00AC4764" w:rsidR="00CB482B" w:rsidP="007D6621" w:rsidRDefault="00CB482B" w14:paraId="2A7C3485" w14:textId="77777777">
            <w:pPr>
              <w:rPr>
                <w:b/>
                <w:bCs/>
              </w:rPr>
            </w:pPr>
            <w:r w:rsidRPr="00AC4764">
              <w:rPr>
                <w:b/>
                <w:bCs/>
              </w:rPr>
              <w:t>Nonprofit</w:t>
            </w:r>
          </w:p>
        </w:tc>
        <w:tc>
          <w:tcPr>
            <w:tcW w:w="1894" w:type="dxa"/>
            <w:vAlign w:val="center"/>
          </w:tcPr>
          <w:p w:rsidRPr="00C024CE" w:rsidR="00CB482B" w:rsidP="007D6621" w:rsidRDefault="00CB482B" w14:paraId="79F790B8" w14:textId="77777777">
            <w:pPr>
              <w:jc w:val="center"/>
              <w:rPr>
                <w:u w:val="single"/>
              </w:rPr>
            </w:pPr>
          </w:p>
        </w:tc>
      </w:tr>
      <w:tr w:rsidRPr="003D6529" w:rsidR="00CB482B" w:rsidTr="003D045A" w14:paraId="4FCF98E2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76C86B27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01C3C131" w14:textId="77777777">
            <w:r w:rsidRPr="004320A4">
              <w:t>Postdoctoral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4DD71864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563728D1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6A28FDC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419D8A4C" w14:textId="77777777">
            <w:r w:rsidRPr="004320A4">
              <w:t>Full-time position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53CF63DE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012B31F4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1D25CCB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4E2B6CCF" w14:textId="77777777">
            <w:r w:rsidRPr="004320A4">
              <w:t>Part-time position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72FA235A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D1114E" w:rsidTr="003D045A" w14:paraId="19789506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D1114E" w:rsidP="007D6621" w:rsidRDefault="0037074C" w14:paraId="3DCF04BC" w14:textId="49CB486C">
            <w:pPr>
              <w:rPr>
                <w:rFonts w:ascii="Wingdings" w:hAnsi="Wingdings" w:eastAsia="Wingdings" w:cs="Wingdings"/>
              </w:rPr>
            </w:pPr>
            <w:r w:rsidRPr="19DD8CF1">
              <w:rPr>
                <w:b/>
                <w:bCs/>
              </w:rPr>
              <w:t>Other</w:t>
            </w:r>
          </w:p>
        </w:tc>
        <w:tc>
          <w:tcPr>
            <w:tcW w:w="4570" w:type="dxa"/>
            <w:vAlign w:val="center"/>
          </w:tcPr>
          <w:p w:rsidRPr="004320A4" w:rsidR="00D1114E" w:rsidP="007D6621" w:rsidRDefault="00D1114E" w14:paraId="49F570C5" w14:textId="77777777"/>
        </w:tc>
        <w:tc>
          <w:tcPr>
            <w:tcW w:w="1894" w:type="dxa"/>
            <w:vAlign w:val="center"/>
          </w:tcPr>
          <w:p w:rsidRPr="002B3AA5" w:rsidR="00D1114E" w:rsidP="007D6621" w:rsidRDefault="00D1114E" w14:paraId="67F4128D" w14:textId="77777777">
            <w:pPr>
              <w:jc w:val="center"/>
              <w:rPr>
                <w:rFonts w:ascii="Wingdings" w:hAnsi="Wingdings" w:eastAsia="Wingdings" w:cs="Wingdings"/>
              </w:rPr>
            </w:pPr>
          </w:p>
        </w:tc>
      </w:tr>
      <w:tr w:rsidRPr="003D6529" w:rsidR="00CB482B" w:rsidTr="003D045A" w14:paraId="4EEC542A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712813A9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Pr="00E550ED" w:rsidR="00CB482B" w:rsidP="007D6621" w:rsidRDefault="00CB482B" w14:paraId="2987392D" w14:textId="77777777">
            <w:r>
              <w:t>Self-employed/entrepreneur</w:t>
            </w:r>
          </w:p>
        </w:tc>
        <w:tc>
          <w:tcPr>
            <w:tcW w:w="1894" w:type="dxa"/>
            <w:vAlign w:val="center"/>
          </w:tcPr>
          <w:p w:rsidRPr="00E550ED" w:rsidR="00CB482B" w:rsidP="007D6621" w:rsidRDefault="00CB482B" w14:paraId="43A93F40" w14:textId="77777777">
            <w:pPr>
              <w:jc w:val="center"/>
            </w:pPr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</w:tr>
      <w:tr w:rsidRPr="003D6529" w:rsidR="00CB482B" w:rsidTr="003D045A" w14:paraId="621B0DD8" w14:textId="77777777">
        <w:trPr>
          <w:trHeight w:val="432"/>
        </w:trPr>
        <w:tc>
          <w:tcPr>
            <w:tcW w:w="1182" w:type="dxa"/>
            <w:vAlign w:val="center"/>
          </w:tcPr>
          <w:p w:rsidRPr="002B3AA5" w:rsidR="00CB482B" w:rsidP="007D6621" w:rsidRDefault="00CB482B" w14:paraId="5B65A7E6" w14:textId="77777777">
            <w:pPr>
              <w:rPr>
                <w:rFonts w:ascii="Wingdings" w:hAnsi="Wingdings" w:eastAsia="Wingdings" w:cs="Wingdings"/>
              </w:rPr>
            </w:pPr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570" w:type="dxa"/>
            <w:vAlign w:val="center"/>
          </w:tcPr>
          <w:p w:rsidR="00CB482B" w:rsidP="007D6621" w:rsidRDefault="00CB482B" w14:paraId="65E6F7D2" w14:textId="2041A2ED">
            <w:r>
              <w:t>Other</w:t>
            </w:r>
            <w:r w:rsidR="003D045A">
              <w:t xml:space="preserve"> </w:t>
            </w:r>
            <w:r w:rsidRPr="003D045A" w:rsidR="003D045A">
              <w:rPr>
                <w:color w:val="FF0000"/>
              </w:rPr>
              <w:t>{</w:t>
            </w:r>
            <w:r w:rsidRPr="00AB281F" w:rsidR="003D045A">
              <w:rPr>
                <w:i/>
                <w:color w:val="FF0000"/>
              </w:rPr>
              <w:t>Skip Ref C}</w:t>
            </w:r>
          </w:p>
        </w:tc>
        <w:tc>
          <w:tcPr>
            <w:tcW w:w="1894" w:type="dxa"/>
            <w:vAlign w:val="center"/>
          </w:tcPr>
          <w:p w:rsidRPr="002B3AA5" w:rsidR="00CB482B" w:rsidP="007D6621" w:rsidRDefault="00CB482B" w14:paraId="68BE2840" w14:textId="77777777">
            <w:pPr>
              <w:jc w:val="center"/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</w:t>
            </w:r>
          </w:p>
        </w:tc>
      </w:tr>
    </w:tbl>
    <w:p w:rsidR="003D045A" w:rsidP="003D045A" w:rsidRDefault="003D045A" w14:paraId="67F067B7" w14:textId="31F142BC">
      <w:pPr>
        <w:pStyle w:val="Heading6"/>
      </w:pPr>
      <w:r>
        <w:t>If Other, please specify:</w:t>
      </w:r>
    </w:p>
    <w:p w:rsidRPr="0062271E" w:rsidR="0062271E" w:rsidP="003D045A" w:rsidRDefault="0062271E" w14:paraId="3B117E00" w14:textId="00596A40">
      <w:pPr>
        <w:rPr>
          <w:rStyle w:val="Emphasis"/>
          <w:color w:val="FF0000"/>
        </w:rPr>
      </w:pPr>
      <w:r w:rsidRPr="0062271E">
        <w:rPr>
          <w:rStyle w:val="Emphasis"/>
          <w:color w:val="FF0000"/>
        </w:rPr>
        <w:t>{Skip if C is unchecked}</w:t>
      </w:r>
    </w:p>
    <w:p w:rsidRPr="00083E8B" w:rsidR="003D045A" w:rsidP="003D045A" w:rsidRDefault="003D045A" w14:paraId="0CC7CAB9" w14:textId="6D719FEF">
      <w:pPr>
        <w:rPr>
          <w:rStyle w:val="Emphasis"/>
        </w:rPr>
      </w:pPr>
      <w:r>
        <w:rPr>
          <w:rStyle w:val="Emphasis"/>
        </w:rPr>
        <w:t>Required</w:t>
      </w:r>
    </w:p>
    <w:p w:rsidRPr="00083E8B" w:rsidR="003D045A" w:rsidP="003D045A" w:rsidRDefault="003D045A" w14:paraId="67B8DC9E" w14:textId="77777777">
      <w:pPr>
        <w:rPr>
          <w:rStyle w:val="Emphasis"/>
        </w:rPr>
      </w:pPr>
      <w:r w:rsidRPr="00083E8B">
        <w:rPr>
          <w:rStyle w:val="Emphasis"/>
        </w:rPr>
        <w:t>Limit</w:t>
      </w:r>
      <w:r>
        <w:rPr>
          <w:rStyle w:val="Emphasis"/>
        </w:rPr>
        <w:t xml:space="preserve"> </w:t>
      </w:r>
      <w:r w:rsidRPr="00083E8B">
        <w:rPr>
          <w:rStyle w:val="Emphasis"/>
        </w:rPr>
        <w:t>50</w:t>
      </w:r>
      <w:r>
        <w:rPr>
          <w:rStyle w:val="Emphasis"/>
        </w:rPr>
        <w:t xml:space="preserve"> </w:t>
      </w:r>
      <w:r w:rsidRPr="00083E8B"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3D045A" w:rsidTr="00DB3C8A" w14:paraId="753FF6F0" w14:textId="77777777">
        <w:trPr>
          <w:trHeight w:val="432"/>
        </w:trPr>
        <w:tc>
          <w:tcPr>
            <w:tcW w:w="9350" w:type="dxa"/>
            <w:vAlign w:val="center"/>
          </w:tcPr>
          <w:p w:rsidR="003D045A" w:rsidP="00DB3C8A" w:rsidRDefault="003D045A" w14:paraId="39F48931" w14:textId="77777777"/>
        </w:tc>
      </w:tr>
    </w:tbl>
    <w:p w:rsidR="00CB482B" w:rsidP="00CB482B" w:rsidRDefault="00CB482B" w14:paraId="42EEF534" w14:textId="27D99DC8">
      <w:pPr>
        <w:pStyle w:val="Heading6"/>
      </w:pPr>
      <w:r>
        <w:t>Are you planning to continue to work in a STEM field?</w:t>
      </w:r>
    </w:p>
    <w:p w:rsidR="00604718" w:rsidP="00CB482B" w:rsidRDefault="00604718" w14:paraId="2BB95364" w14:textId="4615EFC8">
      <w:pPr>
        <w:rPr>
          <w:i/>
          <w:iCs/>
        </w:rPr>
      </w:pPr>
      <w:r>
        <w:rPr>
          <w:i/>
          <w:iCs/>
        </w:rPr>
        <w:t>Select one.</w:t>
      </w:r>
    </w:p>
    <w:p w:rsidRPr="00D80BEC" w:rsidR="00CB482B" w:rsidP="00CB482B" w:rsidRDefault="00CB482B" w14:paraId="6441AEA5" w14:textId="702D9478">
      <w:pPr>
        <w:rPr>
          <w:i/>
          <w:iCs/>
        </w:rPr>
      </w:pPr>
      <w:r w:rsidRPr="00D80BEC">
        <w:rPr>
          <w:i/>
          <w:iCs/>
        </w:rPr>
        <w:t>Required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CB482B" w:rsidTr="007D6621" w14:paraId="2B7AD125" w14:textId="77777777">
        <w:trPr>
          <w:trHeight w:val="432"/>
        </w:trPr>
        <w:tc>
          <w:tcPr>
            <w:tcW w:w="535" w:type="dxa"/>
            <w:vAlign w:val="center"/>
          </w:tcPr>
          <w:p w:rsidR="00CB482B" w:rsidP="007D6621" w:rsidRDefault="00CB482B" w14:paraId="46D5D937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CB482B" w:rsidP="007D6621" w:rsidRDefault="00CB482B" w14:paraId="14FAF4B1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CB482B" w:rsidP="007D6621" w:rsidRDefault="00CB482B" w14:paraId="7A89D861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CB482B" w:rsidP="007D6621" w:rsidRDefault="00CB482B" w14:paraId="153EF647" w14:textId="77777777">
            <w:r>
              <w:t>No</w:t>
            </w:r>
          </w:p>
        </w:tc>
      </w:tr>
    </w:tbl>
    <w:p w:rsidR="00DD3DB6" w:rsidP="000923C0" w:rsidRDefault="00DD3DB6" w14:paraId="667FF243" w14:textId="77777777">
      <w:pPr>
        <w:rPr>
          <w:color w:val="FF0000"/>
        </w:rPr>
      </w:pPr>
    </w:p>
    <w:p w:rsidRPr="00BB01A6" w:rsidR="00DD3DB6" w:rsidP="000923C0" w:rsidRDefault="00DD3DB6" w14:paraId="404B382D" w14:textId="2EDCC50B">
      <w:pPr>
        <w:rPr>
          <w:i/>
        </w:rPr>
      </w:pPr>
      <w:r w:rsidRPr="00BB01A6">
        <w:rPr>
          <w:i/>
          <w:color w:val="FF0000"/>
        </w:rPr>
        <w:t>{End Skip A}</w:t>
      </w:r>
    </w:p>
    <w:p w:rsidR="008C234F" w:rsidP="000923C0" w:rsidRDefault="008C234F" w14:paraId="60F867AC" w14:textId="7474CF8D">
      <w:pPr>
        <w:rPr>
          <w:rFonts w:eastAsiaTheme="majorEastAsia" w:cstheme="majorBidi"/>
          <w:color w:val="000000" w:themeColor="text1"/>
          <w:sz w:val="32"/>
          <w:szCs w:val="26"/>
        </w:rPr>
      </w:pPr>
      <w:r>
        <w:lastRenderedPageBreak/>
        <w:br w:type="page"/>
      </w:r>
    </w:p>
    <w:p w:rsidR="00C90A0B" w:rsidP="000923C0" w:rsidRDefault="00C90A0B" w14:paraId="606F8F8B" w14:textId="54932F9B">
      <w:pPr>
        <w:pStyle w:val="Heading2"/>
      </w:pPr>
      <w:bookmarkStart w:name="_Prior_Experiences" w:id="41"/>
      <w:bookmarkStart w:name="_Toc74633416" w:id="42"/>
      <w:bookmarkStart w:name="_Toc76464222" w:id="43"/>
      <w:bookmarkStart w:name="_Toc80617273" w:id="44"/>
      <w:bookmarkEnd w:id="41"/>
      <w:r>
        <w:lastRenderedPageBreak/>
        <w:t>Prior</w:t>
      </w:r>
      <w:r w:rsidR="008F2E71">
        <w:t xml:space="preserve"> </w:t>
      </w:r>
      <w:r>
        <w:t>Experiences</w:t>
      </w:r>
      <w:bookmarkEnd w:id="42"/>
      <w:bookmarkEnd w:id="43"/>
      <w:bookmarkEnd w:id="44"/>
    </w:p>
    <w:p w:rsidRPr="00C90A0B" w:rsidR="00C90A0B" w:rsidP="000923C0" w:rsidRDefault="00C90A0B" w14:paraId="7416171A" w14:textId="09BC6B8E">
      <w:r w:rsidRPr="00C90A0B">
        <w:t>Please</w:t>
      </w:r>
      <w:r w:rsidR="008F2E71">
        <w:t xml:space="preserve"> </w:t>
      </w:r>
      <w:r w:rsidRPr="00C90A0B">
        <w:t>enter</w:t>
      </w:r>
      <w:r w:rsidR="008F2E71">
        <w:t xml:space="preserve"> </w:t>
      </w:r>
      <w:r w:rsidRPr="00C90A0B">
        <w:t>the</w:t>
      </w:r>
      <w:r w:rsidR="008F2E71">
        <w:t xml:space="preserve"> </w:t>
      </w:r>
      <w:r w:rsidRPr="00C90A0B">
        <w:t>information</w:t>
      </w:r>
      <w:r w:rsidR="008F2E71">
        <w:t xml:space="preserve"> </w:t>
      </w:r>
      <w:r w:rsidRPr="00C90A0B">
        <w:t>requested</w:t>
      </w:r>
      <w:r w:rsidR="008F2E71">
        <w:t xml:space="preserve"> </w:t>
      </w:r>
      <w:r w:rsidRPr="00C90A0B">
        <w:t>on</w:t>
      </w:r>
      <w:r w:rsidR="008F2E71">
        <w:t xml:space="preserve"> </w:t>
      </w:r>
      <w:r w:rsidRPr="00C90A0B">
        <w:t>your</w:t>
      </w:r>
      <w:r w:rsidR="008F2E71">
        <w:t xml:space="preserve"> </w:t>
      </w:r>
      <w:r w:rsidRPr="00C90A0B">
        <w:t>academic/professional</w:t>
      </w:r>
      <w:r w:rsidR="008F2E71">
        <w:t xml:space="preserve"> </w:t>
      </w:r>
      <w:r w:rsidRPr="00C90A0B">
        <w:t>background</w:t>
      </w:r>
      <w:r w:rsidR="008F2E71">
        <w:t xml:space="preserve"> </w:t>
      </w:r>
      <w:r w:rsidRPr="00C90A0B">
        <w:t>prior</w:t>
      </w:r>
      <w:r w:rsidR="008F2E71">
        <w:t xml:space="preserve"> </w:t>
      </w:r>
      <w:r w:rsidRPr="00C90A0B">
        <w:t>to</w:t>
      </w:r>
      <w:r w:rsidR="008F2E71">
        <w:t xml:space="preserve"> </w:t>
      </w:r>
      <w:r w:rsidRPr="00C90A0B">
        <w:t>becoming</w:t>
      </w:r>
      <w:r w:rsidR="008F2E71">
        <w:t xml:space="preserve"> </w:t>
      </w:r>
      <w:r w:rsidRPr="00C90A0B">
        <w:t>an</w:t>
      </w:r>
      <w:r w:rsidR="008F2E71">
        <w:t xml:space="preserve"> </w:t>
      </w:r>
      <w:r w:rsidRPr="00C90A0B">
        <w:t>NRT</w:t>
      </w:r>
      <w:r w:rsidR="008F2E71">
        <w:t xml:space="preserve"> </w:t>
      </w:r>
      <w:r w:rsidRPr="00C90A0B">
        <w:t>trainee.</w:t>
      </w:r>
    </w:p>
    <w:p w:rsidRPr="00CB1EE6" w:rsidR="00CB1EE6" w:rsidP="000923C0" w:rsidRDefault="00CB1EE6" w14:paraId="4B078D53" w14:textId="179B1DD9">
      <w:pPr>
        <w:pStyle w:val="Heading3"/>
      </w:pPr>
      <w:bookmarkStart w:name="_Toc74633417" w:id="45"/>
      <w:bookmarkStart w:name="_Toc76464223" w:id="46"/>
      <w:bookmarkStart w:name="_Toc80617274" w:id="47"/>
      <w:r>
        <w:t>High</w:t>
      </w:r>
      <w:r w:rsidR="008F2E71">
        <w:t xml:space="preserve"> </w:t>
      </w:r>
      <w:r>
        <w:t>School</w:t>
      </w:r>
      <w:bookmarkEnd w:id="45"/>
      <w:bookmarkEnd w:id="46"/>
      <w:bookmarkEnd w:id="47"/>
    </w:p>
    <w:p w:rsidRPr="00C90A0B" w:rsidR="00C90A0B" w:rsidP="009118A5" w:rsidRDefault="00C90A0B" w14:paraId="6C70AFB0" w14:textId="26865CDD">
      <w:pPr>
        <w:pStyle w:val="Heading6"/>
      </w:pPr>
      <w:r w:rsidRPr="00C90A0B">
        <w:t>Name</w:t>
      </w:r>
      <w:r w:rsidR="008F2E71">
        <w:t xml:space="preserve"> </w:t>
      </w:r>
      <w:r w:rsidRPr="00C90A0B">
        <w:t>of</w:t>
      </w:r>
      <w:r w:rsidR="008F2E71">
        <w:t xml:space="preserve"> </w:t>
      </w:r>
      <w:r w:rsidRPr="00C90A0B">
        <w:t>high</w:t>
      </w:r>
      <w:r w:rsidR="008F2E71">
        <w:t xml:space="preserve"> </w:t>
      </w:r>
      <w:r w:rsidRPr="00C90A0B">
        <w:t>school/secondary</w:t>
      </w:r>
      <w:r w:rsidR="008F2E71">
        <w:t xml:space="preserve"> </w:t>
      </w:r>
      <w:r w:rsidRPr="00C90A0B">
        <w:t>school/institution</w:t>
      </w:r>
      <w:r w:rsidR="008F2E71">
        <w:t xml:space="preserve"> </w:t>
      </w:r>
      <w:r w:rsidRPr="00C90A0B">
        <w:t>from</w:t>
      </w:r>
      <w:r w:rsidR="008F2E71">
        <w:t xml:space="preserve"> </w:t>
      </w:r>
      <w:r w:rsidRPr="00C90A0B">
        <w:t>which</w:t>
      </w:r>
      <w:r w:rsidR="008F2E71">
        <w:t xml:space="preserve"> </w:t>
      </w:r>
      <w:r w:rsidRPr="00C90A0B">
        <w:t>you</w:t>
      </w:r>
      <w:r w:rsidR="008F2E71">
        <w:t xml:space="preserve"> </w:t>
      </w:r>
      <w:r w:rsidRPr="00C90A0B">
        <w:t>graduated/received</w:t>
      </w:r>
      <w:r w:rsidR="008F2E71">
        <w:t xml:space="preserve"> </w:t>
      </w:r>
      <w:r w:rsidRPr="00C90A0B">
        <w:t>a</w:t>
      </w:r>
      <w:r w:rsidR="008F2E71">
        <w:t xml:space="preserve"> </w:t>
      </w:r>
      <w:r w:rsidRPr="00C90A0B">
        <w:t>diploma</w:t>
      </w:r>
    </w:p>
    <w:p w:rsidRPr="00CA4044" w:rsidR="008A2A97" w:rsidP="008A2A97" w:rsidRDefault="008A2A97" w14:paraId="44EBF6E9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2B44F2" w:rsidP="002B44F2" w:rsidRDefault="002B44F2" w14:paraId="4B36A7B6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083E8B" w:rsidR="00C90A0B" w:rsidP="000923C0" w:rsidRDefault="00C90A0B" w14:paraId="3241EEE5" w14:textId="31327D24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C90A0B" w:rsidTr="00245BA7" w14:paraId="3100D696" w14:textId="77777777">
        <w:trPr>
          <w:trHeight w:val="432"/>
        </w:trPr>
        <w:tc>
          <w:tcPr>
            <w:tcW w:w="9350" w:type="dxa"/>
            <w:vAlign w:val="center"/>
          </w:tcPr>
          <w:p w:rsidR="00C90A0B" w:rsidP="000923C0" w:rsidRDefault="00C90A0B" w14:paraId="2676A767" w14:textId="77777777"/>
        </w:tc>
      </w:tr>
    </w:tbl>
    <w:p w:rsidRPr="00763EC2" w:rsidR="00763EC2" w:rsidP="009118A5" w:rsidRDefault="00763EC2" w14:paraId="3788E50D" w14:textId="6E190BF8">
      <w:pPr>
        <w:pStyle w:val="Heading6"/>
        <w:rPr>
          <w:bCs/>
        </w:rPr>
      </w:pPr>
      <w:r>
        <w:t>School</w:t>
      </w:r>
      <w:r w:rsidR="008F2E71">
        <w:t xml:space="preserve"> </w:t>
      </w:r>
      <w:r w:rsidR="005558FA">
        <w:t>t</w:t>
      </w:r>
      <w:r>
        <w:t>ype</w:t>
      </w:r>
    </w:p>
    <w:p w:rsidRPr="00B512E6" w:rsidR="00763EC2" w:rsidP="000923C0" w:rsidRDefault="00B512E6" w14:paraId="19C800DC" w14:textId="59CAE7D5">
      <w:pPr>
        <w:rPr>
          <w:i/>
        </w:rPr>
      </w:pPr>
      <w:r w:rsidRPr="00B512E6">
        <w:rPr>
          <w:i/>
        </w:rPr>
        <w:t>Select</w:t>
      </w:r>
      <w:r w:rsidR="008F2E71">
        <w:rPr>
          <w:i/>
        </w:rPr>
        <w:t xml:space="preserve"> </w:t>
      </w:r>
      <w:r w:rsidRPr="00B512E6" w:rsidR="00763EC2">
        <w:rPr>
          <w:i/>
        </w:rPr>
        <w:t>one.</w:t>
      </w:r>
    </w:p>
    <w:p w:rsidRPr="00CA4044" w:rsidR="000D47D5" w:rsidP="000D47D5" w:rsidRDefault="000D47D5" w14:paraId="1DC1EFC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0D47D5" w:rsidR="000D47D5" w:rsidP="000923C0" w:rsidRDefault="000D47D5" w14:paraId="56588A64" w14:textId="4813268C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763EC2" w:rsidTr="00245BA7" w14:paraId="29839DA0" w14:textId="77777777">
        <w:trPr>
          <w:trHeight w:val="432"/>
        </w:trPr>
        <w:tc>
          <w:tcPr>
            <w:tcW w:w="9330" w:type="dxa"/>
            <w:vAlign w:val="center"/>
          </w:tcPr>
          <w:p w:rsidR="00763EC2" w:rsidP="000923C0" w:rsidRDefault="00763EC2" w14:paraId="33C1B683" w14:textId="72AC453A">
            <w:pPr>
              <w:rPr>
                <w:rStyle w:val="Emphasis"/>
              </w:rPr>
            </w:pPr>
            <w:r>
              <w:t>Public</w:t>
            </w:r>
          </w:p>
        </w:tc>
      </w:tr>
      <w:tr w:rsidR="00763EC2" w:rsidTr="00245BA7" w14:paraId="54E7641E" w14:textId="77777777">
        <w:trPr>
          <w:trHeight w:val="432"/>
        </w:trPr>
        <w:tc>
          <w:tcPr>
            <w:tcW w:w="9330" w:type="dxa"/>
            <w:vAlign w:val="center"/>
          </w:tcPr>
          <w:p w:rsidR="00763EC2" w:rsidP="000923C0" w:rsidRDefault="00763EC2" w14:paraId="3942DB64" w14:textId="59BA53E8">
            <w:pPr>
              <w:rPr>
                <w:rStyle w:val="Emphasis"/>
              </w:rPr>
            </w:pPr>
            <w:r>
              <w:t>Private</w:t>
            </w:r>
          </w:p>
        </w:tc>
      </w:tr>
      <w:tr w:rsidR="00763EC2" w:rsidTr="00245BA7" w14:paraId="1F6EF02B" w14:textId="77777777">
        <w:trPr>
          <w:trHeight w:val="432"/>
        </w:trPr>
        <w:tc>
          <w:tcPr>
            <w:tcW w:w="9330" w:type="dxa"/>
            <w:vAlign w:val="center"/>
          </w:tcPr>
          <w:p w:rsidR="00763EC2" w:rsidP="000923C0" w:rsidRDefault="00763EC2" w14:paraId="4BF8B61A" w14:textId="3EC34672">
            <w:pPr>
              <w:rPr>
                <w:rStyle w:val="Emphasis"/>
              </w:rPr>
            </w:pPr>
            <w:r>
              <w:t>Other</w:t>
            </w:r>
            <w:r w:rsidR="00C70CFE">
              <w:t xml:space="preserve"> </w:t>
            </w:r>
            <w:r w:rsidRPr="00BB01A6" w:rsidR="00C70CFE">
              <w:rPr>
                <w:i/>
                <w:color w:val="FF0000"/>
              </w:rPr>
              <w:t>{Skip Ref A}</w:t>
            </w:r>
          </w:p>
        </w:tc>
      </w:tr>
    </w:tbl>
    <w:p w:rsidRPr="00763EC2" w:rsidR="00763EC2" w:rsidP="009118A5" w:rsidRDefault="00763EC2" w14:paraId="3FF06DF5" w14:textId="716B7D0C">
      <w:pPr>
        <w:pStyle w:val="Heading6"/>
        <w:rPr>
          <w:bCs/>
        </w:rPr>
      </w:pPr>
      <w:r>
        <w:t>If</w:t>
      </w:r>
      <w:r w:rsidR="008F2E71">
        <w:t xml:space="preserve"> </w:t>
      </w:r>
      <w:r w:rsidR="00BB01A6">
        <w:t>O</w:t>
      </w:r>
      <w:r>
        <w:t>ther,</w:t>
      </w:r>
      <w:r w:rsidR="008F2E71">
        <w:t xml:space="preserve"> </w:t>
      </w:r>
      <w:r>
        <w:t>please</w:t>
      </w:r>
      <w:r w:rsidR="008F2E71">
        <w:t xml:space="preserve"> </w:t>
      </w:r>
      <w:r>
        <w:t>specify:</w:t>
      </w:r>
    </w:p>
    <w:p w:rsidR="00763EC2" w:rsidP="000923C0" w:rsidRDefault="00763EC2" w14:paraId="79270AA0" w14:textId="47714E68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C70CFE" w:rsidR="00C70CFE" w:rsidP="000923C0" w:rsidRDefault="00C70CFE" w14:paraId="121CFC0A" w14:textId="58DBC2D2">
      <w:pPr>
        <w:rPr>
          <w:rStyle w:val="Emphasis"/>
          <w:color w:val="FF0000"/>
        </w:rPr>
      </w:pPr>
      <w:r w:rsidRPr="00C70CFE">
        <w:rPr>
          <w:rStyle w:val="Emphasis"/>
          <w:color w:val="FF0000"/>
        </w:rPr>
        <w:t xml:space="preserve">{Skip if A is </w:t>
      </w:r>
      <w:proofErr w:type="spellStart"/>
      <w:r w:rsidRPr="00C70CFE">
        <w:rPr>
          <w:rStyle w:val="Emphasis"/>
          <w:color w:val="FF0000"/>
        </w:rPr>
        <w:t>not</w:t>
      </w:r>
      <w:proofErr w:type="spellEnd"/>
      <w:r w:rsidRPr="00C70CFE">
        <w:rPr>
          <w:rStyle w:val="Emphasis"/>
          <w:color w:val="FF0000"/>
        </w:rPr>
        <w:t xml:space="preserve"> Other}</w:t>
      </w:r>
    </w:p>
    <w:p w:rsidRPr="00CA4044" w:rsidR="000D47D5" w:rsidP="000D47D5" w:rsidRDefault="000D47D5" w14:paraId="1FD3F4CA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0D47D5" w:rsidR="000D47D5" w:rsidP="000923C0" w:rsidRDefault="000D47D5" w14:paraId="0E1D946E" w14:textId="4D8CE9D3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63EC2" w:rsidTr="00245BA7" w14:paraId="5E1FE381" w14:textId="77777777">
        <w:trPr>
          <w:trHeight w:val="432"/>
        </w:trPr>
        <w:tc>
          <w:tcPr>
            <w:tcW w:w="9350" w:type="dxa"/>
            <w:vAlign w:val="center"/>
          </w:tcPr>
          <w:p w:rsidR="00763EC2" w:rsidP="000923C0" w:rsidRDefault="00763EC2" w14:paraId="69CFA5FE" w14:textId="77777777"/>
        </w:tc>
      </w:tr>
    </w:tbl>
    <w:p w:rsidR="00E07A63" w:rsidP="00E07A63" w:rsidRDefault="00382051" w14:paraId="0EACD1FC" w14:textId="5DD48A4D">
      <w:pPr>
        <w:pStyle w:val="Heading6"/>
      </w:pPr>
      <w:r>
        <w:t>Country</w:t>
      </w:r>
    </w:p>
    <w:p w:rsidR="00E07A63" w:rsidP="00E07A63" w:rsidRDefault="00E07A63" w14:paraId="170078EE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Pr="00CA4044" w:rsidR="00E07A63" w:rsidP="00E07A63" w:rsidRDefault="00E07A63" w14:paraId="082C07C6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E07A63" w:rsidP="00E07A63" w:rsidRDefault="00E07A63" w14:paraId="1C32EB15" w14:textId="77777777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E07A63" w:rsidTr="00E07A63" w14:paraId="5CEF198B" w14:textId="77777777">
        <w:tc>
          <w:tcPr>
            <w:tcW w:w="4449" w:type="dxa"/>
          </w:tcPr>
          <w:p w:rsidR="00E07A63" w:rsidP="00E07A63" w:rsidRDefault="00E07A63" w14:paraId="72E4AE02" w14:textId="77777777">
            <w:r>
              <w:t>Searchable list of all countries</w:t>
            </w:r>
          </w:p>
          <w:p w:rsidR="00A259C6" w:rsidP="00E07A63" w:rsidRDefault="00A259C6" w14:paraId="68714849" w14:textId="347C432F">
            <w:r>
              <w:t xml:space="preserve">U.S. </w:t>
            </w:r>
            <w:r w:rsidRPr="00AB281F">
              <w:rPr>
                <w:i/>
                <w:color w:val="FF0000"/>
              </w:rPr>
              <w:t>{Skip Ref B}</w:t>
            </w:r>
          </w:p>
        </w:tc>
      </w:tr>
    </w:tbl>
    <w:p w:rsidR="00763EC2" w:rsidP="009118A5" w:rsidRDefault="00763EC2" w14:paraId="019CD803" w14:textId="56AACF55">
      <w:pPr>
        <w:pStyle w:val="Heading6"/>
      </w:pPr>
      <w:r>
        <w:t>City</w:t>
      </w:r>
    </w:p>
    <w:p w:rsidRPr="00083E8B" w:rsidR="00763EC2" w:rsidP="000923C0" w:rsidRDefault="00763EC2" w14:paraId="79178BFB" w14:textId="4774A17E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CA4044" w:rsidR="000D47D5" w:rsidP="000D47D5" w:rsidRDefault="000D47D5" w14:paraId="75F6454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0D47D5" w:rsidR="000D47D5" w:rsidP="000923C0" w:rsidRDefault="000D47D5" w14:paraId="550D2FF9" w14:textId="6C479C35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63EC2" w:rsidTr="00245BA7" w14:paraId="28699061" w14:textId="77777777">
        <w:trPr>
          <w:trHeight w:val="432"/>
        </w:trPr>
        <w:tc>
          <w:tcPr>
            <w:tcW w:w="9350" w:type="dxa"/>
            <w:vAlign w:val="center"/>
          </w:tcPr>
          <w:p w:rsidR="00763EC2" w:rsidP="000923C0" w:rsidRDefault="00763EC2" w14:paraId="1762126D" w14:textId="77777777"/>
        </w:tc>
      </w:tr>
    </w:tbl>
    <w:p w:rsidR="00763EC2" w:rsidP="009118A5" w:rsidRDefault="00763EC2" w14:paraId="74D4963A" w14:textId="04A904B2">
      <w:pPr>
        <w:pStyle w:val="Heading6"/>
      </w:pPr>
      <w:r>
        <w:t>U.S.</w:t>
      </w:r>
      <w:r w:rsidR="008F2E71">
        <w:t xml:space="preserve"> </w:t>
      </w:r>
      <w:r>
        <w:t>State/U.S.</w:t>
      </w:r>
      <w:r w:rsidR="008F2E71">
        <w:t xml:space="preserve"> </w:t>
      </w:r>
      <w:r>
        <w:t>Territory</w:t>
      </w:r>
      <w:r w:rsidR="008F2E71">
        <w:t xml:space="preserve"> </w:t>
      </w:r>
    </w:p>
    <w:p w:rsidR="00763EC2" w:rsidP="000923C0" w:rsidRDefault="00763EC2" w14:paraId="4E3132A3" w14:textId="3A799B15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B512E6">
        <w:rPr>
          <w:rStyle w:val="Emphasis"/>
        </w:rPr>
        <w:t>.</w:t>
      </w:r>
    </w:p>
    <w:p w:rsidRPr="00CA4044" w:rsidR="00A37180" w:rsidP="00A37180" w:rsidRDefault="00A37180" w14:paraId="38E20A90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A37180" w:rsidP="000923C0" w:rsidRDefault="00A37180" w14:paraId="01B5DCBE" w14:textId="534A487C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AB281F" w:rsidR="00A259C6" w:rsidP="000923C0" w:rsidRDefault="00A259C6" w14:paraId="525273D2" w14:textId="32CF877A">
      <w:pPr>
        <w:rPr>
          <w:rStyle w:val="Emphasis"/>
          <w:iCs w:val="0"/>
          <w:color w:val="FF0000"/>
        </w:rPr>
      </w:pPr>
      <w:r w:rsidRPr="00AB281F">
        <w:rPr>
          <w:rStyle w:val="Emphasis"/>
          <w:iCs w:val="0"/>
          <w:color w:val="FF0000"/>
        </w:rPr>
        <w:t>{Skip if B is not U.S.}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763EC2" w:rsidTr="00245BA7" w14:paraId="0668A3D8" w14:textId="77777777">
        <w:tc>
          <w:tcPr>
            <w:tcW w:w="4449" w:type="dxa"/>
          </w:tcPr>
          <w:p w:rsidR="00763EC2" w:rsidP="000923C0" w:rsidRDefault="001251D4" w14:paraId="50707C98" w14:textId="6E16FF3C">
            <w:r>
              <w:t>Searchable</w:t>
            </w:r>
            <w:r w:rsidR="008F2E71">
              <w:t xml:space="preserve"> </w:t>
            </w:r>
            <w:r>
              <w:t>list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all</w:t>
            </w:r>
            <w:r w:rsidR="008F2E71">
              <w:t xml:space="preserve"> </w:t>
            </w:r>
            <w:r>
              <w:t>U.S.</w:t>
            </w:r>
            <w:r w:rsidR="008F2E71">
              <w:t xml:space="preserve"> </w:t>
            </w:r>
            <w:r>
              <w:t>states</w:t>
            </w:r>
          </w:p>
        </w:tc>
      </w:tr>
    </w:tbl>
    <w:p w:rsidR="00763EC2" w:rsidP="009118A5" w:rsidRDefault="00763EC2" w14:paraId="58EA12DA" w14:textId="047555CB">
      <w:pPr>
        <w:pStyle w:val="Heading6"/>
      </w:pPr>
      <w:r>
        <w:t>ZIP</w:t>
      </w:r>
      <w:r w:rsidR="008F2E71">
        <w:t xml:space="preserve"> </w:t>
      </w:r>
      <w:r w:rsidR="006220CD">
        <w:t>c</w:t>
      </w:r>
      <w:r>
        <w:t>ode</w:t>
      </w:r>
    </w:p>
    <w:p w:rsidRPr="00083E8B" w:rsidR="00763EC2" w:rsidP="000923C0" w:rsidRDefault="00763EC2" w14:paraId="26E21FBF" w14:textId="1144CAE8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621C86">
        <w:rPr>
          <w:rStyle w:val="Emphasis"/>
        </w:rPr>
        <w:t>5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CA4044" w:rsidR="00162474" w:rsidP="00162474" w:rsidRDefault="00162474" w14:paraId="59FE6C3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162474" w:rsidP="000923C0" w:rsidRDefault="00162474" w14:paraId="1A195C80" w14:textId="1FE007BE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AB281F" w:rsidR="00A259C6" w:rsidP="000923C0" w:rsidRDefault="00A259C6" w14:paraId="46630F4D" w14:textId="6B6BF511">
      <w:pPr>
        <w:rPr>
          <w:rStyle w:val="Emphasis"/>
          <w:iCs w:val="0"/>
          <w:color w:val="FF0000"/>
        </w:rPr>
      </w:pPr>
      <w:r w:rsidRPr="00AB281F">
        <w:rPr>
          <w:rStyle w:val="Emphasis"/>
          <w:iCs w:val="0"/>
          <w:color w:val="FF0000"/>
        </w:rPr>
        <w:t>{Skip if B is not U.S.}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63EC2" w:rsidTr="00245BA7" w14:paraId="36793D8F" w14:textId="77777777">
        <w:trPr>
          <w:trHeight w:val="432"/>
        </w:trPr>
        <w:tc>
          <w:tcPr>
            <w:tcW w:w="9350" w:type="dxa"/>
            <w:vAlign w:val="center"/>
          </w:tcPr>
          <w:p w:rsidR="00763EC2" w:rsidP="000923C0" w:rsidRDefault="00763EC2" w14:paraId="4BE8A11A" w14:textId="77777777"/>
        </w:tc>
      </w:tr>
    </w:tbl>
    <w:p w:rsidR="00FB64C2" w:rsidP="00FB64C2" w:rsidRDefault="0053522A" w14:paraId="18275C7A" w14:textId="1612AC77">
      <w:pPr>
        <w:pStyle w:val="Heading6"/>
      </w:pPr>
      <w:r>
        <w:t>Date</w:t>
      </w:r>
      <w:r w:rsidR="008F2E71">
        <w:t xml:space="preserve"> </w:t>
      </w:r>
      <w:r>
        <w:t>of</w:t>
      </w:r>
      <w:r w:rsidR="008F2E71">
        <w:t xml:space="preserve"> </w:t>
      </w:r>
      <w:r w:rsidR="00425C07">
        <w:t>h</w:t>
      </w:r>
      <w:r>
        <w:t>igh</w:t>
      </w:r>
      <w:r w:rsidR="008F2E71">
        <w:t xml:space="preserve"> </w:t>
      </w:r>
      <w:r w:rsidR="00425C07">
        <w:t>s</w:t>
      </w:r>
      <w:r>
        <w:t>chool</w:t>
      </w:r>
      <w:r w:rsidR="008F2E71">
        <w:t xml:space="preserve"> </w:t>
      </w:r>
      <w:r w:rsidR="00425C07">
        <w:t>g</w:t>
      </w:r>
      <w:r>
        <w:t>raduation:</w:t>
      </w:r>
    </w:p>
    <w:p w:rsidR="00FB64C2" w:rsidP="00FB64C2" w:rsidRDefault="00FB64C2" w14:paraId="39138325" w14:textId="04688E24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323DA4">
        <w:rPr>
          <w:rStyle w:val="Emphasis"/>
        </w:rPr>
        <w:t>.</w:t>
      </w:r>
    </w:p>
    <w:p w:rsidR="00307341" w:rsidP="00307341" w:rsidRDefault="00307341" w14:paraId="695218EF" w14:textId="77777777">
      <w:pPr>
        <w:rPr>
          <w:rStyle w:val="Emphasis"/>
        </w:rPr>
      </w:pPr>
      <w:r>
        <w:rPr>
          <w:rStyle w:val="Emphasis"/>
        </w:rPr>
        <w:t>(mm/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p w:rsidR="00FB64C2" w:rsidP="00FB64C2" w:rsidRDefault="00FB64C2" w14:paraId="214BA224" w14:textId="0EF42C69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CA4044" w:rsidR="00A37180" w:rsidP="00A37180" w:rsidRDefault="00A37180" w14:paraId="16B9C021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FB64C2" w:rsidRDefault="00A37180" w14:paraId="16AA1A25" w14:textId="22B25513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FB64C2" w:rsidTr="004C01C3" w14:paraId="7AC231ED" w14:textId="77777777">
        <w:trPr>
          <w:trHeight w:val="432"/>
        </w:trPr>
        <w:tc>
          <w:tcPr>
            <w:tcW w:w="9350" w:type="dxa"/>
            <w:vAlign w:val="center"/>
          </w:tcPr>
          <w:p w:rsidR="00FB64C2" w:rsidP="004C01C3" w:rsidRDefault="00FB64C2" w14:paraId="6D97FC98" w14:textId="2D8A4C70">
            <w:r>
              <w:t>Date</w:t>
            </w:r>
            <w:r w:rsidR="008F2E71">
              <w:t xml:space="preserve"> </w:t>
            </w:r>
            <w:r>
              <w:t>picker</w:t>
            </w:r>
          </w:p>
        </w:tc>
      </w:tr>
    </w:tbl>
    <w:p w:rsidR="00992762" w:rsidP="000923C0" w:rsidRDefault="00992762" w14:paraId="3E118525" w14:textId="77777777"/>
    <w:p w:rsidR="00992762" w:rsidP="000923C0" w:rsidRDefault="00992762" w14:paraId="11BC7993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Pr="00CB1EE6" w:rsidR="00CB1EE6" w:rsidP="000923C0" w:rsidRDefault="00CB1EE6" w14:paraId="6078F888" w14:textId="476043EF">
      <w:pPr>
        <w:pStyle w:val="Heading3"/>
      </w:pPr>
      <w:bookmarkStart w:name="_Toc74633418" w:id="48"/>
      <w:bookmarkStart w:name="_Toc76464224" w:id="49"/>
      <w:bookmarkStart w:name="_Toc80617275" w:id="50"/>
      <w:r>
        <w:lastRenderedPageBreak/>
        <w:t>Undergraduate</w:t>
      </w:r>
      <w:r w:rsidR="008F2E71">
        <w:t xml:space="preserve"> </w:t>
      </w:r>
      <w:r>
        <w:t>Background</w:t>
      </w:r>
      <w:r w:rsidR="008F2E71">
        <w:t xml:space="preserve"> </w:t>
      </w:r>
      <w:r>
        <w:t>Prior</w:t>
      </w:r>
      <w:r w:rsidR="008F2E71">
        <w:t xml:space="preserve"> </w:t>
      </w:r>
      <w:r>
        <w:t>to</w:t>
      </w:r>
      <w:r w:rsidR="008F2E71">
        <w:t xml:space="preserve"> </w:t>
      </w:r>
      <w:r>
        <w:t>NRT</w:t>
      </w:r>
      <w:bookmarkEnd w:id="48"/>
      <w:bookmarkEnd w:id="49"/>
      <w:bookmarkEnd w:id="50"/>
    </w:p>
    <w:p w:rsidR="00A27382" w:rsidP="00A27382" w:rsidRDefault="00B20409" w14:paraId="49064F31" w14:textId="225B5472">
      <w:pPr>
        <w:pStyle w:val="Heading6"/>
      </w:pPr>
      <w:r>
        <w:t>Undergraduate institution c</w:t>
      </w:r>
      <w:r w:rsidR="00A27382">
        <w:t>ountry</w:t>
      </w:r>
    </w:p>
    <w:p w:rsidR="00A27382" w:rsidP="00A27382" w:rsidRDefault="00A27382" w14:paraId="1218F128" w14:textId="77777777">
      <w:pPr>
        <w:rPr>
          <w:rStyle w:val="Emphasis"/>
        </w:rPr>
      </w:pPr>
      <w:r>
        <w:rPr>
          <w:rStyle w:val="Emphasis"/>
        </w:rPr>
        <w:t>Select one</w:t>
      </w:r>
    </w:p>
    <w:p w:rsidRPr="00AB281F" w:rsidR="00432154" w:rsidP="00A27382" w:rsidRDefault="00432154" w14:paraId="6482BE27" w14:textId="06C5BD2E">
      <w:pPr>
        <w:rPr>
          <w:rStyle w:val="Emphasis"/>
          <w:i w:val="0"/>
        </w:rPr>
      </w:pPr>
      <w:r w:rsidRPr="00AB281F">
        <w:rPr>
          <w:i/>
          <w:color w:val="FF0000"/>
        </w:rPr>
        <w:t>{Skip Ref A}</w:t>
      </w:r>
    </w:p>
    <w:p w:rsidRPr="00CA4044" w:rsidR="00A37180" w:rsidP="00A37180" w:rsidRDefault="00A37180" w14:paraId="0FFB8079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A27382" w:rsidRDefault="00A37180" w14:paraId="147963EF" w14:textId="7B5A8949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A27382" w:rsidTr="0081288C" w14:paraId="26783962" w14:textId="77777777">
        <w:tc>
          <w:tcPr>
            <w:tcW w:w="4449" w:type="dxa"/>
          </w:tcPr>
          <w:p w:rsidR="00A27382" w:rsidP="0081288C" w:rsidRDefault="00A27382" w14:paraId="76D6510D" w14:textId="77777777">
            <w:r>
              <w:t>Searchable list of all countries</w:t>
            </w:r>
          </w:p>
          <w:p w:rsidR="00B20409" w:rsidP="0081288C" w:rsidRDefault="00B20409" w14:paraId="61E843A7" w14:textId="0F148605">
            <w:r>
              <w:t>U.S.</w:t>
            </w:r>
          </w:p>
        </w:tc>
      </w:tr>
    </w:tbl>
    <w:p w:rsidRPr="00C90A0B" w:rsidR="001A4EB2" w:rsidP="009118A5" w:rsidRDefault="00AF2606" w14:paraId="5040E5AE" w14:textId="5646FA5F">
      <w:pPr>
        <w:pStyle w:val="Heading6"/>
      </w:pPr>
      <w:r>
        <w:t xml:space="preserve">U.S. </w:t>
      </w:r>
      <w:r w:rsidR="001A4EB2">
        <w:t>Undergraduate</w:t>
      </w:r>
      <w:r w:rsidR="008F2E71">
        <w:t xml:space="preserve"> </w:t>
      </w:r>
      <w:r>
        <w:t>i</w:t>
      </w:r>
      <w:r w:rsidR="001A4EB2">
        <w:t>nstitution</w:t>
      </w:r>
      <w:r w:rsidR="008F2E71">
        <w:t xml:space="preserve"> </w:t>
      </w:r>
      <w:r>
        <w:t>n</w:t>
      </w:r>
      <w:r w:rsidR="001A4EB2">
        <w:t>ame</w:t>
      </w:r>
    </w:p>
    <w:p w:rsidRPr="00083E8B" w:rsidR="001A4EB2" w:rsidP="000923C0" w:rsidRDefault="001A4EB2" w14:paraId="64B82311" w14:textId="14B3133C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CA4044" w:rsidR="00A37180" w:rsidP="00A37180" w:rsidRDefault="00A37180" w14:paraId="7905A91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A37180" w:rsidP="000923C0" w:rsidRDefault="00A37180" w14:paraId="65B8AE5A" w14:textId="31FD9A41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AB281F" w:rsidR="00407B77" w:rsidP="000923C0" w:rsidRDefault="00407B77" w14:paraId="60D7FFDA" w14:textId="29A1547A">
      <w:pPr>
        <w:rPr>
          <w:rStyle w:val="Emphasis"/>
          <w:i w:val="0"/>
          <w:iCs w:val="0"/>
          <w:color w:val="FF0000"/>
        </w:rPr>
      </w:pPr>
      <w:r w:rsidRPr="00AB281F">
        <w:rPr>
          <w:i/>
          <w:color w:val="FF0000"/>
        </w:rPr>
        <w:t>{Skip if A is not U.S.}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A4EB2" w:rsidTr="00245BA7" w14:paraId="61B474C1" w14:textId="77777777">
        <w:trPr>
          <w:trHeight w:val="432"/>
        </w:trPr>
        <w:tc>
          <w:tcPr>
            <w:tcW w:w="9350" w:type="dxa"/>
            <w:vAlign w:val="center"/>
          </w:tcPr>
          <w:p w:rsidRPr="00DB7F7F" w:rsidR="00DB7F7F" w:rsidP="000923C0" w:rsidRDefault="00AE3C97" w14:paraId="072641BC" w14:textId="612F5F07">
            <w:pPr>
              <w:rPr>
                <w:color w:val="0000FF" w:themeColor="hyperlink"/>
                <w:u w:val="single"/>
              </w:rPr>
            </w:pPr>
            <w:r w:rsidRPr="00663865">
              <w:t>Searchable</w:t>
            </w:r>
            <w:r w:rsidRPr="00663865" w:rsidR="008F2E71">
              <w:t xml:space="preserve"> </w:t>
            </w:r>
            <w:r w:rsidRPr="00663865">
              <w:t>list</w:t>
            </w:r>
            <w:r w:rsidRPr="00663865" w:rsidR="008F2E71">
              <w:t xml:space="preserve"> </w:t>
            </w:r>
            <w:r w:rsidRPr="00663865">
              <w:t>of</w:t>
            </w:r>
            <w:r w:rsidRPr="00663865" w:rsidR="008F2E71">
              <w:t xml:space="preserve"> </w:t>
            </w:r>
            <w:r w:rsidRPr="00663865">
              <w:t>all</w:t>
            </w:r>
            <w:r w:rsidRPr="00663865" w:rsidR="008F2E71">
              <w:t xml:space="preserve"> </w:t>
            </w:r>
            <w:r w:rsidRPr="00663865">
              <w:t>Institutes</w:t>
            </w:r>
            <w:r w:rsidRPr="00663865" w:rsidR="008F2E71">
              <w:t xml:space="preserve"> </w:t>
            </w:r>
            <w:r w:rsidRPr="00663865">
              <w:t>of</w:t>
            </w:r>
            <w:r w:rsidRPr="00663865" w:rsidR="008F2E71">
              <w:t xml:space="preserve"> </w:t>
            </w:r>
            <w:r w:rsidRPr="00663865">
              <w:t>Higher</w:t>
            </w:r>
            <w:r w:rsidRPr="00663865" w:rsidR="008F2E71">
              <w:t xml:space="preserve"> </w:t>
            </w:r>
            <w:r w:rsidRPr="00663865">
              <w:t>Education</w:t>
            </w:r>
            <w:r w:rsidRPr="00663865" w:rsidR="008F2E71">
              <w:t xml:space="preserve"> </w:t>
            </w:r>
            <w:r w:rsidRPr="00663865">
              <w:t>from</w:t>
            </w:r>
            <w:r w:rsidR="00663865">
              <w:t>:</w:t>
            </w:r>
            <w:r w:rsidRPr="00663865" w:rsidR="008F2E71">
              <w:t xml:space="preserve"> </w:t>
            </w:r>
            <w:hyperlink w:history="1" r:id="rId13">
              <w:r w:rsidRPr="00573D31" w:rsidR="004F2E03">
                <w:rPr>
                  <w:rStyle w:val="Hyperlink"/>
                </w:rPr>
                <w:t>https://carnegieclassifications.iu.edu/</w:t>
              </w:r>
            </w:hyperlink>
          </w:p>
        </w:tc>
      </w:tr>
      <w:tr w:rsidR="00DB7F7F" w:rsidTr="00245BA7" w14:paraId="4EDA81DC" w14:textId="77777777">
        <w:trPr>
          <w:trHeight w:val="432"/>
        </w:trPr>
        <w:tc>
          <w:tcPr>
            <w:tcW w:w="9350" w:type="dxa"/>
            <w:vAlign w:val="center"/>
          </w:tcPr>
          <w:p w:rsidRPr="00663865" w:rsidR="00DB7F7F" w:rsidP="000923C0" w:rsidRDefault="00DB7F7F" w14:paraId="29FC4B1E" w14:textId="68524AB9">
            <w:r>
              <w:t xml:space="preserve">Other </w:t>
            </w:r>
            <w:r w:rsidRPr="00BB01A6">
              <w:rPr>
                <w:i/>
                <w:color w:val="FF0000"/>
              </w:rPr>
              <w:t xml:space="preserve">{Skip Ref </w:t>
            </w:r>
            <w:r w:rsidR="001C7FA5">
              <w:rPr>
                <w:i/>
                <w:color w:val="FF0000"/>
              </w:rPr>
              <w:t>B</w:t>
            </w:r>
            <w:r w:rsidRPr="00BB01A6">
              <w:rPr>
                <w:i/>
                <w:color w:val="FF0000"/>
              </w:rPr>
              <w:t>}</w:t>
            </w:r>
          </w:p>
        </w:tc>
      </w:tr>
    </w:tbl>
    <w:p w:rsidRPr="00763EC2" w:rsidR="001A4EB2" w:rsidP="009118A5" w:rsidRDefault="001A4EB2" w14:paraId="11177106" w14:textId="7F2A1376">
      <w:pPr>
        <w:pStyle w:val="Heading6"/>
      </w:pPr>
      <w:r>
        <w:t>If</w:t>
      </w:r>
      <w:r w:rsidR="008F2E71">
        <w:t xml:space="preserve"> </w:t>
      </w:r>
      <w:r>
        <w:t>other</w:t>
      </w:r>
      <w:r w:rsidR="008F2E71">
        <w:t xml:space="preserve"> </w:t>
      </w:r>
      <w:r>
        <w:t>institution,</w:t>
      </w:r>
      <w:r w:rsidR="008F2E71">
        <w:t xml:space="preserve"> </w:t>
      </w:r>
      <w:r>
        <w:t>please</w:t>
      </w:r>
      <w:r w:rsidR="008F2E71">
        <w:t xml:space="preserve"> </w:t>
      </w:r>
      <w:r>
        <w:t>specify</w:t>
      </w:r>
      <w:r w:rsidR="00E668C9">
        <w:t xml:space="preserve"> the name</w:t>
      </w:r>
      <w:r>
        <w:t>:</w:t>
      </w:r>
    </w:p>
    <w:p w:rsidR="001A4EB2" w:rsidP="000923C0" w:rsidRDefault="001A4EB2" w14:paraId="4B57ACCD" w14:textId="4E162C89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DB7F7F" w:rsidR="00DB7F7F" w:rsidP="000923C0" w:rsidRDefault="00DB7F7F" w14:paraId="23FFFCF7" w14:textId="60D5DCC2">
      <w:pPr>
        <w:rPr>
          <w:rStyle w:val="Emphasis"/>
          <w:color w:val="FF0000"/>
        </w:rPr>
      </w:pPr>
      <w:r w:rsidRPr="00DB7F7F">
        <w:rPr>
          <w:rStyle w:val="Emphasis"/>
          <w:color w:val="FF0000"/>
        </w:rPr>
        <w:t xml:space="preserve">{Skip if </w:t>
      </w:r>
      <w:r w:rsidR="001C7FA5">
        <w:rPr>
          <w:rStyle w:val="Emphasis"/>
          <w:color w:val="FF0000"/>
        </w:rPr>
        <w:t>B</w:t>
      </w:r>
      <w:r w:rsidRPr="00DB7F7F">
        <w:rPr>
          <w:rStyle w:val="Emphasis"/>
          <w:color w:val="FF0000"/>
        </w:rPr>
        <w:t xml:space="preserve"> is </w:t>
      </w:r>
      <w:proofErr w:type="spellStart"/>
      <w:r w:rsidRPr="00DB7F7F">
        <w:rPr>
          <w:rStyle w:val="Emphasis"/>
          <w:color w:val="FF0000"/>
        </w:rPr>
        <w:t>not</w:t>
      </w:r>
      <w:proofErr w:type="spellEnd"/>
      <w:r w:rsidRPr="00DB7F7F">
        <w:rPr>
          <w:rStyle w:val="Emphasis"/>
          <w:color w:val="FF0000"/>
        </w:rPr>
        <w:t xml:space="preserve"> Other}</w:t>
      </w:r>
    </w:p>
    <w:p w:rsidRPr="00CA4044" w:rsidR="00A37180" w:rsidP="00A37180" w:rsidRDefault="00A37180" w14:paraId="1470572B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2C1749A0" w14:textId="33A37C84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A4EB2" w:rsidTr="00245BA7" w14:paraId="259659D1" w14:textId="77777777">
        <w:trPr>
          <w:trHeight w:val="432"/>
        </w:trPr>
        <w:tc>
          <w:tcPr>
            <w:tcW w:w="9350" w:type="dxa"/>
            <w:vAlign w:val="center"/>
          </w:tcPr>
          <w:p w:rsidRPr="00C245CF" w:rsidR="001A4EB2" w:rsidP="000923C0" w:rsidRDefault="00C245CF" w14:paraId="7D8D0218" w14:textId="363EE4F9">
            <w:pPr>
              <w:rPr>
                <w:b/>
                <w:bCs/>
              </w:rPr>
            </w:pPr>
            <w:r w:rsidRPr="00C245CF">
              <w:rPr>
                <w:b/>
                <w:bCs/>
              </w:rPr>
              <w:t>Single Add</w:t>
            </w:r>
          </w:p>
        </w:tc>
      </w:tr>
    </w:tbl>
    <w:p w:rsidR="00407B77" w:rsidP="00407B77" w:rsidRDefault="00407B77" w14:paraId="491772CD" w14:textId="77777777">
      <w:pPr>
        <w:pStyle w:val="Heading6"/>
      </w:pPr>
      <w:r>
        <w:t>International institution name</w:t>
      </w:r>
    </w:p>
    <w:p w:rsidR="00C17998" w:rsidP="00407B77" w:rsidRDefault="00C17998" w14:paraId="1646563A" w14:textId="2366BF9F">
      <w:pPr>
        <w:rPr>
          <w:color w:val="E36C0A" w:themeColor="accent6" w:themeShade="BF"/>
        </w:rPr>
      </w:pPr>
      <w:r>
        <w:rPr>
          <w:rStyle w:val="Emphasis"/>
        </w:rPr>
        <w:t>Limit 50 characters.</w:t>
      </w:r>
    </w:p>
    <w:p w:rsidRPr="00CA4044" w:rsidR="00407B77" w:rsidP="00407B77" w:rsidRDefault="00407B77" w14:paraId="239C0155" w14:textId="6AF363BE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407B77" w:rsidP="00407B77" w:rsidRDefault="00407B77" w14:paraId="32EBF212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AB281F" w:rsidR="00407B77" w:rsidP="00407B77" w:rsidRDefault="00407B77" w14:paraId="20B26E5D" w14:textId="77777777">
      <w:pPr>
        <w:rPr>
          <w:i/>
          <w:color w:val="FF0000"/>
        </w:rPr>
      </w:pPr>
      <w:r w:rsidRPr="00AB281F">
        <w:rPr>
          <w:i/>
          <w:color w:val="FF0000"/>
        </w:rPr>
        <w:t>{Skip if A is U.S.}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07B77" w:rsidTr="00047587" w14:paraId="6349D9BB" w14:textId="77777777">
        <w:trPr>
          <w:trHeight w:val="432"/>
        </w:trPr>
        <w:tc>
          <w:tcPr>
            <w:tcW w:w="9350" w:type="dxa"/>
            <w:vAlign w:val="center"/>
          </w:tcPr>
          <w:p w:rsidRPr="00407B77" w:rsidR="00407B77" w:rsidP="00047587" w:rsidRDefault="00407B77" w14:paraId="7840A6BF" w14:textId="77777777">
            <w:pPr>
              <w:rPr>
                <w:b/>
                <w:bCs/>
              </w:rPr>
            </w:pPr>
            <w:r w:rsidRPr="00407B77">
              <w:rPr>
                <w:b/>
                <w:bCs/>
              </w:rPr>
              <w:t>Single Add</w:t>
            </w:r>
          </w:p>
        </w:tc>
      </w:tr>
    </w:tbl>
    <w:p w:rsidR="001A4EB2" w:rsidP="009118A5" w:rsidRDefault="001A4EB2" w14:paraId="6F78D1FB" w14:textId="77777777">
      <w:pPr>
        <w:pStyle w:val="Heading6"/>
      </w:pPr>
      <w:r>
        <w:t>City</w:t>
      </w:r>
    </w:p>
    <w:p w:rsidRPr="00083E8B" w:rsidR="001A4EB2" w:rsidP="000923C0" w:rsidRDefault="001A4EB2" w14:paraId="091C76C2" w14:textId="3DA57CBD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CA4044" w:rsidR="00A37180" w:rsidP="00A37180" w:rsidRDefault="00A37180" w14:paraId="00403273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55BAF46F" w14:textId="7BB7DEC0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A4EB2" w:rsidTr="00245BA7" w14:paraId="6237CC1F" w14:textId="77777777">
        <w:trPr>
          <w:trHeight w:val="432"/>
        </w:trPr>
        <w:tc>
          <w:tcPr>
            <w:tcW w:w="9350" w:type="dxa"/>
            <w:vAlign w:val="center"/>
          </w:tcPr>
          <w:p w:rsidR="001A4EB2" w:rsidP="000923C0" w:rsidRDefault="001A4EB2" w14:paraId="2404AB99" w14:textId="77777777"/>
        </w:tc>
      </w:tr>
    </w:tbl>
    <w:p w:rsidR="001A4EB2" w:rsidP="009118A5" w:rsidRDefault="00407B77" w14:paraId="119E9C4E" w14:textId="100E13B0">
      <w:pPr>
        <w:pStyle w:val="Heading6"/>
      </w:pPr>
      <w:r>
        <w:lastRenderedPageBreak/>
        <w:t xml:space="preserve">U.S. </w:t>
      </w:r>
      <w:r w:rsidR="001A4EB2">
        <w:t>State</w:t>
      </w:r>
    </w:p>
    <w:p w:rsidR="00400281" w:rsidP="000923C0" w:rsidRDefault="00400281" w14:paraId="3C98482B" w14:textId="3DC54BAA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016341">
        <w:rPr>
          <w:rStyle w:val="Emphasis"/>
        </w:rPr>
        <w:t>.</w:t>
      </w:r>
    </w:p>
    <w:p w:rsidRPr="00CA4044" w:rsidR="00A37180" w:rsidP="00A37180" w:rsidRDefault="00A37180" w14:paraId="2DAE9F7B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A37180" w:rsidP="000923C0" w:rsidRDefault="00A37180" w14:paraId="2DC30549" w14:textId="059276BA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AB281F" w:rsidR="00086C76" w:rsidP="000923C0" w:rsidRDefault="00086C76" w14:paraId="4C8BAE48" w14:textId="1BF06C37">
      <w:pPr>
        <w:rPr>
          <w:rStyle w:val="Emphasis"/>
          <w:i w:val="0"/>
          <w:iCs w:val="0"/>
          <w:color w:val="FF0000"/>
        </w:rPr>
      </w:pPr>
      <w:r w:rsidRPr="00AB281F">
        <w:rPr>
          <w:i/>
          <w:color w:val="FF0000"/>
        </w:rPr>
        <w:t>{Skip if A is not U.S.}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400281" w:rsidTr="00245BA7" w14:paraId="0706C707" w14:textId="77777777">
        <w:tc>
          <w:tcPr>
            <w:tcW w:w="4449" w:type="dxa"/>
          </w:tcPr>
          <w:p w:rsidR="00400281" w:rsidP="000923C0" w:rsidRDefault="001251D4" w14:paraId="391573C3" w14:textId="1C7E474E">
            <w:r>
              <w:t>Searchable</w:t>
            </w:r>
            <w:r w:rsidR="008F2E71">
              <w:t xml:space="preserve"> </w:t>
            </w:r>
            <w:r>
              <w:t>list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all</w:t>
            </w:r>
            <w:r w:rsidR="008F2E71">
              <w:t xml:space="preserve"> </w:t>
            </w:r>
            <w:r>
              <w:t>U.S.</w:t>
            </w:r>
            <w:r w:rsidR="008F2E71">
              <w:t xml:space="preserve"> </w:t>
            </w:r>
            <w:r>
              <w:t>states</w:t>
            </w:r>
          </w:p>
        </w:tc>
      </w:tr>
    </w:tbl>
    <w:p w:rsidR="001A4EB2" w:rsidP="009118A5" w:rsidRDefault="001A4EB2" w14:paraId="006CCDF7" w14:textId="1B2721DB">
      <w:pPr>
        <w:pStyle w:val="Heading6"/>
      </w:pPr>
      <w:r>
        <w:t>When</w:t>
      </w:r>
      <w:r w:rsidR="008F2E71">
        <w:t xml:space="preserve"> </w:t>
      </w:r>
      <w:r>
        <w:t>did</w:t>
      </w:r>
      <w:r w:rsidR="008F2E71">
        <w:t xml:space="preserve"> </w:t>
      </w:r>
      <w:r>
        <w:t>you</w:t>
      </w:r>
      <w:r w:rsidR="008F2E71">
        <w:t xml:space="preserve"> </w:t>
      </w:r>
      <w:r>
        <w:t>receive</w:t>
      </w:r>
      <w:r w:rsidR="008F2E71">
        <w:t xml:space="preserve"> </w:t>
      </w:r>
      <w:r>
        <w:t>your</w:t>
      </w:r>
      <w:r w:rsidR="008F2E71">
        <w:t xml:space="preserve"> </w:t>
      </w:r>
      <w:r>
        <w:t>first</w:t>
      </w:r>
      <w:r w:rsidR="008F2E71">
        <w:t xml:space="preserve"> </w:t>
      </w:r>
      <w:r>
        <w:t>undergraduate</w:t>
      </w:r>
      <w:r w:rsidR="008F2E71">
        <w:t xml:space="preserve"> </w:t>
      </w:r>
      <w:r>
        <w:t>degree</w:t>
      </w:r>
      <w:r w:rsidR="00B512E6">
        <w:t>?</w:t>
      </w:r>
    </w:p>
    <w:p w:rsidR="001A4EB2" w:rsidP="000923C0" w:rsidRDefault="001A4EB2" w14:paraId="6926257D" w14:textId="3527FA10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307341">
        <w:rPr>
          <w:rStyle w:val="Emphasis"/>
        </w:rPr>
        <w:t>.</w:t>
      </w:r>
    </w:p>
    <w:p w:rsidR="00400281" w:rsidP="000923C0" w:rsidRDefault="001A4EB2" w14:paraId="73ABA7E2" w14:textId="3FD24D3C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F43DFF" w:rsidP="000923C0" w:rsidRDefault="00B93C5B" w14:paraId="01E9C267" w14:textId="3F134C39">
      <w:pPr>
        <w:rPr>
          <w:rStyle w:val="Emphasis"/>
        </w:rPr>
      </w:pPr>
      <w:r>
        <w:rPr>
          <w:rStyle w:val="Emphasis"/>
        </w:rPr>
        <w:t>(mm</w:t>
      </w:r>
      <w:r w:rsidR="00F43DFF">
        <w:rPr>
          <w:rStyle w:val="Emphasis"/>
        </w:rPr>
        <w:t>/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p w:rsidRPr="00CA4044" w:rsidR="00A37180" w:rsidP="00A37180" w:rsidRDefault="00A37180" w14:paraId="33A7E0CD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0ACE9E9F" w14:textId="2042552D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00281" w:rsidTr="00245BA7" w14:paraId="142472AC" w14:textId="77777777">
        <w:trPr>
          <w:trHeight w:val="432"/>
        </w:trPr>
        <w:tc>
          <w:tcPr>
            <w:tcW w:w="9350" w:type="dxa"/>
            <w:vAlign w:val="center"/>
          </w:tcPr>
          <w:p w:rsidR="00400281" w:rsidP="000923C0" w:rsidRDefault="00AD756F" w14:paraId="1B5482A3" w14:textId="3040E6FA">
            <w:r>
              <w:t>Date</w:t>
            </w:r>
            <w:r w:rsidR="008F2E71">
              <w:t xml:space="preserve"> </w:t>
            </w:r>
            <w:r>
              <w:t>picker</w:t>
            </w:r>
          </w:p>
        </w:tc>
      </w:tr>
    </w:tbl>
    <w:p w:rsidR="007A39C7" w:rsidP="009118A5" w:rsidRDefault="007A39C7" w14:paraId="3F294F26" w14:textId="4EF9C0A4">
      <w:pPr>
        <w:pStyle w:val="Heading6"/>
      </w:pPr>
      <w:r>
        <w:t>Undergraduate</w:t>
      </w:r>
      <w:r w:rsidR="008F2E71">
        <w:t xml:space="preserve"> </w:t>
      </w:r>
      <w:r w:rsidR="003815CB">
        <w:t>d</w:t>
      </w:r>
      <w:r>
        <w:t>egree</w:t>
      </w:r>
      <w:r w:rsidR="008F2E71">
        <w:t xml:space="preserve"> </w:t>
      </w:r>
      <w:r w:rsidR="003815CB">
        <w:t>t</w:t>
      </w:r>
      <w:r>
        <w:t>ype:</w:t>
      </w:r>
    </w:p>
    <w:p w:rsidR="007A39C7" w:rsidP="000923C0" w:rsidRDefault="007A39C7" w14:paraId="51A44CA8" w14:textId="4D78E29C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307341">
        <w:rPr>
          <w:rStyle w:val="Emphasis"/>
        </w:rPr>
        <w:t>.</w:t>
      </w:r>
    </w:p>
    <w:p w:rsidR="007A39C7" w:rsidP="000923C0" w:rsidRDefault="007A39C7" w14:paraId="271DB681" w14:textId="160AF47C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CA4044" w:rsidR="00A37180" w:rsidP="00A37180" w:rsidRDefault="00A37180" w14:paraId="7EA0C8D5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0FD1CC8C" w14:textId="7857E545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7A39C7" w:rsidTr="00245BA7" w14:paraId="28C97052" w14:textId="77777777">
        <w:trPr>
          <w:trHeight w:val="432"/>
        </w:trPr>
        <w:tc>
          <w:tcPr>
            <w:tcW w:w="9330" w:type="dxa"/>
            <w:vAlign w:val="center"/>
          </w:tcPr>
          <w:p w:rsidRPr="008D799F" w:rsidR="0050388D" w:rsidP="000923C0" w:rsidRDefault="0050388D" w14:paraId="39EF34CD" w14:textId="2C6064AF">
            <w:pPr>
              <w:rPr>
                <w:rStyle w:val="Emphasis"/>
                <w:i w:val="0"/>
                <w:iCs w:val="0"/>
              </w:rPr>
            </w:pPr>
            <w:r>
              <w:t>Bachelor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Science</w:t>
            </w:r>
            <w:r w:rsidR="008F2E71">
              <w:t xml:space="preserve"> </w:t>
            </w:r>
            <w:r>
              <w:t>(BS)</w:t>
            </w:r>
          </w:p>
        </w:tc>
      </w:tr>
      <w:tr w:rsidR="002B1906" w:rsidTr="00245BA7" w14:paraId="7055273A" w14:textId="77777777">
        <w:trPr>
          <w:trHeight w:val="432"/>
        </w:trPr>
        <w:tc>
          <w:tcPr>
            <w:tcW w:w="9330" w:type="dxa"/>
            <w:vAlign w:val="center"/>
          </w:tcPr>
          <w:p w:rsidR="002B1906" w:rsidP="000923C0" w:rsidRDefault="002B1906" w14:paraId="5D99CCDD" w14:textId="347330AE">
            <w:r>
              <w:rPr>
                <w:rStyle w:val="Emphasis"/>
                <w:i w:val="0"/>
                <w:iCs w:val="0"/>
              </w:rPr>
              <w:t>Bachelor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of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Arts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(BA)</w:t>
            </w:r>
          </w:p>
        </w:tc>
      </w:tr>
      <w:tr w:rsidR="002B1906" w:rsidTr="00245BA7" w14:paraId="7374372F" w14:textId="77777777">
        <w:trPr>
          <w:trHeight w:val="432"/>
        </w:trPr>
        <w:tc>
          <w:tcPr>
            <w:tcW w:w="9330" w:type="dxa"/>
            <w:vAlign w:val="center"/>
          </w:tcPr>
          <w:p w:rsidR="002B1906" w:rsidP="000923C0" w:rsidRDefault="002B1906" w14:paraId="497A49F6" w14:textId="12222964">
            <w:r>
              <w:rPr>
                <w:rStyle w:val="Emphasis"/>
                <w:i w:val="0"/>
                <w:iCs w:val="0"/>
              </w:rPr>
              <w:t>Bachelor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of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Business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Administration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>
              <w:rPr>
                <w:rStyle w:val="Emphasis"/>
                <w:i w:val="0"/>
                <w:iCs w:val="0"/>
              </w:rPr>
              <w:t>(BBA)</w:t>
            </w:r>
          </w:p>
        </w:tc>
      </w:tr>
      <w:tr w:rsidR="0061331B" w:rsidTr="00245BA7" w14:paraId="14C6018B" w14:textId="77777777">
        <w:trPr>
          <w:trHeight w:val="432"/>
        </w:trPr>
        <w:tc>
          <w:tcPr>
            <w:tcW w:w="9330" w:type="dxa"/>
            <w:vAlign w:val="center"/>
          </w:tcPr>
          <w:p w:rsidRPr="0061331B" w:rsidR="0061331B" w:rsidP="000923C0" w:rsidRDefault="0061331B" w14:paraId="0B77FA32" w14:textId="108AA4EF">
            <w:pPr>
              <w:rPr>
                <w:rStyle w:val="Emphasis"/>
                <w:i w:val="0"/>
              </w:rPr>
            </w:pPr>
            <w:r w:rsidRPr="0061331B">
              <w:rPr>
                <w:rStyle w:val="Emphasis"/>
                <w:i w:val="0"/>
              </w:rPr>
              <w:t>Bachelor</w:t>
            </w:r>
            <w:r w:rsidR="008F2E71">
              <w:rPr>
                <w:rStyle w:val="Emphasis"/>
                <w:i w:val="0"/>
              </w:rPr>
              <w:t xml:space="preserve"> </w:t>
            </w:r>
            <w:r w:rsidRPr="0061331B">
              <w:rPr>
                <w:rStyle w:val="Emphasis"/>
                <w:i w:val="0"/>
              </w:rPr>
              <w:t>of</w:t>
            </w:r>
            <w:r w:rsidR="008F2E71">
              <w:rPr>
                <w:rStyle w:val="Emphasis"/>
                <w:i w:val="0"/>
              </w:rPr>
              <w:t xml:space="preserve"> </w:t>
            </w:r>
            <w:r w:rsidRPr="0061331B">
              <w:rPr>
                <w:rStyle w:val="Emphasis"/>
                <w:i w:val="0"/>
              </w:rPr>
              <w:t>Fine</w:t>
            </w:r>
            <w:r w:rsidR="008F2E71">
              <w:rPr>
                <w:rStyle w:val="Emphasis"/>
                <w:i w:val="0"/>
              </w:rPr>
              <w:t xml:space="preserve"> </w:t>
            </w:r>
            <w:r w:rsidRPr="0061331B">
              <w:rPr>
                <w:rStyle w:val="Emphasis"/>
                <w:i w:val="0"/>
              </w:rPr>
              <w:t>Arts</w:t>
            </w:r>
            <w:r w:rsidR="008F2E71">
              <w:rPr>
                <w:rStyle w:val="Emphasis"/>
                <w:i w:val="0"/>
              </w:rPr>
              <w:t xml:space="preserve"> </w:t>
            </w:r>
            <w:r w:rsidRPr="0061331B">
              <w:rPr>
                <w:rStyle w:val="Emphasis"/>
                <w:i w:val="0"/>
              </w:rPr>
              <w:t>(BFA)</w:t>
            </w:r>
          </w:p>
        </w:tc>
      </w:tr>
      <w:tr w:rsidR="007A39C7" w:rsidTr="00245BA7" w14:paraId="4559DCE9" w14:textId="77777777">
        <w:trPr>
          <w:trHeight w:val="432"/>
        </w:trPr>
        <w:tc>
          <w:tcPr>
            <w:tcW w:w="9330" w:type="dxa"/>
            <w:vAlign w:val="center"/>
          </w:tcPr>
          <w:p w:rsidRPr="00DA3B28" w:rsidR="007A39C7" w:rsidP="000923C0" w:rsidRDefault="007A39C7" w14:paraId="6113881E" w14:textId="3080F0F7">
            <w:r w:rsidRPr="008F5EA9">
              <w:t>Other</w:t>
            </w:r>
            <w:r w:rsidR="008F2E71">
              <w:t xml:space="preserve"> </w:t>
            </w:r>
            <w:r w:rsidRPr="008F5EA9">
              <w:t>undergraduate</w:t>
            </w:r>
            <w:r w:rsidR="008F2E71">
              <w:t xml:space="preserve"> </w:t>
            </w:r>
            <w:r w:rsidRPr="008F5EA9">
              <w:t>degree</w:t>
            </w:r>
            <w:r w:rsidR="00DB7F7F">
              <w:t xml:space="preserve"> </w:t>
            </w:r>
            <w:r w:rsidRPr="00BB01A6" w:rsidR="00DB7F7F">
              <w:rPr>
                <w:i/>
                <w:color w:val="FF0000"/>
              </w:rPr>
              <w:t xml:space="preserve">{Skip Ref </w:t>
            </w:r>
            <w:r w:rsidR="00C245CF">
              <w:rPr>
                <w:i/>
                <w:color w:val="FF0000"/>
              </w:rPr>
              <w:t>C</w:t>
            </w:r>
            <w:r w:rsidRPr="00BB01A6" w:rsidR="00DB7F7F">
              <w:rPr>
                <w:i/>
                <w:color w:val="FF0000"/>
              </w:rPr>
              <w:t>}</w:t>
            </w:r>
          </w:p>
        </w:tc>
      </w:tr>
    </w:tbl>
    <w:p w:rsidRPr="00763EC2" w:rsidR="007A39C7" w:rsidP="009118A5" w:rsidRDefault="007A39C7" w14:paraId="79A9D0C9" w14:textId="6DDDD6A0">
      <w:pPr>
        <w:pStyle w:val="Heading6"/>
      </w:pPr>
      <w:r>
        <w:t>If</w:t>
      </w:r>
      <w:r w:rsidR="008F2E71">
        <w:t xml:space="preserve"> </w:t>
      </w:r>
      <w:r>
        <w:t>other</w:t>
      </w:r>
      <w:r w:rsidR="008F2E71">
        <w:t xml:space="preserve"> </w:t>
      </w:r>
      <w:r>
        <w:t>degree,</w:t>
      </w:r>
      <w:r w:rsidR="008F2E71">
        <w:t xml:space="preserve"> </w:t>
      </w:r>
      <w:r>
        <w:t>please</w:t>
      </w:r>
      <w:r w:rsidR="008F2E71">
        <w:t xml:space="preserve"> </w:t>
      </w:r>
      <w:r>
        <w:t>specify:</w:t>
      </w:r>
    </w:p>
    <w:p w:rsidR="007A39C7" w:rsidP="000923C0" w:rsidRDefault="007A39C7" w14:paraId="02BBB9DE" w14:textId="1FC55743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DB7F7F" w:rsidR="00DB7F7F" w:rsidP="000923C0" w:rsidRDefault="00DB7F7F" w14:paraId="37A9A5DD" w14:textId="3633117A">
      <w:pPr>
        <w:rPr>
          <w:rStyle w:val="Emphasis"/>
          <w:color w:val="FF0000"/>
        </w:rPr>
      </w:pPr>
      <w:r w:rsidRPr="00DB7F7F">
        <w:rPr>
          <w:rStyle w:val="Emphasis"/>
          <w:color w:val="FF0000"/>
        </w:rPr>
        <w:t xml:space="preserve">{Skip if </w:t>
      </w:r>
      <w:r w:rsidR="00C245CF">
        <w:rPr>
          <w:rStyle w:val="Emphasis"/>
          <w:color w:val="FF0000"/>
        </w:rPr>
        <w:t>C</w:t>
      </w:r>
      <w:r w:rsidRPr="00DB7F7F">
        <w:rPr>
          <w:rStyle w:val="Emphasis"/>
          <w:color w:val="FF0000"/>
        </w:rPr>
        <w:t xml:space="preserve"> is </w:t>
      </w:r>
      <w:proofErr w:type="spellStart"/>
      <w:r w:rsidRPr="00DB7F7F">
        <w:rPr>
          <w:rStyle w:val="Emphasis"/>
          <w:color w:val="FF0000"/>
        </w:rPr>
        <w:t>not</w:t>
      </w:r>
      <w:proofErr w:type="spellEnd"/>
      <w:r w:rsidRPr="00DB7F7F">
        <w:rPr>
          <w:rStyle w:val="Emphasis"/>
          <w:color w:val="FF0000"/>
        </w:rPr>
        <w:t xml:space="preserve"> Other}</w:t>
      </w:r>
    </w:p>
    <w:p w:rsidRPr="00CA4044" w:rsidR="00A37180" w:rsidP="00A37180" w:rsidRDefault="00A37180" w14:paraId="38F77191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26056B70" w14:textId="55AB95DC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A39C7" w:rsidTr="00245BA7" w14:paraId="0F26D1FA" w14:textId="77777777">
        <w:trPr>
          <w:trHeight w:val="432"/>
        </w:trPr>
        <w:tc>
          <w:tcPr>
            <w:tcW w:w="9350" w:type="dxa"/>
            <w:vAlign w:val="center"/>
          </w:tcPr>
          <w:p w:rsidR="007A39C7" w:rsidP="000923C0" w:rsidRDefault="007A39C7" w14:paraId="76D61D16" w14:textId="77777777"/>
        </w:tc>
      </w:tr>
    </w:tbl>
    <w:p w:rsidR="007A39C7" w:rsidP="009118A5" w:rsidRDefault="007A39C7" w14:paraId="58FB9674" w14:textId="77777777">
      <w:pPr>
        <w:pStyle w:val="Heading6"/>
      </w:pPr>
      <w:r>
        <w:t>Major:</w:t>
      </w:r>
    </w:p>
    <w:p w:rsidR="007A39C7" w:rsidP="000923C0" w:rsidRDefault="007A39C7" w14:paraId="46C7BA6E" w14:textId="61B138AE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="007A39C7" w:rsidP="000923C0" w:rsidRDefault="007A39C7" w14:paraId="7747E314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CA4044" w:rsidR="00A37180" w:rsidP="00A37180" w:rsidRDefault="00A37180" w14:paraId="758981E6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630C9A54" w14:textId="5D3CF767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7A39C7" w:rsidTr="00245BA7" w14:paraId="64CBAF60" w14:textId="77777777">
        <w:trPr>
          <w:trHeight w:val="432"/>
        </w:trPr>
        <w:tc>
          <w:tcPr>
            <w:tcW w:w="9330" w:type="dxa"/>
            <w:vAlign w:val="center"/>
          </w:tcPr>
          <w:p w:rsidR="007A39C7" w:rsidP="000923C0" w:rsidRDefault="003C6C26" w14:paraId="705509C6" w14:textId="77777777">
            <w:r>
              <w:lastRenderedPageBreak/>
              <w:t>Searchable</w:t>
            </w:r>
            <w:r w:rsidR="008F2E71">
              <w:t xml:space="preserve"> </w:t>
            </w:r>
            <w:r>
              <w:t>list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majors</w:t>
            </w:r>
            <w:r w:rsidR="008F2E71">
              <w:t xml:space="preserve"> </w:t>
            </w:r>
            <w:r>
              <w:t>from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Trainee</w:t>
            </w:r>
            <w:r w:rsidR="008F2E71">
              <w:t xml:space="preserve"> </w:t>
            </w:r>
            <w:r w:rsidR="00A84ACB">
              <w:t>Table.docx</w:t>
            </w:r>
            <w:r w:rsidR="008F2E71">
              <w:t xml:space="preserve"> </w:t>
            </w:r>
            <w:r w:rsidR="00A84ACB">
              <w:t>listed</w:t>
            </w:r>
            <w:r w:rsidR="008F2E71">
              <w:t xml:space="preserve"> </w:t>
            </w:r>
            <w:r w:rsidR="00A84ACB">
              <w:t>at</w:t>
            </w:r>
            <w:r w:rsidR="008F2E71">
              <w:t xml:space="preserve"> </w:t>
            </w:r>
            <w:r w:rsidR="00214E0F">
              <w:t>the</w:t>
            </w:r>
            <w:r w:rsidR="008F2E71">
              <w:t xml:space="preserve"> </w:t>
            </w:r>
            <w:r w:rsidR="00A84ACB">
              <w:t>end</w:t>
            </w:r>
            <w:r w:rsidR="008F2E71">
              <w:t xml:space="preserve"> </w:t>
            </w:r>
            <w:r w:rsidR="00A84ACB">
              <w:t>of</w:t>
            </w:r>
            <w:r w:rsidR="008F2E71">
              <w:t xml:space="preserve"> </w:t>
            </w:r>
            <w:r w:rsidR="00D316E5">
              <w:t>this</w:t>
            </w:r>
            <w:r w:rsidR="008F2E71">
              <w:t xml:space="preserve"> </w:t>
            </w:r>
            <w:r w:rsidR="00A84ACB">
              <w:t>document</w:t>
            </w:r>
          </w:p>
          <w:p w:rsidRPr="009B322D" w:rsidR="00DB7F7F" w:rsidP="000923C0" w:rsidRDefault="00DB7F7F" w14:paraId="660B9122" w14:textId="015F1440">
            <w:r>
              <w:t xml:space="preserve">Other </w:t>
            </w:r>
            <w:r w:rsidRPr="00BB01A6">
              <w:rPr>
                <w:i/>
                <w:color w:val="FF0000"/>
              </w:rPr>
              <w:t xml:space="preserve">{Skip Ref </w:t>
            </w:r>
            <w:r w:rsidR="00C245CF">
              <w:rPr>
                <w:i/>
                <w:color w:val="FF0000"/>
              </w:rPr>
              <w:t>D</w:t>
            </w:r>
            <w:r w:rsidRPr="00BB01A6">
              <w:rPr>
                <w:i/>
                <w:color w:val="FF0000"/>
              </w:rPr>
              <w:t>}</w:t>
            </w:r>
          </w:p>
        </w:tc>
      </w:tr>
    </w:tbl>
    <w:p w:rsidR="007A39C7" w:rsidP="009118A5" w:rsidRDefault="007A39C7" w14:paraId="14340FBC" w14:textId="4E0CA07A">
      <w:pPr>
        <w:pStyle w:val="Heading6"/>
      </w:pPr>
      <w:r>
        <w:t>If</w:t>
      </w:r>
      <w:r w:rsidR="008F2E71">
        <w:t xml:space="preserve"> </w:t>
      </w:r>
      <w:r>
        <w:t>other</w:t>
      </w:r>
      <w:r w:rsidR="008F2E71">
        <w:t xml:space="preserve"> </w:t>
      </w:r>
      <w:r>
        <w:t>major,</w:t>
      </w:r>
      <w:r w:rsidR="008F2E71">
        <w:t xml:space="preserve"> </w:t>
      </w:r>
      <w:r>
        <w:t>please</w:t>
      </w:r>
      <w:r w:rsidR="008F2E71">
        <w:t xml:space="preserve"> </w:t>
      </w:r>
      <w:r>
        <w:t>specify:</w:t>
      </w:r>
    </w:p>
    <w:p w:rsidRPr="00083E8B" w:rsidR="007A39C7" w:rsidP="000923C0" w:rsidRDefault="007A39C7" w14:paraId="2C4C4B6E" w14:textId="77777777">
      <w:pPr>
        <w:rPr>
          <w:rStyle w:val="Emphasis"/>
        </w:rPr>
      </w:pPr>
      <w:r>
        <w:rPr>
          <w:rStyle w:val="Emphasis"/>
        </w:rPr>
        <w:t>Required</w:t>
      </w:r>
    </w:p>
    <w:p w:rsidR="007A39C7" w:rsidP="000923C0" w:rsidRDefault="007A39C7" w14:paraId="05F69448" w14:textId="1E23CF37">
      <w:pPr>
        <w:rPr>
          <w:rStyle w:val="Emphasis"/>
        </w:rPr>
      </w:pPr>
      <w:r w:rsidRPr="00083E8B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50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characters</w:t>
      </w:r>
    </w:p>
    <w:p w:rsidRPr="00DB7F7F" w:rsidR="00DB7F7F" w:rsidP="000923C0" w:rsidRDefault="00DB7F7F" w14:paraId="5C8F294D" w14:textId="6F6C6C7D">
      <w:pPr>
        <w:rPr>
          <w:rStyle w:val="Emphasis"/>
          <w:color w:val="FF0000"/>
        </w:rPr>
      </w:pPr>
      <w:r w:rsidRPr="00DB7F7F">
        <w:rPr>
          <w:rStyle w:val="Emphasis"/>
          <w:color w:val="FF0000"/>
        </w:rPr>
        <w:t xml:space="preserve">{Skip if </w:t>
      </w:r>
      <w:r w:rsidR="00C245CF">
        <w:rPr>
          <w:rStyle w:val="Emphasis"/>
          <w:color w:val="FF0000"/>
        </w:rPr>
        <w:t>D</w:t>
      </w:r>
      <w:r w:rsidRPr="00DB7F7F">
        <w:rPr>
          <w:rStyle w:val="Emphasis"/>
          <w:color w:val="FF0000"/>
        </w:rPr>
        <w:t xml:space="preserve"> is </w:t>
      </w:r>
      <w:proofErr w:type="spellStart"/>
      <w:r w:rsidRPr="00DB7F7F">
        <w:rPr>
          <w:rStyle w:val="Emphasis"/>
          <w:color w:val="FF0000"/>
        </w:rPr>
        <w:t>not</w:t>
      </w:r>
      <w:proofErr w:type="spellEnd"/>
      <w:r w:rsidRPr="00DB7F7F">
        <w:rPr>
          <w:rStyle w:val="Emphasis"/>
          <w:color w:val="FF0000"/>
        </w:rPr>
        <w:t xml:space="preserve"> Other}</w:t>
      </w:r>
    </w:p>
    <w:p w:rsidRPr="00CA4044" w:rsidR="00A37180" w:rsidP="00A37180" w:rsidRDefault="00A37180" w14:paraId="7D2F488A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2949542F" w14:textId="158CB5A3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A39C7" w:rsidTr="00245BA7" w14:paraId="1250D599" w14:textId="77777777">
        <w:trPr>
          <w:trHeight w:val="432"/>
        </w:trPr>
        <w:tc>
          <w:tcPr>
            <w:tcW w:w="9350" w:type="dxa"/>
            <w:vAlign w:val="center"/>
          </w:tcPr>
          <w:p w:rsidRPr="00C245CF" w:rsidR="007A39C7" w:rsidP="000923C0" w:rsidRDefault="00C245CF" w14:paraId="5FA32F0C" w14:textId="556E94B5">
            <w:pPr>
              <w:rPr>
                <w:b/>
                <w:bCs/>
              </w:rPr>
            </w:pPr>
            <w:r w:rsidRPr="00C245CF">
              <w:rPr>
                <w:b/>
                <w:bCs/>
              </w:rPr>
              <w:t>Single Add</w:t>
            </w:r>
          </w:p>
        </w:tc>
      </w:tr>
    </w:tbl>
    <w:p w:rsidR="00D3113D" w:rsidP="000923C0" w:rsidRDefault="00D3113D" w14:paraId="085CEC9F" w14:textId="77777777"/>
    <w:p w:rsidR="00D3113D" w:rsidP="000923C0" w:rsidRDefault="00D3113D" w14:paraId="216B5A49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Pr="00CB1EE6" w:rsidR="00CB1EE6" w:rsidP="000923C0" w:rsidRDefault="00CB1EE6" w14:paraId="58B3C315" w14:textId="05D90C92">
      <w:pPr>
        <w:pStyle w:val="Heading3"/>
      </w:pPr>
      <w:bookmarkStart w:name="_Toc74633419" w:id="51"/>
      <w:bookmarkStart w:name="_Toc76464225" w:id="52"/>
      <w:bookmarkStart w:name="_Toc80617276" w:id="53"/>
      <w:r>
        <w:lastRenderedPageBreak/>
        <w:t>Post-</w:t>
      </w:r>
      <w:r w:rsidR="00D223DC">
        <w:t>Baccalaureate</w:t>
      </w:r>
      <w:r w:rsidR="008F2E71">
        <w:t xml:space="preserve"> </w:t>
      </w:r>
      <w:r>
        <w:t>Degree</w:t>
      </w:r>
      <w:r w:rsidR="00BB5592">
        <w:t>,</w:t>
      </w:r>
      <w:r w:rsidR="008F2E71">
        <w:t xml:space="preserve"> </w:t>
      </w:r>
      <w:r w:rsidR="00BB5592">
        <w:t>Certificate,</w:t>
      </w:r>
      <w:r w:rsidR="008F2E71">
        <w:t xml:space="preserve"> </w:t>
      </w:r>
      <w:r w:rsidR="00BB5592">
        <w:t>or</w:t>
      </w:r>
      <w:r w:rsidR="008F2E71">
        <w:t xml:space="preserve"> </w:t>
      </w:r>
      <w:r w:rsidR="00BB5592">
        <w:t>Other</w:t>
      </w:r>
      <w:r w:rsidR="008F2E71">
        <w:t xml:space="preserve"> </w:t>
      </w:r>
      <w:r w:rsidR="00BB5592">
        <w:t>Credential</w:t>
      </w:r>
      <w:r w:rsidR="008F2E71">
        <w:t xml:space="preserve"> </w:t>
      </w:r>
      <w:r>
        <w:t>Prior</w:t>
      </w:r>
      <w:r w:rsidR="008F2E71">
        <w:t xml:space="preserve"> </w:t>
      </w:r>
      <w:r>
        <w:t>to</w:t>
      </w:r>
      <w:r w:rsidR="008F2E71">
        <w:t xml:space="preserve"> </w:t>
      </w:r>
      <w:r>
        <w:t>NRT</w:t>
      </w:r>
      <w:bookmarkEnd w:id="51"/>
      <w:bookmarkEnd w:id="52"/>
      <w:bookmarkEnd w:id="53"/>
    </w:p>
    <w:p w:rsidR="00FA3E5C" w:rsidP="009118A5" w:rsidRDefault="00FA3E5C" w14:paraId="6E4A6BE6" w14:textId="2BEA09EA">
      <w:pPr>
        <w:pStyle w:val="Heading6"/>
      </w:pPr>
      <w:r>
        <w:t>Did</w:t>
      </w:r>
      <w:r w:rsidR="008F2E71">
        <w:t xml:space="preserve"> </w:t>
      </w:r>
      <w:r>
        <w:t>you</w:t>
      </w:r>
      <w:r w:rsidR="008F2E71">
        <w:t xml:space="preserve"> </w:t>
      </w:r>
      <w:r>
        <w:t>obtain</w:t>
      </w:r>
      <w:r w:rsidR="008F2E71">
        <w:t xml:space="preserve"> </w:t>
      </w:r>
      <w:r>
        <w:t>a</w:t>
      </w:r>
      <w:r w:rsidR="008F2E71">
        <w:t xml:space="preserve"> </w:t>
      </w:r>
      <w:r>
        <w:t>post-</w:t>
      </w:r>
      <w:r w:rsidR="004958A8">
        <w:t>baccalaureate</w:t>
      </w:r>
      <w:r w:rsidR="008F2E71">
        <w:t xml:space="preserve"> </w:t>
      </w:r>
      <w:r>
        <w:t>degree</w:t>
      </w:r>
      <w:r w:rsidR="008F2E71">
        <w:t xml:space="preserve"> </w:t>
      </w:r>
      <w:r>
        <w:t>prior</w:t>
      </w:r>
      <w:r w:rsidR="008F2E71">
        <w:t xml:space="preserve"> </w:t>
      </w:r>
      <w:r>
        <w:t>to</w:t>
      </w:r>
      <w:r w:rsidR="008F2E71">
        <w:t xml:space="preserve"> </w:t>
      </w:r>
      <w:r>
        <w:t>becoming</w:t>
      </w:r>
      <w:r w:rsidR="008F2E71">
        <w:t xml:space="preserve"> </w:t>
      </w:r>
      <w:r>
        <w:t>an</w:t>
      </w:r>
      <w:r w:rsidR="008F2E71">
        <w:t xml:space="preserve"> </w:t>
      </w:r>
      <w:r>
        <w:t>NRT</w:t>
      </w:r>
      <w:r w:rsidR="008F2E71">
        <w:t xml:space="preserve"> </w:t>
      </w:r>
      <w:r>
        <w:t>trainee?</w:t>
      </w:r>
    </w:p>
    <w:p w:rsidR="00604718" w:rsidP="000923C0" w:rsidRDefault="00604718" w14:paraId="529CB6CE" w14:textId="2A110DEC">
      <w:pPr>
        <w:rPr>
          <w:rStyle w:val="Emphasis"/>
        </w:rPr>
      </w:pPr>
      <w:r>
        <w:rPr>
          <w:rStyle w:val="Emphasis"/>
        </w:rPr>
        <w:t>Select one.</w:t>
      </w:r>
    </w:p>
    <w:p w:rsidRPr="00C47AB8" w:rsidR="00FA3E5C" w:rsidP="000923C0" w:rsidRDefault="00FA3E5C" w14:paraId="381A3869" w14:textId="77777777">
      <w:pPr>
        <w:rPr>
          <w:rStyle w:val="Emphasis"/>
        </w:rPr>
      </w:pPr>
      <w:r w:rsidRPr="00C47AB8">
        <w:rPr>
          <w:rStyle w:val="Emphasis"/>
        </w:rPr>
        <w:t>Required</w:t>
      </w:r>
    </w:p>
    <w:p w:rsidRPr="00CA4044" w:rsidR="00A37180" w:rsidP="00A37180" w:rsidRDefault="00A37180" w14:paraId="50AF09C1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="00A37180" w:rsidP="000923C0" w:rsidRDefault="00A37180" w14:paraId="5353CB67" w14:textId="0C11BB49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p w:rsidRPr="00DB7F7F" w:rsidR="00DB7F7F" w:rsidP="000923C0" w:rsidRDefault="00DB7F7F" w14:paraId="64E7E772" w14:textId="03E53F37">
      <w:pPr>
        <w:rPr>
          <w:rStyle w:val="Emphasis"/>
          <w:i w:val="0"/>
          <w:iCs w:val="0"/>
          <w:color w:val="FF0000"/>
        </w:rPr>
      </w:pPr>
      <w:r w:rsidRPr="00BB01A6">
        <w:rPr>
          <w:i/>
          <w:color w:val="FF0000"/>
        </w:rPr>
        <w:t>{Skip Ref A}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FA3E5C" w:rsidTr="00245BA7" w14:paraId="62CA943C" w14:textId="77777777">
        <w:trPr>
          <w:trHeight w:val="432"/>
        </w:trPr>
        <w:tc>
          <w:tcPr>
            <w:tcW w:w="535" w:type="dxa"/>
            <w:vAlign w:val="center"/>
          </w:tcPr>
          <w:p w:rsidR="00FA3E5C" w:rsidP="000923C0" w:rsidRDefault="00FA3E5C" w14:paraId="60F2F6AC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FA3E5C" w:rsidP="000923C0" w:rsidRDefault="00FA3E5C" w14:paraId="63EE1F37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FA3E5C" w:rsidP="000923C0" w:rsidRDefault="00FA3E5C" w14:paraId="41306F0D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FA3E5C" w:rsidP="000923C0" w:rsidRDefault="00FA3E5C" w14:paraId="7A21190A" w14:textId="77777777">
            <w:r>
              <w:t>No</w:t>
            </w:r>
          </w:p>
        </w:tc>
      </w:tr>
    </w:tbl>
    <w:p w:rsidR="00DB7F7F" w:rsidP="00DB7F7F" w:rsidRDefault="00DB7F7F" w14:paraId="5AA89934" w14:textId="77777777"/>
    <w:p w:rsidRPr="00DB7F7F" w:rsidR="00DB7F7F" w:rsidP="00DB7F7F" w:rsidRDefault="00DB7F7F" w14:paraId="041C7CD7" w14:textId="45F72B49">
      <w:pPr>
        <w:rPr>
          <w:i/>
          <w:color w:val="FF0000"/>
        </w:rPr>
      </w:pPr>
      <w:r w:rsidRPr="00BB01A6">
        <w:rPr>
          <w:i/>
          <w:color w:val="FF0000"/>
        </w:rPr>
        <w:t>{Skip if A is No – Begin}</w:t>
      </w:r>
    </w:p>
    <w:p w:rsidR="00A27382" w:rsidP="00A27382" w:rsidRDefault="00A27382" w14:paraId="53A83337" w14:textId="05158195">
      <w:pPr>
        <w:pStyle w:val="Heading6"/>
      </w:pPr>
      <w:r>
        <w:t>Country</w:t>
      </w:r>
      <w:r w:rsidR="007918FD">
        <w:t xml:space="preserve"> </w:t>
      </w:r>
      <w:r w:rsidR="00D30023">
        <w:t>where you obtained your post-baccalaureate degree</w:t>
      </w:r>
    </w:p>
    <w:p w:rsidR="00F87CAF" w:rsidP="00A27382" w:rsidRDefault="00A27382" w14:paraId="65364877" w14:textId="31B95934">
      <w:pPr>
        <w:rPr>
          <w:rStyle w:val="Emphasis"/>
        </w:rPr>
      </w:pPr>
      <w:r>
        <w:rPr>
          <w:rStyle w:val="Emphasis"/>
        </w:rPr>
        <w:t>Select one</w:t>
      </w:r>
      <w:r w:rsidR="00DF4791">
        <w:rPr>
          <w:rStyle w:val="Emphasis"/>
        </w:rPr>
        <w:t>.</w:t>
      </w:r>
    </w:p>
    <w:p w:rsidRPr="006125EE" w:rsidR="00912ECA" w:rsidP="00A27382" w:rsidRDefault="00912ECA" w14:paraId="5729DA90" w14:textId="7BB2A3F8">
      <w:pPr>
        <w:rPr>
          <w:rStyle w:val="Emphasis"/>
        </w:rPr>
      </w:pPr>
      <w:r w:rsidRPr="00F87CAF">
        <w:rPr>
          <w:rStyle w:val="Emphasis"/>
          <w:color w:val="FF0000"/>
        </w:rPr>
        <w:t>{Skip Ref B}</w:t>
      </w:r>
    </w:p>
    <w:p w:rsidRPr="00CA4044" w:rsidR="00A37180" w:rsidP="00A37180" w:rsidRDefault="00A37180" w14:paraId="3E77480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A27382" w:rsidRDefault="00A37180" w14:paraId="0BFE866A" w14:textId="6F9DEDF2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A27382" w:rsidTr="0081288C" w14:paraId="6FAE8B17" w14:textId="77777777">
        <w:tc>
          <w:tcPr>
            <w:tcW w:w="4449" w:type="dxa"/>
          </w:tcPr>
          <w:p w:rsidR="00A27382" w:rsidP="0081288C" w:rsidRDefault="00A27382" w14:paraId="6C14AF3D" w14:textId="77777777">
            <w:r>
              <w:t>Searchable list of all countries</w:t>
            </w:r>
          </w:p>
          <w:p w:rsidR="006125EE" w:rsidP="0081288C" w:rsidRDefault="006125EE" w14:paraId="7C053AD2" w14:textId="18EBCD55">
            <w:r>
              <w:t>U.S.</w:t>
            </w:r>
          </w:p>
        </w:tc>
      </w:tr>
    </w:tbl>
    <w:p w:rsidRPr="00C90A0B" w:rsidR="00153FCA" w:rsidP="009118A5" w:rsidRDefault="00912ECA" w14:paraId="3C69D98B" w14:textId="1216B376">
      <w:pPr>
        <w:pStyle w:val="Heading6"/>
      </w:pPr>
      <w:r>
        <w:t>U.S. i</w:t>
      </w:r>
      <w:r w:rsidR="00153FCA">
        <w:t>nstitution</w:t>
      </w:r>
      <w:r w:rsidR="008F2E71">
        <w:t xml:space="preserve"> </w:t>
      </w:r>
      <w:r>
        <w:t>n</w:t>
      </w:r>
      <w:r w:rsidR="00153FCA">
        <w:t>ame</w:t>
      </w:r>
    </w:p>
    <w:p w:rsidR="00153FCA" w:rsidP="000923C0" w:rsidRDefault="00153FCA" w14:paraId="43CB8655" w14:textId="62724186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694C9D" w:rsidR="00694C9D" w:rsidP="000923C0" w:rsidRDefault="00694C9D" w14:paraId="69D39FFB" w14:textId="0DAF0E63">
      <w:pPr>
        <w:rPr>
          <w:rStyle w:val="Emphasis"/>
          <w:color w:val="FF0000"/>
        </w:rPr>
      </w:pPr>
      <w:r w:rsidRPr="00694C9D">
        <w:rPr>
          <w:rStyle w:val="Emphasis"/>
          <w:color w:val="FF0000"/>
        </w:rPr>
        <w:t>{Skip if B is not US}</w:t>
      </w:r>
    </w:p>
    <w:p w:rsidRPr="00CA4044" w:rsidR="00A37180" w:rsidP="00A37180" w:rsidRDefault="00A37180" w14:paraId="06F7BEE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5907453B" w14:textId="0875519D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53FCA" w:rsidTr="00694C9D" w14:paraId="36BFB506" w14:textId="77777777">
        <w:trPr>
          <w:trHeight w:val="432"/>
        </w:trPr>
        <w:tc>
          <w:tcPr>
            <w:tcW w:w="9350" w:type="dxa"/>
            <w:tcBorders>
              <w:bottom w:val="nil"/>
            </w:tcBorders>
            <w:vAlign w:val="center"/>
          </w:tcPr>
          <w:p w:rsidRPr="00694C9D" w:rsidR="00694C9D" w:rsidP="000923C0" w:rsidRDefault="00214E0F" w14:paraId="71ED46BD" w14:textId="7DC89DC6">
            <w:pPr>
              <w:rPr>
                <w:color w:val="0000FF" w:themeColor="hyperlink"/>
                <w:u w:val="single"/>
              </w:rPr>
            </w:pPr>
            <w:r>
              <w:rPr>
                <w:i/>
                <w:iCs/>
              </w:rPr>
              <w:t>Searchable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list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of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all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Institutes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of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Higher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Education</w:t>
            </w:r>
            <w:r w:rsidR="008F2E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from</w:t>
            </w:r>
            <w:r w:rsidR="00694C9D">
              <w:rPr>
                <w:i/>
                <w:iCs/>
              </w:rPr>
              <w:t xml:space="preserve"> </w:t>
            </w:r>
            <w:hyperlink w:history="1" r:id="rId14">
              <w:r w:rsidRPr="00771856" w:rsidR="00694C9D">
                <w:rPr>
                  <w:rStyle w:val="Hyperlink"/>
                </w:rPr>
                <w:t>https://carnegieclassifications.iu.edu/</w:t>
              </w:r>
            </w:hyperlink>
          </w:p>
        </w:tc>
      </w:tr>
      <w:tr w:rsidR="00694C9D" w:rsidTr="00694C9D" w14:paraId="71939FF9" w14:textId="77777777">
        <w:trPr>
          <w:trHeight w:val="432"/>
        </w:trPr>
        <w:tc>
          <w:tcPr>
            <w:tcW w:w="9350" w:type="dxa"/>
            <w:tcBorders>
              <w:top w:val="nil"/>
            </w:tcBorders>
            <w:vAlign w:val="center"/>
          </w:tcPr>
          <w:p w:rsidR="00694C9D" w:rsidP="000923C0" w:rsidRDefault="00694C9D" w14:paraId="6AC3B8C0" w14:textId="5C476377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Other </w:t>
            </w:r>
            <w:r w:rsidRPr="00694C9D">
              <w:rPr>
                <w:i/>
                <w:iCs/>
                <w:color w:val="FF0000"/>
              </w:rPr>
              <w:t>{Skip Ref C}</w:t>
            </w:r>
          </w:p>
        </w:tc>
      </w:tr>
    </w:tbl>
    <w:p w:rsidRPr="00763EC2" w:rsidR="00153FCA" w:rsidP="009118A5" w:rsidRDefault="00153FCA" w14:paraId="0A36A88B" w14:textId="17D59F14">
      <w:pPr>
        <w:pStyle w:val="Heading6"/>
        <w:rPr>
          <w:bCs/>
        </w:rPr>
      </w:pPr>
      <w:r>
        <w:t>If</w:t>
      </w:r>
      <w:r w:rsidR="008F2E71">
        <w:t xml:space="preserve"> </w:t>
      </w:r>
      <w:r>
        <w:t>other</w:t>
      </w:r>
      <w:r w:rsidR="008F2E71">
        <w:t xml:space="preserve"> </w:t>
      </w:r>
      <w:r>
        <w:t>institution,</w:t>
      </w:r>
      <w:r w:rsidR="008F2E71">
        <w:t xml:space="preserve"> </w:t>
      </w:r>
      <w:r>
        <w:t>please</w:t>
      </w:r>
      <w:r w:rsidR="008F2E71">
        <w:t xml:space="preserve"> </w:t>
      </w:r>
      <w:r>
        <w:t>specify:</w:t>
      </w:r>
    </w:p>
    <w:p w:rsidR="00153FCA" w:rsidP="000923C0" w:rsidRDefault="00153FCA" w14:paraId="6DEC91C5" w14:textId="3E8239AD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694C9D" w:rsidR="00694C9D" w:rsidP="000923C0" w:rsidRDefault="00694C9D" w14:paraId="0E23509D" w14:textId="30B2CF5C">
      <w:pPr>
        <w:rPr>
          <w:rStyle w:val="Emphasis"/>
          <w:color w:val="FF0000"/>
        </w:rPr>
      </w:pPr>
      <w:r w:rsidRPr="00694C9D">
        <w:rPr>
          <w:rStyle w:val="Emphasis"/>
          <w:color w:val="FF0000"/>
        </w:rPr>
        <w:t xml:space="preserve">{Skip if C is </w:t>
      </w:r>
      <w:proofErr w:type="spellStart"/>
      <w:r w:rsidRPr="00694C9D">
        <w:rPr>
          <w:rStyle w:val="Emphasis"/>
          <w:color w:val="FF0000"/>
        </w:rPr>
        <w:t>not</w:t>
      </w:r>
      <w:proofErr w:type="spellEnd"/>
      <w:r w:rsidRPr="00694C9D">
        <w:rPr>
          <w:rStyle w:val="Emphasis"/>
          <w:color w:val="FF0000"/>
        </w:rPr>
        <w:t xml:space="preserve"> Other}</w:t>
      </w:r>
    </w:p>
    <w:p w:rsidRPr="00CA4044" w:rsidR="00A37180" w:rsidP="00A37180" w:rsidRDefault="00A37180" w14:paraId="6533C645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0650CF77" w14:textId="4D408C5B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53FCA" w:rsidTr="00245BA7" w14:paraId="693D59E7" w14:textId="77777777">
        <w:trPr>
          <w:trHeight w:val="432"/>
        </w:trPr>
        <w:tc>
          <w:tcPr>
            <w:tcW w:w="9350" w:type="dxa"/>
            <w:vAlign w:val="center"/>
          </w:tcPr>
          <w:p w:rsidR="00153FCA" w:rsidP="000923C0" w:rsidRDefault="00153FCA" w14:paraId="27A11207" w14:textId="77777777"/>
        </w:tc>
      </w:tr>
    </w:tbl>
    <w:p w:rsidR="004D30B2" w:rsidP="004D30B2" w:rsidRDefault="004D30B2" w14:paraId="7DE404FE" w14:textId="413CE462">
      <w:pPr>
        <w:pStyle w:val="Heading6"/>
      </w:pPr>
      <w:r>
        <w:t xml:space="preserve">International </w:t>
      </w:r>
      <w:r w:rsidR="004756D7">
        <w:t>i</w:t>
      </w:r>
      <w:r>
        <w:t xml:space="preserve">nstitution </w:t>
      </w:r>
      <w:r w:rsidR="004756D7">
        <w:t>n</w:t>
      </w:r>
      <w:r>
        <w:t>ame</w:t>
      </w:r>
    </w:p>
    <w:p w:rsidRPr="00BB01A6" w:rsidR="004D30B2" w:rsidP="004D30B2" w:rsidRDefault="004D30B2" w14:paraId="7D009726" w14:textId="34D13FA5">
      <w:pPr>
        <w:rPr>
          <w:i/>
          <w:color w:val="FF0000"/>
        </w:rPr>
      </w:pPr>
      <w:r w:rsidRPr="00BB01A6">
        <w:rPr>
          <w:i/>
          <w:color w:val="FF0000"/>
        </w:rPr>
        <w:t>{Skip if B is U.S.}</w:t>
      </w:r>
    </w:p>
    <w:p w:rsidRPr="00CA4044" w:rsidR="004D30B2" w:rsidP="004D30B2" w:rsidRDefault="004D30B2" w14:paraId="1796E0BC" w14:textId="3B49103C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4D30B2" w:rsidP="004D30B2" w:rsidRDefault="004D30B2" w14:paraId="12383A3B" w14:textId="77777777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D30B2" w:rsidTr="00E3586F" w14:paraId="3D73316D" w14:textId="77777777">
        <w:trPr>
          <w:trHeight w:val="432"/>
        </w:trPr>
        <w:tc>
          <w:tcPr>
            <w:tcW w:w="9350" w:type="dxa"/>
            <w:vAlign w:val="center"/>
          </w:tcPr>
          <w:p w:rsidR="004D30B2" w:rsidP="00E3586F" w:rsidRDefault="004D30B2" w14:paraId="121EAA2D" w14:textId="77777777"/>
        </w:tc>
      </w:tr>
    </w:tbl>
    <w:p w:rsidR="00153FCA" w:rsidP="009118A5" w:rsidRDefault="00153FCA" w14:paraId="5BA40C9E" w14:textId="280C1333">
      <w:pPr>
        <w:pStyle w:val="Heading6"/>
      </w:pPr>
      <w:r>
        <w:lastRenderedPageBreak/>
        <w:t>City</w:t>
      </w:r>
    </w:p>
    <w:p w:rsidRPr="00083E8B" w:rsidR="00153FCA" w:rsidP="000923C0" w:rsidRDefault="00153FCA" w14:paraId="3F8500C2" w14:textId="232D6544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</w:t>
      </w:r>
    </w:p>
    <w:p w:rsidRPr="00CA4044" w:rsidR="00A37180" w:rsidP="00A37180" w:rsidRDefault="00A37180" w14:paraId="71B54483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26FDCD2F" w14:textId="77705D93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153FCA" w:rsidTr="00245BA7" w14:paraId="44D0F9B1" w14:textId="77777777">
        <w:trPr>
          <w:trHeight w:val="432"/>
        </w:trPr>
        <w:tc>
          <w:tcPr>
            <w:tcW w:w="9350" w:type="dxa"/>
            <w:vAlign w:val="center"/>
          </w:tcPr>
          <w:p w:rsidR="00153FCA" w:rsidP="000923C0" w:rsidRDefault="00153FCA" w14:paraId="6C7AF9E0" w14:textId="77777777"/>
        </w:tc>
      </w:tr>
    </w:tbl>
    <w:p w:rsidR="00153FCA" w:rsidP="009118A5" w:rsidRDefault="00153FCA" w14:paraId="2007C3C2" w14:textId="77777777">
      <w:pPr>
        <w:pStyle w:val="Heading6"/>
      </w:pPr>
      <w:r>
        <w:t>State</w:t>
      </w:r>
    </w:p>
    <w:p w:rsidR="00D3113D" w:rsidP="000923C0" w:rsidRDefault="00D3113D" w14:paraId="7000E210" w14:textId="1ABEFCC8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DF4791">
        <w:rPr>
          <w:rStyle w:val="Emphasis"/>
        </w:rPr>
        <w:t>.</w:t>
      </w:r>
    </w:p>
    <w:p w:rsidRPr="004756D7" w:rsidR="004756D7" w:rsidP="000923C0" w:rsidRDefault="004756D7" w14:paraId="3EC2604C" w14:textId="02A6A398">
      <w:pPr>
        <w:rPr>
          <w:rStyle w:val="Emphasis"/>
          <w:color w:val="FF0000"/>
        </w:rPr>
      </w:pPr>
      <w:r w:rsidRPr="00694C9D">
        <w:rPr>
          <w:rStyle w:val="Emphasis"/>
          <w:color w:val="FF0000"/>
        </w:rPr>
        <w:t>{Skip if B is not US}</w:t>
      </w:r>
    </w:p>
    <w:p w:rsidRPr="00CA4044" w:rsidR="00A37180" w:rsidP="00A37180" w:rsidRDefault="00A37180" w14:paraId="3D09AA2E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4503C782" w14:textId="2AE69E4B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D3113D" w:rsidTr="00245BA7" w14:paraId="6B21B021" w14:textId="77777777">
        <w:tc>
          <w:tcPr>
            <w:tcW w:w="4449" w:type="dxa"/>
          </w:tcPr>
          <w:p w:rsidR="00D3113D" w:rsidP="000923C0" w:rsidRDefault="001251D4" w14:paraId="6CED6AA8" w14:textId="29302B5D">
            <w:r>
              <w:t>Searchable</w:t>
            </w:r>
            <w:r w:rsidR="008F2E71">
              <w:t xml:space="preserve"> </w:t>
            </w:r>
            <w:r>
              <w:t>list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all</w:t>
            </w:r>
            <w:r w:rsidR="008F2E71">
              <w:t xml:space="preserve"> </w:t>
            </w:r>
            <w:r>
              <w:t>U.S.</w:t>
            </w:r>
            <w:r w:rsidR="008F2E71">
              <w:t xml:space="preserve"> </w:t>
            </w:r>
            <w:r>
              <w:t>states</w:t>
            </w:r>
          </w:p>
        </w:tc>
      </w:tr>
    </w:tbl>
    <w:p w:rsidR="00D3113D" w:rsidP="009118A5" w:rsidRDefault="00D3113D" w14:paraId="6A4E5751" w14:textId="5A658CEB">
      <w:pPr>
        <w:pStyle w:val="Heading6"/>
      </w:pPr>
      <w:r>
        <w:t>When</w:t>
      </w:r>
      <w:r w:rsidR="008F2E71">
        <w:t xml:space="preserve"> </w:t>
      </w:r>
      <w:r>
        <w:t>did</w:t>
      </w:r>
      <w:r w:rsidR="008F2E71">
        <w:t xml:space="preserve"> </w:t>
      </w:r>
      <w:r>
        <w:t>you</w:t>
      </w:r>
      <w:r w:rsidR="008F2E71">
        <w:t xml:space="preserve"> </w:t>
      </w:r>
      <w:r>
        <w:t>receive</w:t>
      </w:r>
      <w:r w:rsidR="008F2E71">
        <w:t xml:space="preserve"> </w:t>
      </w:r>
      <w:r w:rsidR="0090262B">
        <w:t>your</w:t>
      </w:r>
      <w:r w:rsidR="008F2E71">
        <w:t xml:space="preserve"> </w:t>
      </w:r>
      <w:r w:rsidR="004756D7">
        <w:t>p</w:t>
      </w:r>
      <w:r w:rsidR="0090262B">
        <w:t>ost-</w:t>
      </w:r>
      <w:r w:rsidR="004756D7">
        <w:t>b</w:t>
      </w:r>
      <w:r w:rsidR="0090262B">
        <w:t>acc</w:t>
      </w:r>
      <w:r w:rsidR="00F1423A">
        <w:t>alaureate</w:t>
      </w:r>
      <w:r w:rsidR="008F2E71">
        <w:t xml:space="preserve"> </w:t>
      </w:r>
      <w:r w:rsidR="004756D7">
        <w:t>d</w:t>
      </w:r>
      <w:r w:rsidR="00F1423A">
        <w:t>egree/</w:t>
      </w:r>
      <w:r w:rsidR="004756D7">
        <w:t>c</w:t>
      </w:r>
      <w:r w:rsidR="005E3383">
        <w:t>ertificate</w:t>
      </w:r>
      <w:r w:rsidR="008F2E71">
        <w:t xml:space="preserve"> </w:t>
      </w:r>
      <w:r w:rsidR="00F1423A">
        <w:t>or</w:t>
      </w:r>
      <w:r w:rsidR="008F2E71">
        <w:t xml:space="preserve"> </w:t>
      </w:r>
      <w:r w:rsidR="004756D7">
        <w:t>o</w:t>
      </w:r>
      <w:r w:rsidR="00F1423A">
        <w:t>ther</w:t>
      </w:r>
      <w:r w:rsidR="008F2E71">
        <w:t xml:space="preserve"> </w:t>
      </w:r>
      <w:r w:rsidR="004756D7">
        <w:t>c</w:t>
      </w:r>
      <w:r w:rsidR="005E3383">
        <w:t>redential</w:t>
      </w:r>
      <w:r w:rsidR="00B512E6">
        <w:t>?</w:t>
      </w:r>
    </w:p>
    <w:p w:rsidR="00D3113D" w:rsidP="000923C0" w:rsidRDefault="00D3113D" w14:paraId="5A78B08A" w14:textId="2DA334DD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307341">
        <w:rPr>
          <w:rStyle w:val="Emphasis"/>
        </w:rPr>
        <w:t>.</w:t>
      </w:r>
    </w:p>
    <w:p w:rsidR="00D3113D" w:rsidP="000923C0" w:rsidRDefault="00D3113D" w14:paraId="63199079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D3113D" w:rsidP="000923C0" w:rsidRDefault="00B93C5B" w14:paraId="66C852D6" w14:textId="5BC6C391">
      <w:pPr>
        <w:rPr>
          <w:rStyle w:val="Emphasis"/>
        </w:rPr>
      </w:pPr>
      <w:r>
        <w:rPr>
          <w:rStyle w:val="Emphasis"/>
        </w:rPr>
        <w:t>(mm</w:t>
      </w:r>
      <w:r w:rsidR="00D3113D">
        <w:rPr>
          <w:rStyle w:val="Emphasis"/>
        </w:rPr>
        <w:t>/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p w:rsidRPr="00CA4044" w:rsidR="00A37180" w:rsidP="00A37180" w:rsidRDefault="00A37180" w14:paraId="6C52DC28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558BB95C" w14:textId="79F43DB7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D3113D" w:rsidTr="00245BA7" w14:paraId="701C8DC4" w14:textId="77777777">
        <w:trPr>
          <w:trHeight w:val="432"/>
        </w:trPr>
        <w:tc>
          <w:tcPr>
            <w:tcW w:w="9350" w:type="dxa"/>
            <w:vAlign w:val="center"/>
          </w:tcPr>
          <w:p w:rsidR="00D3113D" w:rsidP="000923C0" w:rsidRDefault="00AD756F" w14:paraId="2E1ED6A0" w14:textId="2CD52126">
            <w:r>
              <w:t>Date</w:t>
            </w:r>
            <w:r w:rsidR="008F2E71">
              <w:t xml:space="preserve"> </w:t>
            </w:r>
            <w:r>
              <w:t>picker</w:t>
            </w:r>
          </w:p>
        </w:tc>
      </w:tr>
    </w:tbl>
    <w:p w:rsidRPr="007E04BD" w:rsidR="00FA3E5C" w:rsidP="009118A5" w:rsidRDefault="00050DDA" w14:paraId="604EBDBA" w14:textId="523D7573">
      <w:pPr>
        <w:pStyle w:val="Heading6"/>
        <w:rPr>
          <w:highlight w:val="yellow"/>
        </w:rPr>
      </w:pPr>
      <w:r w:rsidRPr="007E04BD">
        <w:rPr>
          <w:highlight w:val="yellow"/>
        </w:rPr>
        <w:t>Field of Study</w:t>
      </w:r>
    </w:p>
    <w:p w:rsidR="00FA3E5C" w:rsidP="000923C0" w:rsidRDefault="00FA3E5C" w14:paraId="47D173CB" w14:textId="5B88C703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="00FA3E5C" w:rsidP="000923C0" w:rsidRDefault="00FA3E5C" w14:paraId="495409D0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CA4044" w:rsidR="00A37180" w:rsidP="00A37180" w:rsidRDefault="00A37180" w14:paraId="61D8571A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09DF9809" w14:textId="6A65403B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FA3E5C" w:rsidTr="00245BA7" w14:paraId="57D9DEB1" w14:textId="77777777">
        <w:trPr>
          <w:trHeight w:val="432"/>
        </w:trPr>
        <w:tc>
          <w:tcPr>
            <w:tcW w:w="9330" w:type="dxa"/>
            <w:vAlign w:val="center"/>
          </w:tcPr>
          <w:p w:rsidR="00FA3E5C" w:rsidP="000923C0" w:rsidRDefault="00A402B2" w14:paraId="38094CF3" w14:textId="15043AB2">
            <w:pPr>
              <w:rPr>
                <w:rStyle w:val="Emphasis"/>
              </w:rPr>
            </w:pPr>
            <w:r>
              <w:t>Searchable</w:t>
            </w:r>
            <w:r w:rsidR="008F2E71">
              <w:t xml:space="preserve"> </w:t>
            </w:r>
            <w:r>
              <w:t>list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majors</w:t>
            </w:r>
            <w:r w:rsidR="008F2E71">
              <w:t xml:space="preserve"> </w:t>
            </w:r>
            <w:r>
              <w:t>from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Trainee</w:t>
            </w:r>
            <w:r w:rsidR="008F2E71">
              <w:t xml:space="preserve"> </w:t>
            </w:r>
            <w:r>
              <w:t>Table.docx</w:t>
            </w:r>
            <w:r w:rsidR="008F2E71">
              <w:t xml:space="preserve"> </w:t>
            </w:r>
            <w:r>
              <w:t>listed</w:t>
            </w:r>
            <w:r w:rsidR="008F2E71">
              <w:t xml:space="preserve"> </w:t>
            </w:r>
            <w:r>
              <w:t>at</w:t>
            </w:r>
            <w:r w:rsidR="008F2E71">
              <w:t xml:space="preserve"> </w:t>
            </w:r>
            <w:r w:rsidR="00214E0F">
              <w:t>the</w:t>
            </w:r>
            <w:r w:rsidR="008F2E71">
              <w:t xml:space="preserve"> </w:t>
            </w:r>
            <w:r>
              <w:t>end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 w:rsidR="00214E0F">
              <w:t>this</w:t>
            </w:r>
            <w:r w:rsidR="008F2E71">
              <w:t xml:space="preserve"> </w:t>
            </w:r>
            <w:r>
              <w:t>document</w:t>
            </w:r>
          </w:p>
        </w:tc>
      </w:tr>
      <w:tr w:rsidR="004756D7" w:rsidTr="00245BA7" w14:paraId="4B144823" w14:textId="77777777">
        <w:trPr>
          <w:trHeight w:val="432"/>
        </w:trPr>
        <w:tc>
          <w:tcPr>
            <w:tcW w:w="9330" w:type="dxa"/>
            <w:vAlign w:val="center"/>
          </w:tcPr>
          <w:p w:rsidR="004756D7" w:rsidP="000923C0" w:rsidRDefault="004756D7" w14:paraId="7467BEEC" w14:textId="622068CE">
            <w:r>
              <w:t xml:space="preserve">Other </w:t>
            </w:r>
            <w:r w:rsidRPr="00BB01A6">
              <w:rPr>
                <w:i/>
                <w:color w:val="FF0000"/>
              </w:rPr>
              <w:t>{Skip Ref D}</w:t>
            </w:r>
          </w:p>
        </w:tc>
      </w:tr>
    </w:tbl>
    <w:p w:rsidRPr="00307341" w:rsidR="00FA3E5C" w:rsidP="00307341" w:rsidRDefault="00FA3E5C" w14:paraId="438FB524" w14:textId="1ACFACCC">
      <w:pPr>
        <w:pStyle w:val="Heading6"/>
        <w:rPr>
          <w:rStyle w:val="Emphasis"/>
          <w:i w:val="0"/>
          <w:iCs w:val="0"/>
        </w:rPr>
      </w:pPr>
      <w:r>
        <w:t>If</w:t>
      </w:r>
      <w:r w:rsidR="008F2E71">
        <w:t xml:space="preserve"> </w:t>
      </w:r>
      <w:r w:rsidRPr="007E04BD">
        <w:rPr>
          <w:highlight w:val="yellow"/>
        </w:rPr>
        <w:t>other</w:t>
      </w:r>
      <w:r w:rsidRPr="007E04BD" w:rsidR="008F2E71">
        <w:rPr>
          <w:highlight w:val="yellow"/>
        </w:rPr>
        <w:t xml:space="preserve"> </w:t>
      </w:r>
      <w:r w:rsidRPr="007E04BD" w:rsidR="00050DDA">
        <w:rPr>
          <w:highlight w:val="yellow"/>
        </w:rPr>
        <w:t>field of study</w:t>
      </w:r>
      <w:r w:rsidRPr="007E04BD">
        <w:rPr>
          <w:highlight w:val="yellow"/>
        </w:rPr>
        <w:t>,</w:t>
      </w:r>
      <w:r w:rsidRPr="007E04BD" w:rsidR="008F2E71">
        <w:rPr>
          <w:highlight w:val="yellow"/>
        </w:rPr>
        <w:t xml:space="preserve"> </w:t>
      </w:r>
      <w:r w:rsidRPr="007E04BD">
        <w:rPr>
          <w:highlight w:val="yellow"/>
        </w:rPr>
        <w:t>please</w:t>
      </w:r>
      <w:r w:rsidRPr="007E04BD" w:rsidR="008F2E71">
        <w:rPr>
          <w:highlight w:val="yellow"/>
        </w:rPr>
        <w:t xml:space="preserve"> </w:t>
      </w:r>
      <w:r w:rsidRPr="007E04BD">
        <w:rPr>
          <w:highlight w:val="yellow"/>
        </w:rPr>
        <w:t>specify:</w:t>
      </w:r>
    </w:p>
    <w:p w:rsidR="00FA3E5C" w:rsidP="000923C0" w:rsidRDefault="00FA3E5C" w14:paraId="7B24F2A7" w14:textId="06D3DED9">
      <w:pPr>
        <w:rPr>
          <w:rStyle w:val="Emphasis"/>
        </w:rPr>
      </w:pPr>
      <w:r w:rsidRPr="00083E8B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8A4A24">
        <w:rPr>
          <w:rStyle w:val="Emphasis"/>
        </w:rPr>
        <w:t>200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characters</w:t>
      </w:r>
    </w:p>
    <w:p w:rsidRPr="004756D7" w:rsidR="004756D7" w:rsidP="000923C0" w:rsidRDefault="004756D7" w14:paraId="0A835CA4" w14:textId="31C0C2B1">
      <w:pPr>
        <w:rPr>
          <w:rStyle w:val="Emphasis"/>
          <w:color w:val="FF0000"/>
        </w:rPr>
      </w:pPr>
      <w:r w:rsidRPr="004756D7">
        <w:rPr>
          <w:rStyle w:val="Emphasis"/>
          <w:color w:val="FF0000"/>
        </w:rPr>
        <w:t xml:space="preserve">{Skip if D is </w:t>
      </w:r>
      <w:proofErr w:type="spellStart"/>
      <w:r w:rsidRPr="004756D7">
        <w:rPr>
          <w:rStyle w:val="Emphasis"/>
          <w:color w:val="FF0000"/>
        </w:rPr>
        <w:t>not</w:t>
      </w:r>
      <w:proofErr w:type="spellEnd"/>
      <w:r w:rsidRPr="004756D7">
        <w:rPr>
          <w:rStyle w:val="Emphasis"/>
          <w:color w:val="FF0000"/>
        </w:rPr>
        <w:t xml:space="preserve"> Other}</w:t>
      </w:r>
    </w:p>
    <w:p w:rsidRPr="00CA4044" w:rsidR="00A37180" w:rsidP="00A37180" w:rsidRDefault="00A37180" w14:paraId="2624F8A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3958FE6A" w14:textId="5DD98668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FA3E5C" w:rsidTr="00245BA7" w14:paraId="1F77C4D1" w14:textId="77777777">
        <w:trPr>
          <w:trHeight w:val="432"/>
        </w:trPr>
        <w:tc>
          <w:tcPr>
            <w:tcW w:w="9350" w:type="dxa"/>
            <w:vAlign w:val="center"/>
          </w:tcPr>
          <w:p w:rsidR="00FA3E5C" w:rsidP="000923C0" w:rsidRDefault="00FA3E5C" w14:paraId="537DE2EF" w14:textId="77777777"/>
        </w:tc>
      </w:tr>
    </w:tbl>
    <w:p w:rsidR="00FA3E5C" w:rsidP="009118A5" w:rsidRDefault="00D3113D" w14:paraId="642AFD92" w14:textId="1BDB75D9">
      <w:pPr>
        <w:pStyle w:val="Heading6"/>
      </w:pPr>
      <w:r>
        <w:t>Department</w:t>
      </w:r>
    </w:p>
    <w:p w:rsidRPr="00083E8B" w:rsidR="008A4A24" w:rsidP="008A4A24" w:rsidRDefault="008A4A24" w14:paraId="60749E25" w14:textId="77777777">
      <w:pPr>
        <w:rPr>
          <w:rStyle w:val="Emphasis"/>
        </w:rPr>
      </w:pPr>
      <w:r>
        <w:rPr>
          <w:rStyle w:val="Emphasis"/>
        </w:rPr>
        <w:t>Required</w:t>
      </w:r>
    </w:p>
    <w:p w:rsidR="008A4A24" w:rsidP="008A4A24" w:rsidRDefault="008A4A24" w14:paraId="4D44B8DC" w14:textId="477D7200">
      <w:pPr>
        <w:rPr>
          <w:rStyle w:val="Emphasis"/>
        </w:rPr>
      </w:pPr>
      <w:r w:rsidRPr="00083E8B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 w:rsidRPr="00083E8B">
        <w:rPr>
          <w:rStyle w:val="Emphasis"/>
        </w:rPr>
        <w:t>characters</w:t>
      </w:r>
    </w:p>
    <w:p w:rsidRPr="00CA4044" w:rsidR="00A37180" w:rsidP="00A37180" w:rsidRDefault="00A37180" w14:paraId="76D0686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lastRenderedPageBreak/>
        <w:t>[</w:t>
      </w:r>
      <w:r>
        <w:rPr>
          <w:color w:val="E36C0A" w:themeColor="accent6" w:themeShade="BF"/>
        </w:rPr>
        <w:t>Copied]</w:t>
      </w:r>
    </w:p>
    <w:p w:rsidRPr="00A37180" w:rsidR="00A37180" w:rsidP="008A4A24" w:rsidRDefault="00A37180" w14:paraId="70A7F78A" w14:textId="19495A73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A402B2" w:rsidTr="00913B42" w14:paraId="73E8B1BF" w14:textId="77777777">
        <w:trPr>
          <w:trHeight w:val="432"/>
        </w:trPr>
        <w:tc>
          <w:tcPr>
            <w:tcW w:w="9350" w:type="dxa"/>
            <w:vAlign w:val="center"/>
          </w:tcPr>
          <w:p w:rsidR="00A402B2" w:rsidP="00913B42" w:rsidRDefault="00A402B2" w14:paraId="065E8A34" w14:textId="77777777"/>
        </w:tc>
      </w:tr>
    </w:tbl>
    <w:p w:rsidR="00FA3E5C" w:rsidP="009118A5" w:rsidRDefault="004756D7" w14:paraId="6B58C1BA" w14:textId="3CA7AA0D">
      <w:pPr>
        <w:pStyle w:val="Heading6"/>
      </w:pPr>
      <w:r>
        <w:t>Post-Baccalaureate</w:t>
      </w:r>
      <w:r w:rsidR="008F2E71">
        <w:t xml:space="preserve"> </w:t>
      </w:r>
      <w:r w:rsidR="00FA3E5C">
        <w:t>Degree</w:t>
      </w:r>
      <w:r w:rsidR="008F2E71">
        <w:t xml:space="preserve"> </w:t>
      </w:r>
      <w:r w:rsidR="00FA3E5C">
        <w:t>Type</w:t>
      </w:r>
    </w:p>
    <w:p w:rsidR="00FA3E5C" w:rsidP="000923C0" w:rsidRDefault="00FA3E5C" w14:paraId="470CF009" w14:textId="646FBE4C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="00FA3E5C" w:rsidP="000923C0" w:rsidRDefault="00FA3E5C" w14:paraId="56615FA9" w14:textId="2C497E6E">
      <w:pPr>
        <w:rPr>
          <w:rStyle w:val="Emphasis"/>
        </w:rPr>
      </w:pPr>
      <w:r w:rsidRPr="00994067">
        <w:rPr>
          <w:rStyle w:val="Emphasis"/>
        </w:rPr>
        <w:t>Required</w:t>
      </w:r>
      <w:r w:rsidR="008F2E71">
        <w:rPr>
          <w:rStyle w:val="Emphasis"/>
        </w:rPr>
        <w:t xml:space="preserve"> </w:t>
      </w:r>
    </w:p>
    <w:p w:rsidRPr="00CA4044" w:rsidR="00A37180" w:rsidP="00A37180" w:rsidRDefault="00A37180" w14:paraId="4B7FD58F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112ECD1F" w14:textId="0949563E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FA3E5C" w:rsidTr="00245BA7" w14:paraId="3BB402E3" w14:textId="77777777">
        <w:trPr>
          <w:trHeight w:val="432"/>
        </w:trPr>
        <w:tc>
          <w:tcPr>
            <w:tcW w:w="9330" w:type="dxa"/>
            <w:vAlign w:val="center"/>
          </w:tcPr>
          <w:p w:rsidR="00FA3E5C" w:rsidP="000923C0" w:rsidRDefault="00FA3E5C" w14:paraId="709FC0CA" w14:textId="55C18075">
            <w:pPr>
              <w:rPr>
                <w:rStyle w:val="Emphasis"/>
              </w:rPr>
            </w:pPr>
            <w:r w:rsidRPr="008F5EA9">
              <w:t>Doctorate</w:t>
            </w:r>
            <w:r w:rsidR="008F2E71">
              <w:t xml:space="preserve"> </w:t>
            </w:r>
            <w:r w:rsidRPr="008F5EA9">
              <w:t>(Ph.D.)</w:t>
            </w:r>
          </w:p>
        </w:tc>
      </w:tr>
      <w:tr w:rsidR="00FA3E5C" w:rsidTr="00245BA7" w14:paraId="3552A974" w14:textId="77777777">
        <w:trPr>
          <w:trHeight w:val="432"/>
        </w:trPr>
        <w:tc>
          <w:tcPr>
            <w:tcW w:w="9330" w:type="dxa"/>
            <w:vAlign w:val="center"/>
          </w:tcPr>
          <w:p w:rsidR="00FA3E5C" w:rsidP="000923C0" w:rsidRDefault="00FA3E5C" w14:paraId="03DFA1E6" w14:textId="643D5F99">
            <w:pPr>
              <w:rPr>
                <w:rStyle w:val="Emphasis"/>
              </w:rPr>
            </w:pPr>
            <w:r w:rsidRPr="008F5EA9">
              <w:t>Master</w:t>
            </w:r>
            <w:r w:rsidR="008F2E71">
              <w:t xml:space="preserve"> </w:t>
            </w:r>
            <w:r w:rsidRPr="008F5EA9">
              <w:t>of</w:t>
            </w:r>
            <w:r w:rsidR="008F2E71">
              <w:t xml:space="preserve"> </w:t>
            </w:r>
            <w:r w:rsidRPr="008F5EA9">
              <w:t>Arts</w:t>
            </w:r>
            <w:r w:rsidR="008F2E71">
              <w:t xml:space="preserve"> </w:t>
            </w:r>
            <w:r w:rsidRPr="008F5EA9">
              <w:t>(MA)</w:t>
            </w:r>
          </w:p>
        </w:tc>
      </w:tr>
      <w:tr w:rsidR="00FA3E5C" w:rsidTr="00245BA7" w14:paraId="6EFA3F13" w14:textId="77777777">
        <w:trPr>
          <w:trHeight w:val="432"/>
        </w:trPr>
        <w:tc>
          <w:tcPr>
            <w:tcW w:w="9330" w:type="dxa"/>
            <w:vAlign w:val="center"/>
          </w:tcPr>
          <w:p w:rsidR="00FA3E5C" w:rsidP="000923C0" w:rsidRDefault="00FA3E5C" w14:paraId="3F3BAA1F" w14:textId="3A3CE4C5">
            <w:pPr>
              <w:rPr>
                <w:rStyle w:val="Emphasis"/>
              </w:rPr>
            </w:pPr>
            <w:r w:rsidRPr="008F5EA9">
              <w:t>Master</w:t>
            </w:r>
            <w:r w:rsidR="008F2E71">
              <w:t xml:space="preserve"> </w:t>
            </w:r>
            <w:r w:rsidRPr="008F5EA9">
              <w:t>of</w:t>
            </w:r>
            <w:r w:rsidR="008F2E71">
              <w:t xml:space="preserve"> </w:t>
            </w:r>
            <w:r w:rsidRPr="008F5EA9">
              <w:t>Science</w:t>
            </w:r>
            <w:r w:rsidR="008F2E71">
              <w:t xml:space="preserve"> </w:t>
            </w:r>
            <w:r w:rsidRPr="008F5EA9">
              <w:t>(MS)</w:t>
            </w:r>
          </w:p>
        </w:tc>
      </w:tr>
      <w:tr w:rsidR="00DC41B3" w:rsidTr="00245BA7" w14:paraId="6719E1FB" w14:textId="77777777">
        <w:trPr>
          <w:trHeight w:val="432"/>
        </w:trPr>
        <w:tc>
          <w:tcPr>
            <w:tcW w:w="9330" w:type="dxa"/>
            <w:vAlign w:val="center"/>
          </w:tcPr>
          <w:p w:rsidRPr="008F5EA9" w:rsidR="00DC41B3" w:rsidP="000923C0" w:rsidRDefault="00DC41B3" w14:paraId="4F075377" w14:textId="7C6E745C">
            <w:r>
              <w:t>Master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Fine</w:t>
            </w:r>
            <w:r w:rsidR="008F2E71">
              <w:t xml:space="preserve"> </w:t>
            </w:r>
            <w:r>
              <w:t>Arts</w:t>
            </w:r>
            <w:r w:rsidR="008F2E71">
              <w:t xml:space="preserve"> </w:t>
            </w:r>
            <w:r>
              <w:t>(MFA)</w:t>
            </w:r>
          </w:p>
        </w:tc>
      </w:tr>
      <w:tr w:rsidR="00FA3E5C" w:rsidTr="00245BA7" w14:paraId="2D5AB151" w14:textId="77777777">
        <w:trPr>
          <w:trHeight w:val="432"/>
        </w:trPr>
        <w:tc>
          <w:tcPr>
            <w:tcW w:w="9330" w:type="dxa"/>
            <w:vAlign w:val="center"/>
          </w:tcPr>
          <w:p w:rsidR="00FA3E5C" w:rsidP="000923C0" w:rsidRDefault="00FA3E5C" w14:paraId="1152B79D" w14:textId="12726B38">
            <w:pPr>
              <w:rPr>
                <w:rStyle w:val="Emphasis"/>
              </w:rPr>
            </w:pPr>
            <w:r w:rsidRPr="008F5EA9">
              <w:t>Professional</w:t>
            </w:r>
            <w:r w:rsidR="008F2E71">
              <w:t xml:space="preserve"> </w:t>
            </w:r>
            <w:r w:rsidRPr="008F5EA9">
              <w:t>degree</w:t>
            </w:r>
            <w:r w:rsidR="008F2E71">
              <w:t xml:space="preserve"> </w:t>
            </w:r>
            <w:r w:rsidRPr="008F5EA9">
              <w:t>(MD,</w:t>
            </w:r>
            <w:r w:rsidR="008F2E71">
              <w:t xml:space="preserve"> </w:t>
            </w:r>
            <w:r w:rsidRPr="008F5EA9">
              <w:t>JD,</w:t>
            </w:r>
            <w:r w:rsidR="008F2E71">
              <w:t xml:space="preserve"> </w:t>
            </w:r>
            <w:r w:rsidRPr="008F5EA9">
              <w:t>etc.)</w:t>
            </w:r>
          </w:p>
        </w:tc>
      </w:tr>
      <w:tr w:rsidR="00FA3E5C" w:rsidTr="00245BA7" w14:paraId="46649DDA" w14:textId="77777777">
        <w:trPr>
          <w:trHeight w:val="432"/>
        </w:trPr>
        <w:tc>
          <w:tcPr>
            <w:tcW w:w="9330" w:type="dxa"/>
            <w:vAlign w:val="center"/>
          </w:tcPr>
          <w:p w:rsidRPr="00DA3B28" w:rsidR="008935ED" w:rsidP="000923C0" w:rsidRDefault="00FA3E5C" w14:paraId="0B513B82" w14:textId="36BD4E02">
            <w:r w:rsidRPr="008F5EA9">
              <w:t>Other</w:t>
            </w:r>
            <w:r w:rsidR="008F2E71">
              <w:t xml:space="preserve"> </w:t>
            </w:r>
            <w:r w:rsidRPr="008F5EA9">
              <w:t>post-undergraduate</w:t>
            </w:r>
            <w:r w:rsidR="008F2E71">
              <w:t xml:space="preserve"> </w:t>
            </w:r>
            <w:r w:rsidRPr="008F5EA9">
              <w:t>degree</w:t>
            </w:r>
            <w:r w:rsidR="00F104DC">
              <w:t xml:space="preserve"> </w:t>
            </w:r>
            <w:r w:rsidRPr="00F104DC" w:rsidR="00F104DC">
              <w:rPr>
                <w:color w:val="FF0000"/>
              </w:rPr>
              <w:t>{</w:t>
            </w:r>
            <w:r w:rsidRPr="00BB01A6" w:rsidR="00F104DC">
              <w:rPr>
                <w:i/>
                <w:color w:val="FF0000"/>
              </w:rPr>
              <w:t>Skip Ref E}</w:t>
            </w:r>
          </w:p>
        </w:tc>
      </w:tr>
      <w:tr w:rsidR="00DC41B3" w:rsidTr="00245BA7" w14:paraId="51F40044" w14:textId="77777777">
        <w:trPr>
          <w:trHeight w:val="432"/>
        </w:trPr>
        <w:tc>
          <w:tcPr>
            <w:tcW w:w="9330" w:type="dxa"/>
            <w:vAlign w:val="center"/>
          </w:tcPr>
          <w:p w:rsidRPr="008F5EA9" w:rsidR="00DC41B3" w:rsidP="000923C0" w:rsidRDefault="00DC41B3" w14:paraId="17FCA288" w14:textId="247E5A78">
            <w:r>
              <w:t>Other</w:t>
            </w:r>
            <w:r w:rsidR="008F2E71">
              <w:t xml:space="preserve"> </w:t>
            </w:r>
            <w:r>
              <w:t>Certificate</w:t>
            </w:r>
            <w:r w:rsidR="00FE5AFE">
              <w:t xml:space="preserve"> </w:t>
            </w:r>
            <w:r w:rsidRPr="00BB01A6" w:rsidR="00FE5AFE">
              <w:rPr>
                <w:i/>
                <w:color w:val="FF0000"/>
              </w:rPr>
              <w:t>{Skip Ref E}</w:t>
            </w:r>
          </w:p>
        </w:tc>
      </w:tr>
      <w:tr w:rsidR="00DC41B3" w:rsidTr="00245BA7" w14:paraId="1B5D09AD" w14:textId="77777777">
        <w:trPr>
          <w:trHeight w:val="432"/>
        </w:trPr>
        <w:tc>
          <w:tcPr>
            <w:tcW w:w="9330" w:type="dxa"/>
            <w:vAlign w:val="center"/>
          </w:tcPr>
          <w:p w:rsidRPr="008F5EA9" w:rsidR="00DC41B3" w:rsidP="000923C0" w:rsidRDefault="00DC41B3" w14:paraId="66BDD338" w14:textId="34B4A359">
            <w:r>
              <w:t>Other</w:t>
            </w:r>
            <w:r w:rsidR="008F2E71">
              <w:t xml:space="preserve"> </w:t>
            </w:r>
            <w:r>
              <w:t>Credential</w:t>
            </w:r>
            <w:r w:rsidR="00FE5AFE">
              <w:t xml:space="preserve"> </w:t>
            </w:r>
            <w:r w:rsidRPr="00BB01A6" w:rsidR="00FE5AFE">
              <w:rPr>
                <w:i/>
                <w:color w:val="FF0000"/>
              </w:rPr>
              <w:t>{Skip Ref E}</w:t>
            </w:r>
          </w:p>
        </w:tc>
      </w:tr>
    </w:tbl>
    <w:p w:rsidRPr="00763EC2" w:rsidR="00FA3E5C" w:rsidP="009118A5" w:rsidRDefault="00B512E6" w14:paraId="6D1B16FB" w14:textId="362E5D92">
      <w:pPr>
        <w:pStyle w:val="Heading6"/>
        <w:rPr>
          <w:bCs/>
        </w:rPr>
      </w:pPr>
      <w:r>
        <w:t>If</w:t>
      </w:r>
      <w:r w:rsidR="008F2E71">
        <w:t xml:space="preserve"> </w:t>
      </w:r>
      <w:proofErr w:type="gramStart"/>
      <w:r w:rsidR="007F290D">
        <w:t>o</w:t>
      </w:r>
      <w:r>
        <w:t>ther</w:t>
      </w:r>
      <w:proofErr w:type="gramEnd"/>
      <w:r w:rsidR="008F2E71">
        <w:t xml:space="preserve"> </w:t>
      </w:r>
      <w:r w:rsidR="007F290D">
        <w:t>d</w:t>
      </w:r>
      <w:r w:rsidR="00FA3E5C">
        <w:t>egree</w:t>
      </w:r>
      <w:r>
        <w:t>/</w:t>
      </w:r>
      <w:r w:rsidR="007F290D">
        <w:t>c</w:t>
      </w:r>
      <w:r>
        <w:t>ertificate/</w:t>
      </w:r>
      <w:r w:rsidR="007F290D">
        <w:t>c</w:t>
      </w:r>
      <w:r>
        <w:t>redential</w:t>
      </w:r>
      <w:r w:rsidR="00FA3E5C">
        <w:t>,</w:t>
      </w:r>
      <w:r w:rsidR="008F2E71">
        <w:t xml:space="preserve"> </w:t>
      </w:r>
      <w:r w:rsidR="00FA3E5C">
        <w:t>please</w:t>
      </w:r>
      <w:r w:rsidR="008F2E71">
        <w:t xml:space="preserve"> </w:t>
      </w:r>
      <w:r w:rsidR="00FA3E5C">
        <w:t>specify:</w:t>
      </w:r>
    </w:p>
    <w:p w:rsidR="00FA3E5C" w:rsidP="000923C0" w:rsidRDefault="00FA3E5C" w14:paraId="510CE7EE" w14:textId="37435EC1">
      <w:pPr>
        <w:rPr>
          <w:rStyle w:val="Emphasis"/>
        </w:rPr>
      </w:pPr>
      <w:r>
        <w:rPr>
          <w:rStyle w:val="Emphasis"/>
        </w:rPr>
        <w:t>Note:</w:t>
      </w:r>
      <w:r w:rsidR="008F2E71">
        <w:rPr>
          <w:rStyle w:val="Emphasis"/>
        </w:rPr>
        <w:t xml:space="preserve"> </w:t>
      </w:r>
      <w:r>
        <w:rPr>
          <w:rStyle w:val="Emphasis"/>
        </w:rPr>
        <w:t>Use</w:t>
      </w:r>
      <w:r w:rsidR="008F2E71">
        <w:rPr>
          <w:rStyle w:val="Emphasis"/>
        </w:rPr>
        <w:t xml:space="preserve"> </w:t>
      </w:r>
      <w:r>
        <w:rPr>
          <w:rStyle w:val="Emphasis"/>
        </w:rPr>
        <w:t>most</w:t>
      </w:r>
      <w:r w:rsidR="008F2E71">
        <w:rPr>
          <w:rStyle w:val="Emphasis"/>
        </w:rPr>
        <w:t xml:space="preserve"> </w:t>
      </w:r>
      <w:r>
        <w:rPr>
          <w:rStyle w:val="Emphasis"/>
        </w:rPr>
        <w:t>recent</w:t>
      </w:r>
      <w:r w:rsidR="008F2E71">
        <w:rPr>
          <w:rStyle w:val="Emphasis"/>
        </w:rPr>
        <w:t xml:space="preserve"> </w:t>
      </w:r>
      <w:r>
        <w:rPr>
          <w:rStyle w:val="Emphasis"/>
        </w:rPr>
        <w:t>degree</w:t>
      </w:r>
      <w:r w:rsidR="008F2E71">
        <w:rPr>
          <w:rStyle w:val="Emphasis"/>
        </w:rPr>
        <w:t xml:space="preserve"> </w:t>
      </w:r>
      <w:r w:rsidR="00016341">
        <w:rPr>
          <w:rStyle w:val="Emphasis"/>
        </w:rPr>
        <w:t>if</w:t>
      </w:r>
      <w:r w:rsidR="008F2E71">
        <w:rPr>
          <w:rStyle w:val="Emphasis"/>
        </w:rPr>
        <w:t xml:space="preserve"> </w:t>
      </w:r>
      <w:r>
        <w:rPr>
          <w:rStyle w:val="Emphasis"/>
        </w:rPr>
        <w:t>more</w:t>
      </w:r>
      <w:r w:rsidR="008F2E71">
        <w:rPr>
          <w:rStyle w:val="Emphasis"/>
        </w:rPr>
        <w:t xml:space="preserve"> </w:t>
      </w:r>
      <w:r>
        <w:rPr>
          <w:rStyle w:val="Emphasis"/>
        </w:rPr>
        <w:t>than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8F2E71">
        <w:rPr>
          <w:rStyle w:val="Emphasis"/>
        </w:rPr>
        <w:t xml:space="preserve"> </w:t>
      </w:r>
      <w:r>
        <w:rPr>
          <w:rStyle w:val="Emphasis"/>
        </w:rPr>
        <w:t>degree</w:t>
      </w:r>
      <w:r w:rsidR="008F2E71">
        <w:rPr>
          <w:rStyle w:val="Emphasis"/>
        </w:rPr>
        <w:t xml:space="preserve"> </w:t>
      </w:r>
      <w:r>
        <w:rPr>
          <w:rStyle w:val="Emphasis"/>
        </w:rPr>
        <w:t>has</w:t>
      </w:r>
      <w:r w:rsidR="008F2E71">
        <w:rPr>
          <w:rStyle w:val="Emphasis"/>
        </w:rPr>
        <w:t xml:space="preserve"> </w:t>
      </w:r>
      <w:r>
        <w:rPr>
          <w:rStyle w:val="Emphasis"/>
        </w:rPr>
        <w:t>been</w:t>
      </w:r>
      <w:r w:rsidR="008F2E71">
        <w:rPr>
          <w:rStyle w:val="Emphasis"/>
        </w:rPr>
        <w:t xml:space="preserve"> </w:t>
      </w:r>
      <w:r>
        <w:rPr>
          <w:rStyle w:val="Emphasis"/>
        </w:rPr>
        <w:t>awarded.</w:t>
      </w:r>
    </w:p>
    <w:p w:rsidR="00FA3E5C" w:rsidP="000923C0" w:rsidRDefault="00FA3E5C" w14:paraId="434D9085" w14:textId="73B03B73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5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p w:rsidRPr="00F104DC" w:rsidR="00FE5AFE" w:rsidP="000923C0" w:rsidRDefault="00FE5AFE" w14:paraId="2E5E1D23" w14:textId="638E4C1C">
      <w:pPr>
        <w:rPr>
          <w:rStyle w:val="Emphasis"/>
          <w:color w:val="FF0000"/>
        </w:rPr>
      </w:pPr>
      <w:r w:rsidRPr="00F104DC">
        <w:rPr>
          <w:rStyle w:val="Emphasis"/>
          <w:color w:val="FF0000"/>
        </w:rPr>
        <w:t>{Skip if E is not “o</w:t>
      </w:r>
      <w:r w:rsidRPr="00F104DC" w:rsidR="00090646">
        <w:rPr>
          <w:rStyle w:val="Emphasis"/>
          <w:color w:val="FF0000"/>
        </w:rPr>
        <w:t>ther</w:t>
      </w:r>
      <w:r w:rsidRPr="00F104DC" w:rsidR="00F104DC">
        <w:rPr>
          <w:rStyle w:val="Emphasis"/>
          <w:color w:val="FF0000"/>
        </w:rPr>
        <w:t>…</w:t>
      </w:r>
      <w:r w:rsidRPr="00F104DC" w:rsidR="00090646">
        <w:rPr>
          <w:rStyle w:val="Emphasis"/>
          <w:color w:val="FF0000"/>
        </w:rPr>
        <w:t>”}</w:t>
      </w:r>
    </w:p>
    <w:p w:rsidRPr="00CA4044" w:rsidR="00A37180" w:rsidP="00A37180" w:rsidRDefault="00A37180" w14:paraId="347BE31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4D5AEE7C" w14:textId="26C3CAE0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FA3E5C" w:rsidTr="00245BA7" w14:paraId="617C6A33" w14:textId="77777777">
        <w:trPr>
          <w:trHeight w:val="432"/>
        </w:trPr>
        <w:tc>
          <w:tcPr>
            <w:tcW w:w="9350" w:type="dxa"/>
            <w:vAlign w:val="center"/>
          </w:tcPr>
          <w:p w:rsidR="00FA3E5C" w:rsidP="000923C0" w:rsidRDefault="00FA3E5C" w14:paraId="11AE298B" w14:textId="77777777"/>
        </w:tc>
      </w:tr>
    </w:tbl>
    <w:p w:rsidR="00D03F35" w:rsidP="000923C0" w:rsidRDefault="00D03F35" w14:paraId="503704DF" w14:textId="77777777">
      <w:pPr>
        <w:rPr>
          <w:i/>
          <w:color w:val="FF0000"/>
        </w:rPr>
      </w:pPr>
    </w:p>
    <w:p w:rsidRPr="00BB01A6" w:rsidR="00B2541C" w:rsidP="000923C0" w:rsidRDefault="00B2541C" w14:paraId="72A67FC0" w14:textId="7896E75E">
      <w:pPr>
        <w:rPr>
          <w:i/>
          <w:color w:val="FF0000"/>
        </w:rPr>
      </w:pPr>
      <w:r w:rsidRPr="00BB01A6">
        <w:rPr>
          <w:i/>
          <w:color w:val="FF0000"/>
        </w:rPr>
        <w:t>{Skip A – End}</w:t>
      </w:r>
    </w:p>
    <w:p w:rsidR="007045F4" w:rsidP="000923C0" w:rsidRDefault="007045F4" w14:paraId="2E86CBC9" w14:textId="0444B16B">
      <w:r>
        <w:br w:type="page"/>
      </w:r>
    </w:p>
    <w:p w:rsidRPr="00CB1EE6" w:rsidR="00CB1EE6" w:rsidP="000923C0" w:rsidRDefault="00CB1EE6" w14:paraId="0BBA4889" w14:textId="19B7996A">
      <w:pPr>
        <w:pStyle w:val="Heading3"/>
      </w:pPr>
      <w:bookmarkStart w:name="_Employment_Prior_to" w:id="54"/>
      <w:bookmarkStart w:name="_Toc74633420" w:id="55"/>
      <w:bookmarkStart w:name="_Toc76464226" w:id="56"/>
      <w:bookmarkStart w:name="_Toc80617277" w:id="57"/>
      <w:bookmarkEnd w:id="54"/>
      <w:r>
        <w:lastRenderedPageBreak/>
        <w:t>Employment</w:t>
      </w:r>
      <w:r w:rsidR="008F2E71">
        <w:t xml:space="preserve"> </w:t>
      </w:r>
      <w:r>
        <w:t>Prior</w:t>
      </w:r>
      <w:r w:rsidR="008F2E71">
        <w:t xml:space="preserve"> </w:t>
      </w:r>
      <w:r>
        <w:t>to</w:t>
      </w:r>
      <w:r w:rsidR="008F2E71">
        <w:t xml:space="preserve"> </w:t>
      </w:r>
      <w:r>
        <w:t>NRT</w:t>
      </w:r>
      <w:bookmarkEnd w:id="55"/>
      <w:bookmarkEnd w:id="56"/>
      <w:bookmarkEnd w:id="57"/>
    </w:p>
    <w:p w:rsidRPr="007012F0" w:rsidR="007012F0" w:rsidP="009118A5" w:rsidRDefault="007012F0" w14:paraId="2B580C03" w14:textId="4E3700E9">
      <w:pPr>
        <w:pStyle w:val="Heading6"/>
      </w:pPr>
      <w:r w:rsidRPr="007012F0">
        <w:t>Were</w:t>
      </w:r>
      <w:r w:rsidR="008F2E71">
        <w:t xml:space="preserve"> </w:t>
      </w:r>
      <w:r w:rsidRPr="007012F0">
        <w:t>you</w:t>
      </w:r>
      <w:r w:rsidR="008F2E71">
        <w:t xml:space="preserve"> </w:t>
      </w:r>
      <w:r w:rsidRPr="007012F0">
        <w:t>in</w:t>
      </w:r>
      <w:r w:rsidR="008F2E71">
        <w:t xml:space="preserve"> </w:t>
      </w:r>
      <w:r w:rsidRPr="007012F0">
        <w:t>the</w:t>
      </w:r>
      <w:r w:rsidR="008F2E71">
        <w:t xml:space="preserve"> </w:t>
      </w:r>
      <w:r w:rsidRPr="007012F0">
        <w:t>public/private</w:t>
      </w:r>
      <w:r w:rsidR="008F2E71">
        <w:t xml:space="preserve"> </w:t>
      </w:r>
      <w:r w:rsidRPr="007012F0">
        <w:t>sector</w:t>
      </w:r>
      <w:r w:rsidR="008F2E71">
        <w:t xml:space="preserve"> </w:t>
      </w:r>
      <w:r w:rsidRPr="007012F0">
        <w:t>for</w:t>
      </w:r>
      <w:r w:rsidR="008F2E71">
        <w:t xml:space="preserve"> </w:t>
      </w:r>
      <w:r w:rsidR="0048720E">
        <w:t>one</w:t>
      </w:r>
      <w:r w:rsidR="008F2E71">
        <w:t xml:space="preserve"> </w:t>
      </w:r>
      <w:r w:rsidRPr="007012F0">
        <w:t>or</w:t>
      </w:r>
      <w:r w:rsidR="008F2E71">
        <w:t xml:space="preserve"> </w:t>
      </w:r>
      <w:r w:rsidRPr="007012F0">
        <w:t>more</w:t>
      </w:r>
      <w:r w:rsidR="008F2E71">
        <w:t xml:space="preserve"> </w:t>
      </w:r>
      <w:r w:rsidRPr="007012F0">
        <w:t>years</w:t>
      </w:r>
      <w:r w:rsidR="008F2E71">
        <w:t xml:space="preserve"> </w:t>
      </w:r>
      <w:r w:rsidRPr="007012F0">
        <w:t>after</w:t>
      </w:r>
      <w:r w:rsidR="008F2E71">
        <w:t xml:space="preserve"> </w:t>
      </w:r>
      <w:r w:rsidRPr="007012F0">
        <w:t>receiving</w:t>
      </w:r>
      <w:r w:rsidR="008F2E71">
        <w:t xml:space="preserve"> </w:t>
      </w:r>
      <w:r w:rsidRPr="007012F0">
        <w:t>your</w:t>
      </w:r>
      <w:r w:rsidR="008F2E71">
        <w:t xml:space="preserve"> </w:t>
      </w:r>
      <w:r w:rsidRPr="007012F0">
        <w:t>first</w:t>
      </w:r>
      <w:r w:rsidR="008F2E71">
        <w:t xml:space="preserve"> </w:t>
      </w:r>
      <w:r w:rsidRPr="007012F0">
        <w:t>undergraduate</w:t>
      </w:r>
      <w:r w:rsidR="008F2E71">
        <w:t xml:space="preserve"> </w:t>
      </w:r>
      <w:r w:rsidRPr="007012F0">
        <w:t>degree</w:t>
      </w:r>
      <w:r w:rsidR="008F2E71">
        <w:t xml:space="preserve"> </w:t>
      </w:r>
      <w:r w:rsidRPr="007012F0">
        <w:t>and</w:t>
      </w:r>
      <w:r w:rsidR="008F2E71">
        <w:t xml:space="preserve"> </w:t>
      </w:r>
      <w:r w:rsidRPr="007012F0">
        <w:t>prior</w:t>
      </w:r>
      <w:r w:rsidR="008F2E71">
        <w:t xml:space="preserve"> </w:t>
      </w:r>
      <w:r w:rsidRPr="007012F0">
        <w:t>to</w:t>
      </w:r>
      <w:r w:rsidR="008F2E71">
        <w:t xml:space="preserve"> </w:t>
      </w:r>
      <w:r w:rsidRPr="007012F0">
        <w:t>becoming</w:t>
      </w:r>
      <w:r w:rsidR="008F2E71">
        <w:t xml:space="preserve"> </w:t>
      </w:r>
      <w:r w:rsidRPr="007012F0">
        <w:t>an</w:t>
      </w:r>
      <w:r w:rsidR="008F2E71">
        <w:t xml:space="preserve"> </w:t>
      </w:r>
      <w:r w:rsidR="007B17BC">
        <w:t>NRT</w:t>
      </w:r>
      <w:r w:rsidR="008F2E71">
        <w:t xml:space="preserve"> </w:t>
      </w:r>
      <w:r w:rsidRPr="007012F0">
        <w:t>trainee?</w:t>
      </w:r>
    </w:p>
    <w:p w:rsidR="007012F0" w:rsidP="000923C0" w:rsidRDefault="007012F0" w14:paraId="560E8AF3" w14:textId="0DADCFAE">
      <w:pPr>
        <w:rPr>
          <w:rStyle w:val="Emphasis"/>
        </w:rPr>
      </w:pPr>
      <w:r>
        <w:rPr>
          <w:rStyle w:val="Emphasis"/>
        </w:rPr>
        <w:t>Note:</w:t>
      </w:r>
      <w:r w:rsidR="008F2E71">
        <w:rPr>
          <w:rStyle w:val="Emphasis"/>
        </w:rPr>
        <w:t xml:space="preserve"> </w:t>
      </w:r>
      <w:r>
        <w:rPr>
          <w:rStyle w:val="Emphasis"/>
        </w:rPr>
        <w:t>Employment</w:t>
      </w:r>
      <w:r w:rsidR="008F2E71">
        <w:rPr>
          <w:rStyle w:val="Emphasis"/>
        </w:rPr>
        <w:t xml:space="preserve"> </w:t>
      </w:r>
      <w:r>
        <w:rPr>
          <w:rStyle w:val="Emphasis"/>
        </w:rPr>
        <w:t>as</w:t>
      </w:r>
      <w:r w:rsidR="008F2E71">
        <w:rPr>
          <w:rStyle w:val="Emphasis"/>
        </w:rPr>
        <w:t xml:space="preserve"> </w:t>
      </w:r>
      <w:r>
        <w:rPr>
          <w:rStyle w:val="Emphasis"/>
        </w:rPr>
        <w:t>a</w:t>
      </w:r>
      <w:r w:rsidR="008F2E71">
        <w:rPr>
          <w:rStyle w:val="Emphasis"/>
        </w:rPr>
        <w:t xml:space="preserve"> </w:t>
      </w:r>
      <w:r>
        <w:rPr>
          <w:rStyle w:val="Emphasis"/>
        </w:rPr>
        <w:t>research</w:t>
      </w:r>
      <w:r w:rsidR="008F2E71">
        <w:rPr>
          <w:rStyle w:val="Emphasis"/>
        </w:rPr>
        <w:t xml:space="preserve"> </w:t>
      </w:r>
      <w:r>
        <w:rPr>
          <w:rStyle w:val="Emphasis"/>
        </w:rPr>
        <w:t>assistant</w:t>
      </w:r>
      <w:r w:rsidR="008F2E71">
        <w:rPr>
          <w:rStyle w:val="Emphasis"/>
        </w:rPr>
        <w:t xml:space="preserve"> </w:t>
      </w:r>
      <w:r>
        <w:rPr>
          <w:rStyle w:val="Emphasis"/>
        </w:rPr>
        <w:t>or</w:t>
      </w:r>
      <w:r w:rsidR="008F2E71">
        <w:rPr>
          <w:rStyle w:val="Emphasis"/>
        </w:rPr>
        <w:t xml:space="preserve"> </w:t>
      </w:r>
      <w:r>
        <w:rPr>
          <w:rStyle w:val="Emphasis"/>
        </w:rPr>
        <w:t>teaching</w:t>
      </w:r>
      <w:r w:rsidR="008F2E71">
        <w:rPr>
          <w:rStyle w:val="Emphasis"/>
        </w:rPr>
        <w:t xml:space="preserve"> </w:t>
      </w:r>
      <w:r>
        <w:rPr>
          <w:rStyle w:val="Emphasis"/>
        </w:rPr>
        <w:t>assistant</w:t>
      </w:r>
      <w:r w:rsidR="008F2E71">
        <w:rPr>
          <w:rStyle w:val="Emphasis"/>
        </w:rPr>
        <w:t xml:space="preserve"> </w:t>
      </w:r>
      <w:r>
        <w:rPr>
          <w:rStyle w:val="Emphasis"/>
        </w:rPr>
        <w:t>while</w:t>
      </w:r>
      <w:r w:rsidR="008F2E71">
        <w:rPr>
          <w:rStyle w:val="Emphasis"/>
        </w:rPr>
        <w:t xml:space="preserve"> </w:t>
      </w:r>
      <w:r>
        <w:rPr>
          <w:rStyle w:val="Emphasis"/>
        </w:rPr>
        <w:t>pursuing</w:t>
      </w:r>
      <w:r w:rsidR="008F2E71">
        <w:rPr>
          <w:rStyle w:val="Emphasis"/>
        </w:rPr>
        <w:t xml:space="preserve"> </w:t>
      </w:r>
      <w:r>
        <w:rPr>
          <w:rStyle w:val="Emphasis"/>
        </w:rPr>
        <w:t>a</w:t>
      </w:r>
      <w:r w:rsidR="008F2E71">
        <w:rPr>
          <w:rStyle w:val="Emphasis"/>
        </w:rPr>
        <w:t xml:space="preserve"> </w:t>
      </w:r>
      <w:r>
        <w:rPr>
          <w:rStyle w:val="Emphasis"/>
        </w:rPr>
        <w:t>master’s</w:t>
      </w:r>
      <w:r w:rsidR="008F2E71">
        <w:rPr>
          <w:rStyle w:val="Emphasis"/>
        </w:rPr>
        <w:t xml:space="preserve"> </w:t>
      </w:r>
      <w:r>
        <w:rPr>
          <w:rStyle w:val="Emphasis"/>
        </w:rPr>
        <w:t>degree</w:t>
      </w:r>
      <w:r w:rsidR="008F2E71">
        <w:rPr>
          <w:rStyle w:val="Emphasis"/>
        </w:rPr>
        <w:t xml:space="preserve"> </w:t>
      </w:r>
      <w:r>
        <w:rPr>
          <w:rStyle w:val="Emphasis"/>
        </w:rPr>
        <w:t>does</w:t>
      </w:r>
      <w:r w:rsidR="008F2E71">
        <w:rPr>
          <w:rStyle w:val="Emphasis"/>
        </w:rPr>
        <w:t xml:space="preserve"> </w:t>
      </w:r>
      <w:r>
        <w:rPr>
          <w:rStyle w:val="Emphasis"/>
        </w:rPr>
        <w:t>NOT</w:t>
      </w:r>
      <w:r w:rsidR="008F2E71">
        <w:rPr>
          <w:rStyle w:val="Emphasis"/>
        </w:rPr>
        <w:t xml:space="preserve"> </w:t>
      </w:r>
      <w:r>
        <w:rPr>
          <w:rStyle w:val="Emphasis"/>
        </w:rPr>
        <w:t>count</w:t>
      </w:r>
      <w:r w:rsidR="008F2E71">
        <w:rPr>
          <w:rStyle w:val="Emphasis"/>
        </w:rPr>
        <w:t xml:space="preserve"> </w:t>
      </w:r>
      <w:r>
        <w:rPr>
          <w:rStyle w:val="Emphasis"/>
        </w:rPr>
        <w:t>as</w:t>
      </w:r>
      <w:r w:rsidR="008F2E71">
        <w:rPr>
          <w:rStyle w:val="Emphasis"/>
        </w:rPr>
        <w:t xml:space="preserve"> </w:t>
      </w:r>
      <w:r>
        <w:rPr>
          <w:rStyle w:val="Emphasis"/>
        </w:rPr>
        <w:t>employment.</w:t>
      </w:r>
    </w:p>
    <w:p w:rsidR="007012F0" w:rsidP="000923C0" w:rsidRDefault="007012F0" w14:paraId="19AFA29B" w14:textId="77777777">
      <w:pPr>
        <w:rPr>
          <w:rStyle w:val="Emphasis"/>
        </w:rPr>
      </w:pPr>
    </w:p>
    <w:p w:rsidR="00604718" w:rsidP="000923C0" w:rsidRDefault="00604718" w14:paraId="6B4FDA9E" w14:textId="4983DB02">
      <w:pPr>
        <w:rPr>
          <w:rStyle w:val="Emphasis"/>
        </w:rPr>
      </w:pPr>
      <w:r>
        <w:rPr>
          <w:rStyle w:val="Emphasis"/>
        </w:rPr>
        <w:t>Select one.</w:t>
      </w:r>
    </w:p>
    <w:p w:rsidRPr="00C47AB8" w:rsidR="007012F0" w:rsidP="000923C0" w:rsidRDefault="007012F0" w14:paraId="6BD1A9FA" w14:textId="77777777">
      <w:pPr>
        <w:rPr>
          <w:rStyle w:val="Emphasis"/>
        </w:rPr>
      </w:pPr>
      <w:r w:rsidRPr="00C47AB8">
        <w:rPr>
          <w:rStyle w:val="Emphasis"/>
        </w:rPr>
        <w:t>Required</w:t>
      </w:r>
    </w:p>
    <w:p w:rsidR="00BB01A6" w:rsidP="00A37180" w:rsidRDefault="00BB01A6" w14:paraId="5087D788" w14:textId="435559B3">
      <w:pPr>
        <w:rPr>
          <w:color w:val="E36C0A" w:themeColor="accent6" w:themeShade="BF"/>
        </w:rPr>
      </w:pPr>
      <w:r w:rsidRPr="00B7380E">
        <w:rPr>
          <w:i/>
          <w:iCs/>
          <w:color w:val="FF0000"/>
        </w:rPr>
        <w:t xml:space="preserve">{Skip Ref </w:t>
      </w:r>
      <w:r>
        <w:rPr>
          <w:i/>
          <w:iCs/>
          <w:color w:val="FF0000"/>
        </w:rPr>
        <w:t>A</w:t>
      </w:r>
      <w:r w:rsidRPr="00B7380E">
        <w:rPr>
          <w:i/>
          <w:iCs/>
          <w:color w:val="FF0000"/>
        </w:rPr>
        <w:t>}</w:t>
      </w:r>
    </w:p>
    <w:p w:rsidRPr="00CA4044" w:rsidR="00A37180" w:rsidP="00A37180" w:rsidRDefault="00A37180" w14:paraId="7C94F920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259C69D6" w14:textId="42A811D8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7012F0" w:rsidTr="00245BA7" w14:paraId="5BE589C5" w14:textId="77777777">
        <w:trPr>
          <w:trHeight w:val="432"/>
        </w:trPr>
        <w:tc>
          <w:tcPr>
            <w:tcW w:w="535" w:type="dxa"/>
            <w:vAlign w:val="center"/>
          </w:tcPr>
          <w:p w:rsidR="007012F0" w:rsidP="000923C0" w:rsidRDefault="007012F0" w14:paraId="6572C252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7012F0" w:rsidP="000923C0" w:rsidRDefault="007012F0" w14:paraId="7E95B035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7012F0" w:rsidP="000923C0" w:rsidRDefault="007012F0" w14:paraId="4F95DB16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7012F0" w:rsidP="000923C0" w:rsidRDefault="007012F0" w14:paraId="4302C252" w14:textId="77777777">
            <w:r>
              <w:t>No</w:t>
            </w:r>
          </w:p>
        </w:tc>
      </w:tr>
    </w:tbl>
    <w:p w:rsidR="007012F0" w:rsidP="009118A5" w:rsidRDefault="00663865" w14:paraId="7344FCE2" w14:textId="2EBF96A1">
      <w:pPr>
        <w:pStyle w:val="Heading6"/>
      </w:pPr>
      <w:r>
        <w:t>Please select the t</w:t>
      </w:r>
      <w:r w:rsidRPr="007012F0" w:rsidR="007012F0">
        <w:t>otal</w:t>
      </w:r>
      <w:r w:rsidR="008F2E71">
        <w:t xml:space="preserve"> </w:t>
      </w:r>
      <w:r w:rsidRPr="007012F0" w:rsidR="007012F0">
        <w:t>number</w:t>
      </w:r>
      <w:r w:rsidR="008F2E71">
        <w:t xml:space="preserve"> </w:t>
      </w:r>
      <w:r w:rsidRPr="007012F0" w:rsidR="007012F0">
        <w:t>of</w:t>
      </w:r>
      <w:r w:rsidR="008F2E71">
        <w:t xml:space="preserve"> </w:t>
      </w:r>
      <w:r w:rsidRPr="007012F0" w:rsidR="007012F0">
        <w:t>years</w:t>
      </w:r>
      <w:r w:rsidR="008F2E71">
        <w:t xml:space="preserve"> </w:t>
      </w:r>
      <w:r w:rsidRPr="007012F0" w:rsidR="007012F0">
        <w:t>(equal</w:t>
      </w:r>
      <w:r w:rsidR="008F2E71">
        <w:t xml:space="preserve"> </w:t>
      </w:r>
      <w:r w:rsidRPr="007012F0" w:rsidR="007012F0">
        <w:t>to</w:t>
      </w:r>
      <w:r w:rsidR="008F2E71">
        <w:t xml:space="preserve"> </w:t>
      </w:r>
      <w:r w:rsidRPr="007012F0" w:rsidR="007012F0">
        <w:t>or</w:t>
      </w:r>
      <w:r w:rsidR="008F2E71">
        <w:t xml:space="preserve"> </w:t>
      </w:r>
      <w:r w:rsidRPr="007012F0" w:rsidR="007012F0">
        <w:t>greater</w:t>
      </w:r>
      <w:r w:rsidR="008F2E71">
        <w:t xml:space="preserve"> </w:t>
      </w:r>
      <w:r w:rsidRPr="007012F0" w:rsidR="007012F0">
        <w:t>than</w:t>
      </w:r>
      <w:r w:rsidR="008F2E71">
        <w:t xml:space="preserve"> </w:t>
      </w:r>
      <w:r w:rsidRPr="007012F0" w:rsidR="007012F0">
        <w:t>1</w:t>
      </w:r>
      <w:r w:rsidR="008F2E71">
        <w:t xml:space="preserve"> </w:t>
      </w:r>
      <w:r w:rsidRPr="007012F0" w:rsidR="007012F0">
        <w:t>year,</w:t>
      </w:r>
      <w:r w:rsidR="008F2E71">
        <w:t xml:space="preserve"> </w:t>
      </w:r>
      <w:r w:rsidRPr="007012F0" w:rsidR="007012F0">
        <w:t>to</w:t>
      </w:r>
      <w:r w:rsidR="008F2E71">
        <w:t xml:space="preserve"> </w:t>
      </w:r>
      <w:r w:rsidRPr="007012F0" w:rsidR="007012F0">
        <w:t>the</w:t>
      </w:r>
      <w:r w:rsidR="008F2E71">
        <w:t xml:space="preserve"> </w:t>
      </w:r>
      <w:r w:rsidRPr="007012F0" w:rsidR="007012F0">
        <w:t>nearest</w:t>
      </w:r>
      <w:r w:rsidR="008F2E71">
        <w:t xml:space="preserve"> </w:t>
      </w:r>
      <w:r w:rsidRPr="007012F0" w:rsidR="007012F0">
        <w:t>year)</w:t>
      </w:r>
      <w:r w:rsidR="008F2E71">
        <w:t xml:space="preserve"> </w:t>
      </w:r>
      <w:r w:rsidRPr="007012F0" w:rsidR="007012F0">
        <w:t>you</w:t>
      </w:r>
      <w:r w:rsidR="008F2E71">
        <w:t xml:space="preserve"> </w:t>
      </w:r>
      <w:r w:rsidRPr="007012F0" w:rsidR="007012F0">
        <w:t>were</w:t>
      </w:r>
      <w:r w:rsidR="008F2E71">
        <w:t xml:space="preserve"> </w:t>
      </w:r>
      <w:r w:rsidRPr="007012F0" w:rsidR="007012F0">
        <w:t>employed</w:t>
      </w:r>
      <w:r w:rsidR="008F2E71">
        <w:t xml:space="preserve"> </w:t>
      </w:r>
      <w:r w:rsidRPr="007012F0" w:rsidR="007012F0">
        <w:t>in</w:t>
      </w:r>
      <w:r w:rsidR="008F2E71">
        <w:t xml:space="preserve"> </w:t>
      </w:r>
      <w:r w:rsidRPr="007012F0" w:rsidR="007012F0">
        <w:t>the</w:t>
      </w:r>
      <w:r w:rsidR="008F2E71">
        <w:t xml:space="preserve"> </w:t>
      </w:r>
      <w:r w:rsidRPr="007012F0" w:rsidR="007012F0">
        <w:t>public</w:t>
      </w:r>
      <w:r w:rsidR="008F2E71">
        <w:t xml:space="preserve"> </w:t>
      </w:r>
      <w:r w:rsidRPr="007012F0" w:rsidR="007012F0">
        <w:t>or</w:t>
      </w:r>
      <w:r w:rsidR="008F2E71">
        <w:t xml:space="preserve"> </w:t>
      </w:r>
      <w:r w:rsidRPr="007012F0" w:rsidR="007012F0">
        <w:t>private</w:t>
      </w:r>
      <w:r w:rsidR="008F2E71">
        <w:t xml:space="preserve"> </w:t>
      </w:r>
      <w:r w:rsidRPr="007012F0" w:rsidR="007012F0">
        <w:t>sector</w:t>
      </w:r>
      <w:r w:rsidR="008F2E71">
        <w:t xml:space="preserve"> </w:t>
      </w:r>
      <w:r w:rsidRPr="007012F0" w:rsidR="007012F0">
        <w:t>after</w:t>
      </w:r>
      <w:r w:rsidR="008F2E71">
        <w:t xml:space="preserve"> </w:t>
      </w:r>
      <w:r w:rsidRPr="007012F0" w:rsidR="007012F0">
        <w:t>receiving</w:t>
      </w:r>
      <w:r w:rsidR="008F2E71">
        <w:t xml:space="preserve"> </w:t>
      </w:r>
      <w:r w:rsidRPr="007012F0" w:rsidR="007012F0">
        <w:t>your</w:t>
      </w:r>
      <w:r w:rsidR="008F2E71">
        <w:t xml:space="preserve"> </w:t>
      </w:r>
      <w:r w:rsidRPr="007012F0" w:rsidR="007012F0">
        <w:t>first</w:t>
      </w:r>
      <w:r w:rsidR="008F2E71">
        <w:t xml:space="preserve"> </w:t>
      </w:r>
      <w:r w:rsidRPr="007012F0" w:rsidR="007012F0">
        <w:t>undergraduate</w:t>
      </w:r>
      <w:r w:rsidR="008F2E71">
        <w:t xml:space="preserve"> </w:t>
      </w:r>
      <w:r w:rsidRPr="007012F0" w:rsidR="007012F0">
        <w:t>degree</w:t>
      </w:r>
      <w:r w:rsidR="008F2E71">
        <w:t xml:space="preserve"> </w:t>
      </w:r>
      <w:r w:rsidRPr="007012F0" w:rsidR="007012F0">
        <w:t>and</w:t>
      </w:r>
      <w:r w:rsidR="008F2E71">
        <w:t xml:space="preserve"> </w:t>
      </w:r>
      <w:r w:rsidRPr="007012F0" w:rsidR="007012F0">
        <w:t>prior</w:t>
      </w:r>
      <w:r w:rsidR="008F2E71">
        <w:t xml:space="preserve"> </w:t>
      </w:r>
      <w:r w:rsidRPr="007012F0" w:rsidR="007012F0">
        <w:t>to</w:t>
      </w:r>
      <w:r w:rsidR="008F2E71">
        <w:t xml:space="preserve"> </w:t>
      </w:r>
      <w:r w:rsidRPr="007012F0" w:rsidR="007012F0">
        <w:t>becoming</w:t>
      </w:r>
      <w:r w:rsidR="008F2E71">
        <w:t xml:space="preserve"> </w:t>
      </w:r>
      <w:r w:rsidRPr="007012F0" w:rsidR="007012F0">
        <w:t>an</w:t>
      </w:r>
      <w:r w:rsidR="008F2E71">
        <w:t xml:space="preserve"> </w:t>
      </w:r>
      <w:r w:rsidRPr="007012F0" w:rsidR="007012F0">
        <w:t>NRT</w:t>
      </w:r>
      <w:r w:rsidR="008F2E71">
        <w:t xml:space="preserve"> </w:t>
      </w:r>
      <w:r w:rsidRPr="007012F0" w:rsidR="007012F0">
        <w:t>trainee</w:t>
      </w:r>
      <w:r>
        <w:t>.</w:t>
      </w:r>
    </w:p>
    <w:p w:rsidR="004624D5" w:rsidP="000923C0" w:rsidRDefault="004624D5" w14:paraId="525DBDCD" w14:textId="30FF5D0A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="004624D5" w:rsidP="000923C0" w:rsidRDefault="004624D5" w14:paraId="71475097" w14:textId="44C1605D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3D6A18" w:rsidR="00BB01A6" w:rsidP="00BB01A6" w:rsidRDefault="00BB01A6" w14:paraId="23A3A94A" w14:textId="77777777">
      <w:pPr>
        <w:rPr>
          <w:i/>
          <w:iCs/>
        </w:rPr>
      </w:pPr>
      <w:r w:rsidRPr="00B7380E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is “No”</w:t>
      </w:r>
      <w:r w:rsidRPr="00B7380E">
        <w:rPr>
          <w:i/>
          <w:iCs/>
          <w:color w:val="FF0000"/>
        </w:rPr>
        <w:t>}</w:t>
      </w:r>
    </w:p>
    <w:p w:rsidRPr="00CA4044" w:rsidR="00A37180" w:rsidP="00A37180" w:rsidRDefault="00A37180" w14:paraId="1F8A40C3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p w:rsidRPr="00A37180" w:rsidR="00A37180" w:rsidP="000923C0" w:rsidRDefault="00A37180" w14:paraId="4C421E1E" w14:textId="27CAE2D6">
      <w:pPr>
        <w:rPr>
          <w:rStyle w:val="Emphasis"/>
          <w:i w:val="0"/>
          <w:iCs w:val="0"/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 after first year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638"/>
      </w:tblGrid>
      <w:tr w:rsidR="004624D5" w:rsidTr="00245BA7" w14:paraId="0459A7CA" w14:textId="77777777">
        <w:trPr>
          <w:trHeight w:val="432"/>
        </w:trPr>
        <w:tc>
          <w:tcPr>
            <w:tcW w:w="1638" w:type="dxa"/>
            <w:vAlign w:val="center"/>
          </w:tcPr>
          <w:p w:rsidR="004624D5" w:rsidP="000923C0" w:rsidRDefault="004624D5" w14:paraId="57EB9901" w14:textId="46867687">
            <w:pPr>
              <w:rPr>
                <w:rStyle w:val="Emphasis"/>
              </w:rPr>
            </w:pPr>
            <w:r>
              <w:t>1</w:t>
            </w:r>
            <w:r w:rsidR="008F2E71">
              <w:t xml:space="preserve"> </w:t>
            </w:r>
            <w:r>
              <w:t>year</w:t>
            </w:r>
          </w:p>
        </w:tc>
      </w:tr>
      <w:tr w:rsidR="004624D5" w:rsidTr="00245BA7" w14:paraId="0D54AB97" w14:textId="77777777">
        <w:trPr>
          <w:trHeight w:val="432"/>
        </w:trPr>
        <w:tc>
          <w:tcPr>
            <w:tcW w:w="1638" w:type="dxa"/>
            <w:vAlign w:val="center"/>
          </w:tcPr>
          <w:p w:rsidR="004624D5" w:rsidP="000923C0" w:rsidRDefault="004624D5" w14:paraId="7E869D7C" w14:textId="0D2681ED">
            <w:pPr>
              <w:rPr>
                <w:rStyle w:val="Emphasis"/>
              </w:rPr>
            </w:pPr>
            <w:r>
              <w:t>2</w:t>
            </w:r>
            <w:r w:rsidR="008F2E71">
              <w:t xml:space="preserve"> </w:t>
            </w:r>
            <w:r>
              <w:t>years</w:t>
            </w:r>
          </w:p>
        </w:tc>
      </w:tr>
      <w:tr w:rsidR="004624D5" w:rsidTr="00245BA7" w14:paraId="44D28D88" w14:textId="77777777">
        <w:trPr>
          <w:trHeight w:val="432"/>
        </w:trPr>
        <w:tc>
          <w:tcPr>
            <w:tcW w:w="1638" w:type="dxa"/>
            <w:vAlign w:val="center"/>
          </w:tcPr>
          <w:p w:rsidR="004624D5" w:rsidP="000923C0" w:rsidRDefault="004624D5" w14:paraId="044777FB" w14:textId="21E1CD3E">
            <w:pPr>
              <w:rPr>
                <w:rStyle w:val="Emphasis"/>
              </w:rPr>
            </w:pPr>
            <w:r>
              <w:t>3</w:t>
            </w:r>
            <w:r w:rsidR="008F2E71">
              <w:t xml:space="preserve"> </w:t>
            </w:r>
            <w:r>
              <w:t>years</w:t>
            </w:r>
          </w:p>
        </w:tc>
      </w:tr>
      <w:tr w:rsidR="004624D5" w:rsidTr="00245BA7" w14:paraId="153750D6" w14:textId="77777777">
        <w:trPr>
          <w:trHeight w:val="432"/>
        </w:trPr>
        <w:tc>
          <w:tcPr>
            <w:tcW w:w="1638" w:type="dxa"/>
            <w:vAlign w:val="center"/>
          </w:tcPr>
          <w:p w:rsidR="004624D5" w:rsidP="000923C0" w:rsidRDefault="004624D5" w14:paraId="5C8C80D5" w14:textId="79C5511F">
            <w:pPr>
              <w:rPr>
                <w:rStyle w:val="Emphasis"/>
              </w:rPr>
            </w:pPr>
            <w:r>
              <w:t>4</w:t>
            </w:r>
            <w:r w:rsidR="008F2E71">
              <w:t xml:space="preserve"> </w:t>
            </w:r>
            <w:r>
              <w:t>years</w:t>
            </w:r>
          </w:p>
        </w:tc>
      </w:tr>
      <w:tr w:rsidR="004624D5" w:rsidTr="00245BA7" w14:paraId="4DBE5AE5" w14:textId="77777777">
        <w:trPr>
          <w:trHeight w:val="432"/>
        </w:trPr>
        <w:tc>
          <w:tcPr>
            <w:tcW w:w="1638" w:type="dxa"/>
            <w:vAlign w:val="center"/>
          </w:tcPr>
          <w:p w:rsidRPr="00DA3B28" w:rsidR="004624D5" w:rsidP="000923C0" w:rsidRDefault="004624D5" w14:paraId="0624D2F9" w14:textId="476029BC">
            <w:r>
              <w:t>5+</w:t>
            </w:r>
            <w:r w:rsidR="008F2E71">
              <w:t xml:space="preserve"> </w:t>
            </w:r>
            <w:r>
              <w:t>years</w:t>
            </w:r>
          </w:p>
        </w:tc>
      </w:tr>
    </w:tbl>
    <w:p w:rsidRPr="007045F4" w:rsidR="007045F4" w:rsidP="000923C0" w:rsidRDefault="007045F4" w14:paraId="492D41B9" w14:textId="77777777"/>
    <w:p w:rsidR="007045F4" w:rsidP="000923C0" w:rsidRDefault="007045F4" w14:paraId="5B0C0F11" w14:textId="77777777">
      <w:pPr>
        <w:rPr>
          <w:rFonts w:eastAsiaTheme="majorEastAsia" w:cstheme="majorBidi"/>
          <w:color w:val="000000" w:themeColor="text1"/>
          <w:sz w:val="32"/>
          <w:szCs w:val="26"/>
        </w:rPr>
      </w:pPr>
      <w:r>
        <w:br w:type="page"/>
      </w:r>
    </w:p>
    <w:p w:rsidR="000B1135" w:rsidP="001109FD" w:rsidRDefault="000B1135" w14:paraId="52C748DA" w14:textId="7B623967">
      <w:pPr>
        <w:pStyle w:val="Heading2"/>
      </w:pPr>
      <w:bookmarkStart w:name="_Achievements" w:id="58"/>
      <w:bookmarkStart w:name="_Achievements_1" w:id="59"/>
      <w:bookmarkStart w:name="_Achievements_2" w:id="60"/>
      <w:bookmarkStart w:name="_Toc76464227" w:id="61"/>
      <w:bookmarkStart w:name="_Toc80617278" w:id="62"/>
      <w:bookmarkStart w:name="_Toc74633421" w:id="63"/>
      <w:bookmarkEnd w:id="58"/>
      <w:bookmarkEnd w:id="59"/>
      <w:bookmarkEnd w:id="60"/>
      <w:r>
        <w:lastRenderedPageBreak/>
        <w:t>Products</w:t>
      </w:r>
      <w:bookmarkEnd w:id="61"/>
      <w:bookmarkEnd w:id="62"/>
    </w:p>
    <w:p w:rsidR="00B72B38" w:rsidP="00182EDD" w:rsidRDefault="00B72B38" w14:paraId="4C9C7D4D" w14:textId="2A8737A7"/>
    <w:p w:rsidR="00182EDD" w:rsidP="00182EDD" w:rsidRDefault="00214DE9" w14:paraId="3790C669" w14:textId="0AD5F9F3">
      <w:r>
        <w:t xml:space="preserve">The products are defined in the NRT Instrument – Project.docx file. </w:t>
      </w:r>
      <w:r w:rsidR="00520DF2">
        <w:t xml:space="preserve">Please comment on them in there. </w:t>
      </w:r>
    </w:p>
    <w:p w:rsidR="00520DF2" w:rsidP="00182EDD" w:rsidRDefault="00520DF2" w14:paraId="4DE291EE" w14:textId="08052936"/>
    <w:p w:rsidR="00182EDD" w:rsidP="00182EDD" w:rsidRDefault="00520DF2" w14:paraId="48188D59" w14:textId="5EB3549C">
      <w:r>
        <w:t xml:space="preserve">Trainees will enter their own products </w:t>
      </w:r>
      <w:r w:rsidR="00BE07EF">
        <w:t>and/</w:t>
      </w:r>
      <w:r>
        <w:t xml:space="preserve">or import them from the </w:t>
      </w:r>
      <w:proofErr w:type="spellStart"/>
      <w:r>
        <w:t>ORCiD</w:t>
      </w:r>
      <w:proofErr w:type="spellEnd"/>
      <w:r>
        <w:t xml:space="preserve"> database. The PI/PC will curate the final list of products for the project.</w:t>
      </w:r>
    </w:p>
    <w:p w:rsidR="000B1135" w:rsidRDefault="000B1135" w14:paraId="2BAF6EE3" w14:textId="043DD2A9">
      <w:pPr>
        <w:rPr>
          <w:rFonts w:eastAsiaTheme="majorEastAsia" w:cstheme="majorBidi"/>
          <w:color w:val="000000" w:themeColor="text1"/>
          <w:sz w:val="32"/>
          <w:szCs w:val="26"/>
        </w:rPr>
      </w:pPr>
      <w:r>
        <w:br w:type="page"/>
      </w:r>
    </w:p>
    <w:p w:rsidR="005F5879" w:rsidP="005F5879" w:rsidRDefault="005F5879" w14:paraId="3AB9421E" w14:textId="77777777">
      <w:pPr>
        <w:pStyle w:val="Heading2"/>
      </w:pPr>
      <w:bookmarkStart w:name="_Toc74633426" w:id="64"/>
      <w:bookmarkStart w:name="_Toc76464228" w:id="65"/>
      <w:bookmarkStart w:name="_Toc80617279" w:id="66"/>
      <w:r>
        <w:lastRenderedPageBreak/>
        <w:t>Research Preparation</w:t>
      </w:r>
      <w:bookmarkEnd w:id="64"/>
      <w:bookmarkEnd w:id="65"/>
      <w:bookmarkEnd w:id="66"/>
    </w:p>
    <w:p w:rsidR="005F5879" w:rsidP="005F5879" w:rsidRDefault="005F5879" w14:paraId="702A5CED" w14:textId="77777777">
      <w:pPr>
        <w:pStyle w:val="Heading6"/>
      </w:pPr>
      <w:r>
        <w:t xml:space="preserve">Please indicate </w:t>
      </w:r>
      <w:r w:rsidRPr="00B444D2">
        <w:t>which</w:t>
      </w:r>
      <w:r>
        <w:t xml:space="preserve"> </w:t>
      </w:r>
      <w:r w:rsidRPr="00B444D2">
        <w:t>of</w:t>
      </w:r>
      <w:r>
        <w:t xml:space="preserve"> </w:t>
      </w:r>
      <w:r w:rsidRPr="00B444D2">
        <w:t>the</w:t>
      </w:r>
      <w:r>
        <w:t xml:space="preserve"> </w:t>
      </w:r>
      <w:r w:rsidRPr="00B444D2">
        <w:t>following</w:t>
      </w:r>
      <w:r>
        <w:t xml:space="preserve"> </w:t>
      </w:r>
      <w:r w:rsidRPr="00B444D2">
        <w:t>activities</w:t>
      </w:r>
      <w:r>
        <w:t xml:space="preserve"> </w:t>
      </w:r>
      <w:r w:rsidRPr="00B444D2">
        <w:t>you</w:t>
      </w:r>
      <w:r>
        <w:t xml:space="preserve"> </w:t>
      </w:r>
      <w:r w:rsidRPr="00B444D2">
        <w:t>engaged</w:t>
      </w:r>
      <w:r>
        <w:t xml:space="preserve"> </w:t>
      </w:r>
      <w:r w:rsidRPr="00B444D2">
        <w:t>in.</w:t>
      </w:r>
    </w:p>
    <w:p w:rsidR="005F5879" w:rsidP="005F5879" w:rsidRDefault="005F5879" w14:paraId="243BDCBF" w14:textId="77777777">
      <w:pPr>
        <w:rPr>
          <w:rStyle w:val="Emphasis"/>
        </w:rPr>
      </w:pPr>
      <w:r w:rsidRPr="2DC1B94E">
        <w:rPr>
          <w:rStyle w:val="Emphasis"/>
        </w:rPr>
        <w:t>Mark</w:t>
      </w:r>
      <w:r>
        <w:rPr>
          <w:rStyle w:val="Emphasis"/>
        </w:rPr>
        <w:t xml:space="preserve"> </w:t>
      </w:r>
      <w:r w:rsidRPr="2DC1B94E">
        <w:rPr>
          <w:rStyle w:val="Emphasis"/>
        </w:rPr>
        <w:t>all</w:t>
      </w:r>
      <w:r>
        <w:rPr>
          <w:rStyle w:val="Emphasis"/>
        </w:rPr>
        <w:t xml:space="preserve"> </w:t>
      </w:r>
      <w:r w:rsidRPr="2DC1B94E">
        <w:rPr>
          <w:rStyle w:val="Emphasis"/>
        </w:rPr>
        <w:t>that</w:t>
      </w:r>
      <w:r>
        <w:rPr>
          <w:rStyle w:val="Emphasis"/>
        </w:rPr>
        <w:t xml:space="preserve"> </w:t>
      </w:r>
      <w:r w:rsidRPr="2DC1B94E">
        <w:rPr>
          <w:rStyle w:val="Emphasis"/>
        </w:rPr>
        <w:t>apply.</w:t>
      </w:r>
    </w:p>
    <w:p w:rsidRPr="00B42612" w:rsidR="005F5879" w:rsidP="005F5879" w:rsidRDefault="005F5879" w14:paraId="27904D8D" w14:textId="77777777">
      <w:pPr>
        <w:rPr>
          <w:rStyle w:val="Emphasis"/>
        </w:rPr>
      </w:pPr>
      <w:r>
        <w:rPr>
          <w:rStyle w:val="Emphasis"/>
        </w:rPr>
        <w:t xml:space="preserve">The No Activities </w:t>
      </w:r>
      <w:r w:rsidRPr="00B512E6">
        <w:rPr>
          <w:rStyle w:val="Emphasis"/>
        </w:rPr>
        <w:t>checkbox</w:t>
      </w:r>
      <w:r>
        <w:rPr>
          <w:rStyle w:val="Emphasis"/>
        </w:rPr>
        <w:t xml:space="preserve"> </w:t>
      </w:r>
      <w:r w:rsidRPr="00B512E6">
        <w:rPr>
          <w:rStyle w:val="Emphasis"/>
        </w:rPr>
        <w:t>must</w:t>
      </w:r>
      <w:r>
        <w:rPr>
          <w:rStyle w:val="Emphasis"/>
        </w:rPr>
        <w:t xml:space="preserve"> </w:t>
      </w:r>
      <w:r w:rsidRPr="00B512E6">
        <w:rPr>
          <w:rStyle w:val="Emphasis"/>
        </w:rPr>
        <w:t>be</w:t>
      </w:r>
      <w:r>
        <w:rPr>
          <w:rStyle w:val="Emphasis"/>
        </w:rPr>
        <w:t xml:space="preserve"> </w:t>
      </w:r>
      <w:r w:rsidRPr="00B512E6">
        <w:rPr>
          <w:rStyle w:val="Emphasis"/>
        </w:rPr>
        <w:t>marked</w:t>
      </w:r>
      <w:r>
        <w:rPr>
          <w:rStyle w:val="Emphasis"/>
        </w:rPr>
        <w:t xml:space="preserve"> </w:t>
      </w:r>
      <w:r w:rsidRPr="00B512E6">
        <w:rPr>
          <w:rStyle w:val="Emphasis"/>
        </w:rPr>
        <w:t>if</w:t>
      </w:r>
      <w:r>
        <w:rPr>
          <w:rStyle w:val="Emphasis"/>
        </w:rPr>
        <w:t xml:space="preserve"> </w:t>
      </w:r>
      <w:r w:rsidRPr="00B512E6">
        <w:rPr>
          <w:rStyle w:val="Emphasis"/>
        </w:rPr>
        <w:t>no</w:t>
      </w:r>
      <w:r>
        <w:rPr>
          <w:rStyle w:val="Emphasis"/>
        </w:rPr>
        <w:t xml:space="preserve"> </w:t>
      </w:r>
      <w:r w:rsidRPr="00B512E6">
        <w:rPr>
          <w:rStyle w:val="Emphasis"/>
        </w:rPr>
        <w:t>activities</w:t>
      </w:r>
      <w:r>
        <w:rPr>
          <w:rStyle w:val="Emphasis"/>
        </w:rPr>
        <w:t xml:space="preserve"> </w:t>
      </w:r>
      <w:r w:rsidRPr="00B512E6">
        <w:rPr>
          <w:rStyle w:val="Emphasis"/>
        </w:rPr>
        <w:t>are</w:t>
      </w:r>
      <w:r>
        <w:rPr>
          <w:rStyle w:val="Emphasis"/>
        </w:rPr>
        <w:t xml:space="preserve"> </w:t>
      </w:r>
      <w:r w:rsidRPr="00B512E6">
        <w:rPr>
          <w:rStyle w:val="Emphasis"/>
        </w:rPr>
        <w:t>marked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5F5879" w:rsidTr="00D15579" w14:paraId="7FAF85A8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5F5879" w:rsidP="00D15579" w:rsidRDefault="005F5879" w14:paraId="65FBDC9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F5879" w:rsidP="00D15579" w:rsidRDefault="005F5879" w14:paraId="0A4B23F8" w14:textId="77777777">
            <w:r w:rsidRPr="005332C0">
              <w:rPr>
                <w:bCs/>
              </w:rPr>
              <w:t>Undertook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formal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oursework/training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research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methods,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practices,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n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strumentatio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your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primary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disciplin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quivalent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o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raditional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graduat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students</w:t>
            </w:r>
          </w:p>
        </w:tc>
      </w:tr>
      <w:tr w:rsidR="005F5879" w:rsidTr="00D15579" w14:paraId="3CB3B9F9" w14:textId="77777777">
        <w:trPr>
          <w:trHeight w:val="432"/>
        </w:trPr>
        <w:tc>
          <w:tcPr>
            <w:tcW w:w="535" w:type="dxa"/>
            <w:vAlign w:val="center"/>
          </w:tcPr>
          <w:p w:rsidR="005F5879" w:rsidP="00D15579" w:rsidRDefault="005F5879" w14:paraId="0BA77073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F5879" w:rsidP="00D15579" w:rsidRDefault="005F5879" w14:paraId="3191AD57" w14:textId="77777777">
            <w:r w:rsidRPr="005332C0">
              <w:rPr>
                <w:bCs/>
              </w:rPr>
              <w:t>Ha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practical,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hands-o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laboratory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nd/or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fiel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xperienc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onducting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research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cross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breadth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of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disciplines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NRT </w:t>
            </w:r>
            <w:r w:rsidRPr="005332C0">
              <w:rPr>
                <w:bCs/>
              </w:rPr>
              <w:t>program</w:t>
            </w:r>
          </w:p>
        </w:tc>
      </w:tr>
      <w:tr w:rsidR="005F5879" w:rsidTr="00D15579" w14:paraId="2E08A323" w14:textId="77777777">
        <w:trPr>
          <w:trHeight w:val="432"/>
        </w:trPr>
        <w:tc>
          <w:tcPr>
            <w:tcW w:w="535" w:type="dxa"/>
            <w:vAlign w:val="center"/>
          </w:tcPr>
          <w:p w:rsidR="005F5879" w:rsidP="00D15579" w:rsidRDefault="005F5879" w14:paraId="55F2575A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F5879" w:rsidP="00D15579" w:rsidRDefault="005F5879" w14:paraId="4D0E05FD" w14:textId="77777777">
            <w:r w:rsidRPr="005332C0">
              <w:rPr>
                <w:bCs/>
              </w:rPr>
              <w:t>Undertook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formal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oursework/training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cross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breadth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of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disciplines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ncompasse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by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NRT </w:t>
            </w:r>
            <w:r w:rsidRPr="005332C0">
              <w:rPr>
                <w:bCs/>
              </w:rPr>
              <w:t>project</w:t>
            </w:r>
          </w:p>
        </w:tc>
      </w:tr>
      <w:tr w:rsidR="005F5879" w:rsidTr="00D15579" w14:paraId="040A4A49" w14:textId="77777777">
        <w:trPr>
          <w:trHeight w:val="432"/>
        </w:trPr>
        <w:tc>
          <w:tcPr>
            <w:tcW w:w="535" w:type="dxa"/>
            <w:vAlign w:val="center"/>
          </w:tcPr>
          <w:p w:rsidR="005F5879" w:rsidP="00D15579" w:rsidRDefault="005F5879" w14:paraId="1C67429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F5879" w:rsidP="00D15579" w:rsidRDefault="005F5879" w14:paraId="407282A2" w14:textId="77777777">
            <w:r w:rsidRPr="005332C0">
              <w:rPr>
                <w:bCs/>
              </w:rPr>
              <w:t>Undertook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formal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oursework/training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both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thical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onduct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of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research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n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thical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onduct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relate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o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mes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ncompasse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by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your</w:t>
            </w:r>
            <w:r>
              <w:rPr>
                <w:bCs/>
              </w:rPr>
              <w:t xml:space="preserve"> NRT </w:t>
            </w:r>
            <w:r w:rsidRPr="005332C0">
              <w:rPr>
                <w:bCs/>
              </w:rPr>
              <w:t>project</w:t>
            </w:r>
          </w:p>
        </w:tc>
      </w:tr>
      <w:tr w:rsidR="005F5879" w:rsidTr="00056A80" w14:paraId="3AD5ACA7" w14:textId="77777777">
        <w:trPr>
          <w:trHeight w:val="432"/>
        </w:trPr>
        <w:tc>
          <w:tcPr>
            <w:tcW w:w="535" w:type="dxa"/>
            <w:vAlign w:val="center"/>
          </w:tcPr>
          <w:p w:rsidR="005F5879" w:rsidP="00D15579" w:rsidRDefault="005F5879" w14:paraId="19D0864C" w14:textId="77777777">
            <w:pPr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5F5879" w:rsidP="00D15579" w:rsidRDefault="005F5879" w14:paraId="6FBCD8CA" w14:textId="38632559">
            <w:r>
              <w:t xml:space="preserve">Other preparation to conduct high-quality research </w:t>
            </w:r>
            <w:r w:rsidRPr="00B7380E" w:rsidR="00AA7D03">
              <w:rPr>
                <w:i/>
                <w:iCs/>
                <w:color w:val="FF0000"/>
              </w:rPr>
              <w:t xml:space="preserve">{Skip Ref </w:t>
            </w:r>
            <w:r w:rsidR="00AA7D03">
              <w:rPr>
                <w:i/>
                <w:iCs/>
                <w:color w:val="FF0000"/>
              </w:rPr>
              <w:t>A</w:t>
            </w:r>
            <w:r w:rsidRPr="00B7380E" w:rsidR="00AA7D03">
              <w:rPr>
                <w:i/>
                <w:iCs/>
                <w:color w:val="FF0000"/>
              </w:rPr>
              <w:t>}</w:t>
            </w:r>
          </w:p>
        </w:tc>
      </w:tr>
      <w:tr w:rsidR="005F5879" w:rsidTr="00056A80" w14:paraId="3BBF0BE5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5F5879" w:rsidP="00D15579" w:rsidRDefault="005F5879" w14:paraId="5F299EF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A81F27" w:rsidR="005F5879" w:rsidP="00D15579" w:rsidRDefault="005F5879" w14:paraId="5AC46762" w14:textId="77777777">
            <w:r w:rsidRPr="005332C0">
              <w:rPr>
                <w:bCs/>
              </w:rPr>
              <w:t>Pleas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check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her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f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you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were</w:t>
            </w:r>
            <w:r>
              <w:rPr>
                <w:bCs/>
              </w:rPr>
              <w:t xml:space="preserve"> </w:t>
            </w:r>
            <w:r w:rsidRPr="00B512E6">
              <w:rPr>
                <w:u w:val="single"/>
              </w:rPr>
              <w:t>not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engage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in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ny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of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ctivities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listed</w:t>
            </w:r>
            <w:r>
              <w:rPr>
                <w:bCs/>
              </w:rPr>
              <w:t xml:space="preserve"> </w:t>
            </w:r>
            <w:r w:rsidRPr="005332C0">
              <w:rPr>
                <w:bCs/>
              </w:rPr>
              <w:t>above.</w:t>
            </w:r>
          </w:p>
        </w:tc>
      </w:tr>
    </w:tbl>
    <w:p w:rsidRPr="007C6ECD" w:rsidR="00F701F4" w:rsidP="00F701F4" w:rsidRDefault="00F701F4" w14:paraId="7EF06E1D" w14:textId="77777777">
      <w:pPr>
        <w:pStyle w:val="Heading6"/>
      </w:pPr>
      <w:r w:rsidRPr="00AD0A7E">
        <w:t>If</w:t>
      </w:r>
      <w:r>
        <w:t xml:space="preserve"> O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AA7D03" w:rsidP="00F701F4" w:rsidRDefault="00AA7D03" w14:paraId="073856D0" w14:textId="03B51A05">
      <w:pPr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68BD4E36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41AF0309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416E5B3D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="005F5879" w:rsidP="005F5879" w:rsidRDefault="005F5879" w14:paraId="2B381C3F" w14:textId="77777777">
      <w:pPr>
        <w:pStyle w:val="Heading6"/>
      </w:pPr>
      <w:r>
        <w:t xml:space="preserve">How </w:t>
      </w:r>
      <w:r w:rsidRPr="00B444D2">
        <w:t>many</w:t>
      </w:r>
      <w:r>
        <w:t xml:space="preserve"> </w:t>
      </w:r>
      <w:r w:rsidRPr="00B444D2">
        <w:t>courses</w:t>
      </w:r>
      <w:r>
        <w:t xml:space="preserve"> </w:t>
      </w:r>
      <w:r w:rsidRPr="00B444D2">
        <w:t>did</w:t>
      </w:r>
      <w:r>
        <w:t xml:space="preserve"> </w:t>
      </w:r>
      <w:r w:rsidRPr="00B444D2">
        <w:t>you</w:t>
      </w:r>
      <w:r>
        <w:t xml:space="preserve"> </w:t>
      </w:r>
      <w:r w:rsidRPr="00B444D2">
        <w:t>take</w:t>
      </w:r>
      <w:r>
        <w:t xml:space="preserve"> </w:t>
      </w:r>
      <w:r w:rsidRPr="00B444D2">
        <w:t>in</w:t>
      </w:r>
      <w:r>
        <w:t xml:space="preserve"> </w:t>
      </w:r>
      <w:r w:rsidRPr="00B444D2">
        <w:t>disciplines</w:t>
      </w:r>
      <w:r>
        <w:t xml:space="preserve"> </w:t>
      </w:r>
      <w:r w:rsidRPr="00AA7D03">
        <w:rPr>
          <w:u w:val="single"/>
        </w:rPr>
        <w:t>outside</w:t>
      </w:r>
      <w:r>
        <w:t xml:space="preserve"> </w:t>
      </w:r>
      <w:r w:rsidRPr="00B444D2">
        <w:t>of</w:t>
      </w:r>
      <w:r>
        <w:t xml:space="preserve"> </w:t>
      </w:r>
      <w:r w:rsidRPr="00B444D2">
        <w:t>your</w:t>
      </w:r>
      <w:r>
        <w:t xml:space="preserve"> </w:t>
      </w:r>
      <w:r w:rsidRPr="00B444D2">
        <w:t>primary</w:t>
      </w:r>
      <w:r>
        <w:t xml:space="preserve"> </w:t>
      </w:r>
      <w:r w:rsidRPr="00B444D2">
        <w:t>discipline?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6408"/>
      </w:tblGrid>
      <w:tr w:rsidR="005F5879" w:rsidTr="00D15579" w14:paraId="7D515945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22A05E60" w14:textId="77777777">
            <w:r w:rsidRPr="007326AF">
              <w:t>Zero</w:t>
            </w:r>
          </w:p>
        </w:tc>
      </w:tr>
      <w:tr w:rsidR="005F5879" w:rsidTr="00D15579" w14:paraId="437D0B55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34DAA873" w14:textId="77777777">
            <w:r w:rsidRPr="007326AF">
              <w:t>1</w:t>
            </w:r>
            <w:r>
              <w:t xml:space="preserve"> </w:t>
            </w:r>
            <w:r w:rsidRPr="007326AF">
              <w:t>–</w:t>
            </w:r>
            <w:r>
              <w:t xml:space="preserve"> </w:t>
            </w:r>
            <w:r w:rsidRPr="007326AF">
              <w:t>3</w:t>
            </w:r>
          </w:p>
        </w:tc>
      </w:tr>
      <w:tr w:rsidR="005F5879" w:rsidTr="00D15579" w14:paraId="45B3869B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2F28A7A1" w14:textId="77777777">
            <w:r w:rsidRPr="007326AF">
              <w:t>4</w:t>
            </w:r>
            <w:r>
              <w:t xml:space="preserve"> </w:t>
            </w:r>
            <w:r w:rsidRPr="007326AF">
              <w:t>–</w:t>
            </w:r>
            <w:r>
              <w:t xml:space="preserve"> </w:t>
            </w:r>
            <w:r w:rsidRPr="007326AF">
              <w:t>6</w:t>
            </w:r>
          </w:p>
        </w:tc>
      </w:tr>
      <w:tr w:rsidR="005F5879" w:rsidTr="00D15579" w14:paraId="11D6C8A9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133FCE37" w14:textId="77777777">
            <w:r w:rsidRPr="007326AF">
              <w:t>More</w:t>
            </w:r>
            <w:r>
              <w:t xml:space="preserve"> </w:t>
            </w:r>
            <w:r w:rsidRPr="007326AF">
              <w:t>than</w:t>
            </w:r>
            <w:r>
              <w:t xml:space="preserve"> </w:t>
            </w:r>
            <w:r w:rsidRPr="007326AF">
              <w:t>6</w:t>
            </w:r>
          </w:p>
        </w:tc>
      </w:tr>
    </w:tbl>
    <w:p w:rsidRPr="00E93381" w:rsidR="005F5879" w:rsidP="005F5879" w:rsidRDefault="005F5879" w14:paraId="77DCA31A" w14:textId="77777777">
      <w:pPr>
        <w:pStyle w:val="Heading6"/>
        <w:rPr>
          <w:rStyle w:val="Emphasis"/>
          <w:i w:val="0"/>
          <w:iCs w:val="0"/>
        </w:rPr>
      </w:pPr>
      <w:r w:rsidRPr="00B444D2">
        <w:t>How</w:t>
      </w:r>
      <w:r>
        <w:t xml:space="preserve"> </w:t>
      </w:r>
      <w:r w:rsidRPr="00B444D2">
        <w:t>many</w:t>
      </w:r>
      <w:r>
        <w:t xml:space="preserve"> </w:t>
      </w:r>
      <w:r w:rsidRPr="00B444D2">
        <w:t>courses</w:t>
      </w:r>
      <w:r>
        <w:t xml:space="preserve"> </w:t>
      </w:r>
      <w:r w:rsidRPr="00B444D2">
        <w:t>did</w:t>
      </w:r>
      <w:r>
        <w:t xml:space="preserve"> </w:t>
      </w:r>
      <w:r w:rsidRPr="00B444D2">
        <w:t>you</w:t>
      </w:r>
      <w:r>
        <w:t xml:space="preserve"> </w:t>
      </w:r>
      <w:r w:rsidRPr="00B444D2">
        <w:t>take</w:t>
      </w:r>
      <w:r>
        <w:t xml:space="preserve"> </w:t>
      </w:r>
      <w:r w:rsidRPr="00B444D2">
        <w:t>in</w:t>
      </w:r>
      <w:r>
        <w:t xml:space="preserve"> </w:t>
      </w:r>
      <w:r w:rsidRPr="00B444D2">
        <w:t>your</w:t>
      </w:r>
      <w:r>
        <w:t xml:space="preserve"> </w:t>
      </w:r>
      <w:r w:rsidRPr="00B444D2">
        <w:t>primary</w:t>
      </w:r>
      <w:r>
        <w:t xml:space="preserve"> </w:t>
      </w:r>
      <w:r w:rsidRPr="00B444D2">
        <w:t>discipline?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908"/>
      </w:tblGrid>
      <w:tr w:rsidR="005F5879" w:rsidTr="00D15579" w14:paraId="11668C35" w14:textId="77777777">
        <w:trPr>
          <w:trHeight w:val="432"/>
        </w:trPr>
        <w:tc>
          <w:tcPr>
            <w:tcW w:w="1908" w:type="dxa"/>
            <w:vAlign w:val="center"/>
          </w:tcPr>
          <w:p w:rsidR="005F5879" w:rsidP="00D15579" w:rsidRDefault="005F5879" w14:paraId="666A26FC" w14:textId="77777777"/>
        </w:tc>
      </w:tr>
    </w:tbl>
    <w:p w:rsidRPr="00E93381" w:rsidR="005F5879" w:rsidP="005F5879" w:rsidRDefault="005F5879" w14:paraId="261D8DFE" w14:textId="77777777">
      <w:pPr>
        <w:pStyle w:val="Heading6"/>
        <w:rPr>
          <w:rStyle w:val="Emphasis"/>
          <w:i w:val="0"/>
          <w:iCs w:val="0"/>
        </w:rPr>
      </w:pPr>
      <w:r w:rsidRPr="00B444D2">
        <w:t>How</w:t>
      </w:r>
      <w:r>
        <w:t xml:space="preserve"> </w:t>
      </w:r>
      <w:r w:rsidRPr="00454AED">
        <w:t>many</w:t>
      </w:r>
      <w:r>
        <w:t xml:space="preserve"> </w:t>
      </w:r>
      <w:r w:rsidRPr="00454AED">
        <w:t>courses</w:t>
      </w:r>
      <w:r>
        <w:t xml:space="preserve"> </w:t>
      </w:r>
      <w:r w:rsidRPr="00454AED">
        <w:t>did</w:t>
      </w:r>
      <w:r>
        <w:t xml:space="preserve"> </w:t>
      </w:r>
      <w:r w:rsidRPr="00454AED">
        <w:t>you</w:t>
      </w:r>
      <w:r>
        <w:t xml:space="preserve"> </w:t>
      </w:r>
      <w:r w:rsidRPr="00454AED">
        <w:t>take</w:t>
      </w:r>
      <w:r>
        <w:t xml:space="preserve"> </w:t>
      </w:r>
      <w:r w:rsidRPr="00454AED">
        <w:t>that</w:t>
      </w:r>
      <w:r>
        <w:t xml:space="preserve"> </w:t>
      </w:r>
      <w:r w:rsidRPr="00454AED">
        <w:t>specifically</w:t>
      </w:r>
      <w:r>
        <w:t xml:space="preserve"> </w:t>
      </w:r>
      <w:r w:rsidRPr="00454AED">
        <w:t>covered</w:t>
      </w:r>
      <w:r>
        <w:t xml:space="preserve"> </w:t>
      </w:r>
      <w:r w:rsidRPr="00454AED">
        <w:t>interdiscipl</w:t>
      </w:r>
      <w:r>
        <w:t>inary topics related to your N</w:t>
      </w:r>
      <w:r w:rsidRPr="00454AED">
        <w:t>RT</w:t>
      </w:r>
      <w:r>
        <w:t xml:space="preserve"> </w:t>
      </w:r>
      <w:r w:rsidRPr="00454AED">
        <w:t>project?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908"/>
      </w:tblGrid>
      <w:tr w:rsidR="005F5879" w:rsidTr="00D15579" w14:paraId="7C3CE558" w14:textId="77777777">
        <w:trPr>
          <w:trHeight w:val="432"/>
        </w:trPr>
        <w:tc>
          <w:tcPr>
            <w:tcW w:w="1908" w:type="dxa"/>
            <w:vAlign w:val="center"/>
          </w:tcPr>
          <w:p w:rsidR="005F5879" w:rsidP="00D15579" w:rsidRDefault="005F5879" w14:paraId="56DD20B7" w14:textId="77777777"/>
        </w:tc>
      </w:tr>
    </w:tbl>
    <w:p w:rsidR="005F5879" w:rsidP="005F5879" w:rsidRDefault="005F5879" w14:paraId="47374B24" w14:textId="77777777">
      <w:pPr>
        <w:pStyle w:val="Heading6"/>
      </w:pPr>
      <w:r>
        <w:lastRenderedPageBreak/>
        <w:t xml:space="preserve">How </w:t>
      </w:r>
      <w:r w:rsidRPr="00B444D2">
        <w:t>many</w:t>
      </w:r>
      <w:r>
        <w:t xml:space="preserve"> </w:t>
      </w:r>
      <w:r w:rsidRPr="00B444D2">
        <w:t>seminars</w:t>
      </w:r>
      <w:r>
        <w:t xml:space="preserve"> </w:t>
      </w:r>
      <w:r w:rsidRPr="00B444D2">
        <w:t>did</w:t>
      </w:r>
      <w:r>
        <w:t xml:space="preserve"> </w:t>
      </w:r>
      <w:r w:rsidRPr="00B444D2">
        <w:t>you</w:t>
      </w:r>
      <w:r>
        <w:t xml:space="preserve"> </w:t>
      </w:r>
      <w:r w:rsidRPr="00B444D2">
        <w:t>take</w:t>
      </w:r>
      <w:r>
        <w:t xml:space="preserve"> </w:t>
      </w:r>
      <w:r w:rsidRPr="00B444D2">
        <w:t>in</w:t>
      </w:r>
      <w:r>
        <w:t xml:space="preserve"> </w:t>
      </w:r>
      <w:r w:rsidRPr="00B444D2">
        <w:t>disciplines</w:t>
      </w:r>
      <w:r>
        <w:t xml:space="preserve"> </w:t>
      </w:r>
      <w:r w:rsidRPr="00AA7D03">
        <w:rPr>
          <w:u w:val="single"/>
        </w:rPr>
        <w:t>outside</w:t>
      </w:r>
      <w:r>
        <w:t xml:space="preserve"> </w:t>
      </w:r>
      <w:r w:rsidRPr="00B444D2">
        <w:t>of</w:t>
      </w:r>
      <w:r>
        <w:t xml:space="preserve"> </w:t>
      </w:r>
      <w:r w:rsidRPr="00B444D2">
        <w:t>your</w:t>
      </w:r>
      <w:r>
        <w:t xml:space="preserve"> </w:t>
      </w:r>
      <w:r w:rsidRPr="00B444D2">
        <w:t>primary</w:t>
      </w:r>
      <w:r>
        <w:t xml:space="preserve"> </w:t>
      </w:r>
      <w:r w:rsidRPr="00B444D2">
        <w:t>discipline?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6408"/>
      </w:tblGrid>
      <w:tr w:rsidR="005F5879" w:rsidTr="00D15579" w14:paraId="5A06986F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2F4A8CC1" w14:textId="77777777">
            <w:r w:rsidRPr="007326AF">
              <w:t>Zero</w:t>
            </w:r>
          </w:p>
        </w:tc>
      </w:tr>
      <w:tr w:rsidR="005F5879" w:rsidTr="00D15579" w14:paraId="4EB85156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4A12CFBD" w14:textId="77777777">
            <w:r w:rsidRPr="007326AF">
              <w:t>1</w:t>
            </w:r>
            <w:r>
              <w:t xml:space="preserve"> </w:t>
            </w:r>
            <w:r w:rsidRPr="007326AF">
              <w:t>–</w:t>
            </w:r>
            <w:r>
              <w:t xml:space="preserve"> </w:t>
            </w:r>
            <w:r w:rsidRPr="007326AF">
              <w:t>3</w:t>
            </w:r>
          </w:p>
        </w:tc>
      </w:tr>
      <w:tr w:rsidR="005F5879" w:rsidTr="00D15579" w14:paraId="199CDB0B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10153B9E" w14:textId="77777777">
            <w:r w:rsidRPr="007326AF">
              <w:t>4</w:t>
            </w:r>
            <w:r>
              <w:t xml:space="preserve"> </w:t>
            </w:r>
            <w:r w:rsidRPr="007326AF">
              <w:t>–</w:t>
            </w:r>
            <w:r>
              <w:t xml:space="preserve"> </w:t>
            </w:r>
            <w:r w:rsidRPr="007326AF">
              <w:t>6</w:t>
            </w:r>
          </w:p>
        </w:tc>
      </w:tr>
      <w:tr w:rsidR="005F5879" w:rsidTr="00D15579" w14:paraId="5E87C575" w14:textId="77777777">
        <w:trPr>
          <w:trHeight w:val="432"/>
        </w:trPr>
        <w:tc>
          <w:tcPr>
            <w:tcW w:w="6408" w:type="dxa"/>
            <w:vAlign w:val="center"/>
          </w:tcPr>
          <w:p w:rsidRPr="007326AF" w:rsidR="005F5879" w:rsidP="00D15579" w:rsidRDefault="005F5879" w14:paraId="318BE2C7" w14:textId="77777777">
            <w:r w:rsidRPr="007326AF">
              <w:t>More</w:t>
            </w:r>
            <w:r>
              <w:t xml:space="preserve"> </w:t>
            </w:r>
            <w:r w:rsidRPr="007326AF">
              <w:t>than</w:t>
            </w:r>
            <w:r>
              <w:t xml:space="preserve"> </w:t>
            </w:r>
            <w:r w:rsidRPr="007326AF">
              <w:t>6</w:t>
            </w:r>
          </w:p>
        </w:tc>
      </w:tr>
    </w:tbl>
    <w:p w:rsidRPr="00E93381" w:rsidR="005F5879" w:rsidP="005F5879" w:rsidRDefault="005F5879" w14:paraId="19AEF931" w14:textId="77777777">
      <w:pPr>
        <w:pStyle w:val="Heading6"/>
        <w:rPr>
          <w:rStyle w:val="Emphasis"/>
          <w:i w:val="0"/>
          <w:iCs w:val="0"/>
        </w:rPr>
      </w:pPr>
      <w:r w:rsidRPr="00B444D2">
        <w:t>How</w:t>
      </w:r>
      <w:r>
        <w:t xml:space="preserve"> </w:t>
      </w:r>
      <w:r w:rsidRPr="00B444D2">
        <w:t>many</w:t>
      </w:r>
      <w:r>
        <w:t xml:space="preserve"> </w:t>
      </w:r>
      <w:r w:rsidRPr="00B444D2">
        <w:t>seminars</w:t>
      </w:r>
      <w:r>
        <w:t xml:space="preserve"> </w:t>
      </w:r>
      <w:r w:rsidRPr="00B444D2">
        <w:t>did</w:t>
      </w:r>
      <w:r>
        <w:t xml:space="preserve"> </w:t>
      </w:r>
      <w:r w:rsidRPr="00B444D2">
        <w:t>you</w:t>
      </w:r>
      <w:r>
        <w:t xml:space="preserve"> </w:t>
      </w:r>
      <w:r w:rsidRPr="00B444D2">
        <w:t>take</w:t>
      </w:r>
      <w:r>
        <w:t xml:space="preserve"> </w:t>
      </w:r>
      <w:r w:rsidRPr="00B444D2">
        <w:t>in</w:t>
      </w:r>
      <w:r>
        <w:t xml:space="preserve"> </w:t>
      </w:r>
      <w:r w:rsidRPr="00B444D2">
        <w:t>your</w:t>
      </w:r>
      <w:r>
        <w:t xml:space="preserve"> </w:t>
      </w:r>
      <w:r w:rsidRPr="00B444D2">
        <w:t>primary</w:t>
      </w:r>
      <w:r>
        <w:t xml:space="preserve"> </w:t>
      </w:r>
      <w:r w:rsidRPr="00B444D2">
        <w:t>discipline?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908"/>
      </w:tblGrid>
      <w:tr w:rsidR="005F5879" w:rsidTr="00D15579" w14:paraId="09F5D871" w14:textId="77777777">
        <w:trPr>
          <w:trHeight w:val="432"/>
        </w:trPr>
        <w:tc>
          <w:tcPr>
            <w:tcW w:w="1908" w:type="dxa"/>
            <w:vAlign w:val="center"/>
          </w:tcPr>
          <w:p w:rsidR="005F5879" w:rsidP="00D15579" w:rsidRDefault="005F5879" w14:paraId="689A7E8D" w14:textId="77777777"/>
        </w:tc>
      </w:tr>
    </w:tbl>
    <w:p w:rsidRPr="00E93381" w:rsidR="005F5879" w:rsidP="005F5879" w:rsidRDefault="005F5879" w14:paraId="377D2C23" w14:textId="77777777">
      <w:pPr>
        <w:pStyle w:val="Heading6"/>
        <w:rPr>
          <w:rStyle w:val="Emphasis"/>
          <w:i w:val="0"/>
          <w:iCs w:val="0"/>
        </w:rPr>
      </w:pPr>
      <w:r w:rsidRPr="00B444D2">
        <w:t>How</w:t>
      </w:r>
      <w:r>
        <w:t xml:space="preserve"> </w:t>
      </w:r>
      <w:r w:rsidRPr="00454AED">
        <w:t>many</w:t>
      </w:r>
      <w:r>
        <w:t xml:space="preserve"> </w:t>
      </w:r>
      <w:r w:rsidRPr="00454AED">
        <w:t>seminars</w:t>
      </w:r>
      <w:r>
        <w:t xml:space="preserve"> </w:t>
      </w:r>
      <w:r w:rsidRPr="00454AED">
        <w:t>did</w:t>
      </w:r>
      <w:r>
        <w:t xml:space="preserve"> </w:t>
      </w:r>
      <w:r w:rsidRPr="00454AED">
        <w:t>you</w:t>
      </w:r>
      <w:r>
        <w:t xml:space="preserve"> </w:t>
      </w:r>
      <w:r w:rsidRPr="00454AED">
        <w:t>take</w:t>
      </w:r>
      <w:r>
        <w:t xml:space="preserve"> </w:t>
      </w:r>
      <w:r w:rsidRPr="00454AED">
        <w:t>that</w:t>
      </w:r>
      <w:r>
        <w:t xml:space="preserve"> </w:t>
      </w:r>
      <w:r w:rsidRPr="00454AED">
        <w:t>specifically</w:t>
      </w:r>
      <w:r>
        <w:t xml:space="preserve"> </w:t>
      </w:r>
      <w:r w:rsidRPr="00454AED">
        <w:t>covered</w:t>
      </w:r>
      <w:r>
        <w:t xml:space="preserve"> </w:t>
      </w:r>
      <w:r w:rsidRPr="00454AED">
        <w:t>interdiscipl</w:t>
      </w:r>
      <w:r>
        <w:t>inary topics related to your N</w:t>
      </w:r>
      <w:r w:rsidRPr="00454AED">
        <w:t>RT</w:t>
      </w:r>
      <w:r>
        <w:t xml:space="preserve"> </w:t>
      </w:r>
      <w:r w:rsidRPr="00454AED">
        <w:t>project?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908"/>
      </w:tblGrid>
      <w:tr w:rsidR="005F5879" w:rsidTr="00D15579" w14:paraId="6C00402C" w14:textId="77777777">
        <w:trPr>
          <w:trHeight w:val="432"/>
        </w:trPr>
        <w:tc>
          <w:tcPr>
            <w:tcW w:w="1908" w:type="dxa"/>
            <w:vAlign w:val="center"/>
          </w:tcPr>
          <w:p w:rsidR="005F5879" w:rsidP="00D15579" w:rsidRDefault="005F5879" w14:paraId="58130052" w14:textId="77777777"/>
        </w:tc>
      </w:tr>
    </w:tbl>
    <w:p w:rsidRPr="00024A5B" w:rsidR="005F5879" w:rsidP="00024A5B" w:rsidRDefault="005F5879" w14:paraId="788FABA8" w14:textId="77777777"/>
    <w:p w:rsidR="00024A5B" w:rsidRDefault="00024A5B" w14:paraId="13AD9BA0" w14:textId="77777777">
      <w:pPr>
        <w:rPr>
          <w:rFonts w:eastAsiaTheme="majorEastAsia" w:cstheme="majorBidi"/>
          <w:color w:val="000000" w:themeColor="text1"/>
          <w:sz w:val="32"/>
          <w:szCs w:val="26"/>
        </w:rPr>
      </w:pPr>
      <w:r>
        <w:br w:type="page"/>
      </w:r>
    </w:p>
    <w:p w:rsidR="00BA4495" w:rsidP="000923C0" w:rsidRDefault="00193A05" w14:paraId="18A7712D" w14:textId="50A990B4">
      <w:pPr>
        <w:pStyle w:val="Heading2"/>
      </w:pPr>
      <w:bookmarkStart w:name="_Toc76464229" w:id="67"/>
      <w:bookmarkStart w:name="_Toc80617280" w:id="68"/>
      <w:r>
        <w:lastRenderedPageBreak/>
        <w:t>Accomplishment</w:t>
      </w:r>
      <w:r w:rsidR="00BA4495">
        <w:t>s</w:t>
      </w:r>
      <w:bookmarkEnd w:id="63"/>
      <w:bookmarkEnd w:id="67"/>
      <w:bookmarkEnd w:id="68"/>
    </w:p>
    <w:p w:rsidR="00BA4495" w:rsidP="000923C0" w:rsidRDefault="00BA4495" w14:paraId="6AAD8471" w14:textId="77777777"/>
    <w:p w:rsidR="00D179AC" w:rsidP="000923C0" w:rsidRDefault="00BA4495" w14:paraId="4D7CA86B" w14:textId="4C420AA2">
      <w:r w:rsidRPr="00C90A0B">
        <w:t>Please</w:t>
      </w:r>
      <w:r w:rsidR="008F2E71">
        <w:t xml:space="preserve"> </w:t>
      </w:r>
      <w:r>
        <w:t>provide</w:t>
      </w:r>
      <w:r w:rsidR="008F2E71">
        <w:t xml:space="preserve"> </w:t>
      </w:r>
      <w:r w:rsidRPr="00C90A0B">
        <w:t>information</w:t>
      </w:r>
      <w:r w:rsidR="008F2E71">
        <w:t xml:space="preserve"> </w:t>
      </w:r>
      <w:r w:rsidR="007359E1">
        <w:t>related to</w:t>
      </w:r>
      <w:r w:rsidR="009B7CE3">
        <w:t xml:space="preserve"> scholarly </w:t>
      </w:r>
      <w:r w:rsidR="00193A05">
        <w:t>accomplishment</w:t>
      </w:r>
      <w:r w:rsidR="009B7CE3">
        <w:t xml:space="preserve">s or </w:t>
      </w:r>
      <w:r>
        <w:t>awards</w:t>
      </w:r>
      <w:r w:rsidR="008F2E71">
        <w:t xml:space="preserve"> </w:t>
      </w:r>
      <w:r>
        <w:t>that</w:t>
      </w:r>
      <w:r w:rsidR="008F2E71">
        <w:t xml:space="preserve"> </w:t>
      </w:r>
      <w:r>
        <w:t>you</w:t>
      </w:r>
      <w:r w:rsidR="008F2E71">
        <w:t xml:space="preserve"> </w:t>
      </w:r>
      <w:r>
        <w:t>have</w:t>
      </w:r>
      <w:r w:rsidR="008F2E71">
        <w:t xml:space="preserve"> </w:t>
      </w:r>
      <w:r>
        <w:t>received</w:t>
      </w:r>
      <w:r w:rsidR="009B7CE3">
        <w:t>.</w:t>
      </w:r>
    </w:p>
    <w:p w:rsidR="009F63B8" w:rsidP="00C43BE3" w:rsidRDefault="009F63B8" w14:paraId="43E11066" w14:textId="03018961">
      <w:pPr>
        <w:pStyle w:val="Heading3"/>
      </w:pPr>
      <w:bookmarkStart w:name="_Fellowships,_Scholarships,_and" w:id="69"/>
      <w:bookmarkStart w:name="_Fellowships,_Scholarships,_and_1" w:id="70"/>
      <w:bookmarkStart w:name="_Toc74633422" w:id="71"/>
      <w:bookmarkStart w:name="_Toc76464230" w:id="72"/>
      <w:bookmarkStart w:name="_Toc80617281" w:id="73"/>
      <w:bookmarkEnd w:id="69"/>
      <w:bookmarkEnd w:id="70"/>
      <w:r w:rsidRPr="008C0CD8">
        <w:t>Fellowships,</w:t>
      </w:r>
      <w:r w:rsidR="008F2E71">
        <w:t xml:space="preserve"> </w:t>
      </w:r>
      <w:r w:rsidRPr="008C0CD8">
        <w:t>Scholarships,</w:t>
      </w:r>
      <w:r w:rsidR="008F2E71">
        <w:t xml:space="preserve"> </w:t>
      </w:r>
      <w:r w:rsidRPr="008C0CD8">
        <w:t>and</w:t>
      </w:r>
      <w:r w:rsidR="008F2E71">
        <w:t xml:space="preserve"> </w:t>
      </w:r>
      <w:r w:rsidRPr="008C0CD8">
        <w:t>Grants</w:t>
      </w:r>
      <w:r w:rsidR="008F2E71">
        <w:t xml:space="preserve"> </w:t>
      </w:r>
      <w:r w:rsidRPr="008C0CD8">
        <w:t>other</w:t>
      </w:r>
      <w:r w:rsidR="008F2E71">
        <w:t xml:space="preserve"> </w:t>
      </w:r>
      <w:r w:rsidRPr="008C0CD8">
        <w:t>than</w:t>
      </w:r>
      <w:r w:rsidR="008F2E71">
        <w:t xml:space="preserve"> </w:t>
      </w:r>
      <w:r w:rsidRPr="008C0CD8">
        <w:t>NRT</w:t>
      </w:r>
      <w:bookmarkEnd w:id="71"/>
      <w:bookmarkEnd w:id="72"/>
      <w:bookmarkEnd w:id="73"/>
    </w:p>
    <w:p w:rsidR="00466932" w:rsidP="00466932" w:rsidRDefault="00A97E16" w14:paraId="1F391096" w14:textId="567AF2E5">
      <w:pPr>
        <w:pStyle w:val="Heading6"/>
      </w:pPr>
      <w:r>
        <w:t xml:space="preserve">Do you have any fellowships, scholarships or grants other than NRT </w:t>
      </w:r>
      <w:r w:rsidR="00466932">
        <w:t>to report?</w:t>
      </w:r>
    </w:p>
    <w:p w:rsidR="00A40D52" w:rsidP="00466932" w:rsidRDefault="00A40D52" w14:paraId="2F90192C" w14:textId="3CB1B1E9">
      <w:pPr>
        <w:rPr>
          <w:rStyle w:val="Emphasis"/>
        </w:rPr>
      </w:pPr>
      <w:r>
        <w:rPr>
          <w:rStyle w:val="Emphasis"/>
        </w:rPr>
        <w:t>Select one.</w:t>
      </w:r>
    </w:p>
    <w:p w:rsidRPr="00876DA9" w:rsidR="00466932" w:rsidP="00466932" w:rsidRDefault="00466932" w14:paraId="6B3DFA98" w14:textId="77777777">
      <w:pPr>
        <w:rPr>
          <w:rStyle w:val="Emphasis"/>
        </w:rPr>
      </w:pPr>
      <w:r>
        <w:rPr>
          <w:rStyle w:val="Emphasis"/>
        </w:rPr>
        <w:t>R</w:t>
      </w:r>
      <w:r w:rsidRPr="00434D1A">
        <w:rPr>
          <w:rStyle w:val="Emphasis"/>
        </w:rPr>
        <w:t>equired</w:t>
      </w:r>
    </w:p>
    <w:p w:rsidRPr="00876DA9" w:rsidR="00466932" w:rsidP="00466932" w:rsidRDefault="00466932" w14:paraId="43C38A96" w14:textId="77777777">
      <w:pPr>
        <w:rPr>
          <w:rStyle w:val="Emphasis"/>
        </w:rPr>
      </w:pPr>
      <w:r w:rsidRPr="00B7380E">
        <w:rPr>
          <w:i/>
          <w:iCs/>
          <w:color w:val="FF0000"/>
        </w:rPr>
        <w:t xml:space="preserve">{Skip Ref </w:t>
      </w:r>
      <w:r>
        <w:rPr>
          <w:i/>
          <w:iCs/>
          <w:color w:val="FF0000"/>
        </w:rPr>
        <w:t>A</w:t>
      </w:r>
      <w:r w:rsidRPr="00B7380E">
        <w:rPr>
          <w:i/>
          <w:iCs/>
          <w:color w:val="FF0000"/>
        </w:rPr>
        <w:t>}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466932" w:rsidTr="00047587" w14:paraId="790D65E1" w14:textId="77777777">
        <w:trPr>
          <w:trHeight w:val="432"/>
        </w:trPr>
        <w:tc>
          <w:tcPr>
            <w:tcW w:w="535" w:type="dxa"/>
            <w:vAlign w:val="center"/>
          </w:tcPr>
          <w:p w:rsidR="00466932" w:rsidP="00047587" w:rsidRDefault="00466932" w14:paraId="3FA86F97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466932" w:rsidP="00047587" w:rsidRDefault="00466932" w14:paraId="3BCDB831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466932" w:rsidP="00047587" w:rsidRDefault="00466932" w14:paraId="5E1FFC73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466932" w:rsidP="00047587" w:rsidRDefault="00466932" w14:paraId="0C24C104" w14:textId="77777777">
            <w:r>
              <w:t>No</w:t>
            </w:r>
          </w:p>
        </w:tc>
      </w:tr>
    </w:tbl>
    <w:p w:rsidRPr="00466932" w:rsidR="00466932" w:rsidP="00466932" w:rsidRDefault="00466932" w14:paraId="2B0CA595" w14:textId="77777777"/>
    <w:p w:rsidR="00571E88" w:rsidP="00571E88" w:rsidRDefault="00571E88" w14:paraId="3816DF16" w14:textId="7FF0B38F">
      <w:r w:rsidRPr="00BA4495">
        <w:rPr>
          <w:b/>
        </w:rPr>
        <w:t>Note</w:t>
      </w:r>
      <w:r>
        <w:t>:</w:t>
      </w:r>
      <w:r w:rsidR="008F2E71">
        <w:t xml:space="preserve"> </w:t>
      </w:r>
      <w:r>
        <w:t>Information</w:t>
      </w:r>
      <w:r w:rsidR="008F2E71">
        <w:t xml:space="preserve"> </w:t>
      </w:r>
      <w:r>
        <w:t>that</w:t>
      </w:r>
      <w:r w:rsidR="008F2E71">
        <w:t xml:space="preserve"> </w:t>
      </w:r>
      <w:r>
        <w:t>you</w:t>
      </w:r>
      <w:r w:rsidR="008F2E71">
        <w:t xml:space="preserve"> </w:t>
      </w:r>
      <w:r>
        <w:t>provide</w:t>
      </w:r>
      <w:r w:rsidR="008F2E71">
        <w:t xml:space="preserve"> </w:t>
      </w:r>
      <w:r>
        <w:t>in</w:t>
      </w:r>
      <w:r w:rsidR="008F2E71">
        <w:t xml:space="preserve"> </w:t>
      </w:r>
      <w:r>
        <w:t>this</w:t>
      </w:r>
      <w:r w:rsidR="008F2E71">
        <w:t xml:space="preserve"> </w:t>
      </w:r>
      <w:r>
        <w:t>section</w:t>
      </w:r>
      <w:r w:rsidR="008F2E71">
        <w:t xml:space="preserve"> </w:t>
      </w:r>
      <w:r>
        <w:t>will</w:t>
      </w:r>
      <w:r w:rsidR="008F2E71">
        <w:t xml:space="preserve"> </w:t>
      </w:r>
      <w:r>
        <w:t>be</w:t>
      </w:r>
      <w:r w:rsidR="008F2E71">
        <w:t xml:space="preserve"> </w:t>
      </w:r>
      <w:r>
        <w:t>available</w:t>
      </w:r>
      <w:r w:rsidR="008F2E71">
        <w:t xml:space="preserve"> </w:t>
      </w:r>
      <w:r>
        <w:t>to</w:t>
      </w:r>
      <w:r w:rsidR="008F2E71">
        <w:t xml:space="preserve"> </w:t>
      </w:r>
      <w:r>
        <w:t>your</w:t>
      </w:r>
      <w:r w:rsidR="008F2E71">
        <w:t xml:space="preserve"> </w:t>
      </w:r>
      <w:r>
        <w:t>PI.</w:t>
      </w:r>
    </w:p>
    <w:p w:rsidRPr="00571E88" w:rsidR="00571E88" w:rsidP="00571E88" w:rsidRDefault="00571E88" w14:paraId="21CFB31B" w14:textId="77777777"/>
    <w:p w:rsidRPr="00FE3943" w:rsidR="009F63B8" w:rsidP="008B6C7F" w:rsidRDefault="009F63B8" w14:paraId="25AED684" w14:textId="1914D465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Fellowship</w:t>
      </w:r>
      <w:r w:rsidR="008F2E71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1</w:t>
      </w:r>
      <w:r w:rsidR="008F2E71"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Pr="00FE3943" w:rsidR="009F63B8" w:rsidP="008B6C7F" w:rsidRDefault="009F63B8" w14:paraId="3F684891" w14:textId="64913CDB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Scholarship</w:t>
      </w:r>
      <w:r w:rsidR="008F2E71">
        <w:t xml:space="preserve"> </w:t>
      </w:r>
      <w:r>
        <w:t>1</w:t>
      </w:r>
      <w:r w:rsidR="008F2E71"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Pr="00FE3943" w:rsidR="009F63B8" w:rsidP="008B6C7F" w:rsidRDefault="009F63B8" w14:paraId="1EB4A883" w14:textId="189219D2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Grant</w:t>
      </w:r>
      <w:r w:rsidR="008F2E71">
        <w:t xml:space="preserve"> </w:t>
      </w:r>
      <w:r>
        <w:t>1</w:t>
      </w:r>
      <w:r w:rsidR="008F2E71"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="009F63B8" w:rsidP="009F63B8" w:rsidRDefault="009F63B8" w14:paraId="13B16828" w14:textId="77777777">
      <w:pPr>
        <w:rPr>
          <w:rStyle w:val="Strong"/>
        </w:rPr>
      </w:pPr>
    </w:p>
    <w:p w:rsidR="009F63B8" w:rsidP="009F63B8" w:rsidRDefault="009F63B8" w14:paraId="17F593B6" w14:textId="0CA5914F">
      <w:pPr>
        <w:rPr>
          <w:rStyle w:val="Strong"/>
          <w:b w:val="0"/>
          <w:bCs w:val="0"/>
          <w:color w:val="00B050"/>
        </w:rPr>
      </w:pPr>
      <w:r w:rsidRPr="009F63B8">
        <w:rPr>
          <w:rStyle w:val="Strong"/>
          <w:b w:val="0"/>
          <w:bCs w:val="0"/>
          <w:color w:val="00B050"/>
        </w:rPr>
        <w:t>[</w:t>
      </w:r>
      <w:r w:rsidRPr="009F63B8">
        <w:rPr>
          <w:color w:val="00B050"/>
        </w:rPr>
        <w:t>Add</w:t>
      </w:r>
      <w:r w:rsidR="008F2E71">
        <w:rPr>
          <w:color w:val="00B050"/>
        </w:rPr>
        <w:t xml:space="preserve"> </w:t>
      </w:r>
      <w:r w:rsidRPr="009F63B8">
        <w:rPr>
          <w:color w:val="00B050"/>
        </w:rPr>
        <w:t>fellowship,</w:t>
      </w:r>
      <w:r w:rsidR="008F2E71">
        <w:rPr>
          <w:color w:val="00B050"/>
        </w:rPr>
        <w:t xml:space="preserve"> </w:t>
      </w:r>
      <w:r w:rsidRPr="009F63B8">
        <w:rPr>
          <w:color w:val="00B050"/>
        </w:rPr>
        <w:t>scholarship,</w:t>
      </w:r>
      <w:r w:rsidR="008F2E71">
        <w:rPr>
          <w:color w:val="00B050"/>
        </w:rPr>
        <w:t xml:space="preserve"> </w:t>
      </w:r>
      <w:r w:rsidRPr="009F63B8">
        <w:rPr>
          <w:color w:val="00B050"/>
        </w:rPr>
        <w:t>and</w:t>
      </w:r>
      <w:r w:rsidR="008F2E71">
        <w:rPr>
          <w:color w:val="00B050"/>
        </w:rPr>
        <w:t xml:space="preserve"> </w:t>
      </w:r>
      <w:r w:rsidRPr="009F63B8">
        <w:rPr>
          <w:color w:val="00B050"/>
        </w:rPr>
        <w:t>grant</w:t>
      </w:r>
      <w:r w:rsidR="008F2E71">
        <w:rPr>
          <w:color w:val="00B050"/>
        </w:rPr>
        <w:t xml:space="preserve"> </w:t>
      </w:r>
      <w:r w:rsidRPr="009F63B8">
        <w:rPr>
          <w:color w:val="00B050"/>
        </w:rPr>
        <w:t>information</w:t>
      </w:r>
      <w:r w:rsidRPr="009F63B8">
        <w:rPr>
          <w:rStyle w:val="Strong"/>
          <w:b w:val="0"/>
          <w:bCs w:val="0"/>
          <w:color w:val="00B050"/>
        </w:rPr>
        <w:t>]</w:t>
      </w:r>
    </w:p>
    <w:p w:rsidR="00E51D8D" w:rsidP="009F63B8" w:rsidRDefault="00E51D8D" w14:paraId="2AA5661A" w14:textId="77777777">
      <w:pPr>
        <w:rPr>
          <w:rStyle w:val="Strong"/>
          <w:b w:val="0"/>
          <w:bCs w:val="0"/>
          <w:color w:val="00B050"/>
        </w:rPr>
      </w:pPr>
    </w:p>
    <w:p w:rsidRPr="00047587" w:rsidR="00A97E16" w:rsidP="009F63B8" w:rsidRDefault="00A97E16" w14:paraId="33F5AEE4" w14:textId="2E83E733">
      <w:pPr>
        <w:rPr>
          <w:rStyle w:val="Strong"/>
          <w:b w:val="0"/>
          <w:bCs w:val="0"/>
          <w:i/>
          <w:color w:val="FF0000"/>
        </w:rPr>
      </w:pPr>
      <w:r w:rsidRPr="00047587">
        <w:rPr>
          <w:rStyle w:val="Strong"/>
          <w:b w:val="0"/>
          <w:bCs w:val="0"/>
          <w:i/>
          <w:color w:val="FF0000"/>
        </w:rPr>
        <w:t xml:space="preserve">{Skip </w:t>
      </w:r>
      <w:proofErr w:type="gramStart"/>
      <w:r w:rsidRPr="00047587">
        <w:rPr>
          <w:rStyle w:val="Strong"/>
          <w:b w:val="0"/>
          <w:bCs w:val="0"/>
          <w:i/>
          <w:color w:val="FF0000"/>
        </w:rPr>
        <w:t>A</w:t>
      </w:r>
      <w:proofErr w:type="gramEnd"/>
      <w:r w:rsidRPr="00047587">
        <w:rPr>
          <w:rStyle w:val="Strong"/>
          <w:b w:val="0"/>
          <w:bCs w:val="0"/>
          <w:i/>
          <w:color w:val="FF0000"/>
        </w:rPr>
        <w:t xml:space="preserve"> End}</w:t>
      </w:r>
    </w:p>
    <w:p w:rsidR="00802F30" w:rsidP="00802F30" w:rsidRDefault="00802F30" w14:paraId="1EFF158E" w14:textId="77777777">
      <w:pPr>
        <w:pStyle w:val="Heading3"/>
      </w:pPr>
      <w:bookmarkStart w:name="_Toc74633424" w:id="74"/>
      <w:bookmarkStart w:name="_Toc76464232" w:id="75"/>
      <w:bookmarkStart w:name="_Toc80617282" w:id="76"/>
      <w:r w:rsidRPr="008C0CD8">
        <w:t>Other</w:t>
      </w:r>
      <w:r>
        <w:t xml:space="preserve"> </w:t>
      </w:r>
      <w:r w:rsidRPr="00571E88">
        <w:t>Honors</w:t>
      </w:r>
      <w:r>
        <w:t xml:space="preserve"> </w:t>
      </w:r>
      <w:r w:rsidRPr="008C0CD8">
        <w:t>and</w:t>
      </w:r>
      <w:r>
        <w:t xml:space="preserve"> </w:t>
      </w:r>
      <w:r w:rsidRPr="008C0CD8">
        <w:t>Recognitions</w:t>
      </w:r>
      <w:bookmarkEnd w:id="74"/>
      <w:bookmarkEnd w:id="75"/>
      <w:bookmarkEnd w:id="76"/>
    </w:p>
    <w:p w:rsidR="00A97E16" w:rsidP="00A97E16" w:rsidRDefault="00A97E16" w14:paraId="2B4FC1A6" w14:textId="60B02524">
      <w:pPr>
        <w:pStyle w:val="Heading6"/>
      </w:pPr>
      <w:r>
        <w:t>Do you have any honors or recognitions to report?</w:t>
      </w:r>
    </w:p>
    <w:p w:rsidR="00A40D52" w:rsidP="00A97E16" w:rsidRDefault="00A40D52" w14:paraId="080313A9" w14:textId="7CBE890C">
      <w:pPr>
        <w:rPr>
          <w:rStyle w:val="Emphasis"/>
        </w:rPr>
      </w:pPr>
      <w:r>
        <w:rPr>
          <w:rStyle w:val="Emphasis"/>
        </w:rPr>
        <w:t>Select one.</w:t>
      </w:r>
    </w:p>
    <w:p w:rsidRPr="00876DA9" w:rsidR="00A97E16" w:rsidP="00A97E16" w:rsidRDefault="00A97E16" w14:paraId="2DC4CD8E" w14:textId="77777777">
      <w:pPr>
        <w:rPr>
          <w:rStyle w:val="Emphasis"/>
        </w:rPr>
      </w:pPr>
      <w:r>
        <w:rPr>
          <w:rStyle w:val="Emphasis"/>
        </w:rPr>
        <w:t>R</w:t>
      </w:r>
      <w:r w:rsidRPr="00434D1A">
        <w:rPr>
          <w:rStyle w:val="Emphasis"/>
        </w:rPr>
        <w:t>equired</w:t>
      </w:r>
    </w:p>
    <w:p w:rsidRPr="00876DA9" w:rsidR="00A97E16" w:rsidP="00A97E16" w:rsidRDefault="00A97E16" w14:paraId="720E88AA" w14:textId="371B6213">
      <w:pPr>
        <w:rPr>
          <w:rStyle w:val="Emphasis"/>
        </w:rPr>
      </w:pPr>
      <w:r w:rsidRPr="00B7380E">
        <w:rPr>
          <w:i/>
          <w:iCs/>
          <w:color w:val="FF0000"/>
        </w:rPr>
        <w:t xml:space="preserve">{Skip Ref </w:t>
      </w:r>
      <w:r w:rsidR="00AD00B2">
        <w:rPr>
          <w:i/>
          <w:iCs/>
          <w:color w:val="FF0000"/>
        </w:rPr>
        <w:t>B</w:t>
      </w:r>
      <w:r w:rsidRPr="00B7380E">
        <w:rPr>
          <w:i/>
          <w:iCs/>
          <w:color w:val="FF0000"/>
        </w:rPr>
        <w:t>}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A97E16" w:rsidTr="00047587" w14:paraId="4DFF574A" w14:textId="77777777">
        <w:trPr>
          <w:trHeight w:val="432"/>
        </w:trPr>
        <w:tc>
          <w:tcPr>
            <w:tcW w:w="535" w:type="dxa"/>
            <w:vAlign w:val="center"/>
          </w:tcPr>
          <w:p w:rsidR="00A97E16" w:rsidP="00047587" w:rsidRDefault="00A97E16" w14:paraId="329DD7EC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A97E16" w:rsidP="00047587" w:rsidRDefault="00A97E16" w14:paraId="6C713D71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A97E16" w:rsidP="00047587" w:rsidRDefault="00A97E16" w14:paraId="4F4F078B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A97E16" w:rsidP="00047587" w:rsidRDefault="00A97E16" w14:paraId="25E14420" w14:textId="77777777">
            <w:r>
              <w:t>No</w:t>
            </w:r>
          </w:p>
        </w:tc>
      </w:tr>
    </w:tbl>
    <w:p w:rsidRPr="00A97E16" w:rsidR="00A97E16" w:rsidP="00A97E16" w:rsidRDefault="00A97E16" w14:paraId="6CCDB96F" w14:textId="77777777"/>
    <w:p w:rsidR="00802F30" w:rsidP="00802F30" w:rsidRDefault="00802F30" w14:paraId="3AEAB17E" w14:textId="77777777">
      <w:r w:rsidRPr="00BA4495">
        <w:rPr>
          <w:b/>
        </w:rPr>
        <w:t>Note</w:t>
      </w:r>
      <w:r>
        <w:t xml:space="preserve">: Information that you provide in this section will be available to your PI. </w:t>
      </w:r>
    </w:p>
    <w:p w:rsidRPr="00571E88" w:rsidR="00802F30" w:rsidP="00802F30" w:rsidRDefault="00802F30" w14:paraId="58A7FE7F" w14:textId="77777777"/>
    <w:p w:rsidRPr="00FE3943" w:rsidR="00802F30" w:rsidP="00802F30" w:rsidRDefault="00802F30" w14:paraId="3FDB322B" w14:textId="77777777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Honor</w:t>
      </w:r>
      <w:r>
        <w:rPr>
          <w:rStyle w:val="Strong"/>
          <w:b w:val="0"/>
          <w:bCs w:val="0"/>
        </w:rPr>
        <w:t xml:space="preserve"> 1 </w:t>
      </w:r>
      <w:r w:rsidRPr="00E91474">
        <w:rPr>
          <w:rStyle w:val="Strong"/>
          <w:b w:val="0"/>
          <w:bCs w:val="0"/>
          <w:color w:val="00B050"/>
        </w:rPr>
        <w:t>[Edit],</w:t>
      </w:r>
      <w:r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Pr="00FE3943" w:rsidR="00802F30" w:rsidP="00802F30" w:rsidRDefault="00802F30" w14:paraId="572061E7" w14:textId="77777777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Honor 2</w:t>
      </w:r>
      <w:r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Pr="00FE3943" w:rsidR="00802F30" w:rsidP="00802F30" w:rsidRDefault="00802F30" w14:paraId="1058C34C" w14:textId="77777777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Honor 3</w:t>
      </w:r>
      <w:r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="00802F30" w:rsidP="00802F30" w:rsidRDefault="00802F30" w14:paraId="3848EF0F" w14:textId="77777777"/>
    <w:p w:rsidRPr="009F63B8" w:rsidR="00802F30" w:rsidP="00802F30" w:rsidRDefault="00802F30" w14:paraId="6107F1FB" w14:textId="77777777">
      <w:pPr>
        <w:rPr>
          <w:color w:val="00B050"/>
        </w:rPr>
      </w:pPr>
      <w:r w:rsidRPr="009F63B8">
        <w:rPr>
          <w:rStyle w:val="Strong"/>
          <w:b w:val="0"/>
          <w:bCs w:val="0"/>
          <w:color w:val="00B050"/>
        </w:rPr>
        <w:t>[</w:t>
      </w:r>
      <w:r w:rsidRPr="009F63B8">
        <w:rPr>
          <w:color w:val="00B050"/>
        </w:rPr>
        <w:t>Add</w:t>
      </w:r>
      <w:r>
        <w:rPr>
          <w:color w:val="00B050"/>
        </w:rPr>
        <w:t xml:space="preserve"> Honors </w:t>
      </w:r>
      <w:r w:rsidRPr="009F63B8">
        <w:rPr>
          <w:color w:val="00B050"/>
        </w:rPr>
        <w:t>and</w:t>
      </w:r>
      <w:r>
        <w:rPr>
          <w:color w:val="00B050"/>
        </w:rPr>
        <w:t xml:space="preserve"> R</w:t>
      </w:r>
      <w:r w:rsidRPr="009F63B8">
        <w:rPr>
          <w:color w:val="00B050"/>
        </w:rPr>
        <w:t>ecognition</w:t>
      </w:r>
      <w:r>
        <w:rPr>
          <w:color w:val="00B050"/>
        </w:rPr>
        <w:t>s</w:t>
      </w:r>
      <w:r w:rsidRPr="009F63B8">
        <w:rPr>
          <w:rStyle w:val="Strong"/>
          <w:b w:val="0"/>
          <w:bCs w:val="0"/>
          <w:color w:val="00B050"/>
        </w:rPr>
        <w:t>]</w:t>
      </w:r>
    </w:p>
    <w:p w:rsidR="00802F30" w:rsidP="00802F30" w:rsidRDefault="00802F30" w14:paraId="08DB1ABB" w14:textId="77777777"/>
    <w:p w:rsidRPr="00047587" w:rsidR="00AD00B2" w:rsidP="00AD00B2" w:rsidRDefault="00AD00B2" w14:paraId="5FACB4FA" w14:textId="5834A971">
      <w:pPr>
        <w:rPr>
          <w:rStyle w:val="Strong"/>
          <w:b w:val="0"/>
          <w:bCs w:val="0"/>
          <w:i/>
          <w:color w:val="FF0000"/>
        </w:rPr>
      </w:pPr>
      <w:r w:rsidRPr="00047587">
        <w:rPr>
          <w:rStyle w:val="Strong"/>
          <w:b w:val="0"/>
          <w:bCs w:val="0"/>
          <w:i/>
          <w:color w:val="FF0000"/>
        </w:rPr>
        <w:t>{Skip B End}</w:t>
      </w:r>
    </w:p>
    <w:p w:rsidR="00802F30" w:rsidP="009F63B8" w:rsidRDefault="00802F30" w14:paraId="529755E6" w14:textId="77777777">
      <w:pPr>
        <w:rPr>
          <w:rStyle w:val="Strong"/>
          <w:b w:val="0"/>
          <w:bCs w:val="0"/>
          <w:color w:val="00B050"/>
        </w:rPr>
      </w:pPr>
    </w:p>
    <w:p w:rsidR="00E51D8D" w:rsidRDefault="00E51D8D" w14:paraId="0EE4852E" w14:textId="6FD5FCAA">
      <w:pPr>
        <w:rPr>
          <w:rStyle w:val="Strong"/>
          <w:b w:val="0"/>
          <w:bCs w:val="0"/>
          <w:color w:val="00B050"/>
        </w:rPr>
      </w:pPr>
      <w:r>
        <w:rPr>
          <w:rStyle w:val="Strong"/>
          <w:b w:val="0"/>
          <w:bCs w:val="0"/>
          <w:color w:val="00B050"/>
        </w:rPr>
        <w:br w:type="page"/>
      </w:r>
    </w:p>
    <w:p w:rsidR="00E51D8D" w:rsidP="00E51D8D" w:rsidRDefault="00E51D8D" w14:paraId="7C449F48" w14:textId="2DD309DF">
      <w:pPr>
        <w:pStyle w:val="Heading4"/>
      </w:pPr>
      <w:bookmarkStart w:name="_Toc74633423" w:id="77"/>
      <w:bookmarkStart w:name="_Toc76464231" w:id="78"/>
      <w:bookmarkStart w:name="_Toc80617283" w:id="79"/>
      <w:r>
        <w:lastRenderedPageBreak/>
        <w:t>Add</w:t>
      </w:r>
      <w:r w:rsidR="008F2E71">
        <w:t xml:space="preserve"> </w:t>
      </w:r>
      <w:r>
        <w:t>Fellowship,</w:t>
      </w:r>
      <w:r w:rsidR="008F2E71">
        <w:t xml:space="preserve"> </w:t>
      </w:r>
      <w:r>
        <w:t>Scholarship,</w:t>
      </w:r>
      <w:r w:rsidR="008F2E71">
        <w:t xml:space="preserve"> </w:t>
      </w:r>
      <w:r w:rsidR="00AB604A">
        <w:t>or</w:t>
      </w:r>
      <w:r w:rsidR="008F2E71">
        <w:t xml:space="preserve"> </w:t>
      </w:r>
      <w:r>
        <w:t>Grant</w:t>
      </w:r>
      <w:r w:rsidR="008F2E71">
        <w:t xml:space="preserve"> </w:t>
      </w:r>
      <w:r>
        <w:t>other</w:t>
      </w:r>
      <w:r w:rsidR="008F2E71">
        <w:t xml:space="preserve"> </w:t>
      </w:r>
      <w:r>
        <w:t>than</w:t>
      </w:r>
      <w:r w:rsidR="008F2E71">
        <w:t xml:space="preserve"> </w:t>
      </w:r>
      <w:r>
        <w:t>NRT</w:t>
      </w:r>
      <w:bookmarkEnd w:id="77"/>
      <w:bookmarkEnd w:id="78"/>
      <w:bookmarkEnd w:id="79"/>
    </w:p>
    <w:p w:rsidR="00E51D8D" w:rsidP="00E51D8D" w:rsidRDefault="00E51D8D" w14:paraId="6F9F7E12" w14:textId="2E27ECE8">
      <w:r>
        <w:t>Please</w:t>
      </w:r>
      <w:r w:rsidR="008F2E71">
        <w:t xml:space="preserve"> </w:t>
      </w:r>
      <w:r>
        <w:t>provide</w:t>
      </w:r>
      <w:r w:rsidR="008F2E71">
        <w:t xml:space="preserve"> </w:t>
      </w:r>
      <w:r>
        <w:t>information</w:t>
      </w:r>
      <w:r w:rsidR="008F2E71">
        <w:t xml:space="preserve"> </w:t>
      </w:r>
      <w:r>
        <w:t>on</w:t>
      </w:r>
      <w:r w:rsidR="008F2E71">
        <w:t xml:space="preserve"> </w:t>
      </w:r>
      <w:r>
        <w:t>any</w:t>
      </w:r>
      <w:r w:rsidR="008F2E71">
        <w:t xml:space="preserve"> </w:t>
      </w:r>
      <w:r>
        <w:t>fellowship</w:t>
      </w:r>
      <w:r w:rsidR="00AA7D03">
        <w:t>s</w:t>
      </w:r>
      <w:r>
        <w:t>,</w:t>
      </w:r>
      <w:r w:rsidR="008F2E71">
        <w:t xml:space="preserve"> </w:t>
      </w:r>
      <w:r>
        <w:t>scholarship</w:t>
      </w:r>
      <w:r w:rsidR="00AA7D03">
        <w:t>s</w:t>
      </w:r>
      <w:r>
        <w:t>,</w:t>
      </w:r>
      <w:r w:rsidR="008F2E71">
        <w:t xml:space="preserve"> </w:t>
      </w:r>
      <w:r>
        <w:t>and</w:t>
      </w:r>
      <w:r w:rsidR="008F2E71">
        <w:t xml:space="preserve"> </w:t>
      </w:r>
      <w:r>
        <w:t>grants</w:t>
      </w:r>
      <w:r w:rsidR="008F2E71">
        <w:t xml:space="preserve"> </w:t>
      </w:r>
      <w:r>
        <w:t>other</w:t>
      </w:r>
      <w:r w:rsidR="008F2E71">
        <w:t xml:space="preserve"> </w:t>
      </w:r>
      <w:r>
        <w:t>than</w:t>
      </w:r>
      <w:r w:rsidR="008F2E71">
        <w:t xml:space="preserve"> </w:t>
      </w:r>
      <w:r>
        <w:t>NRT</w:t>
      </w:r>
      <w:r w:rsidR="008F2E71">
        <w:t xml:space="preserve"> </w:t>
      </w:r>
      <w:r w:rsidR="00AA7D03">
        <w:t>that</w:t>
      </w:r>
      <w:r w:rsidR="008F2E71">
        <w:t xml:space="preserve"> </w:t>
      </w:r>
      <w:r>
        <w:t>you</w:t>
      </w:r>
      <w:r w:rsidR="008F2E71">
        <w:t xml:space="preserve"> </w:t>
      </w:r>
      <w:r>
        <w:t>have</w:t>
      </w:r>
      <w:r w:rsidR="008F2E71">
        <w:t xml:space="preserve"> </w:t>
      </w:r>
      <w:r>
        <w:t>received.</w:t>
      </w:r>
    </w:p>
    <w:p w:rsidR="00E51D8D" w:rsidP="00E51D8D" w:rsidRDefault="00E51D8D" w14:paraId="54B46E8D" w14:textId="2F15845F">
      <w:r w:rsidRPr="00E240CC">
        <w:rPr>
          <w:b/>
        </w:rPr>
        <w:t>Note:</w:t>
      </w:r>
      <w:r w:rsidR="008F2E71">
        <w:t xml:space="preserve"> </w:t>
      </w:r>
      <w:r>
        <w:t>Information</w:t>
      </w:r>
      <w:r w:rsidR="008F2E71">
        <w:t xml:space="preserve"> </w:t>
      </w:r>
      <w:r>
        <w:t>that</w:t>
      </w:r>
      <w:r w:rsidR="008F2E71">
        <w:t xml:space="preserve"> </w:t>
      </w:r>
      <w:r>
        <w:t>you</w:t>
      </w:r>
      <w:r w:rsidR="008F2E71">
        <w:t xml:space="preserve"> </w:t>
      </w:r>
      <w:r>
        <w:t>provide</w:t>
      </w:r>
      <w:r w:rsidR="008F2E71">
        <w:t xml:space="preserve"> </w:t>
      </w:r>
      <w:r>
        <w:t>on</w:t>
      </w:r>
      <w:r w:rsidR="008F2E71">
        <w:t xml:space="preserve"> </w:t>
      </w:r>
      <w:r>
        <w:t>this</w:t>
      </w:r>
      <w:r w:rsidR="008F2E71">
        <w:t xml:space="preserve"> </w:t>
      </w:r>
      <w:r>
        <w:t>screen</w:t>
      </w:r>
      <w:r w:rsidR="008F2E71">
        <w:t xml:space="preserve"> </w:t>
      </w:r>
      <w:r>
        <w:t>will</w:t>
      </w:r>
      <w:r w:rsidR="008F2E71">
        <w:t xml:space="preserve"> </w:t>
      </w:r>
      <w:r>
        <w:t>be</w:t>
      </w:r>
      <w:r w:rsidR="008F2E71">
        <w:t xml:space="preserve"> </w:t>
      </w:r>
      <w:r>
        <w:t>available</w:t>
      </w:r>
      <w:r w:rsidR="008F2E71">
        <w:t xml:space="preserve"> </w:t>
      </w:r>
      <w:r>
        <w:t>to</w:t>
      </w:r>
      <w:r w:rsidR="008F2E71">
        <w:t xml:space="preserve"> </w:t>
      </w:r>
      <w:r>
        <w:t>your</w:t>
      </w:r>
      <w:r w:rsidR="008F2E71">
        <w:t xml:space="preserve"> </w:t>
      </w:r>
      <w:r>
        <w:t>PI.</w:t>
      </w:r>
    </w:p>
    <w:p w:rsidR="00BD0E25" w:rsidP="00BD0E25" w:rsidRDefault="00BD0E25" w14:paraId="02E54099" w14:textId="287FA3BE">
      <w:pPr>
        <w:pStyle w:val="Heading6"/>
      </w:pPr>
      <w:r>
        <w:t>Type of funding received:</w:t>
      </w:r>
    </w:p>
    <w:p w:rsidR="00A40D52" w:rsidP="00BD0E25" w:rsidRDefault="00BD0E25" w14:paraId="354DF0B1" w14:textId="40DCD679">
      <w:pPr>
        <w:rPr>
          <w:rStyle w:val="Emphasis"/>
        </w:rPr>
      </w:pPr>
      <w:r>
        <w:rPr>
          <w:rStyle w:val="Emphasis"/>
        </w:rPr>
        <w:t>Select one.</w:t>
      </w:r>
    </w:p>
    <w:p w:rsidRPr="00BD0E25" w:rsidR="00BD0E25" w:rsidP="00BD0E25" w:rsidRDefault="00BC5A99" w14:paraId="08ACBC8A" w14:textId="0A17747F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BD0E25" w:rsidTr="0081288C" w14:paraId="04F66CC5" w14:textId="77777777">
        <w:trPr>
          <w:trHeight w:val="432"/>
        </w:trPr>
        <w:tc>
          <w:tcPr>
            <w:tcW w:w="9330" w:type="dxa"/>
            <w:vAlign w:val="center"/>
          </w:tcPr>
          <w:p w:rsidR="00BD0E25" w:rsidP="0081288C" w:rsidRDefault="00BD0E25" w14:paraId="65C9ACC8" w14:textId="011643D9">
            <w:pPr>
              <w:rPr>
                <w:rStyle w:val="Emphasis"/>
              </w:rPr>
            </w:pPr>
            <w:r>
              <w:t>Fellowship</w:t>
            </w:r>
          </w:p>
        </w:tc>
      </w:tr>
      <w:tr w:rsidR="00BD0E25" w:rsidTr="0081288C" w14:paraId="260C0D6B" w14:textId="77777777">
        <w:trPr>
          <w:trHeight w:val="432"/>
        </w:trPr>
        <w:tc>
          <w:tcPr>
            <w:tcW w:w="9330" w:type="dxa"/>
            <w:vAlign w:val="center"/>
          </w:tcPr>
          <w:p w:rsidR="00BD0E25" w:rsidP="0081288C" w:rsidRDefault="00BD0E25" w14:paraId="7CB77B8F" w14:textId="340CFC0F">
            <w:pPr>
              <w:rPr>
                <w:rStyle w:val="Emphasis"/>
              </w:rPr>
            </w:pPr>
            <w:r>
              <w:t>Scholarship</w:t>
            </w:r>
          </w:p>
        </w:tc>
      </w:tr>
      <w:tr w:rsidR="00BD0E25" w:rsidTr="0081288C" w14:paraId="34363E54" w14:textId="77777777">
        <w:trPr>
          <w:trHeight w:val="432"/>
        </w:trPr>
        <w:tc>
          <w:tcPr>
            <w:tcW w:w="9330" w:type="dxa"/>
            <w:vAlign w:val="center"/>
          </w:tcPr>
          <w:p w:rsidR="00BD0E25" w:rsidP="0081288C" w:rsidRDefault="00BD0E25" w14:paraId="376B8E13" w14:textId="1C1D3B7B">
            <w:pPr>
              <w:rPr>
                <w:rStyle w:val="Emphasis"/>
              </w:rPr>
            </w:pPr>
            <w:r>
              <w:t>Grant other than NRT</w:t>
            </w:r>
          </w:p>
        </w:tc>
      </w:tr>
    </w:tbl>
    <w:p w:rsidR="00E51D8D" w:rsidP="00E51D8D" w:rsidRDefault="00E51D8D" w14:paraId="2901F45C" w14:textId="0FAC2FEC">
      <w:pPr>
        <w:pStyle w:val="Heading6"/>
      </w:pPr>
      <w:r>
        <w:t>Title</w:t>
      </w:r>
      <w:r w:rsidR="008F2E71">
        <w:t xml:space="preserve"> </w:t>
      </w:r>
      <w:r>
        <w:t>of</w:t>
      </w:r>
      <w:r w:rsidR="008F2E71">
        <w:t xml:space="preserve"> </w:t>
      </w:r>
      <w:r>
        <w:t>Fellowship</w:t>
      </w:r>
      <w:r w:rsidR="00BD0E25">
        <w:t>, Scholarship, or Grant other than NRT</w:t>
      </w:r>
      <w:r>
        <w:t>:</w:t>
      </w:r>
    </w:p>
    <w:p w:rsidR="00BC5A99" w:rsidP="00BC5A99" w:rsidRDefault="00BC5A99" w14:paraId="5C086643" w14:textId="77777777">
      <w:pPr>
        <w:rPr>
          <w:rStyle w:val="Emphasis"/>
        </w:rPr>
      </w:pPr>
      <w:r>
        <w:rPr>
          <w:rStyle w:val="Emphasis"/>
        </w:rPr>
        <w:t>Required</w:t>
      </w:r>
    </w:p>
    <w:p w:rsidRPr="00083E8B" w:rsidR="008D116A" w:rsidP="008D116A" w:rsidRDefault="008D116A" w14:paraId="46655321" w14:textId="77777777">
      <w:pPr>
        <w:rPr>
          <w:rStyle w:val="Emphasis"/>
        </w:rPr>
      </w:pPr>
      <w:r>
        <w:rPr>
          <w:rStyle w:val="Emphasis"/>
        </w:rPr>
        <w:t>Limit 200 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8D116A" w:rsidTr="00DB3C8A" w14:paraId="13307C7F" w14:textId="77777777">
        <w:trPr>
          <w:trHeight w:val="432"/>
        </w:trPr>
        <w:tc>
          <w:tcPr>
            <w:tcW w:w="9350" w:type="dxa"/>
            <w:vAlign w:val="center"/>
          </w:tcPr>
          <w:p w:rsidRPr="00960B5C" w:rsidR="008D116A" w:rsidP="00DB3C8A" w:rsidRDefault="00960B5C" w14:paraId="3832E2B8" w14:textId="2B6A1239">
            <w:pPr>
              <w:rPr>
                <w:b/>
                <w:bCs/>
              </w:rPr>
            </w:pPr>
            <w:r w:rsidRPr="00960B5C">
              <w:rPr>
                <w:b/>
                <w:bCs/>
              </w:rPr>
              <w:t>Single Add</w:t>
            </w:r>
          </w:p>
        </w:tc>
      </w:tr>
    </w:tbl>
    <w:p w:rsidRPr="00995FD8" w:rsidR="00E51D8D" w:rsidP="00E51D8D" w:rsidRDefault="00E51D8D" w14:paraId="42B2128B" w14:textId="5B487061">
      <w:pPr>
        <w:pStyle w:val="Heading6"/>
        <w:rPr>
          <w:rStyle w:val="Emphasis"/>
          <w:bCs/>
          <w:i w:val="0"/>
          <w:iCs w:val="0"/>
        </w:rPr>
      </w:pPr>
      <w:r>
        <w:t>Year</w:t>
      </w:r>
      <w:r w:rsidR="008F2E71">
        <w:t xml:space="preserve"> </w:t>
      </w:r>
      <w:r w:rsidR="00B70A92">
        <w:t>a</w:t>
      </w:r>
      <w:r>
        <w:t>warded</w:t>
      </w:r>
    </w:p>
    <w:p w:rsidR="00BC5A99" w:rsidP="00BC5A99" w:rsidRDefault="00BC5A99" w14:paraId="67763F25" w14:textId="77777777">
      <w:pPr>
        <w:rPr>
          <w:rStyle w:val="Emphasis"/>
        </w:rPr>
      </w:pPr>
      <w:r>
        <w:rPr>
          <w:rStyle w:val="Emphasis"/>
        </w:rPr>
        <w:t>Required</w:t>
      </w:r>
    </w:p>
    <w:p w:rsidRPr="00083E8B" w:rsidR="00E51D8D" w:rsidP="00E51D8D" w:rsidRDefault="00E51D8D" w14:paraId="447E45AC" w14:textId="77777777">
      <w:pPr>
        <w:rPr>
          <w:rStyle w:val="Emphasis"/>
        </w:rPr>
      </w:pPr>
      <w:r>
        <w:rPr>
          <w:rStyle w:val="Emphasis"/>
        </w:rPr>
        <w:t>(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638"/>
      </w:tblGrid>
      <w:tr w:rsidR="00E51D8D" w:rsidTr="00FC3BD6" w14:paraId="2FA5E6F0" w14:textId="77777777">
        <w:trPr>
          <w:trHeight w:val="432"/>
        </w:trPr>
        <w:tc>
          <w:tcPr>
            <w:tcW w:w="1638" w:type="dxa"/>
            <w:vAlign w:val="center"/>
          </w:tcPr>
          <w:p w:rsidR="00E51D8D" w:rsidP="00FC3BD6" w:rsidRDefault="00E51D8D" w14:paraId="3B43B5E5" w14:textId="77777777"/>
        </w:tc>
      </w:tr>
    </w:tbl>
    <w:p w:rsidR="001C2E97" w:rsidP="00E51D8D" w:rsidRDefault="00C403AE" w14:paraId="444B0438" w14:textId="6BA9B472">
      <w:pPr>
        <w:pStyle w:val="Heading6"/>
      </w:pPr>
      <w:r w:rsidRPr="00C403AE">
        <w:t>What kind of organization awarded the Fellowship, Scholarship, or Grant?</w:t>
      </w:r>
    </w:p>
    <w:p w:rsidRPr="00BD0E25" w:rsidR="00C403AE" w:rsidP="00C403AE" w:rsidRDefault="00C403AE" w14:paraId="3CA2EEB3" w14:textId="757BC399">
      <w:pPr>
        <w:rPr>
          <w:rStyle w:val="Emphasis"/>
        </w:rPr>
      </w:pPr>
      <w:r>
        <w:rPr>
          <w:rStyle w:val="Emphasis"/>
        </w:rPr>
        <w:t>Select one.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C403AE" w:rsidTr="00DB3C8A" w14:paraId="5485E786" w14:textId="77777777">
        <w:trPr>
          <w:trHeight w:val="432"/>
        </w:trPr>
        <w:tc>
          <w:tcPr>
            <w:tcW w:w="9330" w:type="dxa"/>
            <w:vAlign w:val="center"/>
          </w:tcPr>
          <w:p w:rsidRPr="00BD0E25" w:rsidR="00C403AE" w:rsidP="0007435B" w:rsidRDefault="00C403AE" w14:paraId="51AC27F6" w14:textId="16E02403">
            <w:pPr>
              <w:rPr>
                <w:rStyle w:val="Emphasis"/>
                <w:i w:val="0"/>
                <w:iCs w:val="0"/>
              </w:rPr>
            </w:pPr>
            <w:r w:rsidRPr="00C403AE">
              <w:t>U.S. Federal Government Agency/Organization</w:t>
            </w:r>
            <w:r w:rsidR="0007435B">
              <w:t xml:space="preserve"> </w:t>
            </w:r>
            <w:r w:rsidRPr="00A662BB" w:rsidR="0007435B">
              <w:rPr>
                <w:rStyle w:val="Emphasis"/>
                <w:color w:val="FF0000"/>
              </w:rPr>
              <w:t>{Skip Ref A}</w:t>
            </w:r>
          </w:p>
        </w:tc>
      </w:tr>
      <w:tr w:rsidR="00C403AE" w:rsidTr="00DB3C8A" w14:paraId="6F06A7B9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C403AE" w:rsidP="00DB3C8A" w:rsidRDefault="000930CF" w14:paraId="300FF3BF" w14:textId="6C38C853">
            <w:pPr>
              <w:rPr>
                <w:rStyle w:val="Emphasis"/>
                <w:i w:val="0"/>
                <w:iCs w:val="0"/>
              </w:rPr>
            </w:pPr>
            <w:r>
              <w:t>State or Local Funding Agency</w:t>
            </w:r>
            <w:r w:rsidR="0007435B">
              <w:t xml:space="preserve"> </w:t>
            </w:r>
            <w:r w:rsidRPr="00A662BB" w:rsidR="0007435B">
              <w:rPr>
                <w:rStyle w:val="Emphasis"/>
                <w:color w:val="FF0000"/>
              </w:rPr>
              <w:t xml:space="preserve">{Skip Ref </w:t>
            </w:r>
            <w:r w:rsidR="0007435B">
              <w:rPr>
                <w:rStyle w:val="Emphasis"/>
                <w:color w:val="FF0000"/>
              </w:rPr>
              <w:t>B</w:t>
            </w:r>
            <w:r w:rsidRPr="00A662BB" w:rsidR="0007435B">
              <w:rPr>
                <w:rStyle w:val="Emphasis"/>
                <w:color w:val="FF0000"/>
              </w:rPr>
              <w:t>}</w:t>
            </w:r>
          </w:p>
        </w:tc>
      </w:tr>
      <w:tr w:rsidR="00C403AE" w:rsidTr="00DB3C8A" w14:paraId="2F610A3E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C403AE" w:rsidP="00DB3C8A" w:rsidRDefault="005D73B8" w14:paraId="6D5D4D07" w14:textId="18CD5B13">
            <w:pPr>
              <w:rPr>
                <w:rStyle w:val="Emphasis"/>
                <w:i w:val="0"/>
                <w:iCs w:val="0"/>
              </w:rPr>
            </w:pPr>
            <w:r>
              <w:t>Foreign Organization (state or private)</w:t>
            </w:r>
            <w:r w:rsidR="0007435B">
              <w:t xml:space="preserve"> </w:t>
            </w:r>
            <w:r w:rsidRPr="00A662BB" w:rsidR="0007435B">
              <w:rPr>
                <w:rStyle w:val="Emphasis"/>
                <w:color w:val="FF0000"/>
              </w:rPr>
              <w:t xml:space="preserve">{Skip Ref </w:t>
            </w:r>
            <w:r w:rsidR="0007435B">
              <w:rPr>
                <w:rStyle w:val="Emphasis"/>
                <w:color w:val="FF0000"/>
              </w:rPr>
              <w:t>C</w:t>
            </w:r>
            <w:r w:rsidRPr="00A662BB" w:rsidR="0007435B">
              <w:rPr>
                <w:rStyle w:val="Emphasis"/>
                <w:color w:val="FF0000"/>
              </w:rPr>
              <w:t>}</w:t>
            </w:r>
          </w:p>
        </w:tc>
      </w:tr>
      <w:tr w:rsidR="00C403AE" w:rsidTr="00DB3C8A" w14:paraId="0744C427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C403AE" w:rsidP="00DB3C8A" w:rsidRDefault="004E3863" w14:paraId="38D2BA60" w14:textId="6335144C">
            <w:pPr>
              <w:rPr>
                <w:rStyle w:val="Emphasis"/>
                <w:i w:val="0"/>
                <w:iCs w:val="0"/>
              </w:rPr>
            </w:pPr>
            <w:r>
              <w:t>U.S. Base</w:t>
            </w:r>
            <w:r w:rsidR="0007435B">
              <w:t>d</w:t>
            </w:r>
            <w:r>
              <w:t xml:space="preserve"> Private Organization</w:t>
            </w:r>
            <w:r w:rsidR="0007435B">
              <w:t xml:space="preserve"> </w:t>
            </w:r>
            <w:r w:rsidRPr="00A662BB" w:rsidR="0007435B">
              <w:rPr>
                <w:rStyle w:val="Emphasis"/>
                <w:color w:val="FF0000"/>
              </w:rPr>
              <w:t xml:space="preserve">{Skip Ref </w:t>
            </w:r>
            <w:r w:rsidR="0007435B">
              <w:rPr>
                <w:rStyle w:val="Emphasis"/>
                <w:color w:val="FF0000"/>
              </w:rPr>
              <w:t>D</w:t>
            </w:r>
            <w:r w:rsidRPr="00A662BB" w:rsidR="0007435B">
              <w:rPr>
                <w:rStyle w:val="Emphasis"/>
                <w:color w:val="FF0000"/>
              </w:rPr>
              <w:t>}</w:t>
            </w:r>
          </w:p>
        </w:tc>
      </w:tr>
    </w:tbl>
    <w:p w:rsidRPr="00995FD8" w:rsidR="00E51D8D" w:rsidP="00E51D8D" w:rsidRDefault="00E51D8D" w14:paraId="0A994960" w14:textId="2850F16F">
      <w:pPr>
        <w:pStyle w:val="Heading6"/>
        <w:rPr>
          <w:rStyle w:val="Emphasis"/>
          <w:bCs/>
          <w:i w:val="0"/>
          <w:iCs w:val="0"/>
        </w:rPr>
      </w:pPr>
      <w:r>
        <w:t>Awarding</w:t>
      </w:r>
      <w:r w:rsidR="008F2E71">
        <w:t xml:space="preserve"> </w:t>
      </w:r>
      <w:r w:rsidR="00B25BF4">
        <w:t xml:space="preserve">U.S. Federal Government </w:t>
      </w:r>
      <w:r>
        <w:t>Agency/Organization</w:t>
      </w:r>
    </w:p>
    <w:p w:rsidRPr="00F95043" w:rsidR="00A662BB" w:rsidP="006E3C69" w:rsidRDefault="00A662BB" w14:paraId="2C7D6CC9" w14:textId="4E26F935">
      <w:pPr>
        <w:rPr>
          <w:rStyle w:val="Emphasis"/>
          <w:color w:val="FF0000"/>
        </w:rPr>
      </w:pPr>
      <w:r w:rsidRPr="00F95043">
        <w:rPr>
          <w:rStyle w:val="Emphasis"/>
          <w:color w:val="FF0000"/>
        </w:rPr>
        <w:t xml:space="preserve">{Skip if A is </w:t>
      </w:r>
      <w:r w:rsidR="0007435B">
        <w:rPr>
          <w:rStyle w:val="Emphasis"/>
          <w:color w:val="FF0000"/>
        </w:rPr>
        <w:t>not selected}</w:t>
      </w:r>
    </w:p>
    <w:p w:rsidRPr="00BD0E25" w:rsidR="006E3C69" w:rsidP="006E3C69" w:rsidRDefault="006E3C69" w14:paraId="0EC0C49A" w14:textId="2D8D9AEE">
      <w:pPr>
        <w:rPr>
          <w:rStyle w:val="Emphasis"/>
        </w:rPr>
      </w:pPr>
      <w:r>
        <w:rPr>
          <w:rStyle w:val="Emphasis"/>
        </w:rPr>
        <w:t>Select one.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6E3C69" w:rsidTr="37866455" w14:paraId="69805239" w14:textId="77777777">
        <w:trPr>
          <w:trHeight w:val="432"/>
        </w:trPr>
        <w:tc>
          <w:tcPr>
            <w:tcW w:w="9330" w:type="dxa"/>
            <w:vAlign w:val="center"/>
          </w:tcPr>
          <w:p w:rsidRPr="00BD0E25" w:rsidR="006E3C69" w:rsidP="19DD8CF1" w:rsidRDefault="006E3C69" w14:paraId="144300BF" w14:textId="66D73D34">
            <w:pPr>
              <w:rPr>
                <w:rStyle w:val="Emphasis"/>
                <w:i w:val="0"/>
                <w:iCs w:val="0"/>
              </w:rPr>
            </w:pPr>
            <w:r w:rsidRPr="37866455">
              <w:rPr>
                <w:rStyle w:val="Emphasis"/>
                <w:i w:val="0"/>
                <w:iCs w:val="0"/>
              </w:rPr>
              <w:t>Searchable List of Awarding Agencies &amp; Organizations</w:t>
            </w:r>
          </w:p>
        </w:tc>
      </w:tr>
      <w:tr w:rsidR="00B25BF4" w:rsidTr="37866455" w14:paraId="3DE1212E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B25BF4" w14:paraId="12BB7E18" w14:textId="7B42F1F7">
            <w:pPr>
              <w:rPr>
                <w:rStyle w:val="Emphasis"/>
                <w:i w:val="0"/>
                <w:iCs w:val="0"/>
              </w:rPr>
            </w:pPr>
            <w:r>
              <w:t>Centers for Disease Control (CDC)</w:t>
            </w:r>
          </w:p>
        </w:tc>
      </w:tr>
      <w:tr w:rsidR="00B25BF4" w:rsidTr="37866455" w14:paraId="4C9E4F21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B25BF4" w14:paraId="4A4B7A44" w14:textId="45C3F772">
            <w:pPr>
              <w:rPr>
                <w:rStyle w:val="Emphasis"/>
                <w:i w:val="0"/>
                <w:iCs w:val="0"/>
              </w:rPr>
            </w:pPr>
            <w:r>
              <w:t>Department of Defense (DoD)</w:t>
            </w:r>
          </w:p>
        </w:tc>
      </w:tr>
      <w:tr w:rsidR="00B25BF4" w:rsidTr="37866455" w14:paraId="71DBD75D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B25BF4" w14:paraId="11AE96CC" w14:textId="4643C289">
            <w:pPr>
              <w:rPr>
                <w:rStyle w:val="Emphasis"/>
                <w:i w:val="0"/>
                <w:iCs w:val="0"/>
              </w:rPr>
            </w:pPr>
            <w:r>
              <w:lastRenderedPageBreak/>
              <w:t>Department of Energy (DoE)</w:t>
            </w:r>
          </w:p>
        </w:tc>
      </w:tr>
      <w:tr w:rsidR="00B25BF4" w:rsidTr="37866455" w14:paraId="639FB2CD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4E6FFF" w14:paraId="0E4E0EF0" w14:textId="19BFA5B8">
            <w:pPr>
              <w:rPr>
                <w:rStyle w:val="Emphasis"/>
                <w:i w:val="0"/>
                <w:iCs w:val="0"/>
              </w:rPr>
            </w:pPr>
            <w:r>
              <w:t>National Aeronautics and Space Administration (NASA)</w:t>
            </w:r>
          </w:p>
        </w:tc>
      </w:tr>
      <w:tr w:rsidR="00B25BF4" w:rsidTr="37866455" w14:paraId="78C8D968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4E6FFF" w14:paraId="5F73CE93" w14:textId="4FBECE69">
            <w:pPr>
              <w:rPr>
                <w:rStyle w:val="Emphasis"/>
                <w:i w:val="0"/>
                <w:iCs w:val="0"/>
              </w:rPr>
            </w:pPr>
            <w:r>
              <w:t>National Institutes of Health (NIH)</w:t>
            </w:r>
          </w:p>
        </w:tc>
      </w:tr>
      <w:tr w:rsidR="00B25BF4" w:rsidTr="37866455" w14:paraId="3962456A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4E6FFF" w14:paraId="371B9CFC" w14:textId="669E7579">
            <w:pPr>
              <w:rPr>
                <w:rStyle w:val="Emphasis"/>
                <w:i w:val="0"/>
                <w:iCs w:val="0"/>
              </w:rPr>
            </w:pPr>
            <w:r>
              <w:t>National Oceanic and Atmospheric Administration (NOAA)</w:t>
            </w:r>
          </w:p>
        </w:tc>
      </w:tr>
      <w:tr w:rsidR="00B25BF4" w:rsidTr="37866455" w14:paraId="303A67CA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4E6FFF" w14:paraId="4F775666" w14:textId="73F7A2AD">
            <w:pPr>
              <w:rPr>
                <w:rStyle w:val="Emphasis"/>
                <w:i w:val="0"/>
                <w:iCs w:val="0"/>
              </w:rPr>
            </w:pPr>
            <w:r>
              <w:t>National Science Foundation (NSF)</w:t>
            </w:r>
          </w:p>
        </w:tc>
      </w:tr>
      <w:tr w:rsidR="00B25BF4" w:rsidTr="37866455" w14:paraId="2B2FDABB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4E6FFF" w14:paraId="325CBF9E" w14:textId="67AD1B3D">
            <w:pPr>
              <w:rPr>
                <w:rStyle w:val="Emphasis"/>
                <w:i w:val="0"/>
                <w:iCs w:val="0"/>
              </w:rPr>
            </w:pPr>
            <w:r>
              <w:t>United States Department of Agriculture (USDA</w:t>
            </w:r>
            <w:r w:rsidR="00B92A1B">
              <w:t>)</w:t>
            </w:r>
          </w:p>
        </w:tc>
      </w:tr>
      <w:tr w:rsidR="00B25BF4" w:rsidTr="37866455" w14:paraId="5EAE9CD1" w14:textId="77777777">
        <w:trPr>
          <w:trHeight w:val="432"/>
        </w:trPr>
        <w:tc>
          <w:tcPr>
            <w:tcW w:w="9330" w:type="dxa"/>
            <w:vAlign w:val="center"/>
          </w:tcPr>
          <w:p w:rsidRPr="37866455" w:rsidR="00B25BF4" w:rsidP="19DD8CF1" w:rsidRDefault="004E6FFF" w14:paraId="67F5E066" w14:textId="4547E900">
            <w:pPr>
              <w:rPr>
                <w:rStyle w:val="Emphasis"/>
                <w:i w:val="0"/>
                <w:iCs w:val="0"/>
              </w:rPr>
            </w:pPr>
            <w:r>
              <w:t>Food and Drug Administration (FDA)</w:t>
            </w:r>
          </w:p>
        </w:tc>
      </w:tr>
      <w:tr w:rsidR="004E6FFF" w:rsidTr="37866455" w14:paraId="7B3741AD" w14:textId="77777777">
        <w:trPr>
          <w:trHeight w:val="432"/>
        </w:trPr>
        <w:tc>
          <w:tcPr>
            <w:tcW w:w="9330" w:type="dxa"/>
            <w:vAlign w:val="center"/>
          </w:tcPr>
          <w:p w:rsidR="004E6FFF" w:rsidP="19DD8CF1" w:rsidRDefault="004E6FFF" w14:paraId="2A077599" w14:textId="7225DF44">
            <w:r>
              <w:t xml:space="preserve">Other </w:t>
            </w:r>
            <w:r w:rsidRPr="00BB01A6">
              <w:rPr>
                <w:i/>
                <w:color w:val="FF0000"/>
              </w:rPr>
              <w:t xml:space="preserve">{Skip Ref </w:t>
            </w:r>
            <w:r w:rsidRPr="00BB01A6" w:rsidR="0007435B">
              <w:rPr>
                <w:i/>
                <w:color w:val="FF0000"/>
              </w:rPr>
              <w:t>E</w:t>
            </w:r>
            <w:r w:rsidRPr="00BB01A6">
              <w:rPr>
                <w:i/>
                <w:color w:val="FF0000"/>
              </w:rPr>
              <w:t>}</w:t>
            </w:r>
          </w:p>
        </w:tc>
      </w:tr>
    </w:tbl>
    <w:p w:rsidRPr="00995FD8" w:rsidR="006E3C69" w:rsidP="006E3C69" w:rsidRDefault="006E3C69" w14:paraId="542137AE" w14:textId="6079BC83">
      <w:pPr>
        <w:pStyle w:val="Heading6"/>
        <w:rPr>
          <w:rStyle w:val="Emphasis"/>
          <w:bCs/>
          <w:i w:val="0"/>
          <w:iCs w:val="0"/>
        </w:rPr>
      </w:pPr>
      <w:r>
        <w:t>If other</w:t>
      </w:r>
      <w:r w:rsidR="00F95043">
        <w:t xml:space="preserve"> U.S. Federal Government Agency/Organization</w:t>
      </w:r>
      <w:r>
        <w:t>, please specify:</w:t>
      </w:r>
    </w:p>
    <w:p w:rsidRPr="00026E32" w:rsidR="00F95043" w:rsidP="006E3C69" w:rsidRDefault="00F95043" w14:paraId="4BD5470B" w14:textId="58AB2D95">
      <w:pPr>
        <w:rPr>
          <w:rStyle w:val="Emphasis"/>
          <w:color w:val="FF0000"/>
        </w:rPr>
      </w:pPr>
      <w:r w:rsidRPr="00026E32">
        <w:rPr>
          <w:rStyle w:val="Emphasis"/>
          <w:color w:val="FF0000"/>
        </w:rPr>
        <w:t xml:space="preserve">{Skip if </w:t>
      </w:r>
      <w:r w:rsidRPr="00026E32" w:rsidR="0007435B">
        <w:rPr>
          <w:rStyle w:val="Emphasis"/>
          <w:color w:val="FF0000"/>
        </w:rPr>
        <w:t>E</w:t>
      </w:r>
      <w:r w:rsidRPr="00026E32">
        <w:rPr>
          <w:rStyle w:val="Emphasis"/>
          <w:color w:val="FF0000"/>
        </w:rPr>
        <w:t xml:space="preserve"> </w:t>
      </w:r>
      <w:r w:rsidRPr="00026E32" w:rsidR="0007435B">
        <w:rPr>
          <w:rStyle w:val="Emphasis"/>
          <w:color w:val="FF0000"/>
        </w:rPr>
        <w:t>“O</w:t>
      </w:r>
      <w:r w:rsidRPr="00026E32" w:rsidR="005B2C09">
        <w:rPr>
          <w:rStyle w:val="Emphasis"/>
          <w:color w:val="FF0000"/>
        </w:rPr>
        <w:t>ther</w:t>
      </w:r>
      <w:r w:rsidRPr="00026E32" w:rsidR="0007435B">
        <w:rPr>
          <w:rStyle w:val="Emphasis"/>
          <w:color w:val="FF0000"/>
        </w:rPr>
        <w:t>” not selected</w:t>
      </w:r>
      <w:r w:rsidRPr="00026E32" w:rsidR="005B2C09">
        <w:rPr>
          <w:rStyle w:val="Emphasis"/>
          <w:color w:val="FF0000"/>
        </w:rPr>
        <w:t>}</w:t>
      </w:r>
    </w:p>
    <w:p w:rsidRPr="00083E8B" w:rsidR="006E3C69" w:rsidP="006E3C69" w:rsidRDefault="006E3C69" w14:paraId="1961EC19" w14:textId="4391CF94">
      <w:pPr>
        <w:rPr>
          <w:rStyle w:val="Emphasis"/>
        </w:rPr>
      </w:pPr>
      <w:r>
        <w:rPr>
          <w:rStyle w:val="Emphasis"/>
        </w:rPr>
        <w:t>Limit 200 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6E3C69" w:rsidTr="0081288C" w14:paraId="3192AE2E" w14:textId="77777777">
        <w:trPr>
          <w:trHeight w:val="432"/>
        </w:trPr>
        <w:tc>
          <w:tcPr>
            <w:tcW w:w="9350" w:type="dxa"/>
            <w:vAlign w:val="center"/>
          </w:tcPr>
          <w:p w:rsidRPr="00F95699" w:rsidR="006E3C69" w:rsidP="0081288C" w:rsidRDefault="00D62FF1" w14:paraId="5CAB4569" w14:textId="1765F3EA">
            <w:pPr>
              <w:rPr>
                <w:b/>
                <w:bCs/>
              </w:rPr>
            </w:pPr>
            <w:r w:rsidRPr="00F95699">
              <w:rPr>
                <w:b/>
                <w:bCs/>
              </w:rPr>
              <w:t>Sin</w:t>
            </w:r>
            <w:r w:rsidRPr="00F95699" w:rsidR="00F95699">
              <w:rPr>
                <w:b/>
                <w:bCs/>
              </w:rPr>
              <w:t>gle Add</w:t>
            </w:r>
          </w:p>
        </w:tc>
      </w:tr>
    </w:tbl>
    <w:p w:rsidR="00584849" w:rsidP="00E51D8D" w:rsidRDefault="00584849" w14:paraId="36014F1F" w14:textId="77777777">
      <w:pPr>
        <w:rPr>
          <w:color w:val="FF0000"/>
        </w:rPr>
      </w:pPr>
    </w:p>
    <w:p w:rsidRPr="00BB01A6" w:rsidR="00F95043" w:rsidP="00E51D8D" w:rsidRDefault="00F95043" w14:paraId="68D93975" w14:textId="5D80EC97">
      <w:pPr>
        <w:rPr>
          <w:i/>
          <w:color w:val="FF0000"/>
        </w:rPr>
      </w:pPr>
      <w:r w:rsidRPr="00BB01A6">
        <w:rPr>
          <w:i/>
          <w:color w:val="FF0000"/>
        </w:rPr>
        <w:t xml:space="preserve">{Skip </w:t>
      </w:r>
      <w:proofErr w:type="gramStart"/>
      <w:r w:rsidRPr="00BB01A6">
        <w:rPr>
          <w:i/>
          <w:color w:val="FF0000"/>
        </w:rPr>
        <w:t>A</w:t>
      </w:r>
      <w:proofErr w:type="gramEnd"/>
      <w:r w:rsidRPr="00BB01A6">
        <w:rPr>
          <w:i/>
          <w:color w:val="FF0000"/>
        </w:rPr>
        <w:t xml:space="preserve"> End}</w:t>
      </w:r>
    </w:p>
    <w:p w:rsidR="00026E32" w:rsidP="00026E32" w:rsidRDefault="00026E32" w14:paraId="41AD73FD" w14:textId="4BD19C8A">
      <w:pPr>
        <w:pStyle w:val="Heading6"/>
      </w:pPr>
      <w:r>
        <w:t xml:space="preserve">Awarding </w:t>
      </w:r>
      <w:r w:rsidR="00AA77EE">
        <w:t>s</w:t>
      </w:r>
      <w:r>
        <w:t xml:space="preserve">tate or </w:t>
      </w:r>
      <w:r w:rsidR="00AA77EE">
        <w:t>l</w:t>
      </w:r>
      <w:r>
        <w:t xml:space="preserve">ocal </w:t>
      </w:r>
      <w:r w:rsidR="00AA77EE">
        <w:t>f</w:t>
      </w:r>
      <w:r>
        <w:t xml:space="preserve">unding </w:t>
      </w:r>
      <w:r w:rsidR="00AA77EE">
        <w:t>a</w:t>
      </w:r>
      <w:r>
        <w:t>gency</w:t>
      </w:r>
    </w:p>
    <w:p w:rsidR="00026E32" w:rsidP="00026E32" w:rsidRDefault="00026E32" w14:paraId="7CB0F88E" w14:textId="1EBBCFC0">
      <w:pPr>
        <w:rPr>
          <w:rStyle w:val="Emphasis"/>
          <w:color w:val="FF0000"/>
        </w:rPr>
      </w:pPr>
      <w:r w:rsidRPr="00026E32">
        <w:rPr>
          <w:rStyle w:val="Emphasis"/>
          <w:color w:val="FF0000"/>
        </w:rPr>
        <w:t xml:space="preserve">{Skip if </w:t>
      </w:r>
      <w:r>
        <w:rPr>
          <w:rStyle w:val="Emphasis"/>
          <w:color w:val="FF0000"/>
        </w:rPr>
        <w:t>B</w:t>
      </w:r>
      <w:r w:rsidRPr="00026E32">
        <w:rPr>
          <w:rStyle w:val="Emphasis"/>
          <w:color w:val="FF0000"/>
        </w:rPr>
        <w:t xml:space="preserve"> not selected}</w:t>
      </w:r>
    </w:p>
    <w:p w:rsidRPr="00026E32" w:rsidR="00F95699" w:rsidP="00026E32" w:rsidRDefault="00F95699" w14:paraId="2D29FC90" w14:textId="3ECAFD60">
      <w:r>
        <w:rPr>
          <w:rStyle w:val="Emphasis"/>
        </w:rPr>
        <w:t>Limit 200 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026E32" w:rsidTr="00DB3C8A" w14:paraId="6CCE3DCD" w14:textId="77777777">
        <w:trPr>
          <w:trHeight w:val="432"/>
        </w:trPr>
        <w:tc>
          <w:tcPr>
            <w:tcW w:w="9350" w:type="dxa"/>
            <w:vAlign w:val="center"/>
          </w:tcPr>
          <w:p w:rsidRPr="00F95699" w:rsidR="00026E32" w:rsidP="00DB3C8A" w:rsidRDefault="00F95699" w14:paraId="2C524FDB" w14:textId="029A0A82">
            <w:pPr>
              <w:rPr>
                <w:b/>
                <w:bCs/>
              </w:rPr>
            </w:pPr>
            <w:r w:rsidRPr="00F95699">
              <w:rPr>
                <w:b/>
                <w:bCs/>
              </w:rPr>
              <w:t>Single Add</w:t>
            </w:r>
          </w:p>
        </w:tc>
      </w:tr>
    </w:tbl>
    <w:p w:rsidR="00026E32" w:rsidP="00026E32" w:rsidRDefault="00026E32" w14:paraId="4B3247E0" w14:textId="00FC3809">
      <w:pPr>
        <w:pStyle w:val="Heading6"/>
      </w:pPr>
      <w:r>
        <w:t xml:space="preserve">Foreign </w:t>
      </w:r>
      <w:r w:rsidR="00AA77EE">
        <w:t>o</w:t>
      </w:r>
      <w:r>
        <w:t>rganization (state or private)</w:t>
      </w:r>
    </w:p>
    <w:p w:rsidR="00026E32" w:rsidP="00026E32" w:rsidRDefault="00026E32" w14:paraId="54BA671C" w14:textId="2B6B84C8">
      <w:pPr>
        <w:rPr>
          <w:rStyle w:val="Emphasis"/>
          <w:color w:val="FF0000"/>
        </w:rPr>
      </w:pPr>
      <w:r w:rsidRPr="00026E32">
        <w:rPr>
          <w:rStyle w:val="Emphasis"/>
          <w:color w:val="FF0000"/>
        </w:rPr>
        <w:t xml:space="preserve">{Skip if </w:t>
      </w:r>
      <w:r>
        <w:rPr>
          <w:rStyle w:val="Emphasis"/>
          <w:color w:val="FF0000"/>
        </w:rPr>
        <w:t>C</w:t>
      </w:r>
      <w:r w:rsidRPr="00026E32">
        <w:rPr>
          <w:rStyle w:val="Emphasis"/>
          <w:color w:val="FF0000"/>
        </w:rPr>
        <w:t xml:space="preserve"> not selected}</w:t>
      </w:r>
    </w:p>
    <w:p w:rsidRPr="00026E32" w:rsidR="00F95699" w:rsidP="00026E32" w:rsidRDefault="00F95699" w14:paraId="69CE89CB" w14:textId="33890F15">
      <w:r>
        <w:rPr>
          <w:rStyle w:val="Emphasis"/>
        </w:rPr>
        <w:t>Limit 200 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026E32" w:rsidTr="00DB3C8A" w14:paraId="2A020A99" w14:textId="77777777">
        <w:trPr>
          <w:trHeight w:val="432"/>
        </w:trPr>
        <w:tc>
          <w:tcPr>
            <w:tcW w:w="9350" w:type="dxa"/>
            <w:vAlign w:val="center"/>
          </w:tcPr>
          <w:p w:rsidRPr="00F95699" w:rsidR="00026E32" w:rsidP="00DB3C8A" w:rsidRDefault="00F95699" w14:paraId="3F25D8FC" w14:textId="6A91CF47">
            <w:pPr>
              <w:rPr>
                <w:b/>
                <w:bCs/>
              </w:rPr>
            </w:pPr>
            <w:r w:rsidRPr="00F95699">
              <w:rPr>
                <w:b/>
                <w:bCs/>
              </w:rPr>
              <w:t>Single Add</w:t>
            </w:r>
          </w:p>
        </w:tc>
      </w:tr>
    </w:tbl>
    <w:p w:rsidR="00026E32" w:rsidP="00026E32" w:rsidRDefault="00026E32" w14:paraId="0CABD487" w14:textId="636A8316">
      <w:pPr>
        <w:pStyle w:val="Heading6"/>
      </w:pPr>
      <w:r>
        <w:t xml:space="preserve">U.S. </w:t>
      </w:r>
      <w:r w:rsidR="00335272">
        <w:t>b</w:t>
      </w:r>
      <w:r>
        <w:t xml:space="preserve">ased </w:t>
      </w:r>
      <w:r w:rsidR="00335272">
        <w:t>p</w:t>
      </w:r>
      <w:r w:rsidRPr="00026E32">
        <w:t>rivate</w:t>
      </w:r>
      <w:r>
        <w:t xml:space="preserve"> </w:t>
      </w:r>
      <w:r w:rsidR="00335272">
        <w:t>o</w:t>
      </w:r>
      <w:r>
        <w:t>rganization</w:t>
      </w:r>
    </w:p>
    <w:p w:rsidR="00026E32" w:rsidP="00026E32" w:rsidRDefault="00026E32" w14:paraId="45BC2A36" w14:textId="1A13FC13">
      <w:pPr>
        <w:rPr>
          <w:rStyle w:val="Emphasis"/>
          <w:color w:val="FF0000"/>
        </w:rPr>
      </w:pPr>
      <w:r w:rsidRPr="00026E32">
        <w:rPr>
          <w:rStyle w:val="Emphasis"/>
          <w:color w:val="FF0000"/>
        </w:rPr>
        <w:t xml:space="preserve">{Skip if </w:t>
      </w:r>
      <w:r>
        <w:rPr>
          <w:rStyle w:val="Emphasis"/>
          <w:color w:val="FF0000"/>
        </w:rPr>
        <w:t>D</w:t>
      </w:r>
      <w:r w:rsidRPr="00026E32">
        <w:rPr>
          <w:rStyle w:val="Emphasis"/>
          <w:color w:val="FF0000"/>
        </w:rPr>
        <w:t xml:space="preserve"> not selected}</w:t>
      </w:r>
    </w:p>
    <w:p w:rsidRPr="00026E32" w:rsidR="00F95699" w:rsidP="00026E32" w:rsidRDefault="00F95699" w14:paraId="25A96C17" w14:textId="6FA46CB1">
      <w:r>
        <w:rPr>
          <w:rStyle w:val="Emphasis"/>
        </w:rPr>
        <w:t>Limit 200 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026E32" w:rsidTr="00DB3C8A" w14:paraId="3782DE5A" w14:textId="77777777">
        <w:trPr>
          <w:trHeight w:val="432"/>
        </w:trPr>
        <w:tc>
          <w:tcPr>
            <w:tcW w:w="9350" w:type="dxa"/>
            <w:vAlign w:val="center"/>
          </w:tcPr>
          <w:p w:rsidRPr="00F95699" w:rsidR="00026E32" w:rsidP="00DB3C8A" w:rsidRDefault="00F95699" w14:paraId="2B5D5B43" w14:textId="76C9BD85">
            <w:pPr>
              <w:rPr>
                <w:b/>
                <w:bCs/>
              </w:rPr>
            </w:pPr>
            <w:r w:rsidRPr="00F95699">
              <w:rPr>
                <w:b/>
                <w:bCs/>
              </w:rPr>
              <w:t>Single Add</w:t>
            </w:r>
          </w:p>
        </w:tc>
      </w:tr>
    </w:tbl>
    <w:p w:rsidR="00E51D8D" w:rsidP="00E51D8D" w:rsidRDefault="00E51D8D" w14:paraId="71756A64" w14:textId="711FB7C0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Pr="009F63B8" w:rsidR="00E51D8D" w:rsidP="009F63B8" w:rsidRDefault="00E51D8D" w14:paraId="7F4B067B" w14:textId="77777777">
      <w:pPr>
        <w:rPr>
          <w:rStyle w:val="Strong"/>
          <w:b w:val="0"/>
          <w:bCs w:val="0"/>
          <w:color w:val="00B050"/>
        </w:rPr>
      </w:pPr>
    </w:p>
    <w:p w:rsidR="00674C0B" w:rsidP="00C43BE3" w:rsidRDefault="00674C0B" w14:paraId="32B6D86B" w14:textId="661F60DC">
      <w:pPr>
        <w:pStyle w:val="Heading4"/>
      </w:pPr>
      <w:bookmarkStart w:name="_Toc74633425" w:id="80"/>
      <w:bookmarkStart w:name="_Toc76464233" w:id="81"/>
      <w:bookmarkStart w:name="_Toc80617284" w:id="82"/>
      <w:r>
        <w:t>Add</w:t>
      </w:r>
      <w:r w:rsidR="008F2E71">
        <w:t xml:space="preserve"> </w:t>
      </w:r>
      <w:r>
        <w:t>Other</w:t>
      </w:r>
      <w:r w:rsidR="008F2E71">
        <w:t xml:space="preserve"> </w:t>
      </w:r>
      <w:r>
        <w:t>Honors</w:t>
      </w:r>
      <w:r w:rsidR="008F2E71">
        <w:t xml:space="preserve"> </w:t>
      </w:r>
      <w:r>
        <w:t>and</w:t>
      </w:r>
      <w:r w:rsidR="008F2E71">
        <w:t xml:space="preserve"> </w:t>
      </w:r>
      <w:r>
        <w:t>Recognitions</w:t>
      </w:r>
      <w:bookmarkEnd w:id="80"/>
      <w:bookmarkEnd w:id="81"/>
      <w:bookmarkEnd w:id="82"/>
    </w:p>
    <w:p w:rsidR="00921994" w:rsidP="000923C0" w:rsidRDefault="00921994" w14:paraId="3885AA32" w14:textId="0A636C86">
      <w:r>
        <w:t>Please</w:t>
      </w:r>
      <w:r w:rsidR="008F2E71">
        <w:t xml:space="preserve"> </w:t>
      </w:r>
      <w:r>
        <w:t>provide</w:t>
      </w:r>
      <w:r w:rsidR="008F2E71">
        <w:t xml:space="preserve"> </w:t>
      </w:r>
      <w:r>
        <w:t>information</w:t>
      </w:r>
      <w:r w:rsidR="008F2E71">
        <w:t xml:space="preserve"> </w:t>
      </w:r>
      <w:r w:rsidR="007359E1">
        <w:t>for</w:t>
      </w:r>
      <w:r w:rsidR="008F2E71">
        <w:t xml:space="preserve"> </w:t>
      </w:r>
      <w:r>
        <w:t>any</w:t>
      </w:r>
      <w:r w:rsidR="008F2E71">
        <w:t xml:space="preserve"> </w:t>
      </w:r>
      <w:r>
        <w:t>honors</w:t>
      </w:r>
      <w:r w:rsidR="008F2E71">
        <w:t xml:space="preserve"> </w:t>
      </w:r>
      <w:r>
        <w:t>and</w:t>
      </w:r>
      <w:r w:rsidR="007359E1">
        <w:t>/or</w:t>
      </w:r>
      <w:r w:rsidR="008F2E71">
        <w:t xml:space="preserve"> </w:t>
      </w:r>
      <w:r>
        <w:t>recognition</w:t>
      </w:r>
      <w:r w:rsidR="00AA7D03">
        <w:t>s</w:t>
      </w:r>
      <w:r w:rsidR="008F2E71">
        <w:t xml:space="preserve"> </w:t>
      </w:r>
      <w:r>
        <w:t>that</w:t>
      </w:r>
      <w:r w:rsidR="008F2E71">
        <w:t xml:space="preserve"> </w:t>
      </w:r>
      <w:r>
        <w:t>you</w:t>
      </w:r>
      <w:r w:rsidR="008F2E71">
        <w:t xml:space="preserve"> </w:t>
      </w:r>
      <w:r w:rsidR="00AA7D03">
        <w:t>have</w:t>
      </w:r>
      <w:r w:rsidR="008F2E71">
        <w:t xml:space="preserve"> </w:t>
      </w:r>
      <w:r>
        <w:t>received.</w:t>
      </w:r>
    </w:p>
    <w:p w:rsidR="00921994" w:rsidP="000923C0" w:rsidRDefault="00921994" w14:paraId="7ADF0099" w14:textId="223DA944">
      <w:r w:rsidRPr="00E240CC">
        <w:rPr>
          <w:b/>
        </w:rPr>
        <w:t>Note:</w:t>
      </w:r>
      <w:r w:rsidR="008F2E71">
        <w:t xml:space="preserve"> </w:t>
      </w:r>
      <w:r>
        <w:t>Information</w:t>
      </w:r>
      <w:r w:rsidR="008F2E71">
        <w:t xml:space="preserve"> </w:t>
      </w:r>
      <w:r>
        <w:t>that</w:t>
      </w:r>
      <w:r w:rsidR="008F2E71">
        <w:t xml:space="preserve"> </w:t>
      </w:r>
      <w:r>
        <w:t>you</w:t>
      </w:r>
      <w:r w:rsidR="008F2E71">
        <w:t xml:space="preserve"> </w:t>
      </w:r>
      <w:r>
        <w:t>provide</w:t>
      </w:r>
      <w:r w:rsidR="008F2E71">
        <w:t xml:space="preserve"> </w:t>
      </w:r>
      <w:r>
        <w:t>on</w:t>
      </w:r>
      <w:r w:rsidR="008F2E71">
        <w:t xml:space="preserve"> </w:t>
      </w:r>
      <w:r>
        <w:t>this</w:t>
      </w:r>
      <w:r w:rsidR="008F2E71">
        <w:t xml:space="preserve"> </w:t>
      </w:r>
      <w:r>
        <w:t>screen</w:t>
      </w:r>
      <w:r w:rsidR="008F2E71">
        <w:t xml:space="preserve"> </w:t>
      </w:r>
      <w:r>
        <w:t>will</w:t>
      </w:r>
      <w:r w:rsidR="008F2E71">
        <w:t xml:space="preserve"> </w:t>
      </w:r>
      <w:r>
        <w:t>be</w:t>
      </w:r>
      <w:r w:rsidR="008F2E71">
        <w:t xml:space="preserve"> </w:t>
      </w:r>
      <w:r>
        <w:t>available</w:t>
      </w:r>
      <w:r w:rsidR="008F2E71">
        <w:t xml:space="preserve"> </w:t>
      </w:r>
      <w:r>
        <w:t>to</w:t>
      </w:r>
      <w:r w:rsidR="008F2E71">
        <w:t xml:space="preserve"> </w:t>
      </w:r>
      <w:r>
        <w:t>your</w:t>
      </w:r>
      <w:r w:rsidR="008F2E71">
        <w:t xml:space="preserve"> </w:t>
      </w:r>
      <w:r>
        <w:t>PI.</w:t>
      </w:r>
    </w:p>
    <w:p w:rsidR="00195E9D" w:rsidP="009118A5" w:rsidRDefault="00921994" w14:paraId="78D69BCD" w14:textId="689A602D">
      <w:pPr>
        <w:pStyle w:val="Heading6"/>
      </w:pPr>
      <w:r>
        <w:t>Title</w:t>
      </w:r>
      <w:r w:rsidR="008F2E71">
        <w:t xml:space="preserve"> </w:t>
      </w:r>
      <w:r>
        <w:t>of</w:t>
      </w:r>
      <w:r w:rsidR="008F2E71">
        <w:t xml:space="preserve"> </w:t>
      </w:r>
      <w:r>
        <w:t>honor</w:t>
      </w:r>
      <w:r w:rsidR="008F2E71">
        <w:t xml:space="preserve"> </w:t>
      </w:r>
      <w:r>
        <w:t>or</w:t>
      </w:r>
      <w:r w:rsidR="008F2E71">
        <w:t xml:space="preserve"> </w:t>
      </w:r>
      <w:r>
        <w:t>recognition:</w:t>
      </w:r>
    </w:p>
    <w:p w:rsidRPr="008D116A" w:rsidR="008D116A" w:rsidP="008D116A" w:rsidRDefault="008D116A" w14:paraId="50DDFA5D" w14:textId="7E4BADAA">
      <w:pPr>
        <w:rPr>
          <w:i/>
          <w:iCs/>
        </w:rPr>
      </w:pPr>
      <w:r>
        <w:rPr>
          <w:rStyle w:val="Emphasis"/>
        </w:rPr>
        <w:t>Limit 200 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E05F28" w:rsidTr="00913B42" w14:paraId="65844B55" w14:textId="77777777">
        <w:trPr>
          <w:trHeight w:val="432"/>
        </w:trPr>
        <w:tc>
          <w:tcPr>
            <w:tcW w:w="9350" w:type="dxa"/>
            <w:vAlign w:val="center"/>
          </w:tcPr>
          <w:p w:rsidR="00E05F28" w:rsidP="00913B42" w:rsidRDefault="006D0E6C" w14:paraId="494E8D01" w14:textId="24FF94E3">
            <w:r w:rsidRPr="00960B5C">
              <w:rPr>
                <w:b/>
                <w:bCs/>
              </w:rPr>
              <w:t>Single Add</w:t>
            </w:r>
          </w:p>
        </w:tc>
      </w:tr>
    </w:tbl>
    <w:p w:rsidRPr="00995FD8" w:rsidR="00921994" w:rsidP="009118A5" w:rsidRDefault="00921994" w14:paraId="72080507" w14:textId="72BACA82">
      <w:pPr>
        <w:pStyle w:val="Heading6"/>
        <w:rPr>
          <w:rStyle w:val="Emphasis"/>
          <w:bCs/>
          <w:i w:val="0"/>
          <w:iCs w:val="0"/>
        </w:rPr>
      </w:pPr>
      <w:r>
        <w:t>Proposal</w:t>
      </w:r>
      <w:r w:rsidR="008F2E71">
        <w:t xml:space="preserve"> </w:t>
      </w:r>
      <w:r>
        <w:t>Title</w:t>
      </w:r>
      <w:r w:rsidR="008F2E71">
        <w:t xml:space="preserve"> </w:t>
      </w:r>
      <w:r w:rsidR="005E719B">
        <w:t>(if</w:t>
      </w:r>
      <w:r w:rsidR="008F2E71">
        <w:t xml:space="preserve"> </w:t>
      </w:r>
      <w:r w:rsidR="005E719B">
        <w:t>applicable)</w:t>
      </w:r>
    </w:p>
    <w:p w:rsidRPr="00083E8B" w:rsidR="00921994" w:rsidP="000923C0" w:rsidRDefault="00921994" w14:paraId="38B5C41F" w14:textId="20B28FE7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921994" w:rsidTr="00245BA7" w14:paraId="7BC81419" w14:textId="77777777">
        <w:trPr>
          <w:trHeight w:val="432"/>
        </w:trPr>
        <w:tc>
          <w:tcPr>
            <w:tcW w:w="9350" w:type="dxa"/>
            <w:vAlign w:val="center"/>
          </w:tcPr>
          <w:p w:rsidR="00921994" w:rsidP="000923C0" w:rsidRDefault="00921994" w14:paraId="3031A65D" w14:textId="77777777"/>
        </w:tc>
      </w:tr>
    </w:tbl>
    <w:p w:rsidRPr="00995FD8" w:rsidR="00921994" w:rsidP="009118A5" w:rsidRDefault="00921994" w14:paraId="40D2C8B6" w14:textId="3A70E8EB">
      <w:pPr>
        <w:pStyle w:val="Heading6"/>
        <w:rPr>
          <w:rStyle w:val="Emphasis"/>
          <w:bCs/>
          <w:i w:val="0"/>
          <w:iCs w:val="0"/>
        </w:rPr>
      </w:pPr>
      <w:r>
        <w:t>Year:</w:t>
      </w:r>
    </w:p>
    <w:p w:rsidRPr="00083E8B" w:rsidR="00921994" w:rsidP="000923C0" w:rsidRDefault="00921994" w14:paraId="716AD810" w14:textId="77777777">
      <w:pPr>
        <w:rPr>
          <w:rStyle w:val="Emphasis"/>
        </w:rPr>
      </w:pPr>
      <w:r>
        <w:rPr>
          <w:rStyle w:val="Emphasis"/>
        </w:rPr>
        <w:t>(</w:t>
      </w:r>
      <w:proofErr w:type="spellStart"/>
      <w:r>
        <w:rPr>
          <w:rStyle w:val="Emphasis"/>
        </w:rPr>
        <w:t>yyyy</w:t>
      </w:r>
      <w:proofErr w:type="spellEnd"/>
      <w:r>
        <w:rPr>
          <w:rStyle w:val="Emphasis"/>
        </w:rPr>
        <w:t>)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638"/>
      </w:tblGrid>
      <w:tr w:rsidR="00921994" w:rsidTr="00245BA7" w14:paraId="4E395BCE" w14:textId="77777777">
        <w:trPr>
          <w:trHeight w:val="432"/>
        </w:trPr>
        <w:tc>
          <w:tcPr>
            <w:tcW w:w="1638" w:type="dxa"/>
            <w:vAlign w:val="center"/>
          </w:tcPr>
          <w:p w:rsidR="00921994" w:rsidP="000923C0" w:rsidRDefault="00921994" w14:paraId="2AEFD7DF" w14:textId="77777777"/>
        </w:tc>
      </w:tr>
    </w:tbl>
    <w:p w:rsidRPr="00995FD8" w:rsidR="00921994" w:rsidP="009118A5" w:rsidRDefault="00921994" w14:paraId="1F706AF2" w14:textId="366496D5">
      <w:pPr>
        <w:pStyle w:val="Heading6"/>
        <w:rPr>
          <w:rStyle w:val="Emphasis"/>
          <w:bCs/>
          <w:i w:val="0"/>
          <w:iCs w:val="0"/>
        </w:rPr>
      </w:pPr>
      <w:r>
        <w:t>Society/Granting</w:t>
      </w:r>
      <w:r w:rsidR="008F2E71">
        <w:t xml:space="preserve"> </w:t>
      </w:r>
      <w:r>
        <w:t>Organization</w:t>
      </w:r>
    </w:p>
    <w:p w:rsidRPr="00083E8B" w:rsidR="00921994" w:rsidP="000923C0" w:rsidRDefault="00921994" w14:paraId="36C37FE9" w14:textId="2480DBE2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>
        <w:rPr>
          <w:rStyle w:val="Emphasis"/>
        </w:rPr>
        <w:t>2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921994" w:rsidTr="00245BA7" w14:paraId="2577ACE1" w14:textId="77777777">
        <w:trPr>
          <w:trHeight w:val="432"/>
        </w:trPr>
        <w:tc>
          <w:tcPr>
            <w:tcW w:w="9350" w:type="dxa"/>
            <w:vAlign w:val="center"/>
          </w:tcPr>
          <w:p w:rsidR="00921994" w:rsidP="000923C0" w:rsidRDefault="005A0FC9" w14:paraId="050ED7C1" w14:textId="21CF3A5C">
            <w:r w:rsidRPr="00960B5C">
              <w:rPr>
                <w:b/>
                <w:bCs/>
              </w:rPr>
              <w:t>Single Add</w:t>
            </w:r>
          </w:p>
        </w:tc>
      </w:tr>
    </w:tbl>
    <w:p w:rsidR="00995FD8" w:rsidP="000923C0" w:rsidRDefault="00995FD8" w14:paraId="543EDDA5" w14:textId="0AC9F25D"/>
    <w:p w:rsidR="00195E9D" w:rsidP="000923C0" w:rsidRDefault="00195E9D" w14:paraId="22655548" w14:textId="601E58D5">
      <w:r>
        <w:br w:type="page"/>
      </w:r>
    </w:p>
    <w:p w:rsidR="00FC67DD" w:rsidP="000923C0" w:rsidRDefault="00FC67DD" w14:paraId="14FA951F" w14:textId="13D1CF4C">
      <w:pPr>
        <w:pStyle w:val="Heading2"/>
      </w:pPr>
      <w:bookmarkStart w:name="_Research_Preparation" w:id="83"/>
      <w:bookmarkStart w:name="_Research_Preparation_1" w:id="84"/>
      <w:bookmarkStart w:name="_Professional_Skills" w:id="85"/>
      <w:bookmarkStart w:name="_Professional_Skills_1" w:id="86"/>
      <w:bookmarkStart w:name="_Toc74633427" w:id="87"/>
      <w:bookmarkStart w:name="_Toc76464234" w:id="88"/>
      <w:bookmarkStart w:name="_Toc80617285" w:id="89"/>
      <w:bookmarkEnd w:id="83"/>
      <w:bookmarkEnd w:id="84"/>
      <w:bookmarkEnd w:id="85"/>
      <w:bookmarkEnd w:id="86"/>
      <w:r>
        <w:lastRenderedPageBreak/>
        <w:t>Professional</w:t>
      </w:r>
      <w:r w:rsidR="008F2E71">
        <w:t xml:space="preserve"> </w:t>
      </w:r>
      <w:r>
        <w:t>Skill</w:t>
      </w:r>
      <w:r w:rsidR="0090167D">
        <w:t xml:space="preserve"> Preparation</w:t>
      </w:r>
      <w:bookmarkEnd w:id="87"/>
      <w:bookmarkEnd w:id="88"/>
      <w:bookmarkEnd w:id="89"/>
    </w:p>
    <w:p w:rsidR="00FC67DD" w:rsidP="009118A5" w:rsidRDefault="00FC67DD" w14:paraId="6C379037" w14:textId="01869146">
      <w:pPr>
        <w:pStyle w:val="Heading6"/>
      </w:pPr>
      <w:r>
        <w:t>Please</w:t>
      </w:r>
      <w:r w:rsidR="008F2E71">
        <w:t xml:space="preserve"> </w:t>
      </w:r>
      <w:r>
        <w:t>indicate</w:t>
      </w:r>
      <w:r w:rsidR="008F2E71">
        <w:t xml:space="preserve"> </w:t>
      </w:r>
      <w:r w:rsidRPr="00B444D2">
        <w:t>which</w:t>
      </w:r>
      <w:r w:rsidR="008F2E71">
        <w:t xml:space="preserve"> </w:t>
      </w:r>
      <w:r w:rsidRPr="00B444D2">
        <w:t>of</w:t>
      </w:r>
      <w:r w:rsidR="008F2E71">
        <w:t xml:space="preserve"> </w:t>
      </w:r>
      <w:r w:rsidRPr="00B444D2">
        <w:t>the</w:t>
      </w:r>
      <w:r w:rsidR="008F2E71">
        <w:t xml:space="preserve"> </w:t>
      </w:r>
      <w:r w:rsidRPr="00B444D2">
        <w:t>following</w:t>
      </w:r>
      <w:r w:rsidR="008F2E71">
        <w:t xml:space="preserve"> </w:t>
      </w:r>
      <w:r w:rsidRPr="00B444D2">
        <w:t>activities</w:t>
      </w:r>
      <w:r w:rsidR="008F2E71">
        <w:t xml:space="preserve"> </w:t>
      </w:r>
      <w:r w:rsidRPr="00B444D2">
        <w:t>you</w:t>
      </w:r>
      <w:r w:rsidR="008F2E71">
        <w:t xml:space="preserve"> </w:t>
      </w:r>
      <w:r w:rsidRPr="00B444D2">
        <w:t>engaged</w:t>
      </w:r>
      <w:r w:rsidR="008F2E71">
        <w:t xml:space="preserve"> </w:t>
      </w:r>
      <w:r w:rsidRPr="00B444D2">
        <w:t>in.</w:t>
      </w:r>
    </w:p>
    <w:p w:rsidRPr="00B42612" w:rsidR="00FC67DD" w:rsidP="000923C0" w:rsidRDefault="00FC67DD" w14:paraId="01CAC29F" w14:textId="4A4CB207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FC67DD" w:rsidTr="3465E62B" w14:paraId="64039451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FC67DD" w:rsidP="000923C0" w:rsidRDefault="00FC67DD" w14:paraId="5A9900D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FC67DD" w:rsidP="000923C0" w:rsidRDefault="00FC67DD" w14:paraId="3AC2F37B" w14:textId="58A94761">
            <w:r w:rsidRPr="00FD6D0F">
              <w:rPr>
                <w:bCs/>
              </w:rPr>
              <w:t>Undertook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ursework/train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ha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clud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gula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faculty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ritiqu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f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f</w:t>
            </w:r>
            <w:r>
              <w:rPr>
                <w:bCs/>
              </w:rPr>
              <w:t>eedback</w:t>
            </w:r>
            <w:r w:rsidR="008F2E71">
              <w:rPr>
                <w:bCs/>
              </w:rPr>
              <w:t xml:space="preserve"> </w:t>
            </w:r>
            <w:r>
              <w:rPr>
                <w:bCs/>
              </w:rPr>
              <w:t>on</w:t>
            </w:r>
            <w:r w:rsidR="008F2E71">
              <w:rPr>
                <w:bCs/>
              </w:rPr>
              <w:t xml:space="preserve"> </w:t>
            </w:r>
            <w:r>
              <w:rPr>
                <w:bCs/>
              </w:rPr>
              <w:t>professional</w:t>
            </w:r>
            <w:r w:rsidR="008F2E71">
              <w:rPr>
                <w:bCs/>
              </w:rPr>
              <w:t xml:space="preserve"> </w:t>
            </w:r>
            <w:r>
              <w:rPr>
                <w:bCs/>
              </w:rPr>
              <w:t>writing.</w:t>
            </w:r>
          </w:p>
        </w:tc>
      </w:tr>
      <w:tr w:rsidR="00FC67DD" w:rsidTr="3465E62B" w14:paraId="78E5C644" w14:textId="77777777">
        <w:trPr>
          <w:trHeight w:val="432"/>
        </w:trPr>
        <w:tc>
          <w:tcPr>
            <w:tcW w:w="535" w:type="dxa"/>
            <w:vAlign w:val="center"/>
          </w:tcPr>
          <w:p w:rsidR="00FC67DD" w:rsidP="000923C0" w:rsidRDefault="00FC67DD" w14:paraId="785DD112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FC67DD" w:rsidP="000923C0" w:rsidRDefault="00FC67DD" w14:paraId="422AA416" w14:textId="7D8CCAF6">
            <w:r w:rsidRPr="00FD6D0F">
              <w:rPr>
                <w:bCs/>
              </w:rPr>
              <w:t>Authored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ubmitted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ublish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search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aper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fere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journals</w:t>
            </w:r>
            <w:r w:rsidR="008F2E71">
              <w:rPr>
                <w:bCs/>
              </w:rPr>
              <w:t xml:space="preserve"> </w:t>
            </w:r>
          </w:p>
        </w:tc>
      </w:tr>
      <w:tr w:rsidR="00FC67DD" w:rsidTr="3465E62B" w14:paraId="75E3466B" w14:textId="77777777">
        <w:trPr>
          <w:trHeight w:val="432"/>
        </w:trPr>
        <w:tc>
          <w:tcPr>
            <w:tcW w:w="535" w:type="dxa"/>
            <w:vAlign w:val="center"/>
          </w:tcPr>
          <w:p w:rsidR="00FC67DD" w:rsidP="000923C0" w:rsidRDefault="00FC67DD" w14:paraId="21F41C96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FC67DD" w:rsidP="000923C0" w:rsidRDefault="00FC67DD" w14:paraId="2CF95FF7" w14:textId="226CFC4C">
            <w:r w:rsidRPr="00FD6D0F">
              <w:rPr>
                <w:bCs/>
              </w:rPr>
              <w:t>Undertook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ursework/train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(e.g.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brow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bags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eminars)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ha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clud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gula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ritiqu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f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feedback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rofessional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peaking/presentatio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kills</w:t>
            </w:r>
          </w:p>
        </w:tc>
      </w:tr>
      <w:tr w:rsidR="00FC67DD" w:rsidTr="3465E62B" w14:paraId="385FB78F" w14:textId="77777777">
        <w:trPr>
          <w:trHeight w:val="432"/>
        </w:trPr>
        <w:tc>
          <w:tcPr>
            <w:tcW w:w="535" w:type="dxa"/>
            <w:vAlign w:val="center"/>
          </w:tcPr>
          <w:p w:rsidR="00FC67DD" w:rsidP="000923C0" w:rsidRDefault="00FC67DD" w14:paraId="2B115FD9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FC67DD" w:rsidP="000923C0" w:rsidRDefault="00FC67DD" w14:paraId="5496CDBD" w14:textId="1BC950E9">
            <w:r w:rsidRPr="00FD6D0F">
              <w:rPr>
                <w:bCs/>
              </w:rPr>
              <w:t>Mad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resentation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cademic/scientific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rofessional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nference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eetings</w:t>
            </w:r>
          </w:p>
        </w:tc>
      </w:tr>
      <w:tr w:rsidR="00FC67DD" w:rsidTr="3465E62B" w14:paraId="2CAEF7F8" w14:textId="77777777">
        <w:trPr>
          <w:trHeight w:val="432"/>
        </w:trPr>
        <w:tc>
          <w:tcPr>
            <w:tcW w:w="535" w:type="dxa"/>
            <w:vAlign w:val="center"/>
          </w:tcPr>
          <w:p w:rsidR="00FC67DD" w:rsidP="000923C0" w:rsidRDefault="00FC67DD" w14:paraId="4B11B20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FC67DD" w:rsidP="000923C0" w:rsidRDefault="00FC67DD" w14:paraId="00E6AE07" w14:textId="32FD8DE8">
            <w:r w:rsidRPr="00FD6D0F">
              <w:rPr>
                <w:bCs/>
              </w:rPr>
              <w:t>Present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sult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from</w:t>
            </w:r>
            <w:r w:rsidR="008F2E71">
              <w:rPr>
                <w:bCs/>
              </w:rPr>
              <w:t xml:space="preserve"> </w:t>
            </w:r>
            <w:r w:rsidR="007B17BC">
              <w:rPr>
                <w:bCs/>
              </w:rPr>
              <w:t>NR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ctivitie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o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rofessional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nonacademic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udience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(e.g.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dustry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government)</w:t>
            </w:r>
          </w:p>
        </w:tc>
      </w:tr>
      <w:tr w:rsidR="00FC67DD" w:rsidTr="3465E62B" w14:paraId="1525C1C7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4F6BAC20" w14:textId="286C94D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0923C0" w:rsidRDefault="00FC67DD" w14:paraId="00353B04" w14:textId="6DB73D49">
            <w:pPr>
              <w:rPr>
                <w:bCs/>
              </w:rPr>
            </w:pPr>
            <w:r w:rsidRPr="00FD6D0F">
              <w:rPr>
                <w:bCs/>
              </w:rPr>
              <w:t>Undertook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ursework/train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o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develop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edia-bas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formatio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echnology-bas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mmunicatio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kills</w:t>
            </w:r>
          </w:p>
        </w:tc>
      </w:tr>
      <w:tr w:rsidR="00FC67DD" w:rsidTr="3465E62B" w14:paraId="4B4D7649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6487A10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A81F27" w:rsidR="00FC67DD" w:rsidP="000923C0" w:rsidRDefault="00FC67DD" w14:paraId="423A2295" w14:textId="4A3DA13B">
            <w:r w:rsidRPr="00FD6D0F">
              <w:rPr>
                <w:bCs/>
              </w:rPr>
              <w:t>Produc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ultimedia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aterials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Web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ites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the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yber-enabl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ool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o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mmunicat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h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sult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f</w:t>
            </w:r>
            <w:r w:rsidR="008F2E71">
              <w:rPr>
                <w:bCs/>
              </w:rPr>
              <w:t xml:space="preserve"> </w:t>
            </w:r>
            <w:r w:rsidR="007B17BC">
              <w:rPr>
                <w:bCs/>
              </w:rPr>
              <w:t>NR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ctivitie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o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xternal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udiences</w:t>
            </w:r>
          </w:p>
        </w:tc>
      </w:tr>
      <w:tr w:rsidR="00FC67DD" w:rsidTr="3465E62B" w14:paraId="2F59618C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02DE2622" w14:textId="6896C502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0923C0" w:rsidRDefault="00FC67DD" w14:paraId="1F698D2B" w14:textId="7F3836C2">
            <w:pPr>
              <w:rPr>
                <w:bCs/>
              </w:rPr>
            </w:pPr>
            <w:r w:rsidRPr="00FD6D0F">
              <w:rPr>
                <w:bCs/>
              </w:rPr>
              <w:t>Us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ultimedia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aterials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Web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ites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the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yber-enabl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ool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ar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f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h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terdisciplinary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cientific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rain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ollaboration</w:t>
            </w:r>
          </w:p>
        </w:tc>
      </w:tr>
      <w:tr w:rsidR="00FC67DD" w:rsidTr="3465E62B" w14:paraId="1772D122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2531FFDA" w14:textId="7B10D3CF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0923C0" w:rsidRDefault="00FC67DD" w14:paraId="0A311156" w14:textId="0201F955">
            <w:pPr>
              <w:rPr>
                <w:bCs/>
              </w:rPr>
            </w:pPr>
            <w:r w:rsidRPr="00FD6D0F">
              <w:rPr>
                <w:bCs/>
              </w:rPr>
              <w:t>Receiv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rain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eam-build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projec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anagemen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skills</w:t>
            </w:r>
          </w:p>
        </w:tc>
      </w:tr>
      <w:tr w:rsidR="00FC67DD" w:rsidTr="3465E62B" w14:paraId="38E70E9A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3356E27D" w14:textId="4F9AB69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0923C0" w:rsidRDefault="00FC67DD" w14:paraId="273BB6F8" w14:textId="52223E6E">
            <w:pPr>
              <w:rPr>
                <w:bCs/>
              </w:rPr>
            </w:pPr>
            <w:r w:rsidRPr="00FD6D0F">
              <w:rPr>
                <w:bCs/>
              </w:rPr>
              <w:t>Receiv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raining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ffectiv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im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ask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anagement</w:t>
            </w:r>
          </w:p>
        </w:tc>
      </w:tr>
      <w:tr w:rsidR="00FC67DD" w:rsidTr="3465E62B" w14:paraId="10A480DF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5E47C8F4" w14:textId="7D5BAB93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0923C0" w:rsidRDefault="00FC67DD" w14:paraId="02F51EA0" w14:textId="1648AE24">
            <w:pPr>
              <w:rPr>
                <w:bCs/>
              </w:rPr>
            </w:pPr>
            <w:r w:rsidRPr="00FD6D0F">
              <w:rPr>
                <w:bCs/>
              </w:rPr>
              <w:t>Participat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embe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f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eam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ngag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joint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search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ducation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/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utreach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fforts</w:t>
            </w:r>
            <w:r w:rsidR="008F2E71">
              <w:rPr>
                <w:bCs/>
              </w:rPr>
              <w:t xml:space="preserve"> </w:t>
            </w:r>
          </w:p>
        </w:tc>
      </w:tr>
      <w:tr w:rsidR="00FC67DD" w:rsidTr="3465E62B" w14:paraId="4F708A37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678E9336" w14:textId="40D215BF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0923C0" w:rsidRDefault="00FC67DD" w14:paraId="63B26F9B" w14:textId="79CFE8C8">
            <w:pPr>
              <w:rPr>
                <w:bCs/>
              </w:rPr>
            </w:pPr>
            <w:r w:rsidRPr="00FD6D0F">
              <w:rPr>
                <w:bCs/>
              </w:rPr>
              <w:t>L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eam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ngag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research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ducation,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d/or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utreach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efforts</w:t>
            </w:r>
          </w:p>
        </w:tc>
      </w:tr>
      <w:tr w:rsidR="00FC67DD" w:rsidTr="00A477EC" w14:paraId="10F1AB67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3465E62B" w:rsidRDefault="00FC67DD" w14:paraId="07C98E3E" w14:textId="5699173A">
            <w:pPr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3465E62B" w:rsidRDefault="00FC67DD" w14:paraId="5A628769" w14:textId="6AF48842">
            <w:r>
              <w:t>Other</w:t>
            </w:r>
            <w:r w:rsidR="008F2E71">
              <w:t xml:space="preserve"> </w:t>
            </w:r>
            <w:r>
              <w:t>preparation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professional</w:t>
            </w:r>
            <w:r w:rsidR="008F2E71">
              <w:t xml:space="preserve"> </w:t>
            </w:r>
            <w:r>
              <w:t>skills</w:t>
            </w:r>
            <w:r w:rsidR="008F2E71">
              <w:t xml:space="preserve"> </w:t>
            </w:r>
            <w:r>
              <w:t>development</w:t>
            </w:r>
            <w:r w:rsidR="00AA7D03">
              <w:t xml:space="preserve"> </w:t>
            </w:r>
            <w:r w:rsidRPr="00B7380E" w:rsidR="00AA7D03">
              <w:rPr>
                <w:i/>
                <w:iCs/>
                <w:color w:val="FF0000"/>
              </w:rPr>
              <w:t xml:space="preserve">{Skip Ref </w:t>
            </w:r>
            <w:r w:rsidR="00AA7D03">
              <w:rPr>
                <w:i/>
                <w:iCs/>
                <w:color w:val="FF0000"/>
              </w:rPr>
              <w:t>A</w:t>
            </w:r>
            <w:r w:rsidRPr="00B7380E" w:rsidR="00AA7D03">
              <w:rPr>
                <w:i/>
                <w:iCs/>
                <w:color w:val="FF0000"/>
              </w:rPr>
              <w:t>}</w:t>
            </w:r>
          </w:p>
        </w:tc>
      </w:tr>
      <w:tr w:rsidR="00FC67DD" w:rsidTr="00A477EC" w14:paraId="3618422B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FC67DD" w:rsidP="000923C0" w:rsidRDefault="00FC67DD" w14:paraId="3ACDCCB5" w14:textId="4A1CF9EA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FC67DD" w:rsidP="009B7CE3" w:rsidRDefault="00FC67DD" w14:paraId="043310CD" w14:textId="284BC570">
            <w:pPr>
              <w:rPr>
                <w:bCs/>
              </w:rPr>
            </w:pPr>
            <w:r w:rsidRPr="00FD6D0F">
              <w:rPr>
                <w:bCs/>
              </w:rPr>
              <w:t>Pleas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mark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hi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checkbox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f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you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were</w:t>
            </w:r>
            <w:r w:rsidR="008F2E71">
              <w:rPr>
                <w:bCs/>
              </w:rPr>
              <w:t xml:space="preserve"> </w:t>
            </w:r>
            <w:r w:rsidRPr="009B7CE3">
              <w:rPr>
                <w:bCs/>
                <w:u w:val="single"/>
              </w:rPr>
              <w:t>not</w:t>
            </w:r>
            <w:r w:rsidRPr="00BA1573" w:rsidR="008F2E71">
              <w:t xml:space="preserve"> </w:t>
            </w:r>
            <w:r w:rsidRPr="00FD6D0F">
              <w:rPr>
                <w:bCs/>
              </w:rPr>
              <w:t>engag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in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ny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of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the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ctivities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listed</w:t>
            </w:r>
            <w:r w:rsidR="008F2E71">
              <w:rPr>
                <w:bCs/>
              </w:rPr>
              <w:t xml:space="preserve"> </w:t>
            </w:r>
            <w:r w:rsidRPr="00FD6D0F">
              <w:rPr>
                <w:bCs/>
              </w:rPr>
              <w:t>above.</w:t>
            </w:r>
          </w:p>
        </w:tc>
      </w:tr>
    </w:tbl>
    <w:p w:rsidRPr="007C6ECD" w:rsidR="00F701F4" w:rsidP="00F701F4" w:rsidRDefault="00F701F4" w14:paraId="5E1E7272" w14:textId="77777777">
      <w:pPr>
        <w:pStyle w:val="Heading6"/>
      </w:pPr>
      <w:r w:rsidRPr="00AD0A7E">
        <w:t>If</w:t>
      </w:r>
      <w:r>
        <w:t xml:space="preserve"> O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AA7D03" w:rsidP="00F701F4" w:rsidRDefault="00AA7D03" w14:paraId="5313DD80" w14:textId="1A72CCB8">
      <w:pPr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51196205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7C4E031D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55D23527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="00195E9D" w:rsidP="000923C0" w:rsidRDefault="00195E9D" w14:paraId="6A28357B" w14:textId="7E3E89FB">
      <w:r>
        <w:br w:type="page"/>
      </w:r>
    </w:p>
    <w:p w:rsidR="00AD0C29" w:rsidP="000923C0" w:rsidRDefault="00AD0C29" w14:paraId="2F5EFA27" w14:textId="31C2E515">
      <w:pPr>
        <w:pStyle w:val="Heading2"/>
      </w:pPr>
      <w:bookmarkStart w:name="_Career_Preparation" w:id="90"/>
      <w:bookmarkStart w:name="_Toc74633428" w:id="91"/>
      <w:bookmarkStart w:name="_Toc76464235" w:id="92"/>
      <w:bookmarkStart w:name="_Toc80617286" w:id="93"/>
      <w:bookmarkEnd w:id="90"/>
      <w:r>
        <w:lastRenderedPageBreak/>
        <w:t>Career</w:t>
      </w:r>
      <w:r w:rsidR="008F2E71">
        <w:t xml:space="preserve"> </w:t>
      </w:r>
      <w:r>
        <w:t>Preparation</w:t>
      </w:r>
      <w:bookmarkEnd w:id="91"/>
      <w:bookmarkEnd w:id="92"/>
      <w:bookmarkEnd w:id="93"/>
    </w:p>
    <w:p w:rsidR="00AD0C29" w:rsidP="000923C0" w:rsidRDefault="00AD0C29" w14:paraId="25DB4126" w14:textId="77777777"/>
    <w:p w:rsidR="00AD0C29" w:rsidP="000923C0" w:rsidRDefault="00AD0C29" w14:paraId="151B95B5" w14:textId="10BBFE08">
      <w:r>
        <w:t>Report</w:t>
      </w:r>
      <w:r w:rsidR="008F2E71">
        <w:t xml:space="preserve"> </w:t>
      </w:r>
      <w:r>
        <w:t>any</w:t>
      </w:r>
      <w:r w:rsidR="008F2E71">
        <w:t xml:space="preserve"> </w:t>
      </w:r>
      <w:r>
        <w:t>activities</w:t>
      </w:r>
      <w:r w:rsidR="008F2E71">
        <w:t xml:space="preserve"> </w:t>
      </w:r>
      <w:r>
        <w:t>you</w:t>
      </w:r>
      <w:r w:rsidR="008F2E71">
        <w:t xml:space="preserve"> </w:t>
      </w:r>
      <w:r>
        <w:t>engaged</w:t>
      </w:r>
      <w:r w:rsidR="008F2E71">
        <w:t xml:space="preserve"> </w:t>
      </w:r>
      <w:r>
        <w:t>in</w:t>
      </w:r>
      <w:r w:rsidR="008F2E71">
        <w:t xml:space="preserve"> </w:t>
      </w:r>
      <w:r>
        <w:t>that</w:t>
      </w:r>
      <w:r w:rsidR="008F2E71">
        <w:t xml:space="preserve"> </w:t>
      </w:r>
      <w:r>
        <w:t>prepared</w:t>
      </w:r>
      <w:r w:rsidR="008F2E71">
        <w:t xml:space="preserve"> </w:t>
      </w:r>
      <w:r>
        <w:t>you</w:t>
      </w:r>
      <w:r w:rsidR="008F2E71">
        <w:t xml:space="preserve"> </w:t>
      </w:r>
      <w:r>
        <w:t>for</w:t>
      </w:r>
      <w:r w:rsidR="008F2E71">
        <w:t xml:space="preserve"> </w:t>
      </w:r>
      <w:r>
        <w:t>a</w:t>
      </w:r>
      <w:r w:rsidR="008F2E71">
        <w:t xml:space="preserve"> </w:t>
      </w:r>
      <w:r>
        <w:t>career</w:t>
      </w:r>
      <w:r w:rsidR="008F2E71">
        <w:t xml:space="preserve"> </w:t>
      </w:r>
      <w:r>
        <w:t>in</w:t>
      </w:r>
      <w:r w:rsidR="008F2E71">
        <w:t xml:space="preserve"> </w:t>
      </w:r>
      <w:r>
        <w:t>a</w:t>
      </w:r>
      <w:r w:rsidR="008F2E71">
        <w:t xml:space="preserve"> </w:t>
      </w:r>
      <w:r>
        <w:t>science,</w:t>
      </w:r>
      <w:r w:rsidR="008F2E71">
        <w:t xml:space="preserve"> </w:t>
      </w:r>
      <w:r>
        <w:t>technology,</w:t>
      </w:r>
      <w:r w:rsidR="008F2E71">
        <w:t xml:space="preserve"> </w:t>
      </w:r>
      <w:r>
        <w:t>engineering,</w:t>
      </w:r>
      <w:r w:rsidR="008F2E71">
        <w:t xml:space="preserve"> </w:t>
      </w:r>
      <w:r>
        <w:t>or</w:t>
      </w:r>
      <w:r w:rsidR="008F2E71">
        <w:t xml:space="preserve"> </w:t>
      </w:r>
      <w:r>
        <w:t>mathematics</w:t>
      </w:r>
      <w:r w:rsidR="008F2E71">
        <w:t xml:space="preserve"> </w:t>
      </w:r>
      <w:r>
        <w:t>(STEM)</w:t>
      </w:r>
      <w:r w:rsidR="008F2E71">
        <w:t xml:space="preserve"> </w:t>
      </w:r>
      <w:r>
        <w:t>field.</w:t>
      </w:r>
      <w:r w:rsidR="008F2E71">
        <w:t xml:space="preserve">  </w:t>
      </w:r>
      <w:r>
        <w:t>Note:</w:t>
      </w:r>
      <w:r w:rsidR="008F2E71">
        <w:t xml:space="preserve"> </w:t>
      </w:r>
      <w:r>
        <w:t>Economics</w:t>
      </w:r>
      <w:r w:rsidR="008F2E71">
        <w:t xml:space="preserve"> </w:t>
      </w:r>
      <w:r>
        <w:t>is</w:t>
      </w:r>
      <w:r w:rsidR="008F2E71">
        <w:t xml:space="preserve"> </w:t>
      </w:r>
      <w:r>
        <w:t>considered</w:t>
      </w:r>
      <w:r w:rsidR="008F2E71">
        <w:t xml:space="preserve"> </w:t>
      </w:r>
      <w:r>
        <w:t>a</w:t>
      </w:r>
      <w:r w:rsidR="008F2E71">
        <w:t xml:space="preserve"> </w:t>
      </w:r>
      <w:r>
        <w:t>STEM</w:t>
      </w:r>
      <w:r w:rsidR="008F2E71">
        <w:t xml:space="preserve"> </w:t>
      </w:r>
      <w:r>
        <w:t>field.</w:t>
      </w:r>
    </w:p>
    <w:p w:rsidRPr="00692228" w:rsidR="00692228" w:rsidP="009118A5" w:rsidRDefault="00692228" w14:paraId="6638905B" w14:textId="20181BC4">
      <w:pPr>
        <w:pStyle w:val="Heading6"/>
      </w:pPr>
      <w:r w:rsidRPr="00692228">
        <w:t>Please</w:t>
      </w:r>
      <w:r w:rsidR="008F2E71">
        <w:t xml:space="preserve"> </w:t>
      </w:r>
      <w:r w:rsidRPr="00692228">
        <w:t>describe</w:t>
      </w:r>
      <w:r w:rsidR="008F2E71">
        <w:t xml:space="preserve"> </w:t>
      </w:r>
      <w:r w:rsidRPr="00692228">
        <w:t>what</w:t>
      </w:r>
      <w:r w:rsidR="008F2E71">
        <w:t xml:space="preserve"> </w:t>
      </w:r>
      <w:r w:rsidRPr="00692228">
        <w:t>you</w:t>
      </w:r>
      <w:r w:rsidR="008F2E71">
        <w:t xml:space="preserve"> </w:t>
      </w:r>
      <w:r w:rsidRPr="00692228">
        <w:t>consider</w:t>
      </w:r>
      <w:r w:rsidR="008F2E71">
        <w:t xml:space="preserve"> </w:t>
      </w:r>
      <w:r w:rsidRPr="00692228">
        <w:t>to</w:t>
      </w:r>
      <w:r w:rsidR="008F2E71">
        <w:t xml:space="preserve"> </w:t>
      </w:r>
      <w:r w:rsidRPr="00692228">
        <w:t>be</w:t>
      </w:r>
      <w:r w:rsidR="008F2E71">
        <w:t xml:space="preserve"> </w:t>
      </w:r>
      <w:r w:rsidRPr="00692228">
        <w:t>the</w:t>
      </w:r>
      <w:r w:rsidR="008F2E71">
        <w:t xml:space="preserve"> </w:t>
      </w:r>
      <w:r w:rsidRPr="00692228">
        <w:t>most</w:t>
      </w:r>
      <w:r w:rsidR="008F2E71">
        <w:t xml:space="preserve"> </w:t>
      </w:r>
      <w:r w:rsidRPr="00692228">
        <w:t>beneficial</w:t>
      </w:r>
      <w:r w:rsidR="008F2E71">
        <w:t xml:space="preserve"> </w:t>
      </w:r>
      <w:r w:rsidRPr="00692228">
        <w:t>NRT</w:t>
      </w:r>
      <w:r w:rsidR="008F2E71">
        <w:t xml:space="preserve"> </w:t>
      </w:r>
      <w:r w:rsidRPr="00692228">
        <w:t>training</w:t>
      </w:r>
      <w:r w:rsidR="00363DF5">
        <w:t>,</w:t>
      </w:r>
      <w:r w:rsidR="008F2E71">
        <w:t xml:space="preserve"> </w:t>
      </w:r>
      <w:r w:rsidRPr="00692228">
        <w:t>experience</w:t>
      </w:r>
      <w:r w:rsidR="00363DF5">
        <w:t>,</w:t>
      </w:r>
      <w:r w:rsidR="008F2E71">
        <w:t xml:space="preserve"> </w:t>
      </w:r>
      <w:r w:rsidR="00363DF5">
        <w:t>and/</w:t>
      </w:r>
      <w:r w:rsidRPr="00692228">
        <w:t>or</w:t>
      </w:r>
      <w:r w:rsidR="008F2E71">
        <w:t xml:space="preserve"> </w:t>
      </w:r>
      <w:r w:rsidRPr="00692228">
        <w:t>component</w:t>
      </w:r>
      <w:r w:rsidR="008F2E71">
        <w:t xml:space="preserve"> </w:t>
      </w:r>
      <w:r w:rsidRPr="00692228">
        <w:t>that</w:t>
      </w:r>
      <w:r w:rsidR="008F2E71">
        <w:t xml:space="preserve"> </w:t>
      </w:r>
      <w:r w:rsidRPr="00692228">
        <w:t>has</w:t>
      </w:r>
      <w:r w:rsidR="008F2E71">
        <w:t xml:space="preserve"> </w:t>
      </w:r>
      <w:r w:rsidRPr="00692228">
        <w:t>prepared</w:t>
      </w:r>
      <w:r w:rsidR="008F2E71">
        <w:t xml:space="preserve"> </w:t>
      </w:r>
      <w:r w:rsidRPr="00692228">
        <w:t>you</w:t>
      </w:r>
      <w:r w:rsidR="008F2E71">
        <w:t xml:space="preserve"> </w:t>
      </w:r>
      <w:r w:rsidRPr="00692228">
        <w:t>to</w:t>
      </w:r>
      <w:r w:rsidR="008F2E71">
        <w:t xml:space="preserve"> </w:t>
      </w:r>
      <w:r w:rsidRPr="00692228">
        <w:t>be</w:t>
      </w:r>
      <w:r w:rsidR="008F2E71">
        <w:t xml:space="preserve"> </w:t>
      </w:r>
      <w:r w:rsidRPr="00692228">
        <w:t>successful</w:t>
      </w:r>
      <w:r w:rsidR="008F2E71">
        <w:t xml:space="preserve"> </w:t>
      </w:r>
      <w:r w:rsidRPr="00692228">
        <w:t>in</w:t>
      </w:r>
      <w:r w:rsidR="008F2E71">
        <w:t xml:space="preserve"> </w:t>
      </w:r>
      <w:r w:rsidRPr="00692228">
        <w:t>a</w:t>
      </w:r>
      <w:r w:rsidR="008F2E71">
        <w:t xml:space="preserve"> </w:t>
      </w:r>
      <w:r w:rsidR="00363DF5">
        <w:t>STEM</w:t>
      </w:r>
      <w:r w:rsidR="008F2E71">
        <w:t xml:space="preserve"> </w:t>
      </w:r>
      <w:r w:rsidRPr="00692228">
        <w:t>career.</w:t>
      </w:r>
    </w:p>
    <w:p w:rsidRPr="008C0CD8" w:rsidR="00692228" w:rsidP="000923C0" w:rsidRDefault="00692228" w14:paraId="2306D97D" w14:textId="6BF59861">
      <w:pPr>
        <w:rPr>
          <w:i/>
          <w:iCs/>
        </w:rPr>
      </w:pPr>
      <w:r w:rsidRPr="008C0CD8">
        <w:rPr>
          <w:i/>
          <w:iCs/>
        </w:rPr>
        <w:t>Limit</w:t>
      </w:r>
      <w:r w:rsidR="008F2E71">
        <w:rPr>
          <w:i/>
          <w:iCs/>
        </w:rPr>
        <w:t xml:space="preserve"> </w:t>
      </w:r>
      <w:r w:rsidRPr="008C0CD8">
        <w:rPr>
          <w:i/>
          <w:iCs/>
        </w:rPr>
        <w:t>1000</w:t>
      </w:r>
      <w:r w:rsidR="008F2E71">
        <w:rPr>
          <w:i/>
          <w:iCs/>
        </w:rPr>
        <w:t xml:space="preserve"> </w:t>
      </w:r>
      <w:r w:rsidRPr="008C0CD8">
        <w:rPr>
          <w:i/>
          <w:iCs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692228" w:rsidTr="00245BA7" w14:paraId="1740B918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692228" w:rsidP="000923C0" w:rsidRDefault="00692228" w14:paraId="58D24F80" w14:textId="77777777"/>
        </w:tc>
      </w:tr>
    </w:tbl>
    <w:p w:rsidR="00AD0C29" w:rsidP="009118A5" w:rsidRDefault="00AD0C29" w14:paraId="69AF788A" w14:textId="6512BF13">
      <w:pPr>
        <w:pStyle w:val="Heading6"/>
      </w:pPr>
      <w:r>
        <w:t>Please</w:t>
      </w:r>
      <w:r w:rsidR="008F2E71">
        <w:t xml:space="preserve"> </w:t>
      </w:r>
      <w:r>
        <w:t>indicate</w:t>
      </w:r>
      <w:r w:rsidR="008F2E71">
        <w:t xml:space="preserve"> </w:t>
      </w:r>
      <w:r w:rsidRPr="00B444D2">
        <w:t>which</w:t>
      </w:r>
      <w:r w:rsidR="008F2E71">
        <w:t xml:space="preserve"> </w:t>
      </w:r>
      <w:r w:rsidRPr="00B444D2">
        <w:t>of</w:t>
      </w:r>
      <w:r w:rsidR="008F2E71">
        <w:t xml:space="preserve"> </w:t>
      </w:r>
      <w:r w:rsidRPr="00B444D2">
        <w:t>the</w:t>
      </w:r>
      <w:r w:rsidR="008F2E71">
        <w:t xml:space="preserve"> </w:t>
      </w:r>
      <w:r w:rsidRPr="00B444D2">
        <w:t>following</w:t>
      </w:r>
      <w:r w:rsidR="008F2E71">
        <w:t xml:space="preserve"> </w:t>
      </w:r>
      <w:r w:rsidRPr="00B444D2">
        <w:t>activities</w:t>
      </w:r>
      <w:r w:rsidR="008F2E71">
        <w:t xml:space="preserve"> </w:t>
      </w:r>
      <w:r w:rsidRPr="00B444D2">
        <w:t>you</w:t>
      </w:r>
      <w:r w:rsidR="008F2E71">
        <w:t xml:space="preserve"> </w:t>
      </w:r>
      <w:r w:rsidRPr="00B444D2">
        <w:t>engaged</w:t>
      </w:r>
      <w:r w:rsidR="008F2E71">
        <w:t xml:space="preserve"> </w:t>
      </w:r>
      <w:r w:rsidRPr="00B444D2">
        <w:t>in.</w:t>
      </w:r>
    </w:p>
    <w:p w:rsidRPr="00B42612" w:rsidR="00AD0C29" w:rsidP="000923C0" w:rsidRDefault="00AD0C29" w14:paraId="0BB04630" w14:textId="090CEA22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2B3ED0" w:rsidTr="3465E62B" w14:paraId="41DB2AE0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2B3ED0" w:rsidP="000923C0" w:rsidRDefault="002B3ED0" w14:paraId="0481632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2B3ED0" w:rsidP="000923C0" w:rsidRDefault="002B3ED0" w14:paraId="72C6709D" w14:textId="67E05F74">
            <w:r w:rsidRPr="00AE77FD">
              <w:t>Received</w:t>
            </w:r>
            <w:r w:rsidR="008F2E71">
              <w:t xml:space="preserve"> </w:t>
            </w:r>
            <w:r w:rsidRPr="00AE77FD">
              <w:t>training</w:t>
            </w:r>
            <w:r w:rsidR="008F2E71">
              <w:t xml:space="preserve"> </w:t>
            </w:r>
            <w:r w:rsidRPr="00AE77FD">
              <w:t>or</w:t>
            </w:r>
            <w:r w:rsidR="008F2E71">
              <w:t xml:space="preserve"> </w:t>
            </w:r>
            <w:r w:rsidRPr="00AE77FD">
              <w:t>instruction</w:t>
            </w:r>
            <w:r w:rsidR="008F2E71">
              <w:t xml:space="preserve"> </w:t>
            </w:r>
            <w:r w:rsidRPr="00AE77FD">
              <w:t>(e.g.,</w:t>
            </w:r>
            <w:r w:rsidR="008F2E71">
              <w:t xml:space="preserve"> </w:t>
            </w:r>
            <w:r w:rsidRPr="00AE77FD">
              <w:t>courses,</w:t>
            </w:r>
            <w:r w:rsidR="008F2E71">
              <w:t xml:space="preserve"> </w:t>
            </w:r>
            <w:r w:rsidRPr="00AE77FD">
              <w:t>workshops)</w:t>
            </w:r>
            <w:r w:rsidR="008F2E71">
              <w:t xml:space="preserve"> </w:t>
            </w:r>
            <w:r w:rsidRPr="00AE77FD">
              <w:t>in</w:t>
            </w:r>
            <w:r w:rsidR="008F2E71">
              <w:t xml:space="preserve"> </w:t>
            </w:r>
            <w:r w:rsidRPr="00AE77FD">
              <w:t>effective</w:t>
            </w:r>
            <w:r w:rsidR="008F2E71">
              <w:t xml:space="preserve"> </w:t>
            </w:r>
            <w:r w:rsidRPr="00AE77FD">
              <w:t>teaching</w:t>
            </w:r>
            <w:r w:rsidR="008F2E71">
              <w:t xml:space="preserve"> </w:t>
            </w:r>
            <w:r w:rsidRPr="00AE77FD">
              <w:t>practices</w:t>
            </w:r>
            <w:r w:rsidR="008F2E71">
              <w:t xml:space="preserve"> </w:t>
            </w:r>
            <w:r w:rsidRPr="00AE77FD">
              <w:t>and</w:t>
            </w:r>
            <w:r w:rsidR="008F2E71">
              <w:t xml:space="preserve"> </w:t>
            </w:r>
            <w:r w:rsidRPr="00AE77FD">
              <w:t>student</w:t>
            </w:r>
            <w:r w:rsidR="008F2E71">
              <w:t xml:space="preserve"> </w:t>
            </w:r>
            <w:r w:rsidRPr="00AE77FD">
              <w:t>mentoring</w:t>
            </w:r>
            <w:r w:rsidR="008F2E71">
              <w:t xml:space="preserve"> </w:t>
            </w:r>
          </w:p>
        </w:tc>
      </w:tr>
      <w:tr w:rsidR="002B3ED0" w:rsidTr="3465E62B" w14:paraId="02411A1F" w14:textId="77777777">
        <w:trPr>
          <w:trHeight w:val="432"/>
        </w:trPr>
        <w:tc>
          <w:tcPr>
            <w:tcW w:w="535" w:type="dxa"/>
            <w:vAlign w:val="center"/>
          </w:tcPr>
          <w:p w:rsidR="002B3ED0" w:rsidP="000923C0" w:rsidRDefault="002B3ED0" w14:paraId="1008A653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2B3ED0" w:rsidP="000923C0" w:rsidRDefault="002B3ED0" w14:paraId="36E1748D" w14:textId="2027D6A4">
            <w:r w:rsidRPr="00AE77FD">
              <w:t>Developed</w:t>
            </w:r>
            <w:r w:rsidR="008F2E71">
              <w:t xml:space="preserve"> </w:t>
            </w:r>
            <w:r w:rsidRPr="00AE77FD">
              <w:t>and</w:t>
            </w:r>
            <w:r w:rsidR="008F2E71">
              <w:t xml:space="preserve"> </w:t>
            </w:r>
            <w:r w:rsidRPr="00AE77FD">
              <w:t>presented</w:t>
            </w:r>
            <w:r w:rsidR="008F2E71">
              <w:t xml:space="preserve"> </w:t>
            </w:r>
            <w:r w:rsidRPr="00AE77FD">
              <w:t>course</w:t>
            </w:r>
            <w:r w:rsidR="008F2E71">
              <w:t xml:space="preserve"> </w:t>
            </w:r>
            <w:r w:rsidRPr="00AE77FD">
              <w:t>and/or</w:t>
            </w:r>
            <w:r w:rsidR="008F2E71">
              <w:t xml:space="preserve"> </w:t>
            </w:r>
            <w:r w:rsidRPr="00AE77FD">
              <w:t>curriculum</w:t>
            </w:r>
            <w:r w:rsidR="008F2E71">
              <w:t xml:space="preserve"> </w:t>
            </w:r>
            <w:r w:rsidRPr="00AE77FD">
              <w:t>materials</w:t>
            </w:r>
            <w:r w:rsidR="008F2E71">
              <w:t xml:space="preserve">  </w:t>
            </w:r>
          </w:p>
        </w:tc>
      </w:tr>
      <w:tr w:rsidR="002B3ED0" w:rsidTr="3465E62B" w14:paraId="423AC089" w14:textId="77777777">
        <w:trPr>
          <w:trHeight w:val="432"/>
        </w:trPr>
        <w:tc>
          <w:tcPr>
            <w:tcW w:w="535" w:type="dxa"/>
            <w:vAlign w:val="center"/>
          </w:tcPr>
          <w:p w:rsidR="002B3ED0" w:rsidP="000923C0" w:rsidRDefault="002B3ED0" w14:paraId="1693C306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2B3ED0" w:rsidP="000923C0" w:rsidRDefault="002B3ED0" w14:paraId="3DAD73A8" w14:textId="27FFE77B">
            <w:r w:rsidRPr="00AE77FD">
              <w:t>Served</w:t>
            </w:r>
            <w:r w:rsidR="008F2E71">
              <w:t xml:space="preserve"> </w:t>
            </w:r>
            <w:r w:rsidRPr="00AE77FD">
              <w:t>as</w:t>
            </w:r>
            <w:r w:rsidR="008F2E71">
              <w:t xml:space="preserve"> </w:t>
            </w:r>
            <w:r w:rsidRPr="00AE77FD">
              <w:t>a</w:t>
            </w:r>
            <w:r w:rsidR="008F2E71">
              <w:t xml:space="preserve"> </w:t>
            </w:r>
            <w:r w:rsidRPr="00AE77FD">
              <w:t>mentor</w:t>
            </w:r>
            <w:r w:rsidR="008F2E71">
              <w:t xml:space="preserve"> </w:t>
            </w:r>
            <w:r w:rsidRPr="00AE77FD">
              <w:t>to</w:t>
            </w:r>
            <w:r w:rsidR="008F2E71">
              <w:t xml:space="preserve"> </w:t>
            </w:r>
            <w:r w:rsidRPr="00AE77FD">
              <w:t>others</w:t>
            </w:r>
            <w:r w:rsidR="008F2E71">
              <w:t xml:space="preserve"> </w:t>
            </w:r>
            <w:r w:rsidRPr="00AE77FD">
              <w:t>(e.g.,</w:t>
            </w:r>
            <w:r w:rsidR="008F2E71">
              <w:t xml:space="preserve"> </w:t>
            </w:r>
            <w:r w:rsidRPr="00AE77FD">
              <w:t>graduate</w:t>
            </w:r>
            <w:r w:rsidR="008F2E71">
              <w:t xml:space="preserve"> </w:t>
            </w:r>
            <w:r w:rsidRPr="00AE77FD">
              <w:t>students,</w:t>
            </w:r>
            <w:r w:rsidR="008F2E71">
              <w:t xml:space="preserve"> </w:t>
            </w:r>
            <w:r w:rsidRPr="00AE77FD">
              <w:t>undergraduates,</w:t>
            </w:r>
            <w:r w:rsidR="008F2E71">
              <w:t xml:space="preserve"> </w:t>
            </w:r>
            <w:r w:rsidRPr="00AE77FD">
              <w:t>laboratory</w:t>
            </w:r>
            <w:r w:rsidR="008F2E71">
              <w:t xml:space="preserve"> </w:t>
            </w:r>
            <w:r w:rsidRPr="00AE77FD">
              <w:t>technicians)</w:t>
            </w:r>
            <w:r w:rsidR="008F2E71">
              <w:t xml:space="preserve"> </w:t>
            </w:r>
          </w:p>
        </w:tc>
      </w:tr>
      <w:tr w:rsidR="002B3ED0" w:rsidTr="3465E62B" w14:paraId="69E6B4DC" w14:textId="77777777">
        <w:trPr>
          <w:trHeight w:val="432"/>
        </w:trPr>
        <w:tc>
          <w:tcPr>
            <w:tcW w:w="535" w:type="dxa"/>
            <w:vAlign w:val="center"/>
          </w:tcPr>
          <w:p w:rsidR="002B3ED0" w:rsidP="000923C0" w:rsidRDefault="002B3ED0" w14:paraId="62F90CB4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2B3ED0" w:rsidP="000923C0" w:rsidRDefault="002B3ED0" w14:paraId="0769336E" w14:textId="09D6D791">
            <w:r w:rsidRPr="00AE77FD">
              <w:t>Received</w:t>
            </w:r>
            <w:r w:rsidR="008F2E71">
              <w:t xml:space="preserve"> </w:t>
            </w:r>
            <w:r w:rsidRPr="00AE77FD">
              <w:t>training/mentoring</w:t>
            </w:r>
            <w:r w:rsidR="008F2E71">
              <w:t xml:space="preserve"> </w:t>
            </w:r>
            <w:r w:rsidRPr="00AE77FD">
              <w:t>in</w:t>
            </w:r>
            <w:r w:rsidR="008F2E71">
              <w:t xml:space="preserve"> </w:t>
            </w:r>
            <w:r w:rsidRPr="00AE77FD">
              <w:t>grant</w:t>
            </w:r>
            <w:r w:rsidR="008F2E71">
              <w:t xml:space="preserve"> </w:t>
            </w:r>
            <w:r w:rsidRPr="00AE77FD">
              <w:t>proposal</w:t>
            </w:r>
            <w:r w:rsidR="008F2E71">
              <w:t xml:space="preserve"> </w:t>
            </w:r>
            <w:r w:rsidRPr="00AE77FD">
              <w:t>preparation</w:t>
            </w:r>
          </w:p>
        </w:tc>
      </w:tr>
      <w:tr w:rsidR="002B3ED0" w:rsidTr="3465E62B" w14:paraId="7F43B787" w14:textId="77777777">
        <w:trPr>
          <w:trHeight w:val="432"/>
        </w:trPr>
        <w:tc>
          <w:tcPr>
            <w:tcW w:w="535" w:type="dxa"/>
            <w:vAlign w:val="center"/>
          </w:tcPr>
          <w:p w:rsidR="002B3ED0" w:rsidP="000923C0" w:rsidRDefault="002B3ED0" w14:paraId="52B55B13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2B3ED0" w:rsidP="000923C0" w:rsidRDefault="002B3ED0" w14:paraId="1273CB1C" w14:textId="6883851F">
            <w:r w:rsidRPr="00AE77FD">
              <w:t>Authored/coauthored</w:t>
            </w:r>
            <w:r w:rsidR="008F2E71">
              <w:t xml:space="preserve"> </w:t>
            </w:r>
            <w:r w:rsidRPr="00AE77FD">
              <w:t>and</w:t>
            </w:r>
            <w:r w:rsidR="008F2E71">
              <w:t xml:space="preserve"> </w:t>
            </w:r>
            <w:r w:rsidRPr="00AE77FD">
              <w:t>submitted</w:t>
            </w:r>
            <w:r w:rsidR="008F2E71">
              <w:t xml:space="preserve"> </w:t>
            </w:r>
            <w:r w:rsidRPr="00AE77FD">
              <w:t>grant</w:t>
            </w:r>
            <w:r w:rsidR="008F2E71">
              <w:t xml:space="preserve"> </w:t>
            </w:r>
            <w:r w:rsidRPr="00AE77FD">
              <w:t>proposals</w:t>
            </w:r>
          </w:p>
        </w:tc>
      </w:tr>
      <w:tr w:rsidR="002B3ED0" w:rsidTr="3465E62B" w14:paraId="6717D5AE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63E4A562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0923C0" w:rsidRDefault="002B3ED0" w14:paraId="55A99DCE" w14:textId="2A37FFB5">
            <w:pPr>
              <w:rPr>
                <w:bCs/>
              </w:rPr>
            </w:pPr>
            <w:r w:rsidRPr="00AE77FD">
              <w:t>Received</w:t>
            </w:r>
            <w:r w:rsidR="008F2E71">
              <w:t xml:space="preserve"> </w:t>
            </w:r>
            <w:r w:rsidRPr="00AE77FD">
              <w:t>training/instruction</w:t>
            </w:r>
            <w:r w:rsidR="008F2E71">
              <w:t xml:space="preserve"> </w:t>
            </w:r>
            <w:r w:rsidRPr="00AE77FD">
              <w:t>on</w:t>
            </w:r>
            <w:r w:rsidR="008F2E71">
              <w:t xml:space="preserve"> </w:t>
            </w:r>
            <w:r w:rsidRPr="00AE77FD">
              <w:t>the</w:t>
            </w:r>
            <w:r w:rsidR="008F2E71">
              <w:t xml:space="preserve"> </w:t>
            </w:r>
            <w:r w:rsidRPr="00AE77FD">
              <w:t>interaction</w:t>
            </w:r>
            <w:r w:rsidR="008F2E71">
              <w:t xml:space="preserve"> </w:t>
            </w:r>
            <w:r w:rsidRPr="00AE77FD">
              <w:t>between</w:t>
            </w:r>
            <w:r w:rsidR="008F2E71">
              <w:t xml:space="preserve"> </w:t>
            </w:r>
            <w:r w:rsidRPr="00AE77FD">
              <w:t>academic</w:t>
            </w:r>
            <w:r w:rsidR="008F2E71">
              <w:t xml:space="preserve"> </w:t>
            </w:r>
            <w:r w:rsidRPr="00AE77FD">
              <w:t>research</w:t>
            </w:r>
            <w:r w:rsidR="008F2E71">
              <w:t xml:space="preserve"> </w:t>
            </w:r>
            <w:r w:rsidRPr="00AE77FD">
              <w:t>and</w:t>
            </w:r>
            <w:r w:rsidR="008F2E71">
              <w:t xml:space="preserve"> </w:t>
            </w:r>
            <w:r w:rsidRPr="00AE77FD">
              <w:t>industrial</w:t>
            </w:r>
            <w:r w:rsidR="008F2E71">
              <w:t xml:space="preserve"> </w:t>
            </w:r>
            <w:r w:rsidRPr="00AE77FD">
              <w:t>technical</w:t>
            </w:r>
            <w:r w:rsidR="008F2E71">
              <w:t xml:space="preserve"> </w:t>
            </w:r>
            <w:r w:rsidRPr="00AE77FD">
              <w:t>requirements</w:t>
            </w:r>
          </w:p>
        </w:tc>
      </w:tr>
      <w:tr w:rsidR="002B3ED0" w:rsidTr="3465E62B" w14:paraId="1721D21F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186D58F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A81F27" w:rsidR="002B3ED0" w:rsidP="000923C0" w:rsidRDefault="002B3ED0" w14:paraId="35FBC784" w14:textId="5A77DE19">
            <w:r w:rsidRPr="00AE77FD">
              <w:t>Received</w:t>
            </w:r>
            <w:r w:rsidR="008F2E71">
              <w:t xml:space="preserve"> </w:t>
            </w:r>
            <w:r w:rsidRPr="00AE77FD">
              <w:t>training/instruction</w:t>
            </w:r>
            <w:r w:rsidR="008F2E71">
              <w:t xml:space="preserve"> </w:t>
            </w:r>
            <w:r w:rsidRPr="00AE77FD">
              <w:t>for</w:t>
            </w:r>
            <w:r w:rsidR="008F2E71">
              <w:t xml:space="preserve"> </w:t>
            </w:r>
            <w:r w:rsidRPr="00AE77FD">
              <w:t>applying</w:t>
            </w:r>
            <w:r w:rsidR="008F2E71">
              <w:t xml:space="preserve"> </w:t>
            </w:r>
            <w:r w:rsidRPr="00AE77FD">
              <w:t>your</w:t>
            </w:r>
            <w:r w:rsidR="008F2E71">
              <w:t xml:space="preserve"> </w:t>
            </w:r>
            <w:r w:rsidRPr="00AE77FD">
              <w:t>research</w:t>
            </w:r>
            <w:r w:rsidR="008F2E71">
              <w:t xml:space="preserve"> </w:t>
            </w:r>
            <w:r w:rsidRPr="00AE77FD">
              <w:t>to</w:t>
            </w:r>
            <w:r w:rsidR="008F2E71">
              <w:t xml:space="preserve"> </w:t>
            </w:r>
            <w:r w:rsidRPr="00AE77FD">
              <w:t>address</w:t>
            </w:r>
            <w:r w:rsidR="008F2E71">
              <w:t xml:space="preserve"> </w:t>
            </w:r>
            <w:r w:rsidRPr="00AE77FD">
              <w:t>p</w:t>
            </w:r>
            <w:r w:rsidR="008A5A97">
              <w:t>ublic</w:t>
            </w:r>
            <w:r w:rsidR="008F2E71">
              <w:t xml:space="preserve"> </w:t>
            </w:r>
            <w:r w:rsidR="008A5A97">
              <w:t>policy</w:t>
            </w:r>
            <w:r w:rsidR="008F2E71">
              <w:t xml:space="preserve"> </w:t>
            </w:r>
            <w:r w:rsidR="008A5A97">
              <w:t>concerns</w:t>
            </w:r>
            <w:r w:rsidR="008F2E71">
              <w:t xml:space="preserve"> </w:t>
            </w:r>
            <w:r w:rsidR="008A5A97">
              <w:t>or</w:t>
            </w:r>
            <w:r w:rsidR="008F2E71">
              <w:t xml:space="preserve"> </w:t>
            </w:r>
            <w:r w:rsidR="008A5A97">
              <w:t>issues.</w:t>
            </w:r>
            <w:r w:rsidR="008F2E71">
              <w:t xml:space="preserve"> </w:t>
            </w:r>
          </w:p>
        </w:tc>
      </w:tr>
      <w:tr w:rsidR="002B3ED0" w:rsidTr="3465E62B" w14:paraId="6406EB61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0786A776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0923C0" w:rsidRDefault="002B3ED0" w14:paraId="53D3162F" w14:textId="5080E532">
            <w:pPr>
              <w:rPr>
                <w:bCs/>
              </w:rPr>
            </w:pPr>
            <w:r w:rsidRPr="00AE77FD">
              <w:t>Had</w:t>
            </w:r>
            <w:r w:rsidR="008F2E71">
              <w:t xml:space="preserve"> </w:t>
            </w:r>
            <w:r w:rsidRPr="00AE77FD">
              <w:t>an</w:t>
            </w:r>
            <w:r w:rsidR="008F2E71">
              <w:t xml:space="preserve"> </w:t>
            </w:r>
            <w:r w:rsidRPr="00AE77FD">
              <w:t>internship</w:t>
            </w:r>
            <w:r w:rsidR="008F2E71">
              <w:t xml:space="preserve"> </w:t>
            </w:r>
            <w:r w:rsidRPr="00AE77FD">
              <w:t>(an</w:t>
            </w:r>
            <w:r w:rsidR="008F2E71">
              <w:t xml:space="preserve"> </w:t>
            </w:r>
            <w:r w:rsidRPr="00AE77FD">
              <w:t>off-campus,</w:t>
            </w:r>
            <w:r w:rsidR="008F2E71">
              <w:t xml:space="preserve"> </w:t>
            </w:r>
            <w:r w:rsidRPr="00AE77FD">
              <w:t>research,</w:t>
            </w:r>
            <w:r w:rsidR="008F2E71">
              <w:t xml:space="preserve"> </w:t>
            </w:r>
            <w:r w:rsidRPr="00AE77FD">
              <w:t>educational,</w:t>
            </w:r>
            <w:r w:rsidR="008F2E71">
              <w:t xml:space="preserve"> </w:t>
            </w:r>
            <w:r w:rsidRPr="00AE77FD">
              <w:t>and/or</w:t>
            </w:r>
            <w:r w:rsidR="008F2E71">
              <w:t xml:space="preserve"> </w:t>
            </w:r>
            <w:r w:rsidRPr="00AE77FD">
              <w:t>work</w:t>
            </w:r>
            <w:r w:rsidR="008F2E71">
              <w:t xml:space="preserve"> </w:t>
            </w:r>
            <w:r w:rsidRPr="00AE77FD">
              <w:t>experience)</w:t>
            </w:r>
            <w:r w:rsidR="008F2E71">
              <w:t xml:space="preserve"> </w:t>
            </w:r>
            <w:r w:rsidRPr="00AE77FD">
              <w:t>in</w:t>
            </w:r>
            <w:r w:rsidR="008F2E71">
              <w:t xml:space="preserve"> </w:t>
            </w:r>
            <w:r w:rsidRPr="00AE77FD">
              <w:t>a</w:t>
            </w:r>
            <w:r w:rsidR="008F2E71">
              <w:t xml:space="preserve"> </w:t>
            </w:r>
            <w:r w:rsidRPr="00AE77FD">
              <w:t>nonacademic</w:t>
            </w:r>
            <w:r w:rsidR="008F2E71">
              <w:t xml:space="preserve"> </w:t>
            </w:r>
            <w:r w:rsidRPr="00AE77FD">
              <w:t>setting</w:t>
            </w:r>
            <w:r w:rsidR="008F2E71">
              <w:t xml:space="preserve"> </w:t>
            </w:r>
            <w:r w:rsidRPr="00AE77FD">
              <w:t>(e.g.,</w:t>
            </w:r>
            <w:r w:rsidR="008F2E71">
              <w:t xml:space="preserve"> </w:t>
            </w:r>
            <w:r w:rsidRPr="00AE77FD">
              <w:t>industry,</w:t>
            </w:r>
            <w:r w:rsidR="008F2E71">
              <w:t xml:space="preserve"> </w:t>
            </w:r>
            <w:r w:rsidRPr="00AE77FD">
              <w:t>government)</w:t>
            </w:r>
          </w:p>
        </w:tc>
      </w:tr>
      <w:tr w:rsidR="002B3ED0" w:rsidTr="3465E62B" w14:paraId="1F23E13C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7880CE10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0923C0" w:rsidRDefault="002B3ED0" w14:paraId="006E3640" w14:textId="337D9087">
            <w:pPr>
              <w:rPr>
                <w:bCs/>
              </w:rPr>
            </w:pPr>
            <w:r w:rsidRPr="00AE77FD">
              <w:t>Had</w:t>
            </w:r>
            <w:r w:rsidR="008F2E71">
              <w:t xml:space="preserve"> </w:t>
            </w:r>
            <w:r w:rsidRPr="00AE77FD">
              <w:t>professional</w:t>
            </w:r>
            <w:r w:rsidR="008F2E71">
              <w:t xml:space="preserve"> </w:t>
            </w:r>
            <w:r w:rsidRPr="00AE77FD">
              <w:t>interactions</w:t>
            </w:r>
            <w:r w:rsidR="008F2E71">
              <w:t xml:space="preserve"> </w:t>
            </w:r>
            <w:r w:rsidRPr="00AE77FD">
              <w:t>other</w:t>
            </w:r>
            <w:r w:rsidR="008F2E71">
              <w:t xml:space="preserve"> </w:t>
            </w:r>
            <w:r w:rsidRPr="00AE77FD">
              <w:t>than</w:t>
            </w:r>
            <w:r w:rsidR="008F2E71">
              <w:t xml:space="preserve"> </w:t>
            </w:r>
            <w:r w:rsidRPr="00AE77FD">
              <w:t>internships</w:t>
            </w:r>
            <w:r w:rsidR="008F2E71">
              <w:t xml:space="preserve"> </w:t>
            </w:r>
            <w:r w:rsidRPr="00AE77FD">
              <w:t>with</w:t>
            </w:r>
            <w:r w:rsidR="008F2E71">
              <w:t xml:space="preserve"> </w:t>
            </w:r>
            <w:r w:rsidRPr="00AE77FD">
              <w:t>nonacademic</w:t>
            </w:r>
            <w:r w:rsidR="008F2E71">
              <w:t xml:space="preserve"> </w:t>
            </w:r>
            <w:r w:rsidRPr="00AE77FD">
              <w:t>employers</w:t>
            </w:r>
            <w:r w:rsidR="008F2E71">
              <w:t xml:space="preserve"> </w:t>
            </w:r>
            <w:r w:rsidRPr="00AE77FD">
              <w:t>(e.g.,</w:t>
            </w:r>
            <w:r w:rsidR="008F2E71">
              <w:t xml:space="preserve"> </w:t>
            </w:r>
            <w:r w:rsidRPr="00AE77FD">
              <w:t>industry,</w:t>
            </w:r>
            <w:r w:rsidR="008F2E71">
              <w:t xml:space="preserve"> </w:t>
            </w:r>
            <w:r w:rsidRPr="00AE77FD">
              <w:t>government)</w:t>
            </w:r>
            <w:r w:rsidR="008F2E71">
              <w:t xml:space="preserve"> </w:t>
            </w:r>
            <w:r w:rsidRPr="00AE77FD">
              <w:t>in</w:t>
            </w:r>
            <w:r w:rsidR="008F2E71">
              <w:t xml:space="preserve"> </w:t>
            </w:r>
            <w:r w:rsidRPr="00AE77FD">
              <w:t>order</w:t>
            </w:r>
            <w:r w:rsidR="008F2E71">
              <w:t xml:space="preserve"> </w:t>
            </w:r>
            <w:r w:rsidRPr="00AE77FD">
              <w:t>to</w:t>
            </w:r>
            <w:r w:rsidR="008F2E71">
              <w:t xml:space="preserve"> </w:t>
            </w:r>
            <w:r w:rsidRPr="00AE77FD">
              <w:t>learn</w:t>
            </w:r>
            <w:r w:rsidR="008F2E71">
              <w:t xml:space="preserve"> </w:t>
            </w:r>
            <w:r w:rsidRPr="00AE77FD">
              <w:t>about</w:t>
            </w:r>
            <w:r w:rsidR="008F2E71">
              <w:t xml:space="preserve"> </w:t>
            </w:r>
            <w:r w:rsidRPr="00AE77FD">
              <w:t>career</w:t>
            </w:r>
            <w:r w:rsidR="008F2E71">
              <w:t xml:space="preserve"> </w:t>
            </w:r>
            <w:r w:rsidRPr="00AE77FD">
              <w:t>opportunities</w:t>
            </w:r>
            <w:r w:rsidR="008F2E71">
              <w:t xml:space="preserve"> </w:t>
            </w:r>
            <w:r w:rsidRPr="00AE77FD">
              <w:t>and</w:t>
            </w:r>
            <w:r w:rsidR="008F2E71">
              <w:t xml:space="preserve"> </w:t>
            </w:r>
            <w:r w:rsidRPr="00AE77FD">
              <w:t>requirements</w:t>
            </w:r>
          </w:p>
        </w:tc>
      </w:tr>
      <w:tr w:rsidR="002B3ED0" w:rsidTr="3465E62B" w14:paraId="40E9FF24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3E84862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0923C0" w:rsidRDefault="002B3ED0" w14:paraId="7D1C4758" w14:textId="0928C167">
            <w:pPr>
              <w:rPr>
                <w:bCs/>
              </w:rPr>
            </w:pPr>
            <w:r w:rsidRPr="00AE77FD">
              <w:t>Communicated,</w:t>
            </w:r>
            <w:r w:rsidR="008F2E71">
              <w:t xml:space="preserve"> </w:t>
            </w:r>
            <w:r w:rsidRPr="00AE77FD">
              <w:t>worked,</w:t>
            </w:r>
            <w:r w:rsidR="008F2E71">
              <w:t xml:space="preserve"> </w:t>
            </w:r>
            <w:r w:rsidRPr="00AE77FD">
              <w:t>or</w:t>
            </w:r>
            <w:r w:rsidR="008F2E71">
              <w:t xml:space="preserve"> </w:t>
            </w:r>
            <w:r w:rsidRPr="00AE77FD">
              <w:t>collaborated</w:t>
            </w:r>
            <w:r w:rsidR="008F2E71">
              <w:t xml:space="preserve"> </w:t>
            </w:r>
            <w:r w:rsidRPr="00AE77FD">
              <w:t>with</w:t>
            </w:r>
            <w:r w:rsidR="008F2E71">
              <w:t xml:space="preserve"> </w:t>
            </w:r>
            <w:r w:rsidRPr="00AE77FD">
              <w:t>scientists</w:t>
            </w:r>
            <w:r w:rsidR="008F2E71">
              <w:t xml:space="preserve"> </w:t>
            </w:r>
            <w:r w:rsidRPr="00AE77FD">
              <w:t>of</w:t>
            </w:r>
            <w:r w:rsidR="008F2E71">
              <w:t xml:space="preserve"> </w:t>
            </w:r>
            <w:r w:rsidRPr="00AE77FD">
              <w:t>other</w:t>
            </w:r>
            <w:r w:rsidR="008F2E71">
              <w:t xml:space="preserve"> </w:t>
            </w:r>
            <w:r w:rsidRPr="00AE77FD">
              <w:t>nationalities</w:t>
            </w:r>
          </w:p>
        </w:tc>
      </w:tr>
      <w:tr w:rsidR="002B3ED0" w:rsidTr="00A477EC" w14:paraId="2B0A1E5C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6BEDF1C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0923C0" w:rsidRDefault="002B3ED0" w14:paraId="22622AA1" w14:textId="5A5493B3">
            <w:pPr>
              <w:rPr>
                <w:bCs/>
              </w:rPr>
            </w:pPr>
            <w:r w:rsidRPr="00AE77FD">
              <w:t>Other</w:t>
            </w:r>
            <w:r w:rsidR="008F2E71">
              <w:t xml:space="preserve"> </w:t>
            </w:r>
            <w:r w:rsidRPr="00AE77FD">
              <w:t>prep</w:t>
            </w:r>
            <w:r w:rsidR="008A5A97">
              <w:t>aration</w:t>
            </w:r>
            <w:r w:rsidR="008F2E71">
              <w:t xml:space="preserve"> </w:t>
            </w:r>
            <w:r w:rsidR="008A5A97">
              <w:t>for</w:t>
            </w:r>
            <w:r w:rsidR="008F2E71">
              <w:t xml:space="preserve"> </w:t>
            </w:r>
            <w:r w:rsidR="008A5A97">
              <w:t>careers</w:t>
            </w:r>
            <w:r w:rsidR="008F2E71">
              <w:t xml:space="preserve"> </w:t>
            </w:r>
            <w:r w:rsidR="008A5A97">
              <w:t>in</w:t>
            </w:r>
            <w:r w:rsidR="008F2E71">
              <w:t xml:space="preserve"> </w:t>
            </w:r>
            <w:r w:rsidR="008A5A97">
              <w:t>academia</w:t>
            </w:r>
            <w:r w:rsidR="000A6DC0">
              <w:t xml:space="preserve"> </w:t>
            </w:r>
            <w:r w:rsidRPr="00B7380E" w:rsidR="000A6DC0">
              <w:rPr>
                <w:i/>
                <w:iCs/>
                <w:color w:val="FF0000"/>
              </w:rPr>
              <w:t xml:space="preserve">{Skip Ref </w:t>
            </w:r>
            <w:r w:rsidR="000A6DC0">
              <w:rPr>
                <w:i/>
                <w:iCs/>
                <w:color w:val="FF0000"/>
              </w:rPr>
              <w:t>A</w:t>
            </w:r>
            <w:r w:rsidRPr="00B7380E" w:rsidR="000A6DC0">
              <w:rPr>
                <w:i/>
                <w:iCs/>
                <w:color w:val="FF0000"/>
              </w:rPr>
              <w:t>}</w:t>
            </w:r>
          </w:p>
        </w:tc>
      </w:tr>
      <w:tr w:rsidR="002B3ED0" w:rsidTr="00A477EC" w14:paraId="2E80B823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3E3B67E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0923C0" w:rsidRDefault="002B3ED0" w14:paraId="080E7A91" w14:textId="79B331AF">
            <w:pPr>
              <w:rPr>
                <w:bCs/>
              </w:rPr>
            </w:pPr>
            <w:r w:rsidRPr="00AE77FD">
              <w:t>Other</w:t>
            </w:r>
            <w:r w:rsidR="008F2E71">
              <w:t xml:space="preserve"> </w:t>
            </w:r>
            <w:r w:rsidRPr="00AE77FD">
              <w:t>preparation</w:t>
            </w:r>
            <w:r w:rsidR="008F2E71">
              <w:t xml:space="preserve"> </w:t>
            </w:r>
            <w:r w:rsidRPr="00AE77FD">
              <w:t>for</w:t>
            </w:r>
            <w:r w:rsidR="008F2E71">
              <w:t xml:space="preserve"> </w:t>
            </w:r>
            <w:r w:rsidRPr="00AE77FD">
              <w:t>nonacademic</w:t>
            </w:r>
            <w:r w:rsidR="008F2E71">
              <w:t xml:space="preserve"> </w:t>
            </w:r>
            <w:r w:rsidRPr="00AE77FD">
              <w:t>careers</w:t>
            </w:r>
            <w:r w:rsidR="008F2E71">
              <w:t xml:space="preserve"> </w:t>
            </w:r>
            <w:r w:rsidRPr="00AE77FD">
              <w:t>(e.g.,</w:t>
            </w:r>
            <w:r w:rsidR="008F2E71">
              <w:t xml:space="preserve"> </w:t>
            </w:r>
            <w:r w:rsidRPr="00AE77FD">
              <w:t>industry,</w:t>
            </w:r>
            <w:r w:rsidR="008F2E71">
              <w:t xml:space="preserve"> </w:t>
            </w:r>
            <w:r w:rsidRPr="00AE77FD">
              <w:t>government)</w:t>
            </w:r>
            <w:r w:rsidR="008F2E71">
              <w:t xml:space="preserve"> </w:t>
            </w:r>
            <w:r w:rsidRPr="00B7380E" w:rsidR="000A6DC0">
              <w:rPr>
                <w:i/>
                <w:iCs/>
                <w:color w:val="FF0000"/>
              </w:rPr>
              <w:t xml:space="preserve">{Skip Ref </w:t>
            </w:r>
            <w:r w:rsidR="000A6DC0">
              <w:rPr>
                <w:i/>
                <w:iCs/>
                <w:color w:val="FF0000"/>
              </w:rPr>
              <w:t>B</w:t>
            </w:r>
            <w:r w:rsidRPr="00B7380E" w:rsidR="000A6DC0">
              <w:rPr>
                <w:i/>
                <w:iCs/>
                <w:color w:val="FF0000"/>
              </w:rPr>
              <w:t>}</w:t>
            </w:r>
          </w:p>
        </w:tc>
      </w:tr>
      <w:tr w:rsidR="002B3ED0" w:rsidTr="00A477EC" w14:paraId="280EEEAB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2B3ED0" w:rsidP="000923C0" w:rsidRDefault="002B3ED0" w14:paraId="1B24D7A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2B3ED0" w:rsidP="009B7CE3" w:rsidRDefault="002B3ED0" w14:paraId="6F72F431" w14:textId="2FA44A43">
            <w:pPr>
              <w:rPr>
                <w:bCs/>
              </w:rPr>
            </w:pPr>
            <w:r w:rsidRPr="00AE77FD">
              <w:t>Please</w:t>
            </w:r>
            <w:r w:rsidR="008F2E71">
              <w:t xml:space="preserve"> </w:t>
            </w:r>
            <w:r w:rsidRPr="00AE77FD">
              <w:t>check</w:t>
            </w:r>
            <w:r w:rsidR="008F2E71">
              <w:t xml:space="preserve"> </w:t>
            </w:r>
            <w:r w:rsidRPr="00AE77FD">
              <w:t>here</w:t>
            </w:r>
            <w:r w:rsidR="008F2E71">
              <w:t xml:space="preserve"> </w:t>
            </w:r>
            <w:r w:rsidRPr="00AE77FD">
              <w:t>if</w:t>
            </w:r>
            <w:r w:rsidR="008F2E71">
              <w:t xml:space="preserve"> </w:t>
            </w:r>
            <w:r w:rsidRPr="00AE77FD">
              <w:t>you</w:t>
            </w:r>
            <w:r w:rsidR="008F2E71">
              <w:t xml:space="preserve"> </w:t>
            </w:r>
            <w:r w:rsidRPr="00AE77FD">
              <w:t>were</w:t>
            </w:r>
            <w:r w:rsidR="008F2E71">
              <w:t xml:space="preserve"> </w:t>
            </w:r>
            <w:r w:rsidRPr="009B7CE3">
              <w:rPr>
                <w:u w:val="single"/>
              </w:rPr>
              <w:t>not</w:t>
            </w:r>
            <w:r w:rsidR="008F2E71">
              <w:t xml:space="preserve"> </w:t>
            </w:r>
            <w:r w:rsidRPr="00AE77FD">
              <w:t>engaged</w:t>
            </w:r>
            <w:r w:rsidR="008F2E71">
              <w:t xml:space="preserve"> </w:t>
            </w:r>
            <w:r w:rsidRPr="00AE77FD">
              <w:t>in</w:t>
            </w:r>
            <w:r w:rsidR="008F2E71">
              <w:t xml:space="preserve"> </w:t>
            </w:r>
            <w:r w:rsidRPr="00AE77FD">
              <w:t>any</w:t>
            </w:r>
            <w:r w:rsidR="008F2E71">
              <w:t xml:space="preserve"> </w:t>
            </w:r>
            <w:r w:rsidRPr="00AE77FD">
              <w:t>of</w:t>
            </w:r>
            <w:r w:rsidR="008F2E71">
              <w:t xml:space="preserve"> </w:t>
            </w:r>
            <w:r w:rsidRPr="00AE77FD">
              <w:t>the</w:t>
            </w:r>
            <w:r w:rsidR="008F2E71">
              <w:t xml:space="preserve"> </w:t>
            </w:r>
            <w:r w:rsidRPr="00AE77FD">
              <w:t>activities</w:t>
            </w:r>
            <w:r w:rsidR="008F2E71">
              <w:t xml:space="preserve"> </w:t>
            </w:r>
            <w:r w:rsidRPr="00AE77FD">
              <w:t>listed</w:t>
            </w:r>
            <w:r w:rsidR="008F2E71">
              <w:t xml:space="preserve"> </w:t>
            </w:r>
            <w:r w:rsidRPr="00AE77FD">
              <w:t>above.</w:t>
            </w:r>
          </w:p>
        </w:tc>
      </w:tr>
    </w:tbl>
    <w:p w:rsidRPr="007C6ECD" w:rsidR="00F701F4" w:rsidP="00F701F4" w:rsidRDefault="00F701F4" w14:paraId="2B0BB00A" w14:textId="05F69815">
      <w:pPr>
        <w:pStyle w:val="Heading6"/>
      </w:pPr>
      <w:r w:rsidRPr="00AD0A7E">
        <w:t>If</w:t>
      </w:r>
      <w:r>
        <w:t xml:space="preserve"> other preparation in </w:t>
      </w:r>
      <w:r w:rsidRPr="00F701F4">
        <w:rPr>
          <w:u w:val="single"/>
        </w:rPr>
        <w:t>academic</w:t>
      </w:r>
      <w:r>
        <w:t xml:space="preserve"> careers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BB01A6" w:rsidP="00BB01A6" w:rsidRDefault="00BB01A6" w14:paraId="3935CD64" w14:textId="0790DAAA">
      <w:pPr>
        <w:textAlignment w:val="baseline"/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7A6D46C5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5141ADF7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4D40FD49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Pr="007C6ECD" w:rsidR="00F701F4" w:rsidP="00F701F4" w:rsidRDefault="00F701F4" w14:paraId="603504BD" w14:textId="6C6124FC">
      <w:pPr>
        <w:pStyle w:val="Heading6"/>
      </w:pPr>
      <w:r w:rsidRPr="00AD0A7E">
        <w:t>If</w:t>
      </w:r>
      <w:r>
        <w:t xml:space="preserve"> other preparation in </w:t>
      </w:r>
      <w:r w:rsidRPr="00F701F4">
        <w:rPr>
          <w:u w:val="single"/>
        </w:rPr>
        <w:t>nonacademic</w:t>
      </w:r>
      <w:r>
        <w:t xml:space="preserve"> careers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BB01A6" w:rsidP="00BB01A6" w:rsidRDefault="00BB01A6" w14:paraId="5B216CDF" w14:textId="77777777">
      <w:pPr>
        <w:textAlignment w:val="baseline"/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B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6D03BFD1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69A4F7AB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43E2AA1D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="00BC3656" w:rsidP="00BC3656" w:rsidRDefault="003E0084" w14:paraId="4CA93CAC" w14:textId="5EFE63B7">
      <w:pPr>
        <w:pStyle w:val="Heading6"/>
      </w:pPr>
      <w:r>
        <w:t>W</w:t>
      </w:r>
      <w:r w:rsidR="00BC3656">
        <w:t xml:space="preserve">hat career paths were </w:t>
      </w:r>
      <w:r w:rsidR="0000059C">
        <w:t>introduced</w:t>
      </w:r>
      <w:r w:rsidR="00BC3656">
        <w:t xml:space="preserve"> to</w:t>
      </w:r>
      <w:r>
        <w:t xml:space="preserve"> </w:t>
      </w:r>
      <w:r w:rsidR="00A57E9A">
        <w:t>you</w:t>
      </w:r>
      <w:r>
        <w:t xml:space="preserve"> during your training</w:t>
      </w:r>
      <w:r w:rsidR="683A0994">
        <w:t>?</w:t>
      </w:r>
    </w:p>
    <w:p w:rsidRPr="001F406F" w:rsidR="001F406F" w:rsidP="001F406F" w:rsidRDefault="001F406F" w14:paraId="34775C04" w14:textId="1928E37F">
      <w:pPr>
        <w:rPr>
          <w:i/>
          <w:iCs/>
        </w:rPr>
      </w:pPr>
      <w:r>
        <w:rPr>
          <w:rStyle w:val="Emphasis"/>
        </w:rPr>
        <w:t>Mark all that apply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4"/>
        <w:gridCol w:w="9246"/>
      </w:tblGrid>
      <w:tr w:rsidR="00BC3656" w:rsidTr="3465E62B" w14:paraId="5958EB1C" w14:textId="77777777">
        <w:trPr>
          <w:trHeight w:val="720"/>
        </w:trPr>
        <w:tc>
          <w:tcPr>
            <w:tcW w:w="114" w:type="dxa"/>
            <w:vAlign w:val="center"/>
          </w:tcPr>
          <w:p w:rsidRPr="002B3AA5" w:rsidR="00BC3656" w:rsidP="007D6621" w:rsidRDefault="00BC3656" w14:paraId="138972B2" w14:textId="77777777">
            <w:pPr>
              <w:rPr>
                <w:rFonts w:ascii="Wingdings" w:hAnsi="Wingdings" w:eastAsia="Wingdings" w:cs="Wingdings"/>
              </w:rPr>
            </w:pPr>
          </w:p>
        </w:tc>
        <w:tc>
          <w:tcPr>
            <w:tcW w:w="9246" w:type="dxa"/>
            <w:vAlign w:val="center"/>
          </w:tcPr>
          <w:tbl>
            <w:tblPr>
              <w:tblStyle w:val="TableGrid"/>
              <w:tblW w:w="935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CellMar>
                <w:left w:w="0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8815"/>
            </w:tblGrid>
            <w:tr w:rsidR="00BC3656" w:rsidTr="3465E62B" w14:paraId="593CD275" w14:textId="77777777">
              <w:trPr>
                <w:trHeight w:val="432"/>
              </w:trPr>
              <w:tc>
                <w:tcPr>
                  <w:tcW w:w="535" w:type="dxa"/>
                  <w:vAlign w:val="center"/>
                </w:tcPr>
                <w:p w:rsidRPr="00044C2C" w:rsidR="00BC3656" w:rsidP="007D6621" w:rsidRDefault="00BC3656" w14:paraId="1B01D2D6" w14:textId="77777777">
                  <w:r w:rsidRPr="002B3AA5">
                    <w:rPr>
                      <w:rFonts w:ascii="Wingdings" w:hAnsi="Wingdings" w:eastAsia="Wingdings" w:cs="Wingdings"/>
                    </w:rPr>
                    <w:t></w:t>
                  </w:r>
                </w:p>
              </w:tc>
              <w:tc>
                <w:tcPr>
                  <w:tcW w:w="8815" w:type="dxa"/>
                  <w:vAlign w:val="center"/>
                </w:tcPr>
                <w:p w:rsidRPr="00C44571" w:rsidR="00BC3656" w:rsidP="007D6621" w:rsidRDefault="00BC3656" w14:paraId="300209C0" w14:textId="77777777">
                  <w:r w:rsidRPr="00C44571">
                    <w:t>Government</w:t>
                  </w:r>
                </w:p>
              </w:tc>
            </w:tr>
            <w:tr w:rsidR="00BC3656" w:rsidTr="3465E62B" w14:paraId="0544D97C" w14:textId="77777777">
              <w:trPr>
                <w:trHeight w:val="432"/>
              </w:trPr>
              <w:tc>
                <w:tcPr>
                  <w:tcW w:w="535" w:type="dxa"/>
                  <w:vAlign w:val="center"/>
                </w:tcPr>
                <w:p w:rsidR="00BC3656" w:rsidP="007D6621" w:rsidRDefault="00BC3656" w14:paraId="0D62A5D4" w14:textId="77777777">
                  <w:r w:rsidRPr="002B3AA5">
                    <w:rPr>
                      <w:rFonts w:ascii="Wingdings" w:hAnsi="Wingdings" w:eastAsia="Wingdings" w:cs="Wingdings"/>
                    </w:rPr>
                    <w:t></w:t>
                  </w:r>
                </w:p>
              </w:tc>
              <w:tc>
                <w:tcPr>
                  <w:tcW w:w="8815" w:type="dxa"/>
                  <w:vAlign w:val="center"/>
                </w:tcPr>
                <w:p w:rsidRPr="00C44571" w:rsidR="00BC3656" w:rsidP="007D6621" w:rsidRDefault="00BC3656" w14:paraId="1C8068E5" w14:textId="77777777">
                  <w:r w:rsidRPr="00C44571">
                    <w:t>Industry / Business</w:t>
                  </w:r>
                </w:p>
              </w:tc>
            </w:tr>
            <w:tr w:rsidR="00BC3656" w:rsidTr="3465E62B" w14:paraId="1955659E" w14:textId="77777777">
              <w:trPr>
                <w:trHeight w:val="432"/>
              </w:trPr>
              <w:tc>
                <w:tcPr>
                  <w:tcW w:w="535" w:type="dxa"/>
                  <w:vAlign w:val="center"/>
                </w:tcPr>
                <w:p w:rsidR="00BC3656" w:rsidP="007D6621" w:rsidRDefault="00BC3656" w14:paraId="3D5817AE" w14:textId="77777777">
                  <w:r w:rsidRPr="002B3AA5">
                    <w:rPr>
                      <w:rFonts w:ascii="Wingdings" w:hAnsi="Wingdings" w:eastAsia="Wingdings" w:cs="Wingdings"/>
                    </w:rPr>
                    <w:t></w:t>
                  </w:r>
                </w:p>
              </w:tc>
              <w:tc>
                <w:tcPr>
                  <w:tcW w:w="8815" w:type="dxa"/>
                  <w:vAlign w:val="center"/>
                </w:tcPr>
                <w:p w:rsidRPr="00C44571" w:rsidR="00BC3656" w:rsidP="007D6621" w:rsidRDefault="00BC3656" w14:paraId="77913970" w14:textId="77777777">
                  <w:r w:rsidRPr="00C44571">
                    <w:t>Academia/Research</w:t>
                  </w:r>
                </w:p>
              </w:tc>
            </w:tr>
            <w:tr w:rsidR="00BC3656" w:rsidTr="3465E62B" w14:paraId="53CFB966" w14:textId="77777777">
              <w:trPr>
                <w:trHeight w:val="432"/>
              </w:trPr>
              <w:tc>
                <w:tcPr>
                  <w:tcW w:w="535" w:type="dxa"/>
                  <w:vAlign w:val="center"/>
                </w:tcPr>
                <w:p w:rsidR="00BC3656" w:rsidP="007D6621" w:rsidRDefault="00BC3656" w14:paraId="7C280F79" w14:textId="77777777">
                  <w:r w:rsidRPr="002B3AA5">
                    <w:rPr>
                      <w:rFonts w:ascii="Wingdings" w:hAnsi="Wingdings" w:eastAsia="Wingdings" w:cs="Wingdings"/>
                    </w:rPr>
                    <w:t></w:t>
                  </w:r>
                </w:p>
              </w:tc>
              <w:tc>
                <w:tcPr>
                  <w:tcW w:w="8815" w:type="dxa"/>
                  <w:vAlign w:val="center"/>
                </w:tcPr>
                <w:p w:rsidRPr="00C44571" w:rsidR="00BC3656" w:rsidP="007D6621" w:rsidRDefault="00BC3656" w14:paraId="27E69430" w14:textId="77777777">
                  <w:r w:rsidRPr="00C44571">
                    <w:t>Academia/Teaching</w:t>
                  </w:r>
                </w:p>
              </w:tc>
            </w:tr>
            <w:tr w:rsidR="00BC3656" w:rsidTr="3465E62B" w14:paraId="3BA544C8" w14:textId="77777777">
              <w:trPr>
                <w:trHeight w:val="432"/>
              </w:trPr>
              <w:tc>
                <w:tcPr>
                  <w:tcW w:w="535" w:type="dxa"/>
                  <w:vAlign w:val="center"/>
                </w:tcPr>
                <w:p w:rsidRPr="002B3AA5" w:rsidR="00BC3656" w:rsidP="007D6621" w:rsidRDefault="00BC3656" w14:paraId="63084E3A" w14:textId="77777777">
                  <w:pPr>
                    <w:rPr>
                      <w:rFonts w:ascii="Wingdings" w:hAnsi="Wingdings" w:eastAsia="Wingdings" w:cs="Wingdings"/>
                    </w:rPr>
                  </w:pPr>
                  <w:r w:rsidRPr="002B3AA5">
                    <w:rPr>
                      <w:rFonts w:ascii="Wingdings" w:hAnsi="Wingdings" w:eastAsia="Wingdings" w:cs="Wingdings"/>
                    </w:rPr>
                    <w:t></w:t>
                  </w:r>
                </w:p>
              </w:tc>
              <w:tc>
                <w:tcPr>
                  <w:tcW w:w="8815" w:type="dxa"/>
                  <w:vAlign w:val="center"/>
                </w:tcPr>
                <w:p w:rsidRPr="00C44571" w:rsidR="00BC3656" w:rsidP="007D6621" w:rsidRDefault="00BC3656" w14:paraId="50ADEE8C" w14:textId="77777777">
                  <w:r w:rsidRPr="00C44571">
                    <w:t>Other Education</w:t>
                  </w:r>
                </w:p>
              </w:tc>
            </w:tr>
            <w:tr w:rsidR="00BC3656" w:rsidTr="3465E62B" w14:paraId="13BFC915" w14:textId="77777777">
              <w:trPr>
                <w:trHeight w:val="432"/>
              </w:trPr>
              <w:tc>
                <w:tcPr>
                  <w:tcW w:w="535" w:type="dxa"/>
                  <w:vAlign w:val="center"/>
                </w:tcPr>
                <w:p w:rsidR="00BC3656" w:rsidP="3465E62B" w:rsidRDefault="00BC3656" w14:paraId="4E4C70EA" w14:textId="77777777">
                  <w:pPr>
                    <w:rPr>
                      <w:rFonts w:ascii="Wingdings" w:hAnsi="Wingdings" w:eastAsia="Wingdings" w:cs="Wingdings"/>
                    </w:rPr>
                  </w:pPr>
                  <w:r w:rsidRPr="3465E62B">
                    <w:rPr>
                      <w:rFonts w:ascii="Wingdings" w:hAnsi="Wingdings" w:eastAsia="Wingdings" w:cs="Wingdings"/>
                    </w:rPr>
                    <w:t></w:t>
                  </w:r>
                </w:p>
              </w:tc>
              <w:tc>
                <w:tcPr>
                  <w:tcW w:w="8815" w:type="dxa"/>
                  <w:vAlign w:val="center"/>
                </w:tcPr>
                <w:p w:rsidRPr="00C44571" w:rsidR="00BC3656" w:rsidP="007D6621" w:rsidRDefault="00BC3656" w14:paraId="6594AD0D" w14:textId="7A62B136">
                  <w:r>
                    <w:t>Other</w:t>
                  </w:r>
                  <w:r w:rsidR="007359E1">
                    <w:t xml:space="preserve"> </w:t>
                  </w:r>
                  <w:r w:rsidRPr="00B7380E" w:rsidR="007359E1">
                    <w:rPr>
                      <w:i/>
                      <w:iCs/>
                      <w:color w:val="FF0000"/>
                    </w:rPr>
                    <w:t xml:space="preserve">{Skip Ref </w:t>
                  </w:r>
                  <w:r w:rsidR="00BB01A6">
                    <w:rPr>
                      <w:i/>
                      <w:iCs/>
                      <w:color w:val="FF0000"/>
                    </w:rPr>
                    <w:t>C</w:t>
                  </w:r>
                  <w:r w:rsidRPr="00B7380E" w:rsidR="007359E1">
                    <w:rPr>
                      <w:i/>
                      <w:iCs/>
                      <w:color w:val="FF0000"/>
                    </w:rPr>
                    <w:t>}</w:t>
                  </w:r>
                </w:p>
              </w:tc>
            </w:tr>
          </w:tbl>
          <w:p w:rsidRPr="00AE77FD" w:rsidR="00BC3656" w:rsidP="007D6621" w:rsidRDefault="00BC3656" w14:paraId="3F91D9AF" w14:textId="77777777"/>
        </w:tc>
      </w:tr>
    </w:tbl>
    <w:p w:rsidRPr="007C6ECD" w:rsidR="00F701F4" w:rsidP="00F701F4" w:rsidRDefault="00F701F4" w14:paraId="65D4BDF6" w14:textId="4A5D02B6">
      <w:pPr>
        <w:pStyle w:val="Heading6"/>
      </w:pPr>
      <w:r w:rsidRPr="00AD0A7E">
        <w:t>If</w:t>
      </w:r>
      <w:r>
        <w:t xml:space="preserve"> </w:t>
      </w:r>
      <w:r w:rsidR="00A57E9A">
        <w:t>O</w:t>
      </w:r>
      <w:r>
        <w:t>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E04A50" w:rsidP="00E04A50" w:rsidRDefault="00E04A50" w14:paraId="13C360E3" w14:textId="3B413B2C">
      <w:pPr>
        <w:textAlignment w:val="baseline"/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 xml:space="preserve">if </w:t>
      </w:r>
      <w:r w:rsidR="00BB01A6">
        <w:rPr>
          <w:i/>
          <w:iCs/>
          <w:color w:val="FF0000"/>
        </w:rPr>
        <w:t>C</w:t>
      </w:r>
      <w:r>
        <w:rPr>
          <w:i/>
          <w:iCs/>
          <w:color w:val="FF0000"/>
        </w:rPr>
        <w:t xml:space="preserve">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2D8882F9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751A24C0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691566EB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="00195E9D" w:rsidP="000923C0" w:rsidRDefault="00195E9D" w14:paraId="6F76927B" w14:textId="08A3C645">
      <w:r>
        <w:br w:type="page"/>
      </w:r>
    </w:p>
    <w:p w:rsidR="002B3ED0" w:rsidP="000923C0" w:rsidRDefault="002B3ED0" w14:paraId="1A01A31C" w14:textId="481808B9">
      <w:pPr>
        <w:pStyle w:val="Heading2"/>
      </w:pPr>
      <w:bookmarkStart w:name="_Internships" w:id="94"/>
      <w:bookmarkStart w:name="_Internships_1" w:id="95"/>
      <w:bookmarkStart w:name="_Toc74633429" w:id="96"/>
      <w:bookmarkStart w:name="_Toc76464236" w:id="97"/>
      <w:bookmarkStart w:name="_Toc80617287" w:id="98"/>
      <w:bookmarkEnd w:id="94"/>
      <w:bookmarkEnd w:id="95"/>
      <w:r>
        <w:t>Internships</w:t>
      </w:r>
      <w:bookmarkEnd w:id="96"/>
      <w:bookmarkEnd w:id="97"/>
      <w:bookmarkEnd w:id="98"/>
    </w:p>
    <w:p w:rsidRPr="002B3ED0" w:rsidR="002B3ED0" w:rsidP="009118A5" w:rsidRDefault="002B3ED0" w14:paraId="2650A213" w14:textId="7B994D12">
      <w:pPr>
        <w:pStyle w:val="Heading6"/>
        <w:rPr>
          <w:rStyle w:val="Emphasis"/>
          <w:i w:val="0"/>
          <w:iCs w:val="0"/>
        </w:rPr>
      </w:pPr>
      <w:r w:rsidRPr="002B3ED0">
        <w:t>Have</w:t>
      </w:r>
      <w:r w:rsidR="008F2E71">
        <w:t xml:space="preserve"> </w:t>
      </w:r>
      <w:r w:rsidRPr="002B3ED0">
        <w:t>you</w:t>
      </w:r>
      <w:r w:rsidR="008F2E71">
        <w:t xml:space="preserve"> </w:t>
      </w:r>
      <w:r w:rsidRPr="002B3ED0">
        <w:t>taken</w:t>
      </w:r>
      <w:r w:rsidR="008F2E71">
        <w:t xml:space="preserve"> </w:t>
      </w:r>
      <w:r w:rsidRPr="002B3ED0">
        <w:t>part</w:t>
      </w:r>
      <w:r w:rsidR="008F2E71">
        <w:t xml:space="preserve"> </w:t>
      </w:r>
      <w:r w:rsidRPr="002B3ED0">
        <w:t>in</w:t>
      </w:r>
      <w:r w:rsidR="008F2E71">
        <w:t xml:space="preserve"> </w:t>
      </w:r>
      <w:r w:rsidRPr="002B3ED0">
        <w:t>any</w:t>
      </w:r>
      <w:r w:rsidR="008F2E71">
        <w:t xml:space="preserve"> </w:t>
      </w:r>
      <w:r w:rsidRPr="002B3ED0">
        <w:t>internships</w:t>
      </w:r>
      <w:r w:rsidR="008F2E71">
        <w:t xml:space="preserve"> </w:t>
      </w:r>
      <w:r w:rsidRPr="002B3ED0">
        <w:t>lasting</w:t>
      </w:r>
      <w:r w:rsidR="008F2E71">
        <w:t xml:space="preserve"> </w:t>
      </w:r>
      <w:r w:rsidR="00E46188">
        <w:t xml:space="preserve">one or more </w:t>
      </w:r>
      <w:r w:rsidRPr="002B3ED0">
        <w:t>month</w:t>
      </w:r>
      <w:r w:rsidR="00E46188">
        <w:t>s</w:t>
      </w:r>
      <w:r w:rsidR="008F2E71">
        <w:t xml:space="preserve"> </w:t>
      </w:r>
      <w:r w:rsidRPr="002B3ED0">
        <w:t>with</w:t>
      </w:r>
      <w:r w:rsidR="008F2E71">
        <w:t xml:space="preserve"> </w:t>
      </w:r>
      <w:r w:rsidRPr="002B3ED0">
        <w:t>industries</w:t>
      </w:r>
      <w:r w:rsidR="008F2E71">
        <w:t xml:space="preserve"> </w:t>
      </w:r>
      <w:r w:rsidRPr="002B3ED0">
        <w:t>or</w:t>
      </w:r>
      <w:r w:rsidR="008F2E71">
        <w:t xml:space="preserve"> </w:t>
      </w:r>
      <w:r w:rsidRPr="002B3ED0">
        <w:t>businesses,</w:t>
      </w:r>
      <w:r w:rsidR="008F2E71">
        <w:t xml:space="preserve"> </w:t>
      </w:r>
      <w:r w:rsidRPr="002B3ED0">
        <w:t>government</w:t>
      </w:r>
      <w:r w:rsidR="008F2E71">
        <w:t xml:space="preserve"> </w:t>
      </w:r>
      <w:r w:rsidRPr="002B3ED0">
        <w:t>laboratories</w:t>
      </w:r>
      <w:r w:rsidR="008F2E71">
        <w:t xml:space="preserve"> </w:t>
      </w:r>
      <w:r w:rsidRPr="002B3ED0">
        <w:t>or</w:t>
      </w:r>
      <w:r w:rsidR="008F2E71">
        <w:t xml:space="preserve"> </w:t>
      </w:r>
      <w:r w:rsidRPr="002B3ED0">
        <w:t>agencies,</w:t>
      </w:r>
      <w:r w:rsidR="008F2E71">
        <w:t xml:space="preserve"> </w:t>
      </w:r>
      <w:r w:rsidRPr="002B3ED0">
        <w:t>or</w:t>
      </w:r>
      <w:r w:rsidR="008F2E71">
        <w:t xml:space="preserve"> </w:t>
      </w:r>
      <w:r w:rsidRPr="002B3ED0">
        <w:t>nonprofit</w:t>
      </w:r>
      <w:r w:rsidR="008F2E71">
        <w:t xml:space="preserve"> </w:t>
      </w:r>
      <w:r w:rsidRPr="002B3ED0">
        <w:t>organizations?</w:t>
      </w:r>
    </w:p>
    <w:p w:rsidRPr="00C47AB8" w:rsidR="00BB01A6" w:rsidP="00BB01A6" w:rsidRDefault="00BB01A6" w14:paraId="2B28A5A1" w14:textId="7AE94382">
      <w:pPr>
        <w:rPr>
          <w:rStyle w:val="Emphasis"/>
        </w:rPr>
      </w:pPr>
      <w:r w:rsidRPr="00B7380E">
        <w:rPr>
          <w:i/>
          <w:iCs/>
          <w:color w:val="FF0000"/>
        </w:rPr>
        <w:t xml:space="preserve">{Skip Ref </w:t>
      </w:r>
      <w:r>
        <w:rPr>
          <w:i/>
          <w:iCs/>
          <w:color w:val="FF0000"/>
        </w:rPr>
        <w:t>A</w:t>
      </w:r>
      <w:r w:rsidR="006A499B">
        <w:rPr>
          <w:i/>
          <w:iCs/>
          <w:color w:val="FF0000"/>
        </w:rPr>
        <w:t xml:space="preserve"> - Begin</w:t>
      </w:r>
      <w:r w:rsidRPr="00B7380E">
        <w:rPr>
          <w:i/>
          <w:iCs/>
          <w:color w:val="FF0000"/>
        </w:rPr>
        <w:t>}</w:t>
      </w:r>
    </w:p>
    <w:p w:rsidR="00195E9D" w:rsidP="000923C0" w:rsidRDefault="00797499" w14:paraId="1D9C51BF" w14:textId="2989EF1A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DF4791">
        <w:rPr>
          <w:rStyle w:val="Emphasis"/>
        </w:rPr>
        <w:t>.</w:t>
      </w:r>
    </w:p>
    <w:p w:rsidR="00195E9D" w:rsidP="000923C0" w:rsidRDefault="00195E9D" w14:paraId="36E5868C" w14:textId="1E678BB1">
      <w:pPr>
        <w:rPr>
          <w:rStyle w:val="Emphasis"/>
        </w:rPr>
      </w:pPr>
      <w:r w:rsidRPr="00C47AB8">
        <w:rPr>
          <w:rStyle w:val="Emphasis"/>
        </w:rPr>
        <w:t>Required</w:t>
      </w:r>
    </w:p>
    <w:p w:rsidR="00797499" w:rsidP="000923C0" w:rsidRDefault="00797499" w14:paraId="15764174" w14:textId="06A08312">
      <w:pPr>
        <w:rPr>
          <w:rStyle w:val="Emphasis"/>
        </w:rPr>
      </w:pPr>
      <w:r>
        <w:rPr>
          <w:rStyle w:val="Emphasis"/>
        </w:rPr>
        <w:t>If</w:t>
      </w:r>
      <w:r w:rsidR="008F2E71">
        <w:rPr>
          <w:rStyle w:val="Emphasis"/>
        </w:rPr>
        <w:t xml:space="preserve"> </w:t>
      </w:r>
      <w:r>
        <w:rPr>
          <w:rStyle w:val="Emphasis"/>
        </w:rPr>
        <w:t>yes,</w:t>
      </w:r>
      <w:r w:rsidR="008F2E71">
        <w:rPr>
          <w:rStyle w:val="Emphasis"/>
        </w:rPr>
        <w:t xml:space="preserve"> </w:t>
      </w:r>
      <w:r w:rsidR="00E46188">
        <w:rPr>
          <w:rStyle w:val="Emphasis"/>
        </w:rPr>
        <w:t>click, “A</w:t>
      </w:r>
      <w:r w:rsidR="005B752F">
        <w:rPr>
          <w:rStyle w:val="Emphasis"/>
        </w:rPr>
        <w:t>dd</w:t>
      </w:r>
      <w:r w:rsidR="008F2E71">
        <w:rPr>
          <w:rStyle w:val="Emphasis"/>
        </w:rPr>
        <w:t xml:space="preserve"> </w:t>
      </w:r>
      <w:r w:rsidR="00E46188">
        <w:rPr>
          <w:rStyle w:val="Emphasis"/>
        </w:rPr>
        <w:t>Internship”</w:t>
      </w:r>
      <w:r w:rsidR="008F2E71">
        <w:rPr>
          <w:rStyle w:val="Emphasis"/>
        </w:rPr>
        <w:t xml:space="preserve"> </w:t>
      </w:r>
      <w:r w:rsidR="005B752F">
        <w:rPr>
          <w:rStyle w:val="Emphasis"/>
        </w:rPr>
        <w:t>below</w:t>
      </w:r>
      <w:r w:rsidR="00DF4791">
        <w:rPr>
          <w:rStyle w:val="Emphasis"/>
        </w:rPr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2B3ED0" w:rsidTr="00245BA7" w14:paraId="1E5CBA7F" w14:textId="77777777">
        <w:trPr>
          <w:trHeight w:val="432"/>
        </w:trPr>
        <w:tc>
          <w:tcPr>
            <w:tcW w:w="535" w:type="dxa"/>
            <w:vAlign w:val="center"/>
          </w:tcPr>
          <w:p w:rsidR="002B3ED0" w:rsidP="000923C0" w:rsidRDefault="002B3ED0" w14:paraId="39A346B6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2B3ED0" w:rsidP="000923C0" w:rsidRDefault="002B3ED0" w14:paraId="47DC9440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2B3ED0" w:rsidP="000923C0" w:rsidRDefault="002B3ED0" w14:paraId="743036CF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2B3ED0" w:rsidP="000923C0" w:rsidRDefault="002B3ED0" w14:paraId="78B3A20D" w14:textId="77777777">
            <w:r>
              <w:t>No</w:t>
            </w:r>
          </w:p>
        </w:tc>
      </w:tr>
    </w:tbl>
    <w:p w:rsidRPr="008C0CD8" w:rsidR="005B752F" w:rsidP="009118A5" w:rsidRDefault="00B21E72" w14:paraId="09371B1F" w14:textId="77FE9004">
      <w:pPr>
        <w:pStyle w:val="Heading6"/>
      </w:pPr>
      <w:r>
        <w:t xml:space="preserve">Please enter any internships </w:t>
      </w:r>
      <w:r w:rsidRPr="002B3ED0">
        <w:t>lasting</w:t>
      </w:r>
      <w:r>
        <w:t xml:space="preserve"> one or more </w:t>
      </w:r>
      <w:r w:rsidRPr="002B3ED0">
        <w:t>month</w:t>
      </w:r>
      <w:r>
        <w:t xml:space="preserve">s </w:t>
      </w:r>
      <w:r w:rsidRPr="002B3ED0">
        <w:t>with</w:t>
      </w:r>
      <w:r>
        <w:t xml:space="preserve"> </w:t>
      </w:r>
      <w:r w:rsidRPr="002B3ED0">
        <w:t>industries</w:t>
      </w:r>
      <w:r>
        <w:t xml:space="preserve"> </w:t>
      </w:r>
      <w:r w:rsidRPr="002B3ED0">
        <w:t>or</w:t>
      </w:r>
      <w:r>
        <w:t xml:space="preserve"> </w:t>
      </w:r>
      <w:r w:rsidRPr="002B3ED0">
        <w:t>businesses,</w:t>
      </w:r>
      <w:r>
        <w:t xml:space="preserve"> </w:t>
      </w:r>
      <w:r w:rsidRPr="002B3ED0">
        <w:t>government</w:t>
      </w:r>
      <w:r>
        <w:t xml:space="preserve"> </w:t>
      </w:r>
      <w:r w:rsidRPr="002B3ED0">
        <w:t>laboratories</w:t>
      </w:r>
      <w:r>
        <w:t xml:space="preserve"> </w:t>
      </w:r>
      <w:r w:rsidRPr="002B3ED0">
        <w:t>or</w:t>
      </w:r>
      <w:r>
        <w:t xml:space="preserve"> </w:t>
      </w:r>
      <w:r w:rsidRPr="002B3ED0">
        <w:t>agencies,</w:t>
      </w:r>
      <w:r>
        <w:t xml:space="preserve"> </w:t>
      </w:r>
      <w:r w:rsidRPr="002B3ED0">
        <w:t>or</w:t>
      </w:r>
      <w:r>
        <w:t xml:space="preserve"> </w:t>
      </w:r>
      <w:r w:rsidRPr="002B3ED0">
        <w:t>nonprofit</w:t>
      </w:r>
      <w:r>
        <w:t xml:space="preserve"> </w:t>
      </w:r>
      <w:r w:rsidRPr="002B3ED0">
        <w:t>organizations</w:t>
      </w:r>
    </w:p>
    <w:p w:rsidRPr="00FE3943" w:rsidR="005B752F" w:rsidP="008B6C7F" w:rsidRDefault="005B752F" w14:paraId="22182CE9" w14:textId="64E4693B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Internship</w:t>
      </w:r>
      <w:r w:rsidR="008F2E71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1</w:t>
      </w:r>
      <w:r w:rsidR="008F2E71"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Pr="00FE3943" w:rsidR="005B752F" w:rsidP="008B6C7F" w:rsidRDefault="005B752F" w14:paraId="147FA669" w14:textId="7909296F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Internship</w:t>
      </w:r>
      <w:r w:rsidR="008F2E71">
        <w:t xml:space="preserve"> </w:t>
      </w:r>
      <w:r>
        <w:t>2</w:t>
      </w:r>
      <w:r w:rsidR="008F2E71"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Pr="00FE3943" w:rsidR="005B752F" w:rsidP="008B6C7F" w:rsidRDefault="005B752F" w14:paraId="001FD3BA" w14:textId="640AEC8E">
      <w:pPr>
        <w:pStyle w:val="ListParagraph"/>
        <w:numPr>
          <w:ilvl w:val="0"/>
          <w:numId w:val="6"/>
        </w:numPr>
        <w:rPr>
          <w:rStyle w:val="Strong"/>
          <w:b w:val="0"/>
          <w:bCs w:val="0"/>
        </w:rPr>
      </w:pPr>
      <w:r>
        <w:t>Internship</w:t>
      </w:r>
      <w:r w:rsidR="008F2E71">
        <w:t xml:space="preserve"> </w:t>
      </w:r>
      <w:r>
        <w:t>3</w:t>
      </w:r>
      <w:r w:rsidR="008F2E71">
        <w:rPr>
          <w:rStyle w:val="Strong"/>
          <w:b w:val="0"/>
          <w:bCs w:val="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Edit],</w:t>
      </w:r>
      <w:r w:rsidR="008F2E71">
        <w:rPr>
          <w:rStyle w:val="Strong"/>
          <w:b w:val="0"/>
          <w:bCs w:val="0"/>
          <w:color w:val="00B050"/>
        </w:rPr>
        <w:t xml:space="preserve"> </w:t>
      </w:r>
      <w:r w:rsidRPr="00E91474">
        <w:rPr>
          <w:rStyle w:val="Strong"/>
          <w:b w:val="0"/>
          <w:bCs w:val="0"/>
          <w:color w:val="00B050"/>
        </w:rPr>
        <w:t>[Delete]</w:t>
      </w:r>
    </w:p>
    <w:p w:rsidR="005B752F" w:rsidP="005B752F" w:rsidRDefault="005B752F" w14:paraId="600A4848" w14:textId="77777777"/>
    <w:p w:rsidRPr="009F63B8" w:rsidR="005B752F" w:rsidP="005B752F" w:rsidRDefault="005B752F" w14:paraId="0583D777" w14:textId="39E79CDF">
      <w:pPr>
        <w:rPr>
          <w:color w:val="00B050"/>
        </w:rPr>
      </w:pPr>
      <w:r w:rsidRPr="009F63B8">
        <w:rPr>
          <w:rStyle w:val="Strong"/>
          <w:b w:val="0"/>
          <w:bCs w:val="0"/>
          <w:color w:val="00B050"/>
        </w:rPr>
        <w:t>[</w:t>
      </w:r>
      <w:r w:rsidRPr="009F63B8">
        <w:rPr>
          <w:color w:val="00B050"/>
        </w:rPr>
        <w:t>Add</w:t>
      </w:r>
      <w:r w:rsidR="008F2E71">
        <w:rPr>
          <w:color w:val="00B050"/>
        </w:rPr>
        <w:t xml:space="preserve"> </w:t>
      </w:r>
      <w:r>
        <w:rPr>
          <w:color w:val="00B050"/>
        </w:rPr>
        <w:t>Internship</w:t>
      </w:r>
      <w:r w:rsidRPr="009F63B8">
        <w:rPr>
          <w:rStyle w:val="Strong"/>
          <w:b w:val="0"/>
          <w:bCs w:val="0"/>
          <w:color w:val="00B050"/>
        </w:rPr>
        <w:t>]</w:t>
      </w:r>
    </w:p>
    <w:p w:rsidR="005B752F" w:rsidP="000923C0" w:rsidRDefault="005B752F" w14:paraId="0A9C0FFE" w14:textId="77777777"/>
    <w:p w:rsidRPr="00047587" w:rsidR="006A499B" w:rsidP="000923C0" w:rsidRDefault="006A499B" w14:paraId="7A1F566E" w14:textId="1EE63B0E">
      <w:pPr>
        <w:rPr>
          <w:i/>
          <w:color w:val="FF0000"/>
        </w:rPr>
      </w:pPr>
      <w:r w:rsidRPr="00047587">
        <w:rPr>
          <w:i/>
          <w:color w:val="FF0000"/>
        </w:rPr>
        <w:t xml:space="preserve">{Skip </w:t>
      </w:r>
      <w:proofErr w:type="gramStart"/>
      <w:r w:rsidRPr="00047587">
        <w:rPr>
          <w:i/>
          <w:color w:val="FF0000"/>
        </w:rPr>
        <w:t>A</w:t>
      </w:r>
      <w:proofErr w:type="gramEnd"/>
      <w:r w:rsidRPr="00047587">
        <w:rPr>
          <w:i/>
          <w:color w:val="FF0000"/>
        </w:rPr>
        <w:t xml:space="preserve"> End}</w:t>
      </w:r>
    </w:p>
    <w:p w:rsidR="00195E9D" w:rsidP="000923C0" w:rsidRDefault="00195E9D" w14:paraId="2BB0FC1E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797499" w:rsidP="000923C0" w:rsidRDefault="00674C0B" w14:paraId="6CE6AC3F" w14:textId="3161B525">
      <w:pPr>
        <w:pStyle w:val="Heading3"/>
      </w:pPr>
      <w:bookmarkStart w:name="_Toc74633430" w:id="99"/>
      <w:bookmarkStart w:name="_Toc76464237" w:id="100"/>
      <w:bookmarkStart w:name="_Toc80617288" w:id="101"/>
      <w:r>
        <w:t>Add</w:t>
      </w:r>
      <w:r w:rsidR="008F2E71">
        <w:t xml:space="preserve"> </w:t>
      </w:r>
      <w:r w:rsidR="00797499">
        <w:t>Internship</w:t>
      </w:r>
      <w:bookmarkEnd w:id="99"/>
      <w:bookmarkEnd w:id="100"/>
      <w:bookmarkEnd w:id="101"/>
    </w:p>
    <w:p w:rsidRPr="00995FD8" w:rsidR="00797499" w:rsidP="009118A5" w:rsidRDefault="00797499" w14:paraId="1073D7E7" w14:textId="2A136E1E">
      <w:pPr>
        <w:pStyle w:val="Heading6"/>
        <w:rPr>
          <w:rStyle w:val="Emphasis"/>
          <w:bCs/>
          <w:i w:val="0"/>
          <w:iCs w:val="0"/>
        </w:rPr>
      </w:pPr>
      <w:r>
        <w:t>Company/Agency</w:t>
      </w:r>
      <w:r w:rsidR="008F2E71">
        <w:t xml:space="preserve"> </w:t>
      </w:r>
      <w:r>
        <w:t>Name</w:t>
      </w:r>
    </w:p>
    <w:p w:rsidRPr="00083E8B" w:rsidR="00797499" w:rsidP="000923C0" w:rsidRDefault="00797499" w14:paraId="472E6773" w14:textId="7007C161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5C1951">
        <w:rPr>
          <w:rStyle w:val="Emphasis"/>
        </w:rPr>
        <w:t>1</w:t>
      </w:r>
      <w:r>
        <w:rPr>
          <w:rStyle w:val="Emphasis"/>
        </w:rPr>
        <w:t>00</w:t>
      </w:r>
      <w:r w:rsidR="008F2E71">
        <w:rPr>
          <w:rStyle w:val="Emphasis"/>
        </w:rPr>
        <w:t xml:space="preserve"> </w:t>
      </w:r>
      <w:r>
        <w:rPr>
          <w:rStyle w:val="Emphasis"/>
        </w:rPr>
        <w:t>characters.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797499" w:rsidTr="00245BA7" w14:paraId="6981EC63" w14:textId="77777777">
        <w:trPr>
          <w:trHeight w:val="432"/>
        </w:trPr>
        <w:tc>
          <w:tcPr>
            <w:tcW w:w="9350" w:type="dxa"/>
            <w:vAlign w:val="center"/>
          </w:tcPr>
          <w:p w:rsidR="00797499" w:rsidP="000923C0" w:rsidRDefault="00935885" w14:paraId="5A4378E6" w14:textId="3E78E4EA">
            <w:r w:rsidRPr="00960B5C">
              <w:rPr>
                <w:b/>
                <w:bCs/>
              </w:rPr>
              <w:t>Single Add</w:t>
            </w:r>
          </w:p>
        </w:tc>
      </w:tr>
    </w:tbl>
    <w:p w:rsidR="003D2998" w:rsidP="003D2998" w:rsidRDefault="003D2998" w14:paraId="3674C5AD" w14:textId="225699B7">
      <w:pPr>
        <w:pStyle w:val="Heading6"/>
      </w:pPr>
      <w:r>
        <w:t>Source</w:t>
      </w:r>
      <w:r w:rsidR="008F2E71">
        <w:t xml:space="preserve"> </w:t>
      </w:r>
      <w:r>
        <w:t>of</w:t>
      </w:r>
      <w:r w:rsidR="008F2E71">
        <w:t xml:space="preserve"> </w:t>
      </w:r>
      <w:r w:rsidR="00E04A50">
        <w:t>s</w:t>
      </w:r>
      <w:r>
        <w:t>upport</w:t>
      </w:r>
      <w:r w:rsidR="008F2E71">
        <w:t xml:space="preserve"> </w:t>
      </w:r>
      <w:r w:rsidR="002F001F">
        <w:t>during</w:t>
      </w:r>
      <w:r w:rsidR="008F2E71">
        <w:t xml:space="preserve"> </w:t>
      </w:r>
      <w:r w:rsidR="002F001F">
        <w:t>i</w:t>
      </w:r>
      <w:r>
        <w:t>nternship:</w:t>
      </w:r>
    </w:p>
    <w:p w:rsidRPr="00203584" w:rsidR="00203584" w:rsidP="003D2998" w:rsidRDefault="003D2998" w14:paraId="62C66349" w14:textId="17A6D494">
      <w:pPr>
        <w:rPr>
          <w:rStyle w:val="Emphasis"/>
        </w:rPr>
      </w:pPr>
      <w:r w:rsidRPr="00994067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3D2998" w:rsidTr="00C3550E" w14:paraId="333243C3" w14:textId="77777777">
        <w:trPr>
          <w:trHeight w:val="432"/>
        </w:trPr>
        <w:tc>
          <w:tcPr>
            <w:tcW w:w="9330" w:type="dxa"/>
            <w:vAlign w:val="center"/>
          </w:tcPr>
          <w:p w:rsidRPr="00DE7A6B" w:rsidR="003D2998" w:rsidP="00DE7A6B" w:rsidRDefault="0023176C" w14:paraId="16BEDD08" w14:textId="4A1AD028">
            <w:pPr>
              <w:spacing w:line="259" w:lineRule="auto"/>
              <w:rPr>
                <w:rStyle w:val="Emphasis"/>
                <w:i w:val="0"/>
                <w:iCs w:val="0"/>
              </w:rPr>
            </w:pPr>
            <w:r w:rsidRPr="1DA94797">
              <w:rPr>
                <w:rStyle w:val="Emphasis"/>
                <w:i w:val="0"/>
                <w:iCs w:val="0"/>
              </w:rPr>
              <w:t>NRT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 w:rsidRPr="1DA94797">
              <w:rPr>
                <w:rStyle w:val="Emphasis"/>
                <w:i w:val="0"/>
                <w:iCs w:val="0"/>
              </w:rPr>
              <w:t>stipend</w:t>
            </w:r>
          </w:p>
        </w:tc>
      </w:tr>
      <w:tr w:rsidR="0023176C" w:rsidTr="00C3550E" w14:paraId="4AD50E5C" w14:textId="77777777">
        <w:trPr>
          <w:trHeight w:val="432"/>
        </w:trPr>
        <w:tc>
          <w:tcPr>
            <w:tcW w:w="9330" w:type="dxa"/>
            <w:vAlign w:val="center"/>
          </w:tcPr>
          <w:p w:rsidRPr="1DA94797" w:rsidR="0023176C" w:rsidP="1DA94797" w:rsidRDefault="0023176C" w14:paraId="0A5DC82D" w14:textId="24A40664">
            <w:pPr>
              <w:spacing w:line="259" w:lineRule="auto"/>
              <w:rPr>
                <w:rStyle w:val="Emphasis"/>
                <w:i w:val="0"/>
                <w:iCs w:val="0"/>
              </w:rPr>
            </w:pPr>
            <w:r w:rsidRPr="1DA94797">
              <w:rPr>
                <w:rStyle w:val="Emphasis"/>
                <w:i w:val="0"/>
                <w:iCs w:val="0"/>
              </w:rPr>
              <w:t>Salary/stipend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 w:rsidRPr="1DA94797">
              <w:rPr>
                <w:rStyle w:val="Emphasis"/>
                <w:i w:val="0"/>
                <w:iCs w:val="0"/>
              </w:rPr>
              <w:t>from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 w:rsidRPr="1DA94797">
              <w:rPr>
                <w:rStyle w:val="Emphasis"/>
                <w:i w:val="0"/>
                <w:iCs w:val="0"/>
              </w:rPr>
              <w:t>host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 w:rsidRPr="1DA94797">
              <w:rPr>
                <w:rStyle w:val="Emphasis"/>
                <w:i w:val="0"/>
                <w:iCs w:val="0"/>
              </w:rPr>
              <w:t>company/agency</w:t>
            </w:r>
          </w:p>
        </w:tc>
      </w:tr>
      <w:tr w:rsidR="0023176C" w:rsidTr="00C3550E" w14:paraId="7CD0A5B2" w14:textId="77777777">
        <w:trPr>
          <w:trHeight w:val="432"/>
        </w:trPr>
        <w:tc>
          <w:tcPr>
            <w:tcW w:w="9330" w:type="dxa"/>
            <w:vAlign w:val="center"/>
          </w:tcPr>
          <w:p w:rsidRPr="1DA94797" w:rsidR="0023176C" w:rsidP="1DA94797" w:rsidRDefault="00DE7A6B" w14:paraId="668E5145" w14:textId="35AA1706">
            <w:pPr>
              <w:spacing w:line="259" w:lineRule="auto"/>
              <w:rPr>
                <w:rStyle w:val="Emphasis"/>
                <w:i w:val="0"/>
                <w:iCs w:val="0"/>
              </w:rPr>
            </w:pPr>
            <w:r w:rsidRPr="1DA94797">
              <w:rPr>
                <w:rStyle w:val="Emphasis"/>
                <w:rFonts w:ascii="Cambria" w:hAnsi="Cambria" w:eastAsia="Cambria"/>
                <w:i w:val="0"/>
                <w:iCs w:val="0"/>
              </w:rPr>
              <w:t>None</w:t>
            </w:r>
          </w:p>
        </w:tc>
      </w:tr>
      <w:tr w:rsidR="0023176C" w:rsidTr="00C3550E" w14:paraId="1EDBE60A" w14:textId="77777777">
        <w:trPr>
          <w:trHeight w:val="432"/>
        </w:trPr>
        <w:tc>
          <w:tcPr>
            <w:tcW w:w="9330" w:type="dxa"/>
            <w:vAlign w:val="center"/>
          </w:tcPr>
          <w:p w:rsidRPr="1DA94797" w:rsidR="0023176C" w:rsidP="1DA94797" w:rsidRDefault="00DE7A6B" w14:paraId="7EE7D4CE" w14:textId="0C40D1DB">
            <w:pPr>
              <w:spacing w:line="259" w:lineRule="auto"/>
              <w:rPr>
                <w:rStyle w:val="Emphasis"/>
                <w:i w:val="0"/>
                <w:iCs w:val="0"/>
              </w:rPr>
            </w:pPr>
            <w:proofErr w:type="gramStart"/>
            <w:r w:rsidRPr="1DA94797">
              <w:rPr>
                <w:rStyle w:val="Emphasis"/>
                <w:i w:val="0"/>
                <w:iCs w:val="0"/>
              </w:rPr>
              <w:t>Other</w:t>
            </w:r>
            <w:proofErr w:type="gramEnd"/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 w:rsidRPr="1DA94797">
              <w:rPr>
                <w:rStyle w:val="Emphasis"/>
                <w:i w:val="0"/>
                <w:iCs w:val="0"/>
              </w:rPr>
              <w:t>award</w:t>
            </w:r>
            <w:r w:rsidR="008F2E71">
              <w:rPr>
                <w:rStyle w:val="Emphasis"/>
                <w:i w:val="0"/>
                <w:iCs w:val="0"/>
              </w:rPr>
              <w:t xml:space="preserve"> </w:t>
            </w:r>
            <w:r w:rsidRPr="00203584" w:rsidR="00203584">
              <w:rPr>
                <w:rStyle w:val="Emphasis"/>
                <w:color w:val="FF0000"/>
              </w:rPr>
              <w:t>{Skip Ref A}</w:t>
            </w:r>
          </w:p>
        </w:tc>
      </w:tr>
    </w:tbl>
    <w:p w:rsidRPr="007C6ECD" w:rsidR="00203584" w:rsidP="00203584" w:rsidRDefault="00203584" w14:paraId="07719D3F" w14:textId="7921149F">
      <w:pPr>
        <w:pStyle w:val="Heading6"/>
      </w:pPr>
      <w:r w:rsidRPr="00AD0A7E">
        <w:t>If</w:t>
      </w:r>
      <w:r>
        <w:t xml:space="preserve"> o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203584" w:rsidP="00203584" w:rsidRDefault="00203584" w14:paraId="2CAA3B60" w14:textId="524A685F">
      <w:pPr>
        <w:textAlignment w:val="baseline"/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unchecked</w:t>
      </w:r>
      <w:r w:rsidRPr="00B60F07">
        <w:rPr>
          <w:i/>
          <w:iCs/>
          <w:color w:val="FF0000"/>
        </w:rPr>
        <w:t>}</w:t>
      </w:r>
    </w:p>
    <w:p w:rsidR="00203584" w:rsidP="00203584" w:rsidRDefault="00203584" w14:paraId="19B4A247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203584" w:rsidTr="00047587" w14:paraId="51565C55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203584" w:rsidP="00047587" w:rsidRDefault="00203584" w14:paraId="41C22D73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="00797499" w:rsidP="009118A5" w:rsidRDefault="00797499" w14:paraId="60D0772E" w14:textId="566E7941">
      <w:pPr>
        <w:pStyle w:val="Heading6"/>
      </w:pPr>
      <w:r>
        <w:t>Duration</w:t>
      </w:r>
      <w:r w:rsidR="00B25175">
        <w:t xml:space="preserve"> in months</w:t>
      </w:r>
    </w:p>
    <w:p w:rsidR="00797499" w:rsidP="000923C0" w:rsidRDefault="00797499" w14:paraId="3879022B" w14:textId="3F27B250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Pr="007A39C7" w:rsidR="00797499" w:rsidP="000923C0" w:rsidRDefault="00797499" w14:paraId="1554F906" w14:textId="3DF32533">
      <w:pPr>
        <w:rPr>
          <w:rStyle w:val="Emphasis"/>
          <w:i w:val="0"/>
          <w:iCs w:val="0"/>
          <w:color w:val="C0504D" w:themeColor="accent2"/>
        </w:rPr>
      </w:pPr>
      <w:r w:rsidRPr="00994067">
        <w:rPr>
          <w:rStyle w:val="Emphasis"/>
        </w:rPr>
        <w:t>Required</w:t>
      </w:r>
    </w:p>
    <w:tbl>
      <w:tblPr>
        <w:tblStyle w:val="TableGrid"/>
        <w:tblW w:w="9330" w:type="dxa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797499" w:rsidTr="00292E5B" w14:paraId="39FF4AAC" w14:textId="77777777">
        <w:trPr>
          <w:trHeight w:val="432"/>
        </w:trPr>
        <w:tc>
          <w:tcPr>
            <w:tcW w:w="9330" w:type="dxa"/>
            <w:vAlign w:val="center"/>
          </w:tcPr>
          <w:p w:rsidRPr="007326AF" w:rsidR="00292E5B" w:rsidP="000923C0" w:rsidRDefault="00292E5B" w14:paraId="096D2E86" w14:textId="28BC6972">
            <w:r w:rsidRPr="007326AF">
              <w:t>Zero</w:t>
            </w:r>
            <w:r w:rsidR="00471668">
              <w:t xml:space="preserve"> months</w:t>
            </w:r>
          </w:p>
        </w:tc>
      </w:tr>
      <w:tr w:rsidR="00292E5B" w:rsidTr="00292E5B" w14:paraId="54C87610" w14:textId="77777777">
        <w:trPr>
          <w:trHeight w:val="432"/>
        </w:trPr>
        <w:tc>
          <w:tcPr>
            <w:tcW w:w="9330" w:type="dxa"/>
            <w:vAlign w:val="center"/>
          </w:tcPr>
          <w:p w:rsidRPr="007326AF" w:rsidR="00292E5B" w:rsidP="000923C0" w:rsidRDefault="00292E5B" w14:paraId="72A0C472" w14:textId="77F67479">
            <w:r w:rsidRPr="007326AF">
              <w:t>1</w:t>
            </w:r>
            <w:r w:rsidR="008F2E71">
              <w:t xml:space="preserve"> </w:t>
            </w:r>
            <w:r w:rsidRPr="007326AF">
              <w:t>–</w:t>
            </w:r>
            <w:r w:rsidR="008F2E71">
              <w:t xml:space="preserve"> </w:t>
            </w:r>
            <w:r w:rsidRPr="007326AF">
              <w:t>3</w:t>
            </w:r>
            <w:r w:rsidR="00471668">
              <w:t xml:space="preserve"> months</w:t>
            </w:r>
          </w:p>
        </w:tc>
      </w:tr>
      <w:tr w:rsidR="00292E5B" w:rsidTr="00292E5B" w14:paraId="2700FD35" w14:textId="77777777">
        <w:trPr>
          <w:trHeight w:val="432"/>
        </w:trPr>
        <w:tc>
          <w:tcPr>
            <w:tcW w:w="9330" w:type="dxa"/>
            <w:vAlign w:val="center"/>
          </w:tcPr>
          <w:p w:rsidRPr="007326AF" w:rsidR="00292E5B" w:rsidP="000923C0" w:rsidRDefault="00292E5B" w14:paraId="60DD19C2" w14:textId="682F2CD7">
            <w:r w:rsidRPr="007326AF">
              <w:t>4</w:t>
            </w:r>
            <w:r w:rsidR="008F2E71">
              <w:t xml:space="preserve"> </w:t>
            </w:r>
            <w:r w:rsidRPr="007326AF">
              <w:t>–</w:t>
            </w:r>
            <w:r w:rsidR="008F2E71">
              <w:t xml:space="preserve"> </w:t>
            </w:r>
            <w:r w:rsidRPr="007326AF">
              <w:t>6</w:t>
            </w:r>
            <w:r w:rsidR="00471668">
              <w:t xml:space="preserve"> months</w:t>
            </w:r>
          </w:p>
        </w:tc>
      </w:tr>
      <w:tr w:rsidR="00292E5B" w:rsidTr="00292E5B" w14:paraId="3E49DDCE" w14:textId="77777777">
        <w:trPr>
          <w:trHeight w:val="432"/>
        </w:trPr>
        <w:tc>
          <w:tcPr>
            <w:tcW w:w="9330" w:type="dxa"/>
            <w:vAlign w:val="center"/>
          </w:tcPr>
          <w:p w:rsidRPr="007326AF" w:rsidR="00292E5B" w:rsidP="000923C0" w:rsidRDefault="00292E5B" w14:paraId="3F106D99" w14:textId="44766461">
            <w:r w:rsidRPr="007326AF">
              <w:t>More</w:t>
            </w:r>
            <w:r w:rsidR="008F2E71">
              <w:t xml:space="preserve"> </w:t>
            </w:r>
            <w:r w:rsidRPr="007326AF">
              <w:t>than</w:t>
            </w:r>
            <w:r w:rsidR="008F2E71">
              <w:t xml:space="preserve"> </w:t>
            </w:r>
            <w:r w:rsidRPr="007326AF">
              <w:t>6</w:t>
            </w:r>
            <w:r w:rsidR="00471668">
              <w:t xml:space="preserve"> months</w:t>
            </w:r>
          </w:p>
        </w:tc>
      </w:tr>
    </w:tbl>
    <w:p w:rsidR="00797499" w:rsidP="009118A5" w:rsidRDefault="00797499" w14:paraId="3CA6EB84" w14:textId="7FBD3877">
      <w:pPr>
        <w:pStyle w:val="Heading6"/>
      </w:pPr>
      <w:r>
        <w:t>Setting:</w:t>
      </w:r>
    </w:p>
    <w:p w:rsidR="00797499" w:rsidP="000923C0" w:rsidRDefault="00797499" w14:paraId="6AA5EAF3" w14:textId="2146568C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Pr="007A39C7" w:rsidR="00797499" w:rsidP="000923C0" w:rsidRDefault="00797499" w14:paraId="7A335313" w14:textId="171F40E3">
      <w:pPr>
        <w:rPr>
          <w:rStyle w:val="Emphasis"/>
          <w:i w:val="0"/>
          <w:iCs w:val="0"/>
          <w:color w:val="C0504D" w:themeColor="accent2"/>
        </w:rPr>
      </w:pPr>
      <w:r w:rsidRPr="00994067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797499" w:rsidTr="00245BA7" w14:paraId="0ED24F97" w14:textId="77777777">
        <w:trPr>
          <w:trHeight w:val="432"/>
        </w:trPr>
        <w:tc>
          <w:tcPr>
            <w:tcW w:w="9330" w:type="dxa"/>
            <w:vAlign w:val="center"/>
          </w:tcPr>
          <w:p w:rsidR="00797499" w:rsidP="000923C0" w:rsidRDefault="00797499" w14:paraId="1E070833" w14:textId="759C1C99">
            <w:pPr>
              <w:rPr>
                <w:rStyle w:val="Emphasis"/>
              </w:rPr>
            </w:pPr>
            <w:r w:rsidRPr="00D66516">
              <w:t>Industry/business</w:t>
            </w:r>
          </w:p>
        </w:tc>
      </w:tr>
      <w:tr w:rsidR="00797499" w:rsidTr="00245BA7" w14:paraId="111E93EC" w14:textId="77777777">
        <w:trPr>
          <w:trHeight w:val="432"/>
        </w:trPr>
        <w:tc>
          <w:tcPr>
            <w:tcW w:w="9330" w:type="dxa"/>
            <w:vAlign w:val="center"/>
          </w:tcPr>
          <w:p w:rsidR="00797499" w:rsidP="000923C0" w:rsidRDefault="00797499" w14:paraId="35441D23" w14:textId="305134DA">
            <w:pPr>
              <w:rPr>
                <w:rStyle w:val="Emphasis"/>
              </w:rPr>
            </w:pPr>
            <w:r w:rsidRPr="00D66516">
              <w:t>Nonprofit</w:t>
            </w:r>
            <w:r w:rsidR="008F2E71">
              <w:t xml:space="preserve"> </w:t>
            </w:r>
            <w:r w:rsidRPr="00D66516">
              <w:t>organization</w:t>
            </w:r>
          </w:p>
        </w:tc>
      </w:tr>
      <w:tr w:rsidR="00797499" w:rsidTr="00245BA7" w14:paraId="4D09F344" w14:textId="77777777">
        <w:trPr>
          <w:trHeight w:val="432"/>
        </w:trPr>
        <w:tc>
          <w:tcPr>
            <w:tcW w:w="9330" w:type="dxa"/>
            <w:vAlign w:val="center"/>
          </w:tcPr>
          <w:p w:rsidR="00797499" w:rsidP="000923C0" w:rsidRDefault="00797499" w14:paraId="5D1D6DCB" w14:textId="69A10547">
            <w:pPr>
              <w:rPr>
                <w:rStyle w:val="Emphasis"/>
              </w:rPr>
            </w:pPr>
            <w:r w:rsidRPr="00D66516">
              <w:t>Government</w:t>
            </w:r>
            <w:r w:rsidR="008F2E71">
              <w:t xml:space="preserve"> </w:t>
            </w:r>
            <w:r w:rsidRPr="00D66516">
              <w:t>laboratory</w:t>
            </w:r>
          </w:p>
        </w:tc>
      </w:tr>
      <w:tr w:rsidR="00797499" w:rsidTr="00245BA7" w14:paraId="6B490C70" w14:textId="77777777">
        <w:trPr>
          <w:trHeight w:val="432"/>
        </w:trPr>
        <w:tc>
          <w:tcPr>
            <w:tcW w:w="9330" w:type="dxa"/>
            <w:vAlign w:val="center"/>
          </w:tcPr>
          <w:p w:rsidR="00797499" w:rsidP="000923C0" w:rsidRDefault="00797499" w14:paraId="42239CF4" w14:textId="3595AEED">
            <w:r w:rsidRPr="00D66516">
              <w:t>Public</w:t>
            </w:r>
            <w:r w:rsidR="008F2E71">
              <w:t xml:space="preserve"> </w:t>
            </w:r>
            <w:r w:rsidRPr="00D66516">
              <w:t>sector</w:t>
            </w:r>
            <w:r w:rsidR="008F2E71">
              <w:t xml:space="preserve"> </w:t>
            </w:r>
            <w:r w:rsidRPr="00D66516">
              <w:t>agency</w:t>
            </w:r>
          </w:p>
        </w:tc>
      </w:tr>
      <w:tr w:rsidR="00797499" w:rsidTr="00245BA7" w14:paraId="1999C8E9" w14:textId="77777777">
        <w:trPr>
          <w:trHeight w:val="432"/>
        </w:trPr>
        <w:tc>
          <w:tcPr>
            <w:tcW w:w="9330" w:type="dxa"/>
            <w:vAlign w:val="center"/>
          </w:tcPr>
          <w:p w:rsidR="00797499" w:rsidP="000923C0" w:rsidRDefault="00797499" w14:paraId="7BB99519" w14:textId="0C9DF19E">
            <w:r w:rsidRPr="00D66516">
              <w:t>Other</w:t>
            </w:r>
            <w:r w:rsidR="008F2E71">
              <w:t xml:space="preserve"> </w:t>
            </w:r>
          </w:p>
        </w:tc>
      </w:tr>
    </w:tbl>
    <w:p w:rsidR="00412496" w:rsidP="00412496" w:rsidRDefault="00412496" w14:paraId="5DD06D99" w14:textId="45B1A9E9">
      <w:pPr>
        <w:pStyle w:val="Heading6"/>
      </w:pPr>
      <w:r>
        <w:t>Country:</w:t>
      </w:r>
    </w:p>
    <w:p w:rsidR="00412496" w:rsidP="00412496" w:rsidRDefault="00412496" w14:paraId="2009752E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Pr="00412496" w:rsidR="00412496" w:rsidP="00412496" w:rsidRDefault="00412496" w14:paraId="31A6A948" w14:textId="492466A0">
      <w:pPr>
        <w:rPr>
          <w:rStyle w:val="Emphasis"/>
          <w:color w:val="FF0000"/>
        </w:rPr>
      </w:pPr>
      <w:r w:rsidRPr="00412496">
        <w:rPr>
          <w:rStyle w:val="Emphasis"/>
          <w:color w:val="FF0000"/>
        </w:rPr>
        <w:t>{Skip Ref B}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412496" w:rsidTr="00047587" w14:paraId="48259162" w14:textId="77777777">
        <w:tc>
          <w:tcPr>
            <w:tcW w:w="4449" w:type="dxa"/>
          </w:tcPr>
          <w:p w:rsidR="00412496" w:rsidP="00047587" w:rsidRDefault="00412496" w14:paraId="0AF6F5AE" w14:textId="77777777">
            <w:r>
              <w:t>Searchable list of all countries</w:t>
            </w:r>
          </w:p>
          <w:p w:rsidR="00412496" w:rsidP="00047587" w:rsidRDefault="00412496" w14:paraId="25E11D16" w14:textId="530F4D28">
            <w:r>
              <w:t>U.S.</w:t>
            </w:r>
          </w:p>
        </w:tc>
      </w:tr>
    </w:tbl>
    <w:p w:rsidR="00ED1B81" w:rsidP="009118A5" w:rsidRDefault="00412496" w14:paraId="27AA795E" w14:textId="0738FDBC">
      <w:pPr>
        <w:pStyle w:val="Heading6"/>
      </w:pPr>
      <w:r>
        <w:t xml:space="preserve">U.S. </w:t>
      </w:r>
      <w:r w:rsidR="00ED1B81">
        <w:t>State</w:t>
      </w:r>
    </w:p>
    <w:p w:rsidR="00ED1B81" w:rsidP="000923C0" w:rsidRDefault="00ED1B81" w14:paraId="51FEDD58" w14:textId="6EBC30C9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DF4791">
        <w:rPr>
          <w:rStyle w:val="Emphasis"/>
        </w:rPr>
        <w:t>.</w:t>
      </w:r>
    </w:p>
    <w:p w:rsidRPr="00412496" w:rsidR="00412496" w:rsidP="000923C0" w:rsidRDefault="00412496" w14:paraId="0B0CCC76" w14:textId="78A7FA54">
      <w:pPr>
        <w:rPr>
          <w:rStyle w:val="Emphasis"/>
          <w:color w:val="FF0000"/>
        </w:rPr>
      </w:pPr>
      <w:r w:rsidRPr="00412496">
        <w:rPr>
          <w:rStyle w:val="Emphasis"/>
          <w:color w:val="FF0000"/>
        </w:rPr>
        <w:t>{Skip if B is not U.S.}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ED1B81" w:rsidTr="00245BA7" w14:paraId="3FB9EFAC" w14:textId="77777777">
        <w:tc>
          <w:tcPr>
            <w:tcW w:w="4449" w:type="dxa"/>
          </w:tcPr>
          <w:p w:rsidR="00ED1B81" w:rsidP="000923C0" w:rsidRDefault="00265888" w14:paraId="397E5CC6" w14:textId="321935DA">
            <w:r>
              <w:t>Searchable</w:t>
            </w:r>
            <w:r w:rsidR="008F2E71">
              <w:t xml:space="preserve"> </w:t>
            </w:r>
            <w:r>
              <w:t>list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all</w:t>
            </w:r>
            <w:r w:rsidR="008F2E71">
              <w:t xml:space="preserve"> </w:t>
            </w:r>
            <w:r>
              <w:t>U.S.</w:t>
            </w:r>
            <w:r w:rsidR="008F2E71">
              <w:t xml:space="preserve"> </w:t>
            </w:r>
            <w:r>
              <w:t>states</w:t>
            </w:r>
          </w:p>
        </w:tc>
      </w:tr>
    </w:tbl>
    <w:p w:rsidRPr="008A5A97" w:rsidR="008A5A97" w:rsidP="009118A5" w:rsidRDefault="008A5A97" w14:paraId="6B6B612A" w14:textId="0E184767">
      <w:pPr>
        <w:pStyle w:val="Heading6"/>
      </w:pPr>
      <w:r w:rsidRPr="008A5A97">
        <w:t>Please</w:t>
      </w:r>
      <w:r w:rsidR="008F2E71">
        <w:t xml:space="preserve"> </w:t>
      </w:r>
      <w:r w:rsidRPr="008A5A97">
        <w:t>indicate</w:t>
      </w:r>
      <w:r w:rsidR="008F2E71">
        <w:t xml:space="preserve"> </w:t>
      </w:r>
      <w:r w:rsidRPr="008A5A97">
        <w:t>the</w:t>
      </w:r>
      <w:r w:rsidR="008F2E71">
        <w:t xml:space="preserve"> </w:t>
      </w:r>
      <w:r w:rsidRPr="008A5A97">
        <w:t>internship</w:t>
      </w:r>
      <w:r w:rsidR="008F2E71">
        <w:t xml:space="preserve"> </w:t>
      </w:r>
      <w:r w:rsidRPr="008A5A97">
        <w:t>contributions</w:t>
      </w:r>
      <w:r w:rsidR="008F2E71">
        <w:t xml:space="preserve"> </w:t>
      </w:r>
      <w:r w:rsidRPr="008A5A97">
        <w:t>that</w:t>
      </w:r>
      <w:r w:rsidR="008F2E71">
        <w:t xml:space="preserve"> </w:t>
      </w:r>
      <w:r w:rsidRPr="008A5A97">
        <w:t>have</w:t>
      </w:r>
      <w:r w:rsidR="008F2E71">
        <w:t xml:space="preserve"> </w:t>
      </w:r>
      <w:r w:rsidRPr="008A5A97">
        <w:t>prepared</w:t>
      </w:r>
      <w:r w:rsidR="008F2E71">
        <w:t xml:space="preserve"> </w:t>
      </w:r>
      <w:r w:rsidRPr="008A5A97">
        <w:t>you</w:t>
      </w:r>
      <w:r w:rsidR="008F2E71">
        <w:t xml:space="preserve"> </w:t>
      </w:r>
      <w:r w:rsidRPr="008A5A97">
        <w:t>for</w:t>
      </w:r>
      <w:r w:rsidR="008F2E71">
        <w:t xml:space="preserve"> </w:t>
      </w:r>
      <w:r w:rsidRPr="008A5A97">
        <w:t>your</w:t>
      </w:r>
      <w:r w:rsidR="008F2E71">
        <w:t xml:space="preserve"> </w:t>
      </w:r>
      <w:r w:rsidRPr="008A5A97">
        <w:t>career.</w:t>
      </w:r>
    </w:p>
    <w:p w:rsidRPr="00B42612" w:rsidR="008A5A97" w:rsidP="000923C0" w:rsidRDefault="008A5A97" w14:paraId="117B7F52" w14:textId="6425A0C7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8A5A97" w:rsidTr="3465E62B" w14:paraId="14A5D546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8A5A97" w:rsidP="00AE76C1" w:rsidRDefault="008A5A97" w14:paraId="42B06A9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8A5A97" w:rsidP="00AE76C1" w:rsidRDefault="008A5A97" w14:paraId="04F70C77" w14:textId="7ECE656B">
            <w:pPr>
              <w:rPr>
                <w:bCs/>
              </w:rPr>
            </w:pPr>
            <w:r w:rsidRPr="00981EEE">
              <w:t>Received</w:t>
            </w:r>
            <w:r w:rsidR="008F2E71">
              <w:t xml:space="preserve"> </w:t>
            </w:r>
            <w:r w:rsidRPr="00981EEE">
              <w:t>training/instruction</w:t>
            </w:r>
            <w:r w:rsidR="008F2E71">
              <w:t xml:space="preserve"> </w:t>
            </w:r>
            <w:r w:rsidRPr="00981EEE">
              <w:t>on</w:t>
            </w:r>
            <w:r w:rsidR="008F2E71">
              <w:t xml:space="preserve"> </w:t>
            </w:r>
            <w:r w:rsidRPr="00981EEE">
              <w:t>the</w:t>
            </w:r>
            <w:r w:rsidR="008F2E71">
              <w:t xml:space="preserve"> </w:t>
            </w:r>
            <w:r w:rsidRPr="00981EEE">
              <w:t>interaction</w:t>
            </w:r>
            <w:r w:rsidR="008F2E71">
              <w:t xml:space="preserve"> </w:t>
            </w:r>
            <w:r w:rsidRPr="00981EEE">
              <w:t>between</w:t>
            </w:r>
            <w:r w:rsidR="008F2E71">
              <w:t xml:space="preserve"> </w:t>
            </w:r>
            <w:r w:rsidRPr="00981EEE">
              <w:t>academic</w:t>
            </w:r>
            <w:r w:rsidR="008F2E71">
              <w:t xml:space="preserve"> </w:t>
            </w:r>
            <w:r w:rsidRPr="00981EEE">
              <w:t>research</w:t>
            </w:r>
            <w:r w:rsidR="008F2E71">
              <w:t xml:space="preserve"> </w:t>
            </w:r>
            <w:r w:rsidRPr="00981EEE">
              <w:t>and</w:t>
            </w:r>
            <w:r w:rsidR="008F2E71">
              <w:t xml:space="preserve"> </w:t>
            </w:r>
            <w:r w:rsidRPr="00981EEE">
              <w:t>industrial</w:t>
            </w:r>
            <w:r w:rsidR="008F2E71">
              <w:t xml:space="preserve"> </w:t>
            </w:r>
            <w:r w:rsidRPr="00981EEE">
              <w:t>technical</w:t>
            </w:r>
            <w:r w:rsidR="008F2E71">
              <w:t xml:space="preserve"> </w:t>
            </w:r>
            <w:r w:rsidRPr="00981EEE">
              <w:t>requirements</w:t>
            </w:r>
          </w:p>
        </w:tc>
      </w:tr>
      <w:tr w:rsidR="008A5A97" w:rsidTr="3465E62B" w14:paraId="2DDE915E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8A5A97" w:rsidP="00AE76C1" w:rsidRDefault="008A5A97" w14:paraId="38F3A01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8A5A97" w:rsidP="00AE76C1" w:rsidRDefault="008A5A97" w14:paraId="75508A82" w14:textId="3CB3E390">
            <w:pPr>
              <w:rPr>
                <w:bCs/>
              </w:rPr>
            </w:pPr>
            <w:r w:rsidRPr="00981EEE">
              <w:t>Received</w:t>
            </w:r>
            <w:r w:rsidR="008F2E71">
              <w:t xml:space="preserve"> </w:t>
            </w:r>
            <w:r w:rsidRPr="00981EEE">
              <w:t>training/instruction</w:t>
            </w:r>
            <w:r w:rsidR="008F2E71">
              <w:t xml:space="preserve"> </w:t>
            </w:r>
            <w:r w:rsidRPr="00981EEE">
              <w:t>for</w:t>
            </w:r>
            <w:r w:rsidR="008F2E71">
              <w:t xml:space="preserve"> </w:t>
            </w:r>
            <w:r w:rsidRPr="00981EEE">
              <w:t>applying</w:t>
            </w:r>
            <w:r w:rsidR="008F2E71">
              <w:t xml:space="preserve"> </w:t>
            </w:r>
            <w:r w:rsidRPr="00981EEE">
              <w:t>your</w:t>
            </w:r>
            <w:r w:rsidR="008F2E71">
              <w:t xml:space="preserve"> </w:t>
            </w:r>
            <w:r w:rsidRPr="00981EEE">
              <w:t>research</w:t>
            </w:r>
            <w:r w:rsidR="008F2E71">
              <w:t xml:space="preserve"> </w:t>
            </w:r>
            <w:r w:rsidRPr="00981EEE">
              <w:t>to</w:t>
            </w:r>
            <w:r w:rsidR="008F2E71">
              <w:t xml:space="preserve"> </w:t>
            </w:r>
            <w:r w:rsidRPr="00981EEE">
              <w:t>address</w:t>
            </w:r>
            <w:r w:rsidR="008F2E71">
              <w:t xml:space="preserve"> </w:t>
            </w:r>
            <w:r w:rsidRPr="00981EEE">
              <w:t>public</w:t>
            </w:r>
            <w:r w:rsidR="008F2E71">
              <w:t xml:space="preserve"> </w:t>
            </w:r>
            <w:r w:rsidRPr="00981EEE">
              <w:t>policy</w:t>
            </w:r>
            <w:r w:rsidR="008F2E71">
              <w:t xml:space="preserve"> </w:t>
            </w:r>
            <w:r w:rsidRPr="00981EEE">
              <w:t>concerns</w:t>
            </w:r>
            <w:r w:rsidR="008F2E71">
              <w:t xml:space="preserve"> </w:t>
            </w:r>
            <w:r w:rsidRPr="00981EEE">
              <w:t>or</w:t>
            </w:r>
            <w:r w:rsidR="008F2E71">
              <w:t xml:space="preserve"> </w:t>
            </w:r>
            <w:r w:rsidRPr="00981EEE">
              <w:t>issues</w:t>
            </w:r>
          </w:p>
        </w:tc>
      </w:tr>
      <w:tr w:rsidR="008A5A97" w:rsidTr="3465E62B" w14:paraId="59BCA1E2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8A5A97" w:rsidP="00AE76C1" w:rsidRDefault="008A5A97" w14:paraId="4E7B8B9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8A5A97" w:rsidP="00AE76C1" w:rsidRDefault="008A5A97" w14:paraId="74A78595" w14:textId="21D8166C">
            <w:pPr>
              <w:rPr>
                <w:bCs/>
              </w:rPr>
            </w:pPr>
            <w:r w:rsidRPr="00981EEE">
              <w:t>Engaged</w:t>
            </w:r>
            <w:r w:rsidR="008F2E71">
              <w:t xml:space="preserve"> </w:t>
            </w:r>
            <w:r w:rsidRPr="00981EEE">
              <w:t>in</w:t>
            </w:r>
            <w:r w:rsidR="008F2E71">
              <w:t xml:space="preserve"> </w:t>
            </w:r>
            <w:r w:rsidRPr="00981EEE">
              <w:t>professional</w:t>
            </w:r>
            <w:r w:rsidR="008F2E71">
              <w:t xml:space="preserve"> </w:t>
            </w:r>
            <w:r w:rsidRPr="00981EEE">
              <w:t>interactions</w:t>
            </w:r>
            <w:r w:rsidR="008F2E71">
              <w:t xml:space="preserve"> </w:t>
            </w:r>
            <w:r w:rsidRPr="00981EEE">
              <w:t>other</w:t>
            </w:r>
            <w:r w:rsidR="008F2E71">
              <w:t xml:space="preserve"> </w:t>
            </w:r>
            <w:r w:rsidRPr="00981EEE">
              <w:t>than</w:t>
            </w:r>
            <w:r w:rsidR="008F2E71">
              <w:t xml:space="preserve"> </w:t>
            </w:r>
            <w:r w:rsidRPr="00981EEE">
              <w:t>internships</w:t>
            </w:r>
            <w:r w:rsidR="008F2E71">
              <w:t xml:space="preserve"> </w:t>
            </w:r>
            <w:r w:rsidRPr="00981EEE">
              <w:t>with</w:t>
            </w:r>
            <w:r w:rsidR="008F2E71">
              <w:t xml:space="preserve"> </w:t>
            </w:r>
            <w:r w:rsidRPr="00981EEE">
              <w:t>nonacademic</w:t>
            </w:r>
            <w:r w:rsidR="008F2E71">
              <w:t xml:space="preserve"> </w:t>
            </w:r>
            <w:r w:rsidRPr="00981EEE">
              <w:t>employers</w:t>
            </w:r>
            <w:r w:rsidR="008F2E71">
              <w:t xml:space="preserve"> </w:t>
            </w:r>
            <w:r w:rsidRPr="00981EEE">
              <w:t>(</w:t>
            </w:r>
            <w:proofErr w:type="gramStart"/>
            <w:r w:rsidRPr="00981EEE">
              <w:t>e.g.</w:t>
            </w:r>
            <w:proofErr w:type="gramEnd"/>
            <w:r w:rsidR="008F2E71">
              <w:t xml:space="preserve"> </w:t>
            </w:r>
            <w:r w:rsidRPr="00981EEE">
              <w:t>industry,</w:t>
            </w:r>
            <w:r w:rsidR="008F2E71">
              <w:t xml:space="preserve"> </w:t>
            </w:r>
            <w:r w:rsidRPr="00981EEE">
              <w:t>government)</w:t>
            </w:r>
            <w:r w:rsidR="008F2E71">
              <w:t xml:space="preserve"> </w:t>
            </w:r>
            <w:r w:rsidRPr="00981EEE">
              <w:t>in</w:t>
            </w:r>
            <w:r w:rsidR="008F2E71">
              <w:t xml:space="preserve"> </w:t>
            </w:r>
            <w:r w:rsidRPr="00981EEE">
              <w:t>order</w:t>
            </w:r>
            <w:r w:rsidR="008F2E71">
              <w:t xml:space="preserve"> </w:t>
            </w:r>
            <w:r w:rsidRPr="00981EEE">
              <w:t>to</w:t>
            </w:r>
            <w:r w:rsidR="008F2E71">
              <w:t xml:space="preserve"> </w:t>
            </w:r>
            <w:r w:rsidRPr="00981EEE">
              <w:t>learn</w:t>
            </w:r>
            <w:r w:rsidR="008F2E71">
              <w:t xml:space="preserve"> </w:t>
            </w:r>
            <w:r w:rsidRPr="00981EEE">
              <w:t>about</w:t>
            </w:r>
            <w:r w:rsidR="008F2E71">
              <w:t xml:space="preserve"> </w:t>
            </w:r>
            <w:r w:rsidRPr="00981EEE">
              <w:t>career</w:t>
            </w:r>
            <w:r w:rsidR="008F2E71">
              <w:t xml:space="preserve"> </w:t>
            </w:r>
            <w:r w:rsidRPr="00981EEE">
              <w:t>opportunities</w:t>
            </w:r>
            <w:r w:rsidR="008F2E71">
              <w:t xml:space="preserve"> </w:t>
            </w:r>
            <w:r w:rsidRPr="00981EEE">
              <w:t>and</w:t>
            </w:r>
            <w:r w:rsidR="008F2E71">
              <w:t xml:space="preserve"> </w:t>
            </w:r>
            <w:r w:rsidRPr="00981EEE">
              <w:t>requirements</w:t>
            </w:r>
          </w:p>
        </w:tc>
      </w:tr>
      <w:tr w:rsidR="008A5A97" w:rsidTr="00A3199B" w14:paraId="0FA5DED4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8A5A97" w:rsidP="3465E62B" w:rsidRDefault="008A5A97" w14:paraId="349B4593" w14:textId="77777777">
            <w:pPr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E04A50" w:rsidR="008A5A97" w:rsidP="3465E62B" w:rsidRDefault="008A5A97" w14:paraId="43C8F683" w14:textId="067A9D98">
            <w:pPr>
              <w:rPr>
                <w:i/>
              </w:rPr>
            </w:pPr>
            <w:r>
              <w:t>Other</w:t>
            </w:r>
            <w:r w:rsidR="008F2E71">
              <w:t xml:space="preserve"> </w:t>
            </w:r>
            <w:r>
              <w:t>preparation</w:t>
            </w:r>
            <w:r w:rsidR="008F2E71">
              <w:t xml:space="preserve"> </w:t>
            </w:r>
            <w:r>
              <w:t>for</w:t>
            </w:r>
            <w:r w:rsidR="008F2E71">
              <w:t xml:space="preserve"> </w:t>
            </w:r>
            <w:r>
              <w:t>nonacademic</w:t>
            </w:r>
            <w:r w:rsidR="008F2E71">
              <w:t xml:space="preserve"> </w:t>
            </w:r>
            <w:r>
              <w:t>careers</w:t>
            </w:r>
            <w:r w:rsidR="008F2E71">
              <w:t xml:space="preserve"> </w:t>
            </w:r>
            <w:r>
              <w:t>(e.g.,</w:t>
            </w:r>
            <w:r w:rsidR="008F2E71">
              <w:t xml:space="preserve"> </w:t>
            </w:r>
            <w:r>
              <w:t>industry,</w:t>
            </w:r>
            <w:r w:rsidR="008F2E71">
              <w:t xml:space="preserve"> </w:t>
            </w:r>
            <w:r>
              <w:t>government)</w:t>
            </w:r>
            <w:r w:rsidR="00E04A50">
              <w:t xml:space="preserve"> </w:t>
            </w:r>
            <w:r w:rsidRPr="00B7380E" w:rsidR="00E04A50">
              <w:rPr>
                <w:i/>
                <w:iCs/>
                <w:color w:val="FF0000"/>
              </w:rPr>
              <w:t xml:space="preserve">{Skip Ref </w:t>
            </w:r>
            <w:r w:rsidR="00412496">
              <w:rPr>
                <w:i/>
                <w:iCs/>
                <w:color w:val="FF0000"/>
              </w:rPr>
              <w:t>C</w:t>
            </w:r>
            <w:r w:rsidRPr="00B7380E" w:rsidR="00E04A50">
              <w:rPr>
                <w:i/>
                <w:iCs/>
                <w:color w:val="FF0000"/>
              </w:rPr>
              <w:t>}</w:t>
            </w:r>
          </w:p>
        </w:tc>
      </w:tr>
    </w:tbl>
    <w:p w:rsidRPr="007C6ECD" w:rsidR="00F701F4" w:rsidP="00F701F4" w:rsidRDefault="00F701F4" w14:paraId="3D6000F1" w14:textId="77777777">
      <w:pPr>
        <w:pStyle w:val="Heading6"/>
      </w:pPr>
      <w:r w:rsidRPr="00AD0A7E">
        <w:t>If</w:t>
      </w:r>
      <w:r>
        <w:t xml:space="preserve"> O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E04A50" w:rsidP="00E04A50" w:rsidRDefault="00E04A50" w14:paraId="757A3B44" w14:textId="78A8C89A">
      <w:pPr>
        <w:textAlignment w:val="baseline"/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 xml:space="preserve">if </w:t>
      </w:r>
      <w:r w:rsidR="00412496">
        <w:rPr>
          <w:i/>
          <w:iCs/>
          <w:color w:val="FF0000"/>
        </w:rPr>
        <w:t>C</w:t>
      </w:r>
      <w:r>
        <w:rPr>
          <w:i/>
          <w:iCs/>
          <w:color w:val="FF0000"/>
        </w:rPr>
        <w:t xml:space="preserve">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271101A8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1416496A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52795748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Pr="008A5A97" w:rsidR="001E1537" w:rsidP="001E1537" w:rsidRDefault="001E1537" w14:paraId="1E61878F" w14:textId="2A87E3F1">
      <w:pPr>
        <w:pStyle w:val="Heading6"/>
      </w:pPr>
      <w:r w:rsidRPr="008A5A97">
        <w:t>Please</w:t>
      </w:r>
      <w:r w:rsidR="008F2E71">
        <w:t xml:space="preserve"> </w:t>
      </w:r>
      <w:r w:rsidRPr="008A5A97">
        <w:t>indicate</w:t>
      </w:r>
      <w:r w:rsidR="008F2E71">
        <w:t xml:space="preserve"> </w:t>
      </w:r>
      <w:r w:rsidR="00771305">
        <w:t>if</w:t>
      </w:r>
      <w:r w:rsidR="008F2E71">
        <w:t xml:space="preserve"> </w:t>
      </w:r>
      <w:r w:rsidR="00771305">
        <w:t>your</w:t>
      </w:r>
      <w:r w:rsidR="008F2E71">
        <w:t xml:space="preserve"> </w:t>
      </w:r>
      <w:r w:rsidR="00771305">
        <w:t>internship</w:t>
      </w:r>
      <w:r w:rsidR="008F2E71">
        <w:t xml:space="preserve"> </w:t>
      </w:r>
      <w:r w:rsidR="00771305">
        <w:t>presence</w:t>
      </w:r>
      <w:r w:rsidR="008F2E71">
        <w:t xml:space="preserve"> </w:t>
      </w:r>
      <w:r w:rsidR="00771305">
        <w:t>was</w:t>
      </w:r>
      <w:r w:rsidR="008F2E71">
        <w:t xml:space="preserve"> </w:t>
      </w:r>
      <w:r w:rsidR="00771305">
        <w:t>virtual</w:t>
      </w:r>
      <w:r w:rsidR="00E4422B">
        <w:t>,</w:t>
      </w:r>
      <w:r w:rsidR="008F2E71">
        <w:t xml:space="preserve"> </w:t>
      </w:r>
      <w:r w:rsidR="00771305">
        <w:t>in</w:t>
      </w:r>
      <w:r w:rsidR="00E46188">
        <w:t>-</w:t>
      </w:r>
      <w:r w:rsidR="00771305">
        <w:t>person</w:t>
      </w:r>
      <w:r w:rsidR="001F406F">
        <w:t>,</w:t>
      </w:r>
      <w:r w:rsidR="00E4422B">
        <w:t xml:space="preserve"> or a mix of both</w:t>
      </w:r>
      <w:r w:rsidRPr="008A5A97">
        <w:t>.</w:t>
      </w:r>
    </w:p>
    <w:p w:rsidRPr="00B42612" w:rsidR="001E1537" w:rsidP="001E1537" w:rsidRDefault="00292E5B" w14:paraId="1E9A3E1C" w14:textId="099A5AFA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</w:t>
      </w:r>
      <w:r w:rsidR="001E1537">
        <w:rPr>
          <w:rStyle w:val="Emphasis"/>
        </w:rPr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1E1537" w:rsidTr="00C3550E" w14:paraId="26163195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1E1537" w:rsidP="00C3550E" w:rsidRDefault="00292E5B" w14:paraId="1E4D84C0" w14:textId="5D4A930F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Pr="005332C0" w:rsidR="001E1537" w:rsidP="00C3550E" w:rsidRDefault="00771305" w14:paraId="1EEA85A8" w14:textId="1543E95C">
            <w:pPr>
              <w:rPr>
                <w:bCs/>
              </w:rPr>
            </w:pPr>
            <w:r>
              <w:t>Virtual</w:t>
            </w:r>
            <w:r w:rsidR="008F2E71">
              <w:t xml:space="preserve"> </w:t>
            </w:r>
            <w:r>
              <w:t>only</w:t>
            </w:r>
          </w:p>
        </w:tc>
      </w:tr>
      <w:tr w:rsidR="001E1537" w:rsidTr="00C3550E" w14:paraId="54BC1357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1E1537" w:rsidP="00C3550E" w:rsidRDefault="00292E5B" w14:paraId="3C78F9C5" w14:textId="12B13DAD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Pr="005332C0" w:rsidR="001E1537" w:rsidP="00C3550E" w:rsidRDefault="00771305" w14:paraId="0812CFD7" w14:textId="1B5DA74E">
            <w:pPr>
              <w:rPr>
                <w:bCs/>
              </w:rPr>
            </w:pPr>
            <w:r>
              <w:t>In</w:t>
            </w:r>
            <w:r w:rsidR="00E46188">
              <w:t>-</w:t>
            </w:r>
            <w:r>
              <w:t>person</w:t>
            </w:r>
            <w:r w:rsidR="008F2E71">
              <w:t xml:space="preserve"> </w:t>
            </w:r>
            <w:r>
              <w:t>only</w:t>
            </w:r>
          </w:p>
        </w:tc>
      </w:tr>
      <w:tr w:rsidR="001E1537" w:rsidTr="00E667B2" w14:paraId="37D63E19" w14:textId="77777777">
        <w:trPr>
          <w:trHeight w:val="720"/>
        </w:trPr>
        <w:tc>
          <w:tcPr>
            <w:tcW w:w="535" w:type="dxa"/>
            <w:vAlign w:val="center"/>
          </w:tcPr>
          <w:p w:rsidRPr="002B3AA5" w:rsidR="001E1537" w:rsidP="00C3550E" w:rsidRDefault="00292E5B" w14:paraId="4E3EDF33" w14:textId="77EEED2B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Pr="005332C0" w:rsidR="001E1537" w:rsidP="1DA94797" w:rsidRDefault="3AB00D47" w14:paraId="5D058543" w14:textId="0F25FF2D">
            <w:pPr>
              <w:spacing w:line="259" w:lineRule="auto"/>
              <w:rPr>
                <w:rFonts w:ascii="Cambria" w:hAnsi="Cambria" w:eastAsia="Cambria"/>
              </w:rPr>
            </w:pPr>
            <w:r>
              <w:t>Hybrid</w:t>
            </w:r>
            <w:r w:rsidR="00E46188">
              <w:t>: M</w:t>
            </w:r>
            <w:r>
              <w:t>ix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 w:rsidR="00E46188">
              <w:t xml:space="preserve">virtual and </w:t>
            </w:r>
            <w:r>
              <w:t>in</w:t>
            </w:r>
            <w:r w:rsidR="00E46188">
              <w:t>-</w:t>
            </w:r>
            <w:r>
              <w:t>person</w:t>
            </w:r>
          </w:p>
        </w:tc>
      </w:tr>
    </w:tbl>
    <w:p w:rsidRPr="00CC5E49" w:rsidR="008A5A97" w:rsidP="009118A5" w:rsidRDefault="00DB08B4" w14:paraId="757AA3F6" w14:textId="3E565449">
      <w:pPr>
        <w:pStyle w:val="Heading6"/>
        <w:rPr>
          <w:bCs/>
        </w:rPr>
      </w:pPr>
      <w:r w:rsidRPr="00DB08B4">
        <w:rPr>
          <w:bCs/>
        </w:rPr>
        <w:t>Describe what you consider to be the most beneficial professional or career-related aspect resulting from this internship</w:t>
      </w:r>
    </w:p>
    <w:p w:rsidRPr="00292E5B" w:rsidR="008A5A97" w:rsidP="000923C0" w:rsidRDefault="008A5A97" w14:paraId="7CF10158" w14:textId="0D15C9F1">
      <w:pPr>
        <w:rPr>
          <w:rStyle w:val="Emphasis"/>
        </w:rPr>
      </w:pPr>
      <w:r w:rsidRPr="00292E5B"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Pr="00292E5B">
        <w:rPr>
          <w:rStyle w:val="Emphasis"/>
        </w:rPr>
        <w:t>1000</w:t>
      </w:r>
      <w:r w:rsidR="008F2E71">
        <w:rPr>
          <w:rStyle w:val="Emphasis"/>
        </w:rPr>
        <w:t xml:space="preserve"> </w:t>
      </w:r>
      <w:r w:rsidRPr="00292E5B">
        <w:rPr>
          <w:rStyle w:val="Emphasis"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8A5A97" w:rsidTr="00245BA7" w14:paraId="1DAA975A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8A5A97" w:rsidP="000923C0" w:rsidRDefault="008A5A97" w14:paraId="44CD93C4" w14:textId="77777777"/>
        </w:tc>
      </w:tr>
    </w:tbl>
    <w:p w:rsidR="008A5A97" w:rsidP="000923C0" w:rsidRDefault="008A5A97" w14:paraId="005FC7A5" w14:textId="77777777"/>
    <w:p w:rsidR="007D50DF" w:rsidP="000923C0" w:rsidRDefault="007D50DF" w14:paraId="41F5486A" w14:textId="34E0D1C5">
      <w:r>
        <w:br w:type="page"/>
      </w:r>
    </w:p>
    <w:p w:rsidR="00B120EB" w:rsidP="000923C0" w:rsidRDefault="00B120EB" w14:paraId="6F3F3ED1" w14:textId="0BEB2C41">
      <w:pPr>
        <w:pStyle w:val="Heading2"/>
      </w:pPr>
      <w:bookmarkStart w:name="_International_Experiences" w:id="102"/>
      <w:bookmarkStart w:name="_Toc74633431" w:id="103"/>
      <w:bookmarkStart w:name="_Toc76464238" w:id="104"/>
      <w:bookmarkStart w:name="_Toc80617289" w:id="105"/>
      <w:bookmarkEnd w:id="102"/>
      <w:r>
        <w:t>International</w:t>
      </w:r>
      <w:r w:rsidR="008F2E71">
        <w:t xml:space="preserve"> </w:t>
      </w:r>
      <w:r>
        <w:t>Experiences</w:t>
      </w:r>
      <w:bookmarkEnd w:id="103"/>
      <w:bookmarkEnd w:id="104"/>
      <w:bookmarkEnd w:id="105"/>
    </w:p>
    <w:p w:rsidRPr="009308BE" w:rsidR="00450C17" w:rsidP="00EA42CE" w:rsidRDefault="00450C17" w14:paraId="2E222D6A" w14:textId="4BD89F1E">
      <w:pPr>
        <w:rPr>
          <w:i/>
          <w:iCs/>
        </w:rPr>
      </w:pPr>
      <w:r w:rsidRPr="009308BE">
        <w:rPr>
          <w:i/>
          <w:iCs/>
        </w:rPr>
        <w:t>If there are international experiences:</w:t>
      </w:r>
    </w:p>
    <w:p w:rsidR="00EA42CE" w:rsidP="00EA42CE" w:rsidRDefault="00EA42CE" w14:paraId="0C9A9990" w14:textId="78213CB0">
      <w:r>
        <w:t>Your</w:t>
      </w:r>
      <w:r w:rsidR="008F2E71">
        <w:t xml:space="preserve"> </w:t>
      </w:r>
      <w:r>
        <w:t>PI</w:t>
      </w:r>
      <w:r w:rsidR="0007055D">
        <w:t>,</w:t>
      </w:r>
      <w:r w:rsidR="008F2E71">
        <w:t xml:space="preserve"> </w:t>
      </w:r>
      <w:r w:rsidRPr="00331EFB" w:rsidR="0007055D">
        <w:rPr>
          <w:color w:val="7030A0"/>
        </w:rPr>
        <w:t>&lt;PI</w:t>
      </w:r>
      <w:r w:rsidR="008F2E71">
        <w:rPr>
          <w:color w:val="7030A0"/>
        </w:rPr>
        <w:t xml:space="preserve"> </w:t>
      </w:r>
      <w:r w:rsidRPr="00331EFB" w:rsidR="0007055D">
        <w:rPr>
          <w:color w:val="7030A0"/>
        </w:rPr>
        <w:t>Name&gt;</w:t>
      </w:r>
      <w:r w:rsidR="008F2E71">
        <w:rPr>
          <w:color w:val="7030A0"/>
        </w:rPr>
        <w:t xml:space="preserve"> </w:t>
      </w:r>
      <w:r w:rsidRPr="003E1612" w:rsidR="00565B12">
        <w:rPr>
          <w:color w:val="000000" w:themeColor="text1"/>
        </w:rPr>
        <w:t>has</w:t>
      </w:r>
      <w:r w:rsidR="008F2E71">
        <w:rPr>
          <w:color w:val="000000" w:themeColor="text1"/>
        </w:rPr>
        <w:t xml:space="preserve"> </w:t>
      </w:r>
      <w:r w:rsidRPr="003E1612" w:rsidR="00565B12">
        <w:rPr>
          <w:color w:val="000000" w:themeColor="text1"/>
        </w:rPr>
        <w:t>indicated</w:t>
      </w:r>
      <w:r w:rsidR="008F2E71">
        <w:rPr>
          <w:color w:val="000000" w:themeColor="text1"/>
        </w:rPr>
        <w:t xml:space="preserve"> </w:t>
      </w:r>
      <w:r w:rsidRPr="003E1612" w:rsidR="00565B12">
        <w:rPr>
          <w:color w:val="000000" w:themeColor="text1"/>
        </w:rPr>
        <w:t>that</w:t>
      </w:r>
      <w:r w:rsidR="008F2E71">
        <w:rPr>
          <w:color w:val="000000" w:themeColor="text1"/>
        </w:rPr>
        <w:t xml:space="preserve"> </w:t>
      </w:r>
      <w:r w:rsidRPr="003E1612" w:rsidR="00565B12">
        <w:rPr>
          <w:color w:val="000000" w:themeColor="text1"/>
        </w:rPr>
        <w:t>you</w:t>
      </w:r>
      <w:r w:rsidR="008F2E71">
        <w:rPr>
          <w:color w:val="000000" w:themeColor="text1"/>
        </w:rPr>
        <w:t xml:space="preserve"> </w:t>
      </w:r>
      <w:r w:rsidRPr="003E1612" w:rsidR="00ED7873">
        <w:rPr>
          <w:color w:val="000000" w:themeColor="text1"/>
        </w:rPr>
        <w:t>attended</w:t>
      </w:r>
      <w:r w:rsidR="008F2E71">
        <w:rPr>
          <w:color w:val="000000" w:themeColor="text1"/>
        </w:rPr>
        <w:t xml:space="preserve"> </w:t>
      </w:r>
      <w:r w:rsidRPr="003E1612" w:rsidR="00565B12">
        <w:rPr>
          <w:color w:val="000000" w:themeColor="text1"/>
        </w:rPr>
        <w:t>the</w:t>
      </w:r>
      <w:r w:rsidR="008F2E71">
        <w:rPr>
          <w:color w:val="000000" w:themeColor="text1"/>
        </w:rPr>
        <w:t xml:space="preserve"> </w:t>
      </w:r>
      <w:r w:rsidRPr="003E1612" w:rsidR="00565B12">
        <w:rPr>
          <w:color w:val="000000" w:themeColor="text1"/>
        </w:rPr>
        <w:t>following</w:t>
      </w:r>
      <w:r w:rsidR="008F2E71">
        <w:rPr>
          <w:color w:val="000000" w:themeColor="text1"/>
        </w:rPr>
        <w:t xml:space="preserve"> </w:t>
      </w:r>
      <w:r w:rsidRPr="003E1612" w:rsidR="00ED7873">
        <w:rPr>
          <w:color w:val="000000" w:themeColor="text1"/>
        </w:rPr>
        <w:t>i</w:t>
      </w:r>
      <w:r w:rsidRPr="003E1612" w:rsidR="00565B12">
        <w:rPr>
          <w:color w:val="000000" w:themeColor="text1"/>
        </w:rPr>
        <w:t>nternational</w:t>
      </w:r>
      <w:r w:rsidR="008F2E71">
        <w:rPr>
          <w:color w:val="000000" w:themeColor="text1"/>
        </w:rPr>
        <w:t xml:space="preserve"> </w:t>
      </w:r>
      <w:r w:rsidRPr="003E1612" w:rsidR="00ED7873">
        <w:rPr>
          <w:color w:val="000000" w:themeColor="text1"/>
        </w:rPr>
        <w:t>e</w:t>
      </w:r>
      <w:r w:rsidRPr="003E1612" w:rsidR="00565B12">
        <w:rPr>
          <w:color w:val="000000" w:themeColor="text1"/>
        </w:rPr>
        <w:t>xperiences</w:t>
      </w:r>
      <w:r w:rsidRPr="003E1612" w:rsidR="0013624E">
        <w:rPr>
          <w:color w:val="000000" w:themeColor="text1"/>
        </w:rPr>
        <w:t>.</w:t>
      </w:r>
      <w:r w:rsidR="008F2E71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Please</w:t>
      </w:r>
      <w:r w:rsidR="008F2E71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complete</w:t>
      </w:r>
      <w:r w:rsidR="008F2E71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information</w:t>
      </w:r>
      <w:r w:rsidR="008F2E71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about</w:t>
      </w:r>
      <w:r w:rsidR="008F2E71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each</w:t>
      </w:r>
      <w:r w:rsidR="008F2E71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experience.</w:t>
      </w:r>
      <w:r w:rsidR="008F2E71">
        <w:rPr>
          <w:color w:val="000000" w:themeColor="text1"/>
        </w:rPr>
        <w:t xml:space="preserve"> </w:t>
      </w:r>
      <w:r w:rsidR="00C0229A">
        <w:rPr>
          <w:color w:val="000000" w:themeColor="text1"/>
        </w:rPr>
        <w:t xml:space="preserve"> </w:t>
      </w:r>
      <w:r w:rsidRPr="003E1612" w:rsidR="0013624E">
        <w:rPr>
          <w:color w:val="000000" w:themeColor="text1"/>
        </w:rPr>
        <w:t>If</w:t>
      </w:r>
      <w:r w:rsidR="008F2E71">
        <w:rPr>
          <w:color w:val="000000" w:themeColor="text1"/>
        </w:rPr>
        <w:t xml:space="preserve"> </w:t>
      </w:r>
      <w:r w:rsidR="00C53E0C">
        <w:rPr>
          <w:color w:val="000000" w:themeColor="text1"/>
        </w:rPr>
        <w:t>this</w:t>
      </w:r>
      <w:r w:rsidR="008F2E71">
        <w:rPr>
          <w:color w:val="000000" w:themeColor="text1"/>
        </w:rPr>
        <w:t xml:space="preserve"> </w:t>
      </w:r>
      <w:r w:rsidR="00C53E0C">
        <w:rPr>
          <w:color w:val="000000" w:themeColor="text1"/>
        </w:rPr>
        <w:t>list</w:t>
      </w:r>
      <w:r w:rsidR="008F2E71">
        <w:rPr>
          <w:color w:val="000000" w:themeColor="text1"/>
        </w:rPr>
        <w:t xml:space="preserve"> </w:t>
      </w:r>
      <w:r w:rsidR="00C53E0C">
        <w:rPr>
          <w:color w:val="000000" w:themeColor="text1"/>
        </w:rPr>
        <w:t>is</w:t>
      </w:r>
      <w:r w:rsidR="008F2E71">
        <w:rPr>
          <w:color w:val="000000" w:themeColor="text1"/>
        </w:rPr>
        <w:t xml:space="preserve"> </w:t>
      </w:r>
      <w:r w:rsidR="002C2B82">
        <w:rPr>
          <w:color w:val="000000" w:themeColor="text1"/>
        </w:rPr>
        <w:t>incorrect</w:t>
      </w:r>
      <w:r w:rsidR="00173CD5">
        <w:t>,</w:t>
      </w:r>
      <w:r w:rsidR="008F2E71">
        <w:t xml:space="preserve"> </w:t>
      </w:r>
      <w:r w:rsidR="0013624E">
        <w:t>please</w:t>
      </w:r>
      <w:r w:rsidR="008F2E71">
        <w:t xml:space="preserve"> </w:t>
      </w:r>
      <w:r w:rsidRPr="009F63B8" w:rsidR="0013624E">
        <w:rPr>
          <w:color w:val="00B050"/>
        </w:rPr>
        <w:t>[Contact</w:t>
      </w:r>
      <w:r w:rsidR="008F2E71">
        <w:rPr>
          <w:color w:val="00B050"/>
        </w:rPr>
        <w:t xml:space="preserve"> </w:t>
      </w:r>
      <w:r w:rsidRPr="009F63B8" w:rsidR="0013624E">
        <w:rPr>
          <w:color w:val="00B050"/>
        </w:rPr>
        <w:t>the</w:t>
      </w:r>
      <w:r w:rsidR="008F2E71">
        <w:rPr>
          <w:color w:val="00B050"/>
        </w:rPr>
        <w:t xml:space="preserve"> </w:t>
      </w:r>
      <w:r w:rsidRPr="009F63B8" w:rsidR="0013624E">
        <w:rPr>
          <w:color w:val="00B050"/>
        </w:rPr>
        <w:t>PI</w:t>
      </w:r>
      <w:r w:rsidR="00C53E0C">
        <w:rPr>
          <w:color w:val="00B050"/>
        </w:rPr>
        <w:t>]</w:t>
      </w:r>
      <w:r w:rsidR="0013624E">
        <w:t>.</w:t>
      </w:r>
    </w:p>
    <w:p w:rsidR="00D03825" w:rsidP="00EA42CE" w:rsidRDefault="00D03825" w14:paraId="74FBB506" w14:textId="77777777"/>
    <w:p w:rsidRPr="00E63DC4" w:rsidR="00450C17" w:rsidP="00EA42CE" w:rsidRDefault="00450C17" w14:paraId="650A0EB2" w14:textId="2B34C38B">
      <w:pPr>
        <w:rPr>
          <w:i/>
          <w:iCs/>
        </w:rPr>
      </w:pPr>
      <w:r w:rsidRPr="00E63DC4">
        <w:rPr>
          <w:i/>
          <w:iCs/>
        </w:rPr>
        <w:t>If there are no international experiences:</w:t>
      </w:r>
    </w:p>
    <w:p w:rsidR="00450C17" w:rsidP="00EA42CE" w:rsidRDefault="00450C17" w14:paraId="52C4CEF7" w14:textId="77961B4E">
      <w:r>
        <w:t xml:space="preserve">Your PI, </w:t>
      </w:r>
      <w:r w:rsidRPr="00331EFB">
        <w:rPr>
          <w:color w:val="7030A0"/>
        </w:rPr>
        <w:t>&lt;PI</w:t>
      </w:r>
      <w:r>
        <w:rPr>
          <w:color w:val="7030A0"/>
        </w:rPr>
        <w:t xml:space="preserve"> </w:t>
      </w:r>
      <w:r w:rsidRPr="00331EFB">
        <w:rPr>
          <w:color w:val="7030A0"/>
        </w:rPr>
        <w:t>Name&gt;</w:t>
      </w:r>
      <w:r>
        <w:rPr>
          <w:color w:val="7030A0"/>
        </w:rPr>
        <w:t xml:space="preserve"> </w:t>
      </w:r>
      <w:r w:rsidRPr="003E1612">
        <w:rPr>
          <w:color w:val="000000" w:themeColor="text1"/>
        </w:rPr>
        <w:t>has</w:t>
      </w:r>
      <w:r>
        <w:rPr>
          <w:color w:val="000000" w:themeColor="text1"/>
        </w:rPr>
        <w:t xml:space="preserve"> </w:t>
      </w:r>
      <w:r w:rsidRPr="003E1612">
        <w:rPr>
          <w:color w:val="000000" w:themeColor="text1"/>
        </w:rPr>
        <w:t>indicated</w:t>
      </w:r>
      <w:r>
        <w:rPr>
          <w:color w:val="000000" w:themeColor="text1"/>
        </w:rPr>
        <w:t xml:space="preserve"> </w:t>
      </w:r>
      <w:r w:rsidRPr="003E1612">
        <w:rPr>
          <w:color w:val="000000" w:themeColor="text1"/>
        </w:rPr>
        <w:t>that</w:t>
      </w:r>
      <w:r>
        <w:rPr>
          <w:color w:val="000000" w:themeColor="text1"/>
        </w:rPr>
        <w:t xml:space="preserve"> </w:t>
      </w:r>
      <w:r w:rsidRPr="003E1612">
        <w:rPr>
          <w:color w:val="000000" w:themeColor="text1"/>
        </w:rPr>
        <w:t>you</w:t>
      </w:r>
      <w:r>
        <w:rPr>
          <w:color w:val="000000" w:themeColor="text1"/>
        </w:rPr>
        <w:t xml:space="preserve"> did not </w:t>
      </w:r>
      <w:proofErr w:type="gramStart"/>
      <w:r w:rsidRPr="003E1612">
        <w:rPr>
          <w:color w:val="000000" w:themeColor="text1"/>
        </w:rPr>
        <w:t>attended</w:t>
      </w:r>
      <w:proofErr w:type="gramEnd"/>
      <w:r>
        <w:rPr>
          <w:color w:val="000000" w:themeColor="text1"/>
        </w:rPr>
        <w:t xml:space="preserve"> any </w:t>
      </w:r>
      <w:r w:rsidRPr="003E1612">
        <w:rPr>
          <w:color w:val="000000" w:themeColor="text1"/>
        </w:rPr>
        <w:t>international</w:t>
      </w:r>
      <w:r>
        <w:rPr>
          <w:color w:val="000000" w:themeColor="text1"/>
        </w:rPr>
        <w:t xml:space="preserve"> </w:t>
      </w:r>
      <w:r w:rsidRPr="003E1612">
        <w:rPr>
          <w:color w:val="000000" w:themeColor="text1"/>
        </w:rPr>
        <w:t>experiences.</w:t>
      </w:r>
      <w:r>
        <w:rPr>
          <w:color w:val="000000" w:themeColor="text1"/>
        </w:rPr>
        <w:t xml:space="preserve"> </w:t>
      </w:r>
      <w:r w:rsidRPr="003E1612">
        <w:rPr>
          <w:color w:val="000000" w:themeColor="text1"/>
        </w:rPr>
        <w:t>If</w:t>
      </w:r>
      <w:r>
        <w:rPr>
          <w:color w:val="000000" w:themeColor="text1"/>
        </w:rPr>
        <w:t xml:space="preserve"> you did attend an international </w:t>
      </w:r>
      <w:proofErr w:type="gramStart"/>
      <w:r>
        <w:rPr>
          <w:color w:val="000000" w:themeColor="text1"/>
        </w:rPr>
        <w:t>experience</w:t>
      </w:r>
      <w:proofErr w:type="gramEnd"/>
      <w:r>
        <w:rPr>
          <w:color w:val="000000" w:themeColor="text1"/>
        </w:rPr>
        <w:t xml:space="preserve"> </w:t>
      </w:r>
      <w:r>
        <w:t xml:space="preserve">please </w:t>
      </w:r>
      <w:r w:rsidRPr="009F63B8">
        <w:rPr>
          <w:color w:val="00B050"/>
        </w:rPr>
        <w:t>[Contact</w:t>
      </w:r>
      <w:r>
        <w:rPr>
          <w:color w:val="00B050"/>
        </w:rPr>
        <w:t xml:space="preserve"> </w:t>
      </w:r>
      <w:r w:rsidRPr="009F63B8">
        <w:rPr>
          <w:color w:val="00B050"/>
        </w:rPr>
        <w:t>the</w:t>
      </w:r>
      <w:r>
        <w:rPr>
          <w:color w:val="00B050"/>
        </w:rPr>
        <w:t xml:space="preserve"> </w:t>
      </w:r>
      <w:r w:rsidRPr="009F63B8">
        <w:rPr>
          <w:color w:val="00B050"/>
        </w:rPr>
        <w:t>PI</w:t>
      </w:r>
      <w:r>
        <w:rPr>
          <w:color w:val="00B050"/>
        </w:rPr>
        <w:t>]</w:t>
      </w:r>
      <w:r>
        <w:t>.</w:t>
      </w:r>
    </w:p>
    <w:p w:rsidR="00450C17" w:rsidP="00EA42CE" w:rsidRDefault="00450C17" w14:paraId="767FBFD8" w14:textId="77777777">
      <w:pPr>
        <w:rPr>
          <w:b/>
          <w:bCs/>
        </w:rPr>
      </w:pPr>
    </w:p>
    <w:p w:rsidRPr="00047587" w:rsidR="00450C17" w:rsidP="00EA42CE" w:rsidRDefault="00450C17" w14:paraId="133BC5EB" w14:textId="31FB69DD">
      <w:pPr>
        <w:rPr>
          <w:i/>
          <w:color w:val="FF0000"/>
        </w:rPr>
      </w:pPr>
      <w:r w:rsidRPr="00047587">
        <w:rPr>
          <w:i/>
          <w:color w:val="FF0000"/>
        </w:rPr>
        <w:t>{Skip if no international experiences</w:t>
      </w:r>
      <w:r w:rsidRPr="00047587" w:rsidR="00E064FC">
        <w:rPr>
          <w:i/>
          <w:color w:val="FF0000"/>
        </w:rPr>
        <w:t xml:space="preserve"> - Begin</w:t>
      </w:r>
      <w:r w:rsidRPr="00047587">
        <w:rPr>
          <w:i/>
          <w:color w:val="FF0000"/>
        </w:rPr>
        <w:t>}</w:t>
      </w:r>
    </w:p>
    <w:p w:rsidRPr="00C90A0B" w:rsidR="00EA42CE" w:rsidP="00EA42CE" w:rsidRDefault="00EA42CE" w14:paraId="2201D00D" w14:textId="2490175B">
      <w:pPr>
        <w:pStyle w:val="Heading6"/>
      </w:pPr>
      <w:r>
        <w:t>International</w:t>
      </w:r>
      <w:r w:rsidR="008F2E71">
        <w:t xml:space="preserve"> </w:t>
      </w:r>
      <w:r>
        <w:t>Experiences</w:t>
      </w:r>
    </w:p>
    <w:p w:rsidR="00EA42CE" w:rsidP="00EA42CE" w:rsidRDefault="00EA42CE" w14:paraId="3A97590A" w14:textId="41C5006A">
      <w:pPr>
        <w:pStyle w:val="ListParagraph"/>
        <w:numPr>
          <w:ilvl w:val="0"/>
          <w:numId w:val="9"/>
        </w:numPr>
      </w:pPr>
      <w:r>
        <w:t>Experience</w:t>
      </w:r>
      <w:r w:rsidR="008F2E71">
        <w:t xml:space="preserve"> </w:t>
      </w:r>
      <w:r>
        <w:t>in</w:t>
      </w:r>
      <w:r w:rsidR="008F2E71">
        <w:t xml:space="preserve"> </w:t>
      </w:r>
      <w:r>
        <w:t>China</w:t>
      </w:r>
      <w:r w:rsidR="008F2E71">
        <w:t xml:space="preserve"> </w:t>
      </w:r>
      <w:r w:rsidR="00A10904">
        <w:t>from</w:t>
      </w:r>
      <w:r w:rsidR="008F2E71">
        <w:t xml:space="preserve"> </w:t>
      </w:r>
      <w:r w:rsidR="00A10904">
        <w:t>May/20</w:t>
      </w:r>
      <w:r w:rsidR="00E80219">
        <w:t>20</w:t>
      </w:r>
      <w:r w:rsidR="008F2E71">
        <w:t xml:space="preserve"> </w:t>
      </w:r>
      <w:r w:rsidR="00E80219">
        <w:t>–</w:t>
      </w:r>
      <w:r w:rsidR="008F2E71">
        <w:t xml:space="preserve"> </w:t>
      </w:r>
      <w:r w:rsidR="00E80219">
        <w:t>July/2020</w:t>
      </w:r>
      <w:r w:rsidR="008F2E71">
        <w:t xml:space="preserve"> </w:t>
      </w:r>
      <w:r w:rsidRPr="00E91474" w:rsidR="00173CD5">
        <w:rPr>
          <w:rStyle w:val="Strong"/>
          <w:b w:val="0"/>
          <w:bCs w:val="0"/>
          <w:color w:val="00B050"/>
        </w:rPr>
        <w:t>[Edit]</w:t>
      </w:r>
    </w:p>
    <w:p w:rsidR="00D363A5" w:rsidP="00D363A5" w:rsidRDefault="00EA42CE" w14:paraId="7A5BD71A" w14:textId="02A932B7">
      <w:pPr>
        <w:pStyle w:val="ListParagraph"/>
        <w:numPr>
          <w:ilvl w:val="0"/>
          <w:numId w:val="9"/>
        </w:numPr>
      </w:pPr>
      <w:r>
        <w:t>Experience</w:t>
      </w:r>
      <w:r w:rsidR="008F2E71">
        <w:t xml:space="preserve"> </w:t>
      </w:r>
      <w:r>
        <w:t>in</w:t>
      </w:r>
      <w:r w:rsidR="008F2E71">
        <w:t xml:space="preserve"> </w:t>
      </w:r>
      <w:r w:rsidR="00D363A5">
        <w:t>Ecuador</w:t>
      </w:r>
      <w:r w:rsidR="008F2E71">
        <w:t xml:space="preserve"> </w:t>
      </w:r>
      <w:r w:rsidR="00E80219">
        <w:t>from</w:t>
      </w:r>
      <w:r w:rsidR="008F2E71">
        <w:t xml:space="preserve"> </w:t>
      </w:r>
      <w:r w:rsidR="00E80219">
        <w:t>Sep/2020</w:t>
      </w:r>
      <w:r w:rsidR="008F2E71">
        <w:t xml:space="preserve"> </w:t>
      </w:r>
      <w:r w:rsidR="00E80219">
        <w:t>–</w:t>
      </w:r>
      <w:r w:rsidR="008F2E71">
        <w:t xml:space="preserve"> </w:t>
      </w:r>
      <w:r w:rsidR="00E80219">
        <w:t>Dec/2020</w:t>
      </w:r>
      <w:r w:rsidR="008F2E71">
        <w:t xml:space="preserve"> </w:t>
      </w:r>
      <w:r w:rsidRPr="00E91474" w:rsidR="00173CD5">
        <w:rPr>
          <w:rStyle w:val="Strong"/>
          <w:b w:val="0"/>
          <w:bCs w:val="0"/>
          <w:color w:val="00B050"/>
        </w:rPr>
        <w:t>[Edit]</w:t>
      </w:r>
    </w:p>
    <w:p w:rsidRPr="00B64770" w:rsidR="00CE26F0" w:rsidP="00CE26F0" w:rsidRDefault="00CE26F0" w14:paraId="7AFD1D29" w14:textId="5C0468BF">
      <w:pPr>
        <w:pStyle w:val="Heading6"/>
        <w:rPr>
          <w:bCs/>
        </w:rPr>
      </w:pPr>
      <w:r w:rsidRPr="00B64770">
        <w:t>If</w:t>
      </w:r>
      <w:r w:rsidR="008F2E71">
        <w:t xml:space="preserve"> </w:t>
      </w:r>
      <w:r w:rsidRPr="00B64770">
        <w:t>you</w:t>
      </w:r>
      <w:r w:rsidR="008F2E71">
        <w:t xml:space="preserve"> </w:t>
      </w:r>
      <w:r w:rsidRPr="00B64770">
        <w:t>took</w:t>
      </w:r>
      <w:r w:rsidR="008F2E71">
        <w:t xml:space="preserve"> </w:t>
      </w:r>
      <w:r w:rsidRPr="00B64770">
        <w:t>part</w:t>
      </w:r>
      <w:r w:rsidR="008F2E71">
        <w:t xml:space="preserve"> </w:t>
      </w:r>
      <w:r w:rsidRPr="00B64770">
        <w:t>in</w:t>
      </w:r>
      <w:r w:rsidR="008F2E71">
        <w:t xml:space="preserve"> </w:t>
      </w:r>
      <w:r w:rsidR="004F3BFC">
        <w:t xml:space="preserve">NRT related </w:t>
      </w:r>
      <w:r w:rsidRPr="00B64770">
        <w:t>international</w:t>
      </w:r>
      <w:r w:rsidR="008F2E71">
        <w:t xml:space="preserve"> </w:t>
      </w:r>
      <w:r w:rsidRPr="00B64770">
        <w:t>activities,</w:t>
      </w:r>
      <w:r w:rsidR="008F2E71">
        <w:t xml:space="preserve"> </w:t>
      </w:r>
      <w:r w:rsidRPr="00B64770">
        <w:t>please</w:t>
      </w:r>
      <w:r w:rsidR="008F2E71">
        <w:t xml:space="preserve"> </w:t>
      </w:r>
      <w:r w:rsidRPr="00B64770">
        <w:t>describe</w:t>
      </w:r>
      <w:r w:rsidR="008F2E71">
        <w:t xml:space="preserve"> </w:t>
      </w:r>
      <w:r w:rsidRPr="00B64770">
        <w:t>what</w:t>
      </w:r>
      <w:r w:rsidR="008F2E71">
        <w:t xml:space="preserve"> </w:t>
      </w:r>
      <w:r w:rsidRPr="00B64770">
        <w:t>you</w:t>
      </w:r>
      <w:r w:rsidR="008F2E71">
        <w:t xml:space="preserve"> </w:t>
      </w:r>
      <w:r w:rsidRPr="00B64770">
        <w:t>consider</w:t>
      </w:r>
      <w:r w:rsidR="008F2E71">
        <w:t xml:space="preserve"> </w:t>
      </w:r>
      <w:r w:rsidRPr="00B64770">
        <w:t>to</w:t>
      </w:r>
      <w:r w:rsidR="008F2E71">
        <w:t xml:space="preserve"> </w:t>
      </w:r>
      <w:r w:rsidRPr="00B64770">
        <w:t>be</w:t>
      </w:r>
      <w:r w:rsidR="008F2E71">
        <w:t xml:space="preserve"> </w:t>
      </w:r>
      <w:r w:rsidRPr="00B64770">
        <w:t>the</w:t>
      </w:r>
      <w:r w:rsidR="008F2E71">
        <w:t xml:space="preserve"> </w:t>
      </w:r>
      <w:r w:rsidRPr="00B64770">
        <w:t>most</w:t>
      </w:r>
      <w:r w:rsidR="008F2E71">
        <w:t xml:space="preserve"> </w:t>
      </w:r>
      <w:r w:rsidRPr="00B64770">
        <w:t>beneficial</w:t>
      </w:r>
      <w:r w:rsidR="008F2E71">
        <w:t xml:space="preserve"> </w:t>
      </w:r>
      <w:r w:rsidRPr="00B64770">
        <w:t>professional</w:t>
      </w:r>
      <w:r w:rsidR="008F2E71">
        <w:t xml:space="preserve"> </w:t>
      </w:r>
      <w:r w:rsidRPr="00B64770">
        <w:t>or</w:t>
      </w:r>
      <w:r w:rsidR="008F2E71">
        <w:t xml:space="preserve"> </w:t>
      </w:r>
      <w:r w:rsidRPr="00B64770">
        <w:t>career-related</w:t>
      </w:r>
      <w:r w:rsidR="008F2E71">
        <w:t xml:space="preserve"> </w:t>
      </w:r>
      <w:r w:rsidRPr="00B64770">
        <w:t>aspect</w:t>
      </w:r>
      <w:r w:rsidR="008F2E71">
        <w:t xml:space="preserve"> </w:t>
      </w:r>
      <w:r w:rsidRPr="00B64770">
        <w:t>of</w:t>
      </w:r>
      <w:r w:rsidR="008F2E71">
        <w:t xml:space="preserve"> </w:t>
      </w:r>
      <w:r w:rsidR="00C0229A">
        <w:t>tho</w:t>
      </w:r>
      <w:r w:rsidRPr="00B64770">
        <w:t>se</w:t>
      </w:r>
      <w:r w:rsidR="008F2E71">
        <w:t xml:space="preserve"> </w:t>
      </w:r>
      <w:r w:rsidRPr="00B64770">
        <w:t>activities.</w:t>
      </w:r>
    </w:p>
    <w:p w:rsidRPr="0088639B" w:rsidR="00CE26F0" w:rsidP="00CE26F0" w:rsidRDefault="00CE26F0" w14:paraId="5B06A27C" w14:textId="0ED70755">
      <w:pPr>
        <w:rPr>
          <w:i/>
          <w:iCs/>
        </w:rPr>
      </w:pPr>
      <w:r w:rsidRPr="0088639B">
        <w:rPr>
          <w:i/>
          <w:iCs/>
        </w:rPr>
        <w:t>Limit</w:t>
      </w:r>
      <w:r w:rsidR="008F2E71">
        <w:rPr>
          <w:i/>
          <w:iCs/>
        </w:rPr>
        <w:t xml:space="preserve"> </w:t>
      </w:r>
      <w:r w:rsidRPr="0088639B">
        <w:rPr>
          <w:i/>
          <w:iCs/>
        </w:rPr>
        <w:t>1000</w:t>
      </w:r>
      <w:r w:rsidR="008F2E71">
        <w:rPr>
          <w:i/>
          <w:iCs/>
        </w:rPr>
        <w:t xml:space="preserve"> </w:t>
      </w:r>
      <w:r w:rsidRPr="0088639B">
        <w:rPr>
          <w:i/>
          <w:iCs/>
        </w:rPr>
        <w:t>characters</w:t>
      </w:r>
    </w:p>
    <w:p w:rsidRPr="0088639B" w:rsidR="00BE0166" w:rsidP="00CE26F0" w:rsidRDefault="00BE0166" w14:paraId="28ACA49A" w14:textId="727CA20F">
      <w:pPr>
        <w:rPr>
          <w:i/>
          <w:iCs/>
        </w:rPr>
      </w:pPr>
      <w:r>
        <w:rPr>
          <w:i/>
          <w:iCs/>
        </w:rPr>
        <w:t xml:space="preserve">Required if </w:t>
      </w:r>
      <w:r w:rsidR="00C0229A">
        <w:rPr>
          <w:i/>
          <w:iCs/>
        </w:rPr>
        <w:t>you</w:t>
      </w:r>
      <w:r>
        <w:rPr>
          <w:i/>
          <w:iCs/>
        </w:rPr>
        <w:t xml:space="preserve"> attended any trip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CE26F0" w:rsidTr="007572AB" w14:paraId="5E4980C7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CE26F0" w:rsidP="007572AB" w:rsidRDefault="00CE26F0" w14:paraId="289459E5" w14:textId="77777777"/>
        </w:tc>
      </w:tr>
    </w:tbl>
    <w:p w:rsidR="00E064FC" w:rsidP="000923C0" w:rsidRDefault="00E064FC" w14:paraId="53947665" w14:textId="77777777"/>
    <w:p w:rsidRPr="00047587" w:rsidR="00E064FC" w:rsidP="00E064FC" w:rsidRDefault="00E064FC" w14:paraId="055B9CDD" w14:textId="0E26931E">
      <w:pPr>
        <w:rPr>
          <w:i/>
          <w:color w:val="FF0000"/>
        </w:rPr>
      </w:pPr>
      <w:r w:rsidRPr="00047587">
        <w:rPr>
          <w:i/>
          <w:color w:val="FF0000"/>
        </w:rPr>
        <w:t>{Skip End}</w:t>
      </w:r>
    </w:p>
    <w:p w:rsidR="00ED1B81" w:rsidP="000923C0" w:rsidRDefault="00ED1B81" w14:paraId="6D57B342" w14:textId="6510E0FF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674C0B" w:rsidP="00674C0B" w:rsidRDefault="0016125F" w14:paraId="1404EAC0" w14:textId="236F159C">
      <w:pPr>
        <w:pStyle w:val="Heading3"/>
      </w:pPr>
      <w:bookmarkStart w:name="_Toc74633432" w:id="106"/>
      <w:bookmarkStart w:name="_Toc76464239" w:id="107"/>
      <w:bookmarkStart w:name="_Toc80617290" w:id="108"/>
      <w:r>
        <w:t>Tell</w:t>
      </w:r>
      <w:r w:rsidR="008F2E71">
        <w:t xml:space="preserve"> </w:t>
      </w:r>
      <w:r>
        <w:t>us</w:t>
      </w:r>
      <w:r w:rsidR="008F2E71">
        <w:t xml:space="preserve"> </w:t>
      </w:r>
      <w:r>
        <w:t>about</w:t>
      </w:r>
      <w:r w:rsidR="008F2E71">
        <w:t xml:space="preserve"> </w:t>
      </w:r>
      <w:r>
        <w:t>your</w:t>
      </w:r>
      <w:r w:rsidR="008F2E71">
        <w:t xml:space="preserve"> </w:t>
      </w:r>
      <w:r w:rsidR="00674C0B">
        <w:t>International</w:t>
      </w:r>
      <w:r w:rsidR="008F2E71">
        <w:t xml:space="preserve"> </w:t>
      </w:r>
      <w:r w:rsidR="00674C0B">
        <w:t>Experience</w:t>
      </w:r>
      <w:bookmarkEnd w:id="106"/>
      <w:bookmarkEnd w:id="107"/>
      <w:bookmarkEnd w:id="108"/>
    </w:p>
    <w:p w:rsidRPr="00E80219" w:rsidR="00E80219" w:rsidP="00E80219" w:rsidRDefault="00E80219" w14:paraId="7DA3A664" w14:textId="5C8AF64A">
      <w:pPr>
        <w:rPr>
          <w:color w:val="7030A0"/>
        </w:rPr>
      </w:pPr>
      <w:r w:rsidRPr="00E80219">
        <w:rPr>
          <w:color w:val="7030A0"/>
        </w:rPr>
        <w:t>&lt;Country&gt;</w:t>
      </w:r>
      <w:r w:rsidR="008F2E71">
        <w:rPr>
          <w:color w:val="7030A0"/>
        </w:rPr>
        <w:t xml:space="preserve"> </w:t>
      </w:r>
      <w:r w:rsidRPr="00E80219">
        <w:rPr>
          <w:color w:val="7030A0"/>
        </w:rPr>
        <w:t>and</w:t>
      </w:r>
      <w:r w:rsidR="008F2E71">
        <w:rPr>
          <w:color w:val="7030A0"/>
        </w:rPr>
        <w:t xml:space="preserve"> </w:t>
      </w:r>
      <w:r w:rsidRPr="00E80219">
        <w:rPr>
          <w:color w:val="7030A0"/>
        </w:rPr>
        <w:t>&lt;Dates&gt;</w:t>
      </w:r>
      <w:r>
        <w:rPr>
          <w:color w:val="7030A0"/>
        </w:rPr>
        <w:t>,</w:t>
      </w:r>
      <w:r w:rsidR="008F2E71">
        <w:rPr>
          <w:color w:val="7030A0"/>
        </w:rPr>
        <w:t xml:space="preserve"> </w:t>
      </w:r>
      <w:r>
        <w:rPr>
          <w:color w:val="7030A0"/>
        </w:rPr>
        <w:t>e.g.,</w:t>
      </w:r>
      <w:r w:rsidR="008F2E71">
        <w:rPr>
          <w:color w:val="7030A0"/>
        </w:rPr>
        <w:t xml:space="preserve"> </w:t>
      </w:r>
      <w:r w:rsidRPr="00E80219">
        <w:rPr>
          <w:color w:val="7030A0"/>
        </w:rPr>
        <w:t>China</w:t>
      </w:r>
      <w:r w:rsidR="008F2E71">
        <w:rPr>
          <w:color w:val="7030A0"/>
        </w:rPr>
        <w:t xml:space="preserve"> </w:t>
      </w:r>
      <w:r w:rsidRPr="00E80219">
        <w:rPr>
          <w:color w:val="7030A0"/>
        </w:rPr>
        <w:t>May/2020</w:t>
      </w:r>
      <w:r w:rsidR="008F2E71">
        <w:rPr>
          <w:color w:val="7030A0"/>
        </w:rPr>
        <w:t xml:space="preserve"> </w:t>
      </w:r>
      <w:r w:rsidRPr="00E80219">
        <w:rPr>
          <w:color w:val="7030A0"/>
        </w:rPr>
        <w:t>–</w:t>
      </w:r>
      <w:r w:rsidR="008F2E71">
        <w:rPr>
          <w:color w:val="7030A0"/>
        </w:rPr>
        <w:t xml:space="preserve"> </w:t>
      </w:r>
      <w:r w:rsidRPr="00E80219">
        <w:rPr>
          <w:color w:val="7030A0"/>
        </w:rPr>
        <w:t>July/2020</w:t>
      </w:r>
    </w:p>
    <w:p w:rsidRPr="00B120EB" w:rsidR="00B120EB" w:rsidP="009118A5" w:rsidRDefault="00B120EB" w14:paraId="5B5BADC7" w14:textId="5C04B416">
      <w:pPr>
        <w:pStyle w:val="Heading6"/>
      </w:pPr>
      <w:r w:rsidRPr="00B120EB">
        <w:t>What</w:t>
      </w:r>
      <w:r w:rsidR="008F2E71">
        <w:t xml:space="preserve"> </w:t>
      </w:r>
      <w:r w:rsidRPr="00B120EB">
        <w:t>activities</w:t>
      </w:r>
      <w:r w:rsidR="008F2E71">
        <w:t xml:space="preserve"> </w:t>
      </w:r>
      <w:r w:rsidR="00C0229A">
        <w:t>did</w:t>
      </w:r>
      <w:r w:rsidR="008F2E71">
        <w:t xml:space="preserve"> </w:t>
      </w:r>
      <w:r w:rsidRPr="00B120EB">
        <w:t>you</w:t>
      </w:r>
      <w:r w:rsidR="008F2E71">
        <w:t xml:space="preserve"> </w:t>
      </w:r>
      <w:r w:rsidR="00C0229A">
        <w:t>engage</w:t>
      </w:r>
      <w:r w:rsidR="008F2E71">
        <w:t xml:space="preserve"> </w:t>
      </w:r>
      <w:r w:rsidRPr="00B120EB">
        <w:t>in</w:t>
      </w:r>
      <w:r w:rsidR="008F2E71">
        <w:t xml:space="preserve"> </w:t>
      </w:r>
      <w:r w:rsidRPr="00B120EB">
        <w:t>during</w:t>
      </w:r>
      <w:r w:rsidR="008F2E71">
        <w:t xml:space="preserve"> </w:t>
      </w:r>
      <w:r w:rsidRPr="00B120EB">
        <w:t>your</w:t>
      </w:r>
      <w:r w:rsidR="008F2E71">
        <w:t xml:space="preserve"> </w:t>
      </w:r>
      <w:r w:rsidRPr="00B120EB">
        <w:t>international</w:t>
      </w:r>
      <w:r w:rsidR="008F2E71">
        <w:t xml:space="preserve"> </w:t>
      </w:r>
      <w:r w:rsidRPr="00B120EB">
        <w:t>experience?</w:t>
      </w:r>
    </w:p>
    <w:p w:rsidRPr="0050385E" w:rsidR="00B120EB" w:rsidP="0050385E" w:rsidRDefault="00B120EB" w14:paraId="67269158" w14:textId="198CEDF2">
      <w:pPr>
        <w:rPr>
          <w:rStyle w:val="Emphasis"/>
        </w:rPr>
      </w:pPr>
      <w:r w:rsidRPr="0050385E">
        <w:rPr>
          <w:rStyle w:val="Emphasis"/>
        </w:rPr>
        <w:t>Mark</w:t>
      </w:r>
      <w:r w:rsidR="008F2E71">
        <w:rPr>
          <w:rStyle w:val="Emphasis"/>
        </w:rPr>
        <w:t xml:space="preserve"> </w:t>
      </w:r>
      <w:r w:rsidRPr="0050385E">
        <w:rPr>
          <w:rStyle w:val="Emphasis"/>
        </w:rPr>
        <w:t>all</w:t>
      </w:r>
      <w:r w:rsidR="008F2E71">
        <w:rPr>
          <w:rStyle w:val="Emphasis"/>
        </w:rPr>
        <w:t xml:space="preserve"> </w:t>
      </w:r>
      <w:r w:rsidRPr="0050385E">
        <w:rPr>
          <w:rStyle w:val="Emphasis"/>
        </w:rPr>
        <w:t>that</w:t>
      </w:r>
      <w:r w:rsidR="008F2E71">
        <w:rPr>
          <w:rStyle w:val="Emphasis"/>
        </w:rPr>
        <w:t xml:space="preserve"> </w:t>
      </w:r>
      <w:r w:rsidRPr="0050385E">
        <w:rPr>
          <w:rStyle w:val="Emphasis"/>
        </w:rPr>
        <w:t>apply.</w:t>
      </w:r>
    </w:p>
    <w:p w:rsidRPr="00B42612" w:rsidR="00180B1A" w:rsidP="000923C0" w:rsidRDefault="00180B1A" w14:paraId="125BB56C" w14:textId="634BA8CE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180B1A" w:rsidTr="3465E62B" w14:paraId="5E8D7650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4DA2C5F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78909ABE" w14:textId="685B2ECD">
            <w:pPr>
              <w:rPr>
                <w:bCs/>
              </w:rPr>
            </w:pPr>
            <w:r w:rsidRPr="00B70C22">
              <w:t>Attended</w:t>
            </w:r>
            <w:r w:rsidR="008F2E71">
              <w:t xml:space="preserve"> </w:t>
            </w:r>
            <w:r w:rsidRPr="00B70C22">
              <w:t>conferences/workshops</w:t>
            </w:r>
            <w:r w:rsidR="008F2E71">
              <w:t xml:space="preserve"> </w:t>
            </w:r>
            <w:r w:rsidRPr="00B70C22">
              <w:t>outside</w:t>
            </w:r>
            <w:r w:rsidR="008F2E71">
              <w:t xml:space="preserve"> </w:t>
            </w:r>
            <w:r w:rsidRPr="00B70C22">
              <w:t>the</w:t>
            </w:r>
            <w:r w:rsidR="008F2E71">
              <w:t xml:space="preserve"> </w:t>
            </w:r>
            <w:r w:rsidRPr="00B70C22">
              <w:t>United</w:t>
            </w:r>
            <w:r w:rsidR="008F2E71">
              <w:t xml:space="preserve"> </w:t>
            </w:r>
            <w:r w:rsidRPr="00B70C22">
              <w:t>States</w:t>
            </w:r>
          </w:p>
        </w:tc>
      </w:tr>
      <w:tr w:rsidR="00180B1A" w:rsidTr="3465E62B" w14:paraId="19E86BC9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7400CEAD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5E05A71A" w14:textId="3633B4F8">
            <w:pPr>
              <w:rPr>
                <w:bCs/>
              </w:rPr>
            </w:pPr>
            <w:r w:rsidRPr="00B70C22">
              <w:t>Undertook</w:t>
            </w:r>
            <w:r w:rsidR="008F2E71">
              <w:t xml:space="preserve"> </w:t>
            </w:r>
            <w:r w:rsidRPr="00B70C22">
              <w:t>coursework/training</w:t>
            </w:r>
            <w:r w:rsidR="008F2E71">
              <w:t xml:space="preserve"> </w:t>
            </w:r>
            <w:r w:rsidRPr="00B70C22">
              <w:t>outside</w:t>
            </w:r>
            <w:r w:rsidR="008F2E71">
              <w:t xml:space="preserve"> </w:t>
            </w:r>
            <w:r w:rsidRPr="00B70C22">
              <w:t>the</w:t>
            </w:r>
            <w:r w:rsidR="008F2E71">
              <w:t xml:space="preserve"> </w:t>
            </w:r>
            <w:r w:rsidRPr="00B70C22">
              <w:t>United</w:t>
            </w:r>
            <w:r w:rsidR="008F2E71">
              <w:t xml:space="preserve"> </w:t>
            </w:r>
            <w:r w:rsidRPr="00B70C22">
              <w:t>States</w:t>
            </w:r>
          </w:p>
        </w:tc>
      </w:tr>
      <w:tr w:rsidR="00180B1A" w:rsidTr="3465E62B" w14:paraId="32E19B15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047BC19C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1ABF2B02" w14:textId="075EB698">
            <w:pPr>
              <w:rPr>
                <w:bCs/>
              </w:rPr>
            </w:pPr>
            <w:r w:rsidRPr="00B70C22">
              <w:t>Worked,</w:t>
            </w:r>
            <w:r w:rsidR="008F2E71">
              <w:t xml:space="preserve"> </w:t>
            </w:r>
            <w:r w:rsidRPr="00B70C22">
              <w:t>conducted</w:t>
            </w:r>
            <w:r w:rsidR="008F2E71">
              <w:t xml:space="preserve"> </w:t>
            </w:r>
            <w:r w:rsidRPr="00B70C22">
              <w:t>research/fieldwork,</w:t>
            </w:r>
            <w:r w:rsidR="008F2E71">
              <w:t xml:space="preserve"> </w:t>
            </w:r>
            <w:r w:rsidRPr="00B70C22">
              <w:t>or</w:t>
            </w:r>
            <w:r w:rsidR="008F2E71">
              <w:t xml:space="preserve"> </w:t>
            </w:r>
            <w:r w:rsidRPr="00B70C22">
              <w:t>interned</w:t>
            </w:r>
            <w:r w:rsidR="008F2E71">
              <w:t xml:space="preserve"> </w:t>
            </w:r>
            <w:r w:rsidRPr="00B70C22">
              <w:t>outside</w:t>
            </w:r>
            <w:r w:rsidR="008F2E71">
              <w:t xml:space="preserve"> </w:t>
            </w:r>
            <w:r w:rsidRPr="00B70C22">
              <w:t>the</w:t>
            </w:r>
            <w:r w:rsidR="008F2E71">
              <w:t xml:space="preserve"> </w:t>
            </w:r>
            <w:r w:rsidRPr="00B70C22">
              <w:t>United</w:t>
            </w:r>
            <w:r w:rsidR="008F2E71">
              <w:t xml:space="preserve"> </w:t>
            </w:r>
            <w:r w:rsidRPr="00B70C22">
              <w:t>States</w:t>
            </w:r>
          </w:p>
        </w:tc>
      </w:tr>
      <w:tr w:rsidR="00180B1A" w:rsidTr="001308B6" w14:paraId="0B6CBC78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3465E62B" w:rsidRDefault="00180B1A" w14:paraId="140746AE" w14:textId="77777777">
            <w:pPr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762F30B6" w14:textId="5AC300B1">
            <w:r>
              <w:t>Other</w:t>
            </w:r>
            <w:r w:rsidR="008F2E71">
              <w:t xml:space="preserve"> </w:t>
            </w:r>
            <w:r w:rsidRPr="00B7380E" w:rsidR="00E04A50">
              <w:rPr>
                <w:i/>
                <w:iCs/>
                <w:color w:val="FF0000"/>
              </w:rPr>
              <w:t xml:space="preserve">{Skip Ref </w:t>
            </w:r>
            <w:r w:rsidR="00E04A50">
              <w:rPr>
                <w:i/>
                <w:iCs/>
                <w:color w:val="FF0000"/>
              </w:rPr>
              <w:t>A</w:t>
            </w:r>
            <w:r w:rsidRPr="00B7380E" w:rsidR="00E04A50">
              <w:rPr>
                <w:i/>
                <w:iCs/>
                <w:color w:val="FF0000"/>
              </w:rPr>
              <w:t>}</w:t>
            </w:r>
          </w:p>
        </w:tc>
      </w:tr>
    </w:tbl>
    <w:p w:rsidRPr="007C6ECD" w:rsidR="00F701F4" w:rsidP="00F701F4" w:rsidRDefault="00F701F4" w14:paraId="68DE3CD4" w14:textId="4F3A02EF">
      <w:pPr>
        <w:pStyle w:val="Heading6"/>
      </w:pPr>
      <w:r w:rsidRPr="00AD0A7E">
        <w:t>If</w:t>
      </w:r>
      <w:r>
        <w:t xml:space="preserve"> </w:t>
      </w:r>
      <w:r w:rsidR="00E04A50">
        <w:t>O</w:t>
      </w:r>
      <w:r>
        <w:t>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E04A50" w:rsidP="00F701F4" w:rsidRDefault="00E04A50" w14:paraId="0E978DF9" w14:textId="5851460B">
      <w:pPr>
        <w:rPr>
          <w:rFonts w:ascii="Cambria" w:hAnsi="Cambria" w:eastAsia="Times New Roman" w:cs="Segoe UI"/>
          <w:i/>
          <w:iCs/>
        </w:rPr>
      </w:pPr>
      <w:r w:rsidRPr="00B60F07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unchecked</w:t>
      </w:r>
      <w:r w:rsidRPr="00B60F07">
        <w:rPr>
          <w:i/>
          <w:iCs/>
          <w:color w:val="FF0000"/>
        </w:rPr>
        <w:t>}</w:t>
      </w:r>
    </w:p>
    <w:p w:rsidR="00F701F4" w:rsidP="00F701F4" w:rsidRDefault="00F701F4" w14:paraId="30D071F9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74E26D6F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47B138F2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Pr="00180B1A" w:rsidR="00180B1A" w:rsidP="009118A5" w:rsidRDefault="00180B1A" w14:paraId="337532B2" w14:textId="55C944C1">
      <w:pPr>
        <w:pStyle w:val="Heading6"/>
      </w:pPr>
      <w:r w:rsidRPr="00180B1A">
        <w:t>Were</w:t>
      </w:r>
      <w:r w:rsidR="008F2E71">
        <w:t xml:space="preserve"> </w:t>
      </w:r>
      <w:r w:rsidRPr="00180B1A">
        <w:t>you</w:t>
      </w:r>
      <w:r w:rsidR="008F2E71">
        <w:t xml:space="preserve"> </w:t>
      </w:r>
      <w:r w:rsidRPr="00180B1A">
        <w:t>formally</w:t>
      </w:r>
      <w:r w:rsidR="008F2E71">
        <w:t xml:space="preserve"> </w:t>
      </w:r>
      <w:r w:rsidRPr="00180B1A">
        <w:t>prepared</w:t>
      </w:r>
      <w:r w:rsidR="008F2E71">
        <w:t xml:space="preserve"> </w:t>
      </w:r>
      <w:r w:rsidRPr="00180B1A">
        <w:t>for</w:t>
      </w:r>
      <w:r w:rsidR="008F2E71">
        <w:t xml:space="preserve"> </w:t>
      </w:r>
      <w:r w:rsidRPr="00180B1A">
        <w:t>your</w:t>
      </w:r>
      <w:r w:rsidR="008F2E71">
        <w:t xml:space="preserve"> </w:t>
      </w:r>
      <w:r w:rsidRPr="00180B1A">
        <w:t>international</w:t>
      </w:r>
      <w:r w:rsidR="008F2E71">
        <w:t xml:space="preserve"> </w:t>
      </w:r>
      <w:r w:rsidRPr="00180B1A">
        <w:t>experience?</w:t>
      </w:r>
      <w:r w:rsidR="008F2E71">
        <w:t xml:space="preserve"> </w:t>
      </w:r>
    </w:p>
    <w:p w:rsidR="00E04A50" w:rsidP="000923C0" w:rsidRDefault="00E04A50" w14:paraId="7FDA2738" w14:textId="31CE6B3F">
      <w:pPr>
        <w:rPr>
          <w:rStyle w:val="Emphasis"/>
        </w:rPr>
      </w:pPr>
      <w:r w:rsidRPr="00B7380E">
        <w:rPr>
          <w:i/>
          <w:iCs/>
          <w:color w:val="FF0000"/>
        </w:rPr>
        <w:t xml:space="preserve">{Skip Ref </w:t>
      </w:r>
      <w:r>
        <w:rPr>
          <w:i/>
          <w:iCs/>
          <w:color w:val="FF0000"/>
        </w:rPr>
        <w:t>B</w:t>
      </w:r>
      <w:r w:rsidRPr="00B7380E">
        <w:rPr>
          <w:i/>
          <w:iCs/>
          <w:color w:val="FF0000"/>
        </w:rPr>
        <w:t>}</w:t>
      </w:r>
    </w:p>
    <w:p w:rsidR="00180B1A" w:rsidP="000923C0" w:rsidRDefault="00180B1A" w14:paraId="322693E2" w14:textId="59FEC103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Pr="00C47AB8" w:rsidR="00180B1A" w:rsidP="000923C0" w:rsidRDefault="00180B1A" w14:paraId="0D0407F1" w14:textId="77777777">
      <w:pPr>
        <w:rPr>
          <w:rStyle w:val="Emphasis"/>
        </w:rPr>
      </w:pPr>
      <w:r w:rsidRPr="00C47AB8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180B1A" w:rsidTr="00245BA7" w14:paraId="339E2D9F" w14:textId="77777777">
        <w:trPr>
          <w:trHeight w:val="432"/>
        </w:trPr>
        <w:tc>
          <w:tcPr>
            <w:tcW w:w="535" w:type="dxa"/>
            <w:vAlign w:val="center"/>
          </w:tcPr>
          <w:p w:rsidR="00180B1A" w:rsidP="000923C0" w:rsidRDefault="00180B1A" w14:paraId="6EB15CEC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180B1A" w:rsidP="000923C0" w:rsidRDefault="00180B1A" w14:paraId="2546C8AA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180B1A" w:rsidP="000923C0" w:rsidRDefault="00180B1A" w14:paraId="278CF036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180B1A" w:rsidP="000923C0" w:rsidRDefault="00180B1A" w14:paraId="64E801E9" w14:textId="77777777">
            <w:r>
              <w:t>No</w:t>
            </w:r>
          </w:p>
        </w:tc>
      </w:tr>
    </w:tbl>
    <w:p w:rsidRPr="00B120EB" w:rsidR="00180B1A" w:rsidP="009118A5" w:rsidRDefault="00180B1A" w14:paraId="123C4D05" w14:textId="266353C5">
      <w:pPr>
        <w:pStyle w:val="Heading6"/>
      </w:pPr>
      <w:r>
        <w:t>If</w:t>
      </w:r>
      <w:r w:rsidR="008F2E71">
        <w:t xml:space="preserve"> </w:t>
      </w:r>
      <w:r>
        <w:t>yes,</w:t>
      </w:r>
      <w:r w:rsidR="008F2E71">
        <w:t xml:space="preserve"> </w:t>
      </w:r>
      <w:r w:rsidRPr="00180B1A">
        <w:t>what</w:t>
      </w:r>
      <w:r w:rsidR="008F2E71">
        <w:t xml:space="preserve"> </w:t>
      </w:r>
      <w:r w:rsidRPr="00180B1A">
        <w:t>experiences</w:t>
      </w:r>
      <w:r w:rsidR="008F2E71">
        <w:t xml:space="preserve"> </w:t>
      </w:r>
      <w:r w:rsidRPr="00180B1A">
        <w:t>were</w:t>
      </w:r>
      <w:r w:rsidR="008F2E71">
        <w:t xml:space="preserve"> </w:t>
      </w:r>
      <w:r w:rsidRPr="00180B1A">
        <w:t>included</w:t>
      </w:r>
      <w:r w:rsidR="008F2E71">
        <w:t xml:space="preserve"> </w:t>
      </w:r>
      <w:r w:rsidRPr="00180B1A">
        <w:t>in</w:t>
      </w:r>
      <w:r w:rsidR="008F2E71">
        <w:t xml:space="preserve"> </w:t>
      </w:r>
      <w:r w:rsidRPr="00180B1A">
        <w:t>the</w:t>
      </w:r>
      <w:r w:rsidR="008F2E71">
        <w:t xml:space="preserve"> </w:t>
      </w:r>
      <w:r w:rsidRPr="00180B1A">
        <w:t>preparation</w:t>
      </w:r>
      <w:r w:rsidR="008F2E71">
        <w:t xml:space="preserve"> </w:t>
      </w:r>
      <w:r w:rsidRPr="00180B1A">
        <w:t>for</w:t>
      </w:r>
      <w:r w:rsidR="008F2E71">
        <w:t xml:space="preserve"> </w:t>
      </w:r>
      <w:r w:rsidRPr="00180B1A">
        <w:t>your</w:t>
      </w:r>
      <w:r w:rsidR="008F2E71">
        <w:t xml:space="preserve"> </w:t>
      </w:r>
      <w:r w:rsidRPr="00180B1A">
        <w:t>international</w:t>
      </w:r>
      <w:r w:rsidR="008F2E71">
        <w:t xml:space="preserve"> </w:t>
      </w:r>
      <w:r w:rsidRPr="00180B1A">
        <w:t>experience?</w:t>
      </w:r>
    </w:p>
    <w:p w:rsidR="00E04A50" w:rsidP="00E04A50" w:rsidRDefault="00E04A50" w14:paraId="52117182" w14:textId="2513E7A5">
      <w:pPr>
        <w:rPr>
          <w:rStyle w:val="Emphasis"/>
        </w:rPr>
      </w:pPr>
      <w:r>
        <w:rPr>
          <w:i/>
          <w:iCs/>
          <w:color w:val="FF0000"/>
        </w:rPr>
        <w:t>{Skip if</w:t>
      </w:r>
      <w:r w:rsidRPr="00B7380E">
        <w:rPr>
          <w:i/>
          <w:iCs/>
          <w:color w:val="FF0000"/>
        </w:rPr>
        <w:t xml:space="preserve"> </w:t>
      </w:r>
      <w:r>
        <w:rPr>
          <w:i/>
          <w:iCs/>
          <w:color w:val="FF0000"/>
        </w:rPr>
        <w:t xml:space="preserve">B </w:t>
      </w:r>
      <w:r w:rsidR="00407DEC">
        <w:rPr>
          <w:i/>
          <w:iCs/>
          <w:color w:val="FF0000"/>
        </w:rPr>
        <w:t>is “No”</w:t>
      </w:r>
      <w:r w:rsidRPr="00B7380E">
        <w:rPr>
          <w:i/>
          <w:iCs/>
          <w:color w:val="FF0000"/>
        </w:rPr>
        <w:t>}</w:t>
      </w:r>
    </w:p>
    <w:p w:rsidR="00180B1A" w:rsidP="000923C0" w:rsidRDefault="00180B1A" w14:paraId="2E637D14" w14:textId="692FF83C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  <w:r w:rsidR="008F2E71">
        <w:rPr>
          <w:rStyle w:val="Emphasis"/>
        </w:rPr>
        <w:t xml:space="preserve"> </w:t>
      </w:r>
    </w:p>
    <w:p w:rsidRPr="00B42612" w:rsidR="00180B1A" w:rsidP="000923C0" w:rsidRDefault="00180B1A" w14:paraId="39C22DF3" w14:textId="77777777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180B1A" w:rsidTr="3465E62B" w14:paraId="03AE5796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69699A44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13501E7D" w14:textId="50570913">
            <w:pPr>
              <w:rPr>
                <w:bCs/>
              </w:rPr>
            </w:pPr>
            <w:r w:rsidRPr="001A25C8">
              <w:t>How</w:t>
            </w:r>
            <w:r w:rsidR="008F2E71">
              <w:t xml:space="preserve"> </w:t>
            </w:r>
            <w:r w:rsidRPr="001A25C8">
              <w:t>to</w:t>
            </w:r>
            <w:r w:rsidR="008F2E71">
              <w:t xml:space="preserve"> </w:t>
            </w:r>
            <w:r w:rsidRPr="001A25C8">
              <w:t>work</w:t>
            </w:r>
            <w:r w:rsidR="008F2E71">
              <w:t xml:space="preserve"> </w:t>
            </w:r>
            <w:r w:rsidRPr="001A25C8">
              <w:t>in</w:t>
            </w:r>
            <w:r w:rsidR="008F2E71">
              <w:t xml:space="preserve"> </w:t>
            </w:r>
            <w:r w:rsidRPr="001A25C8">
              <w:t>a</w:t>
            </w:r>
            <w:r w:rsidR="008F2E71">
              <w:t xml:space="preserve"> </w:t>
            </w:r>
            <w:r w:rsidRPr="001A25C8">
              <w:t>foreign</w:t>
            </w:r>
            <w:r w:rsidR="008F2E71">
              <w:t xml:space="preserve"> </w:t>
            </w:r>
            <w:r w:rsidRPr="001A25C8">
              <w:t>laboratory/field</w:t>
            </w:r>
            <w:r w:rsidR="008F2E71">
              <w:t xml:space="preserve"> </w:t>
            </w:r>
            <w:r w:rsidRPr="001A25C8">
              <w:t>work</w:t>
            </w:r>
          </w:p>
        </w:tc>
      </w:tr>
      <w:tr w:rsidR="00180B1A" w:rsidTr="3465E62B" w14:paraId="2CBA8356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5262D57B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34A4AE2B" w14:textId="33406DF9">
            <w:pPr>
              <w:rPr>
                <w:bCs/>
              </w:rPr>
            </w:pPr>
            <w:r w:rsidRPr="001A25C8">
              <w:t>Graduate</w:t>
            </w:r>
            <w:r w:rsidR="008F2E71">
              <w:t xml:space="preserve"> </w:t>
            </w:r>
            <w:r w:rsidRPr="001A25C8">
              <w:t>education/Education/laboratory</w:t>
            </w:r>
            <w:r w:rsidR="008F2E71">
              <w:t xml:space="preserve"> </w:t>
            </w:r>
            <w:r w:rsidRPr="001A25C8">
              <w:t>differences</w:t>
            </w:r>
            <w:r w:rsidR="008F2E71">
              <w:t xml:space="preserve"> </w:t>
            </w:r>
            <w:r w:rsidRPr="001A25C8">
              <w:t>in</w:t>
            </w:r>
            <w:r w:rsidR="008F2E71">
              <w:t xml:space="preserve"> </w:t>
            </w:r>
            <w:r w:rsidRPr="001A25C8">
              <w:t>country</w:t>
            </w:r>
            <w:r w:rsidR="008F2E71">
              <w:t xml:space="preserve"> </w:t>
            </w:r>
            <w:r w:rsidRPr="001A25C8">
              <w:t>to</w:t>
            </w:r>
            <w:r w:rsidR="008F2E71">
              <w:t xml:space="preserve"> </w:t>
            </w:r>
            <w:r w:rsidRPr="001A25C8">
              <w:t>be</w:t>
            </w:r>
            <w:r w:rsidR="008F2E71">
              <w:t xml:space="preserve"> </w:t>
            </w:r>
            <w:r w:rsidRPr="001A25C8">
              <w:t>visited</w:t>
            </w:r>
          </w:p>
        </w:tc>
      </w:tr>
      <w:tr w:rsidR="00180B1A" w:rsidTr="3465E62B" w14:paraId="79ABC7F9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0A4D3A4F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180B1A" w:rsidP="000923C0" w:rsidRDefault="00180B1A" w14:paraId="4FC2A7CA" w14:textId="0C1B058F">
            <w:pPr>
              <w:rPr>
                <w:bCs/>
              </w:rPr>
            </w:pPr>
            <w:r w:rsidRPr="001A25C8">
              <w:t>Language</w:t>
            </w:r>
          </w:p>
        </w:tc>
      </w:tr>
      <w:tr w:rsidR="00180B1A" w:rsidTr="3465E62B" w14:paraId="16321416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2C1F219C" w14:textId="04F007BC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B70C22" w:rsidR="00180B1A" w:rsidP="000923C0" w:rsidRDefault="00180B1A" w14:paraId="41593424" w14:textId="0D320817">
            <w:r w:rsidRPr="001A25C8">
              <w:t>Cultural</w:t>
            </w:r>
            <w:r w:rsidR="008F2E71">
              <w:t xml:space="preserve"> </w:t>
            </w:r>
            <w:r w:rsidRPr="001A25C8">
              <w:t>differences</w:t>
            </w:r>
          </w:p>
        </w:tc>
      </w:tr>
      <w:tr w:rsidR="00180B1A" w:rsidTr="3465E62B" w14:paraId="4C8DFB24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000923C0" w:rsidRDefault="00180B1A" w14:paraId="3407CF98" w14:textId="0765792A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B70C22" w:rsidR="00180B1A" w:rsidP="000923C0" w:rsidRDefault="00180B1A" w14:paraId="2AB3BE08" w14:textId="546D6C2C">
            <w:r w:rsidRPr="001A25C8">
              <w:t>Learning</w:t>
            </w:r>
            <w:r w:rsidR="008F2E71">
              <w:t xml:space="preserve"> </w:t>
            </w:r>
            <w:r w:rsidRPr="001A25C8">
              <w:t>about</w:t>
            </w:r>
            <w:r w:rsidR="008F2E71">
              <w:t xml:space="preserve"> </w:t>
            </w:r>
            <w:r w:rsidRPr="001A25C8">
              <w:t>the</w:t>
            </w:r>
            <w:r w:rsidR="008F2E71">
              <w:t xml:space="preserve"> </w:t>
            </w:r>
            <w:r w:rsidRPr="001A25C8">
              <w:t>area</w:t>
            </w:r>
          </w:p>
        </w:tc>
      </w:tr>
      <w:tr w:rsidR="00180B1A" w:rsidTr="001308B6" w14:paraId="628E50A1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180B1A" w:rsidP="3465E62B" w:rsidRDefault="00180B1A" w14:paraId="4E238242" w14:textId="77777777">
            <w:pPr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E04A50" w:rsidR="00180B1A" w:rsidP="000923C0" w:rsidRDefault="00180B1A" w14:paraId="4348FFE8" w14:textId="443E9027">
            <w:pPr>
              <w:rPr>
                <w:i/>
              </w:rPr>
            </w:pPr>
            <w:r>
              <w:t>Other</w:t>
            </w:r>
            <w:r w:rsidR="008F2E71">
              <w:t xml:space="preserve"> </w:t>
            </w:r>
            <w:r w:rsidRPr="00B7380E" w:rsidR="00E04A50">
              <w:rPr>
                <w:i/>
                <w:iCs/>
                <w:color w:val="FF0000"/>
              </w:rPr>
              <w:t xml:space="preserve"> {Skip Ref </w:t>
            </w:r>
            <w:r w:rsidR="00E04A50">
              <w:rPr>
                <w:i/>
                <w:iCs/>
                <w:color w:val="FF0000"/>
              </w:rPr>
              <w:t>C</w:t>
            </w:r>
            <w:r w:rsidRPr="00B7380E" w:rsidR="00E04A50">
              <w:rPr>
                <w:i/>
                <w:iCs/>
                <w:color w:val="FF0000"/>
              </w:rPr>
              <w:t>}</w:t>
            </w:r>
          </w:p>
        </w:tc>
      </w:tr>
    </w:tbl>
    <w:p w:rsidRPr="007C6ECD" w:rsidR="00F701F4" w:rsidP="00F701F4" w:rsidRDefault="00F701F4" w14:paraId="4107CD85" w14:textId="77777777">
      <w:pPr>
        <w:pStyle w:val="Heading6"/>
      </w:pPr>
      <w:r w:rsidRPr="00AD0A7E">
        <w:t>If</w:t>
      </w:r>
      <w:r>
        <w:t xml:space="preserve"> O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E04A50" w:rsidP="00F701F4" w:rsidRDefault="00E04A50" w14:paraId="6B7F463C" w14:textId="10C33883">
      <w:pPr>
        <w:rPr>
          <w:rFonts w:ascii="Cambria" w:hAnsi="Cambria" w:eastAsia="Times New Roman" w:cs="Segoe UI"/>
          <w:i/>
          <w:iCs/>
        </w:rPr>
      </w:pPr>
      <w:r w:rsidRPr="00B7380E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C unchecked</w:t>
      </w:r>
      <w:r w:rsidRPr="00B7380E">
        <w:rPr>
          <w:i/>
          <w:iCs/>
          <w:color w:val="FF0000"/>
        </w:rPr>
        <w:t>}</w:t>
      </w:r>
    </w:p>
    <w:p w:rsidR="00F701F4" w:rsidP="00F701F4" w:rsidRDefault="00F701F4" w14:paraId="63643936" w14:textId="77777777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F701F4" w:rsidTr="0000059C" w14:paraId="1F5664DF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F701F4" w:rsidP="0000059C" w:rsidRDefault="00F701F4" w14:paraId="16F3BAEA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Pr="00B64770" w:rsidR="00180B1A" w:rsidP="009118A5" w:rsidRDefault="00B64770" w14:paraId="005C4622" w14:textId="38578D91">
      <w:pPr>
        <w:pStyle w:val="Heading6"/>
      </w:pPr>
      <w:r w:rsidRPr="00B64770">
        <w:t>What</w:t>
      </w:r>
      <w:r w:rsidR="008F2E71">
        <w:t xml:space="preserve"> </w:t>
      </w:r>
      <w:r w:rsidRPr="00B64770">
        <w:t>did</w:t>
      </w:r>
      <w:r w:rsidR="008F2E71">
        <w:t xml:space="preserve"> </w:t>
      </w:r>
      <w:r w:rsidRPr="00B64770">
        <w:t>you</w:t>
      </w:r>
      <w:r w:rsidR="008F2E71">
        <w:t xml:space="preserve"> </w:t>
      </w:r>
      <w:r w:rsidRPr="00B64770">
        <w:t>accomplish</w:t>
      </w:r>
      <w:r w:rsidR="008F2E71">
        <w:t xml:space="preserve"> </w:t>
      </w:r>
      <w:r w:rsidRPr="00B64770">
        <w:t>during</w:t>
      </w:r>
      <w:r w:rsidR="008F2E71">
        <w:t xml:space="preserve"> </w:t>
      </w:r>
      <w:r w:rsidRPr="00B64770">
        <w:t>your</w:t>
      </w:r>
      <w:r w:rsidR="008F2E71">
        <w:t xml:space="preserve"> </w:t>
      </w:r>
      <w:r w:rsidRPr="00B64770">
        <w:t>international</w:t>
      </w:r>
      <w:r w:rsidR="008F2E71">
        <w:t xml:space="preserve"> </w:t>
      </w:r>
      <w:r w:rsidRPr="00B64770">
        <w:t>experience?</w:t>
      </w:r>
    </w:p>
    <w:p w:rsidR="00180B1A" w:rsidP="000923C0" w:rsidRDefault="00180B1A" w14:paraId="6EFB25AB" w14:textId="19157E9D">
      <w:pPr>
        <w:rPr>
          <w:rStyle w:val="Emphasis"/>
        </w:rPr>
      </w:pPr>
      <w:r>
        <w:rPr>
          <w:rStyle w:val="Emphasis"/>
        </w:rPr>
        <w:t>Mark</w:t>
      </w:r>
      <w:r w:rsidR="008F2E71">
        <w:rPr>
          <w:rStyle w:val="Emphasis"/>
        </w:rPr>
        <w:t xml:space="preserve"> </w:t>
      </w:r>
      <w:r>
        <w:rPr>
          <w:rStyle w:val="Emphasis"/>
        </w:rPr>
        <w:t>all</w:t>
      </w:r>
      <w:r w:rsidR="008F2E71">
        <w:rPr>
          <w:rStyle w:val="Emphasis"/>
        </w:rPr>
        <w:t xml:space="preserve"> </w:t>
      </w:r>
      <w:r>
        <w:rPr>
          <w:rStyle w:val="Emphasis"/>
        </w:rPr>
        <w:t>that</w:t>
      </w:r>
      <w:r w:rsidR="008F2E71">
        <w:rPr>
          <w:rStyle w:val="Emphasis"/>
        </w:rPr>
        <w:t xml:space="preserve"> </w:t>
      </w:r>
      <w:r>
        <w:rPr>
          <w:rStyle w:val="Emphasis"/>
        </w:rPr>
        <w:t>apply.</w:t>
      </w:r>
      <w:r w:rsidR="008F2E71">
        <w:rPr>
          <w:rStyle w:val="Emphasis"/>
        </w:rPr>
        <w:t xml:space="preserve"> </w:t>
      </w:r>
    </w:p>
    <w:p w:rsidRPr="00B42612" w:rsidR="00180B1A" w:rsidP="000923C0" w:rsidRDefault="00180B1A" w14:paraId="33E10E7B" w14:textId="77777777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B64770" w:rsidTr="3465E62B" w14:paraId="0046576B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64770" w:rsidP="000923C0" w:rsidRDefault="00B64770" w14:paraId="5BF54233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B64770" w:rsidP="000923C0" w:rsidRDefault="00B64770" w14:paraId="6AF97D3C" w14:textId="6B723704">
            <w:pPr>
              <w:rPr>
                <w:bCs/>
              </w:rPr>
            </w:pPr>
            <w:r w:rsidRPr="00D3208B">
              <w:t>Awards/honors/recognitions</w:t>
            </w:r>
          </w:p>
        </w:tc>
      </w:tr>
      <w:tr w:rsidR="00B64770" w:rsidTr="3465E62B" w14:paraId="7D4A8CB3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64770" w:rsidP="000923C0" w:rsidRDefault="00B64770" w14:paraId="259457A6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B64770" w:rsidP="000923C0" w:rsidRDefault="00B64770" w14:paraId="46F3427D" w14:textId="6D4C4AE9">
            <w:pPr>
              <w:rPr>
                <w:bCs/>
              </w:rPr>
            </w:pPr>
            <w:r w:rsidRPr="00D3208B">
              <w:t>Broader</w:t>
            </w:r>
            <w:r w:rsidR="008F2E71">
              <w:t xml:space="preserve"> </w:t>
            </w:r>
            <w:r w:rsidRPr="00D3208B">
              <w:t>impacts</w:t>
            </w:r>
          </w:p>
        </w:tc>
      </w:tr>
      <w:tr w:rsidR="00B64770" w:rsidTr="3465E62B" w14:paraId="2A2960F5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64770" w:rsidP="000923C0" w:rsidRDefault="00B64770" w14:paraId="3004A052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B64770" w:rsidP="000923C0" w:rsidRDefault="00B64770" w14:paraId="3C8735D8" w14:textId="5F502DC2">
            <w:pPr>
              <w:rPr>
                <w:bCs/>
              </w:rPr>
            </w:pPr>
            <w:r w:rsidRPr="00D3208B">
              <w:t>Invention/patent</w:t>
            </w:r>
          </w:p>
        </w:tc>
      </w:tr>
      <w:tr w:rsidR="00B64770" w:rsidTr="3465E62B" w14:paraId="0FFD803F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64770" w:rsidP="000923C0" w:rsidRDefault="00B64770" w14:paraId="1079676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B70C22" w:rsidR="00B64770" w:rsidP="000923C0" w:rsidRDefault="00B64770" w14:paraId="1C80B070" w14:textId="4F0EC900">
            <w:r w:rsidRPr="00D3208B">
              <w:t>Presentations</w:t>
            </w:r>
          </w:p>
        </w:tc>
      </w:tr>
      <w:tr w:rsidR="00B64770" w:rsidTr="3465E62B" w14:paraId="35231EC3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64770" w:rsidP="000923C0" w:rsidRDefault="00B64770" w14:paraId="0B2DB646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B70C22" w:rsidR="00B64770" w:rsidP="000923C0" w:rsidRDefault="00B64770" w14:paraId="73B6568C" w14:textId="4A035BCE">
            <w:r w:rsidRPr="00D3208B">
              <w:t>Publications</w:t>
            </w:r>
          </w:p>
        </w:tc>
      </w:tr>
      <w:tr w:rsidR="00B64770" w:rsidTr="00A3199B" w14:paraId="26FFE1BE" w14:textId="77777777">
        <w:trPr>
          <w:trHeight w:val="432"/>
        </w:trPr>
        <w:tc>
          <w:tcPr>
            <w:tcW w:w="535" w:type="dxa"/>
            <w:vAlign w:val="center"/>
          </w:tcPr>
          <w:p w:rsidRPr="002B3AA5" w:rsidR="00B64770" w:rsidP="3465E62B" w:rsidRDefault="00B64770" w14:paraId="1F5FF9E1" w14:textId="77777777">
            <w:pPr>
              <w:rPr>
                <w:rFonts w:ascii="Wingdings" w:hAnsi="Wingdings" w:eastAsia="Wingdings" w:cs="Wingdings"/>
              </w:rPr>
            </w:pPr>
            <w:r w:rsidRPr="3465E62B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Pr="005332C0" w:rsidR="00B64770" w:rsidP="3465E62B" w:rsidRDefault="00B64770" w14:paraId="4001FAD0" w14:textId="67724A7D">
            <w:r>
              <w:t>Other</w:t>
            </w:r>
            <w:r w:rsidR="00E04A50">
              <w:t xml:space="preserve"> </w:t>
            </w:r>
            <w:r w:rsidRPr="00B7380E" w:rsidR="00E04A50">
              <w:rPr>
                <w:i/>
                <w:iCs/>
                <w:color w:val="FF0000"/>
              </w:rPr>
              <w:t xml:space="preserve">{Skip Ref </w:t>
            </w:r>
            <w:r w:rsidR="00E04A50">
              <w:rPr>
                <w:i/>
                <w:iCs/>
                <w:color w:val="FF0000"/>
              </w:rPr>
              <w:t>D</w:t>
            </w:r>
            <w:r w:rsidRPr="00B7380E" w:rsidR="00E04A50">
              <w:rPr>
                <w:i/>
                <w:iCs/>
                <w:color w:val="FF0000"/>
              </w:rPr>
              <w:t>}</w:t>
            </w:r>
          </w:p>
        </w:tc>
      </w:tr>
    </w:tbl>
    <w:p w:rsidRPr="007C6ECD" w:rsidR="007E38B3" w:rsidP="007E38B3" w:rsidRDefault="007E38B3" w14:paraId="500059D8" w14:textId="77777777">
      <w:pPr>
        <w:pStyle w:val="Heading6"/>
      </w:pPr>
      <w:r w:rsidRPr="00AD0A7E">
        <w:t>If</w:t>
      </w:r>
      <w:r>
        <w:t xml:space="preserve"> Other</w:t>
      </w:r>
      <w:r w:rsidRPr="00AD0A7E">
        <w:t>,</w:t>
      </w:r>
      <w:r>
        <w:t xml:space="preserve"> </w:t>
      </w:r>
      <w:r w:rsidRPr="00AD0A7E">
        <w:t>please</w:t>
      </w:r>
      <w:r>
        <w:t xml:space="preserve"> </w:t>
      </w:r>
      <w:r w:rsidRPr="00AD0A7E">
        <w:t>specify:</w:t>
      </w:r>
    </w:p>
    <w:p w:rsidR="00E04A50" w:rsidP="007E38B3" w:rsidRDefault="00E04A50" w14:paraId="2EF2201E" w14:textId="1BE47B28">
      <w:pPr>
        <w:rPr>
          <w:rFonts w:ascii="Cambria" w:hAnsi="Cambria" w:eastAsia="Times New Roman" w:cs="Segoe UI"/>
          <w:i/>
          <w:iCs/>
        </w:rPr>
      </w:pPr>
      <w:r w:rsidRPr="00B7380E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D unchecked</w:t>
      </w:r>
      <w:r w:rsidRPr="00B7380E">
        <w:rPr>
          <w:i/>
          <w:iCs/>
          <w:color w:val="FF0000"/>
        </w:rPr>
        <w:t>}</w:t>
      </w:r>
    </w:p>
    <w:p w:rsidR="007E38B3" w:rsidP="007E38B3" w:rsidRDefault="007E38B3" w14:paraId="38838FC8" w14:textId="16456784">
      <w:pPr>
        <w:rPr>
          <w:rFonts w:ascii="Cambria" w:hAnsi="Cambria" w:eastAsia="Times New Roman" w:cs="Segoe UI"/>
          <w:i/>
          <w:iCs/>
        </w:rPr>
      </w:pPr>
      <w:r w:rsidRPr="00AD0A7E">
        <w:rPr>
          <w:rFonts w:ascii="Cambria" w:hAnsi="Cambria" w:eastAsia="Times New Roman" w:cs="Segoe UI"/>
          <w:i/>
          <w:iCs/>
        </w:rPr>
        <w:t>Limit</w:t>
      </w:r>
      <w:r>
        <w:rPr>
          <w:rFonts w:ascii="Cambria" w:hAnsi="Cambria" w:eastAsia="Times New Roman" w:cs="Segoe UI"/>
          <w:i/>
          <w:iCs/>
        </w:rPr>
        <w:t xml:space="preserve"> </w:t>
      </w:r>
      <w:r w:rsidR="00E04A50">
        <w:rPr>
          <w:rFonts w:ascii="Cambria" w:hAnsi="Cambria" w:eastAsia="Times New Roman" w:cs="Segoe UI"/>
          <w:i/>
          <w:iCs/>
        </w:rPr>
        <w:t>5 items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Pr="00F95209" w:rsidR="007E38B3" w:rsidTr="00054320" w14:paraId="0476794C" w14:textId="77777777">
        <w:trPr>
          <w:trHeight w:val="420"/>
        </w:trPr>
        <w:tc>
          <w:tcPr>
            <w:tcW w:w="9360" w:type="dxa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F95209" w:rsidR="007E38B3" w:rsidP="00054320" w:rsidRDefault="00E04A50" w14:paraId="2A2FBD1B" w14:textId="4BC14DA4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 w:rsidRPr="00423D99">
              <w:rPr>
                <w:b/>
                <w:bCs/>
                <w:color w:val="000000" w:themeColor="text1"/>
              </w:rPr>
              <w:t>Multi Add</w:t>
            </w:r>
          </w:p>
        </w:tc>
      </w:tr>
    </w:tbl>
    <w:p w:rsidR="007E38B3" w:rsidP="000923C0" w:rsidRDefault="007E38B3" w14:paraId="37AF0284" w14:textId="77777777"/>
    <w:p w:rsidR="00ED1B81" w:rsidP="000923C0" w:rsidRDefault="00ED1B81" w14:paraId="056FE79B" w14:textId="21F4640D">
      <w:r>
        <w:br w:type="page"/>
      </w:r>
    </w:p>
    <w:p w:rsidR="007B7BF3" w:rsidP="000923C0" w:rsidRDefault="00ED1B81" w14:paraId="49681A01" w14:textId="3081B2FA">
      <w:pPr>
        <w:pStyle w:val="Heading2"/>
      </w:pPr>
      <w:bookmarkStart w:name="_Comments_on_the" w:id="109"/>
      <w:bookmarkStart w:name="_Toc74633433" w:id="110"/>
      <w:bookmarkStart w:name="_Toc76464240" w:id="111"/>
      <w:bookmarkStart w:name="_Toc80617291" w:id="112"/>
      <w:bookmarkEnd w:id="109"/>
      <w:r>
        <w:t>Comments</w:t>
      </w:r>
      <w:r w:rsidR="008F2E71">
        <w:t xml:space="preserve"> </w:t>
      </w:r>
      <w:r>
        <w:t>on</w:t>
      </w:r>
      <w:r w:rsidR="008F2E71">
        <w:t xml:space="preserve"> </w:t>
      </w:r>
      <w:r>
        <w:t>the</w:t>
      </w:r>
      <w:r w:rsidR="008F2E71">
        <w:t xml:space="preserve"> </w:t>
      </w:r>
      <w:r>
        <w:t>NRT</w:t>
      </w:r>
      <w:r w:rsidR="008F2E71">
        <w:t xml:space="preserve"> </w:t>
      </w:r>
      <w:r>
        <w:t>Program</w:t>
      </w:r>
      <w:bookmarkEnd w:id="110"/>
      <w:bookmarkEnd w:id="111"/>
      <w:bookmarkEnd w:id="112"/>
    </w:p>
    <w:p w:rsidRPr="007B7BF3" w:rsidR="007B7BF3" w:rsidP="009118A5" w:rsidRDefault="007B7BF3" w14:paraId="1ED8F805" w14:textId="0972D3E0">
      <w:pPr>
        <w:pStyle w:val="Heading6"/>
      </w:pPr>
      <w:r>
        <w:t>In</w:t>
      </w:r>
      <w:r w:rsidR="008F2E71">
        <w:t xml:space="preserve"> </w:t>
      </w:r>
      <w:r>
        <w:t>the</w:t>
      </w:r>
      <w:r w:rsidR="008F2E71">
        <w:t xml:space="preserve"> </w:t>
      </w:r>
      <w:r>
        <w:t>text</w:t>
      </w:r>
      <w:r w:rsidR="008F2E71">
        <w:t xml:space="preserve"> </w:t>
      </w:r>
      <w:r>
        <w:t>box</w:t>
      </w:r>
      <w:r w:rsidR="008F2E71">
        <w:t xml:space="preserve"> </w:t>
      </w:r>
      <w:r>
        <w:t>below,</w:t>
      </w:r>
      <w:r w:rsidR="008F2E71">
        <w:t xml:space="preserve"> </w:t>
      </w:r>
      <w:r>
        <w:t>please</w:t>
      </w:r>
      <w:r w:rsidR="008F2E71">
        <w:t xml:space="preserve"> </w:t>
      </w:r>
      <w:r>
        <w:t>describe</w:t>
      </w:r>
      <w:r w:rsidR="008F2E71">
        <w:t xml:space="preserve"> </w:t>
      </w:r>
      <w:r>
        <w:t>what</w:t>
      </w:r>
      <w:r w:rsidR="008F2E71">
        <w:t xml:space="preserve"> </w:t>
      </w:r>
      <w:r>
        <w:t>you</w:t>
      </w:r>
      <w:r w:rsidR="008F2E71">
        <w:t xml:space="preserve"> </w:t>
      </w:r>
      <w:r>
        <w:t>consider</w:t>
      </w:r>
      <w:r w:rsidR="008F2E71">
        <w:t xml:space="preserve"> </w:t>
      </w:r>
      <w:r>
        <w:t>to</w:t>
      </w:r>
      <w:r w:rsidR="008F2E71">
        <w:t xml:space="preserve"> </w:t>
      </w:r>
      <w:r>
        <w:t>be</w:t>
      </w:r>
      <w:r w:rsidR="008F2E71">
        <w:t xml:space="preserve"> </w:t>
      </w:r>
      <w:r>
        <w:t>the</w:t>
      </w:r>
      <w:r w:rsidR="008F2E71">
        <w:t xml:space="preserve"> </w:t>
      </w:r>
      <w:r>
        <w:t>most</w:t>
      </w:r>
      <w:r w:rsidR="008F2E71">
        <w:t xml:space="preserve"> </w:t>
      </w:r>
      <w:r>
        <w:t>beneficial</w:t>
      </w:r>
      <w:r w:rsidR="008F2E71">
        <w:t xml:space="preserve"> </w:t>
      </w:r>
      <w:r>
        <w:t>aspect</w:t>
      </w:r>
      <w:r w:rsidR="008F2E71">
        <w:t xml:space="preserve"> </w:t>
      </w:r>
      <w:r>
        <w:t>of</w:t>
      </w:r>
      <w:r w:rsidR="008F2E71">
        <w:t xml:space="preserve"> </w:t>
      </w:r>
      <w:r>
        <w:t>being</w:t>
      </w:r>
      <w:r w:rsidR="008F2E71">
        <w:t xml:space="preserve"> </w:t>
      </w:r>
      <w:r>
        <w:t>an</w:t>
      </w:r>
      <w:r w:rsidR="008F2E71">
        <w:t xml:space="preserve"> </w:t>
      </w:r>
      <w:r>
        <w:t>NRT</w:t>
      </w:r>
      <w:r w:rsidR="008F2E71">
        <w:t xml:space="preserve"> </w:t>
      </w:r>
      <w:r>
        <w:t>trainee.</w:t>
      </w:r>
      <w:r w:rsidR="008F2E71">
        <w:t xml:space="preserve"> </w:t>
      </w:r>
      <w:r>
        <w:t>This</w:t>
      </w:r>
      <w:r w:rsidR="008F2E71">
        <w:t xml:space="preserve"> </w:t>
      </w:r>
      <w:r>
        <w:t>might</w:t>
      </w:r>
      <w:r w:rsidR="008F2E71">
        <w:t xml:space="preserve"> </w:t>
      </w:r>
      <w:r>
        <w:t>include</w:t>
      </w:r>
      <w:r w:rsidR="008F2E71">
        <w:t xml:space="preserve"> </w:t>
      </w:r>
      <w:r>
        <w:t>1)</w:t>
      </w:r>
      <w:r w:rsidR="008F2E71">
        <w:t xml:space="preserve"> </w:t>
      </w:r>
      <w:r>
        <w:t>an</w:t>
      </w:r>
      <w:r w:rsidR="008F2E71">
        <w:t xml:space="preserve"> </w:t>
      </w:r>
      <w:r>
        <w:t>opportunity</w:t>
      </w:r>
      <w:r w:rsidR="008F2E71">
        <w:t xml:space="preserve"> </w:t>
      </w:r>
      <w:r>
        <w:t>you</w:t>
      </w:r>
      <w:r w:rsidR="008F2E71">
        <w:t xml:space="preserve"> </w:t>
      </w:r>
      <w:r>
        <w:t>had</w:t>
      </w:r>
      <w:r w:rsidR="008F2E71">
        <w:t xml:space="preserve"> </w:t>
      </w:r>
      <w:r>
        <w:t>as</w:t>
      </w:r>
      <w:r w:rsidR="008F2E71">
        <w:t xml:space="preserve"> </w:t>
      </w:r>
      <w:r>
        <w:t>a</w:t>
      </w:r>
      <w:r w:rsidR="008F2E71">
        <w:t xml:space="preserve"> </w:t>
      </w:r>
      <w:r>
        <w:t>result</w:t>
      </w:r>
      <w:r w:rsidR="008F2E71">
        <w:t xml:space="preserve"> </w:t>
      </w:r>
      <w:r>
        <w:t>of</w:t>
      </w:r>
      <w:r w:rsidR="008F2E71">
        <w:t xml:space="preserve"> </w:t>
      </w:r>
      <w:r>
        <w:t>being</w:t>
      </w:r>
      <w:r w:rsidR="008F2E71">
        <w:t xml:space="preserve"> </w:t>
      </w:r>
      <w:r>
        <w:t>an</w:t>
      </w:r>
      <w:r w:rsidR="008F2E71">
        <w:t xml:space="preserve"> </w:t>
      </w:r>
      <w:r>
        <w:t>NRT</w:t>
      </w:r>
      <w:r w:rsidR="008F2E71">
        <w:t xml:space="preserve"> </w:t>
      </w:r>
      <w:r>
        <w:t>trainee</w:t>
      </w:r>
      <w:r w:rsidR="008F2E71">
        <w:t xml:space="preserve"> </w:t>
      </w:r>
      <w:r>
        <w:t>that</w:t>
      </w:r>
      <w:r w:rsidR="008F2E71">
        <w:t xml:space="preserve"> </w:t>
      </w:r>
      <w:r>
        <w:t>has</w:t>
      </w:r>
      <w:r w:rsidR="008F2E71">
        <w:t xml:space="preserve"> </w:t>
      </w:r>
      <w:r>
        <w:t>significantly</w:t>
      </w:r>
      <w:r w:rsidR="008F2E71">
        <w:t xml:space="preserve"> </w:t>
      </w:r>
      <w:r>
        <w:t>affected</w:t>
      </w:r>
      <w:r w:rsidR="008F2E71">
        <w:t xml:space="preserve"> </w:t>
      </w:r>
      <w:r>
        <w:t>your</w:t>
      </w:r>
      <w:r w:rsidR="008F2E71">
        <w:t xml:space="preserve"> </w:t>
      </w:r>
      <w:r>
        <w:t>professional</w:t>
      </w:r>
      <w:r w:rsidR="008F2E71">
        <w:t xml:space="preserve"> </w:t>
      </w:r>
      <w:r>
        <w:t>development,</w:t>
      </w:r>
      <w:r w:rsidR="008F2E71">
        <w:t xml:space="preserve"> </w:t>
      </w:r>
      <w:r>
        <w:t>2)</w:t>
      </w:r>
      <w:r w:rsidR="008F2E71">
        <w:t xml:space="preserve"> </w:t>
      </w:r>
      <w:r>
        <w:t>an</w:t>
      </w:r>
      <w:r w:rsidR="008F2E71">
        <w:t xml:space="preserve"> </w:t>
      </w:r>
      <w:r>
        <w:t>aspect</w:t>
      </w:r>
      <w:r w:rsidR="008F2E71">
        <w:t xml:space="preserve"> </w:t>
      </w:r>
      <w:r>
        <w:t>of</w:t>
      </w:r>
      <w:r w:rsidR="008F2E71">
        <w:t xml:space="preserve"> </w:t>
      </w:r>
      <w:r>
        <w:t>the</w:t>
      </w:r>
      <w:r w:rsidR="008F2E71">
        <w:t xml:space="preserve"> </w:t>
      </w:r>
      <w:r>
        <w:t>project</w:t>
      </w:r>
      <w:r w:rsidR="008F2E71">
        <w:t xml:space="preserve"> </w:t>
      </w:r>
      <w:r>
        <w:t>that</w:t>
      </w:r>
      <w:r w:rsidR="008F2E71">
        <w:t xml:space="preserve"> </w:t>
      </w:r>
      <w:r>
        <w:t>provided</w:t>
      </w:r>
      <w:r w:rsidR="008F2E71">
        <w:t xml:space="preserve"> </w:t>
      </w:r>
      <w:r>
        <w:t>exceptional</w:t>
      </w:r>
      <w:r w:rsidR="008F2E71">
        <w:t xml:space="preserve"> </w:t>
      </w:r>
      <w:r>
        <w:t>added</w:t>
      </w:r>
      <w:r w:rsidR="008F2E71">
        <w:t xml:space="preserve"> </w:t>
      </w:r>
      <w:r>
        <w:t>value</w:t>
      </w:r>
      <w:r w:rsidR="008F2E71">
        <w:t xml:space="preserve"> </w:t>
      </w:r>
      <w:r>
        <w:t>to</w:t>
      </w:r>
      <w:r w:rsidR="008F2E71">
        <w:t xml:space="preserve"> </w:t>
      </w:r>
      <w:r>
        <w:t>your</w:t>
      </w:r>
      <w:r w:rsidR="008F2E71">
        <w:t xml:space="preserve"> </w:t>
      </w:r>
      <w:r>
        <w:t>educational</w:t>
      </w:r>
      <w:r w:rsidR="008F2E71">
        <w:t xml:space="preserve"> </w:t>
      </w:r>
      <w:r>
        <w:t>experience,</w:t>
      </w:r>
      <w:r w:rsidR="008F2E71">
        <w:t xml:space="preserve"> </w:t>
      </w:r>
      <w:r>
        <w:t>or</w:t>
      </w:r>
      <w:r w:rsidR="008F2E71">
        <w:t xml:space="preserve"> </w:t>
      </w:r>
      <w:r>
        <w:t>3)</w:t>
      </w:r>
      <w:r w:rsidR="008F2E71">
        <w:t xml:space="preserve"> </w:t>
      </w:r>
      <w:r>
        <w:t>an</w:t>
      </w:r>
      <w:r w:rsidR="008F2E71">
        <w:t xml:space="preserve"> </w:t>
      </w:r>
      <w:r>
        <w:t>aspect</w:t>
      </w:r>
      <w:r w:rsidR="008F2E71">
        <w:t xml:space="preserve"> </w:t>
      </w:r>
      <w:r>
        <w:t>of</w:t>
      </w:r>
      <w:r w:rsidR="008F2E71">
        <w:t xml:space="preserve"> </w:t>
      </w:r>
      <w:r>
        <w:t>the</w:t>
      </w:r>
      <w:r w:rsidR="008F2E71">
        <w:t xml:space="preserve"> </w:t>
      </w:r>
      <w:r>
        <w:t>project</w:t>
      </w:r>
      <w:r w:rsidR="008F2E71">
        <w:t xml:space="preserve"> </w:t>
      </w:r>
      <w:r>
        <w:t>that</w:t>
      </w:r>
      <w:r w:rsidR="008F2E71">
        <w:t xml:space="preserve"> </w:t>
      </w:r>
      <w:r>
        <w:t>has</w:t>
      </w:r>
      <w:r w:rsidR="008F2E71">
        <w:t xml:space="preserve"> </w:t>
      </w:r>
      <w:r>
        <w:t>been</w:t>
      </w:r>
      <w:r w:rsidR="008F2E71">
        <w:t xml:space="preserve"> </w:t>
      </w:r>
      <w:r>
        <w:t>especially</w:t>
      </w:r>
      <w:r w:rsidR="008F2E71">
        <w:t xml:space="preserve"> </w:t>
      </w:r>
      <w:r>
        <w:t>successful</w:t>
      </w:r>
      <w:r w:rsidR="008F2E71">
        <w:t xml:space="preserve"> </w:t>
      </w:r>
      <w:r>
        <w:t>and/or</w:t>
      </w:r>
      <w:r w:rsidR="008F2E71">
        <w:t xml:space="preserve"> </w:t>
      </w:r>
      <w:r>
        <w:t>represents</w:t>
      </w:r>
      <w:r w:rsidR="008F2E71">
        <w:t xml:space="preserve"> </w:t>
      </w:r>
      <w:r>
        <w:t>a</w:t>
      </w:r>
      <w:r w:rsidR="008F2E71">
        <w:t xml:space="preserve"> </w:t>
      </w:r>
      <w:r>
        <w:t>change</w:t>
      </w:r>
      <w:r w:rsidR="008F2E71">
        <w:t xml:space="preserve"> </w:t>
      </w:r>
      <w:r>
        <w:t>from</w:t>
      </w:r>
      <w:r w:rsidR="008F2E71">
        <w:t xml:space="preserve"> </w:t>
      </w:r>
      <w:r>
        <w:t>the</w:t>
      </w:r>
      <w:r w:rsidR="008F2E71">
        <w:t xml:space="preserve"> </w:t>
      </w:r>
      <w:r>
        <w:t>way</w:t>
      </w:r>
      <w:r w:rsidR="008F2E71">
        <w:t xml:space="preserve"> </w:t>
      </w:r>
      <w:r>
        <w:t>that</w:t>
      </w:r>
      <w:r w:rsidR="008F2E71">
        <w:t xml:space="preserve"> </w:t>
      </w:r>
      <w:r>
        <w:t>graduate</w:t>
      </w:r>
      <w:r w:rsidR="008F2E71">
        <w:t xml:space="preserve"> </w:t>
      </w:r>
      <w:r>
        <w:t>students</w:t>
      </w:r>
      <w:r w:rsidR="008F2E71">
        <w:t xml:space="preserve"> </w:t>
      </w:r>
      <w:r>
        <w:t>are</w:t>
      </w:r>
      <w:r w:rsidR="008F2E71">
        <w:t xml:space="preserve"> </w:t>
      </w:r>
      <w:r>
        <w:t>usually</w:t>
      </w:r>
      <w:r w:rsidR="008F2E71">
        <w:t xml:space="preserve"> </w:t>
      </w:r>
      <w:r>
        <w:t>educated</w:t>
      </w:r>
      <w:r w:rsidR="008F2E71">
        <w:t xml:space="preserve"> </w:t>
      </w:r>
      <w:r>
        <w:t>at</w:t>
      </w:r>
      <w:r w:rsidR="008F2E71">
        <w:t xml:space="preserve"> </w:t>
      </w:r>
      <w:r>
        <w:t>your</w:t>
      </w:r>
      <w:r w:rsidR="008F2E71">
        <w:t xml:space="preserve"> </w:t>
      </w:r>
      <w:r>
        <w:t>institution.</w:t>
      </w:r>
    </w:p>
    <w:p w:rsidR="007B7BF3" w:rsidP="000923C0" w:rsidRDefault="007B7BF3" w14:paraId="04AFA106" w14:textId="2823226B">
      <w:pPr>
        <w:rPr>
          <w:i/>
          <w:iCs/>
        </w:rPr>
      </w:pPr>
      <w:r w:rsidRPr="008C0CD8">
        <w:rPr>
          <w:i/>
          <w:iCs/>
        </w:rPr>
        <w:t>Limit</w:t>
      </w:r>
      <w:r w:rsidR="008F2E71">
        <w:rPr>
          <w:i/>
          <w:iCs/>
        </w:rPr>
        <w:t xml:space="preserve"> </w:t>
      </w:r>
      <w:r w:rsidRPr="008C0CD8">
        <w:rPr>
          <w:i/>
          <w:iCs/>
        </w:rPr>
        <w:t>1000</w:t>
      </w:r>
      <w:r w:rsidR="008F2E71">
        <w:rPr>
          <w:i/>
          <w:iCs/>
        </w:rPr>
        <w:t xml:space="preserve"> </w:t>
      </w:r>
      <w:r w:rsidRPr="008C0CD8">
        <w:rPr>
          <w:i/>
          <w:iCs/>
        </w:rPr>
        <w:t>characters</w:t>
      </w:r>
    </w:p>
    <w:p w:rsidRPr="008C0CD8" w:rsidR="007B7BF3" w:rsidP="000923C0" w:rsidRDefault="007B7BF3" w14:paraId="60C12869" w14:textId="77777777">
      <w:pPr>
        <w:rPr>
          <w:i/>
          <w:iCs/>
        </w:rPr>
      </w:pPr>
      <w:r>
        <w:rPr>
          <w:i/>
          <w:iCs/>
        </w:rPr>
        <w:t>Required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7B7BF3" w:rsidTr="00245BA7" w14:paraId="21B166DF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7B7BF3" w:rsidP="000923C0" w:rsidRDefault="007B7BF3" w14:paraId="6D383E0D" w14:textId="77777777"/>
        </w:tc>
      </w:tr>
    </w:tbl>
    <w:p w:rsidRPr="007C04BB" w:rsidR="007B7BF3" w:rsidP="009118A5" w:rsidRDefault="007C04BB" w14:paraId="4AD8F2E3" w14:textId="61F65213">
      <w:pPr>
        <w:pStyle w:val="Heading6"/>
        <w:rPr>
          <w:bCs/>
        </w:rPr>
      </w:pPr>
      <w:r w:rsidRPr="007C04BB">
        <w:t>Please</w:t>
      </w:r>
      <w:r w:rsidR="008F2E71">
        <w:t xml:space="preserve"> </w:t>
      </w:r>
      <w:r w:rsidRPr="007C04BB">
        <w:t>describe</w:t>
      </w:r>
      <w:r w:rsidR="008F2E71">
        <w:t xml:space="preserve"> </w:t>
      </w:r>
      <w:r w:rsidRPr="007C04BB">
        <w:t>what</w:t>
      </w:r>
      <w:r w:rsidR="008F2E71">
        <w:t xml:space="preserve"> </w:t>
      </w:r>
      <w:r w:rsidRPr="007C04BB">
        <w:t>you</w:t>
      </w:r>
      <w:r w:rsidR="008F2E71">
        <w:t xml:space="preserve"> </w:t>
      </w:r>
      <w:r w:rsidRPr="007C04BB">
        <w:t>consider</w:t>
      </w:r>
      <w:r w:rsidR="008F2E71">
        <w:t xml:space="preserve"> </w:t>
      </w:r>
      <w:r w:rsidRPr="007C04BB">
        <w:t>to</w:t>
      </w:r>
      <w:r w:rsidR="008F2E71">
        <w:t xml:space="preserve"> </w:t>
      </w:r>
      <w:r w:rsidRPr="007C04BB">
        <w:t>be</w:t>
      </w:r>
      <w:r w:rsidR="008F2E71">
        <w:t xml:space="preserve"> </w:t>
      </w:r>
      <w:r w:rsidRPr="007C04BB">
        <w:t>the</w:t>
      </w:r>
      <w:r w:rsidR="008F2E71">
        <w:t xml:space="preserve"> </w:t>
      </w:r>
      <w:r w:rsidRPr="007C04BB">
        <w:t>most</w:t>
      </w:r>
      <w:r w:rsidR="008F2E71">
        <w:t xml:space="preserve"> </w:t>
      </w:r>
      <w:r w:rsidRPr="007C04BB">
        <w:t>important</w:t>
      </w:r>
      <w:r w:rsidR="008F2E71">
        <w:t xml:space="preserve"> </w:t>
      </w:r>
      <w:r w:rsidRPr="007C04BB">
        <w:t>opportunity</w:t>
      </w:r>
      <w:r w:rsidR="008F2E71">
        <w:t xml:space="preserve"> </w:t>
      </w:r>
      <w:r w:rsidRPr="007C04BB">
        <w:t>for</w:t>
      </w:r>
      <w:r w:rsidR="008F2E71">
        <w:t xml:space="preserve"> </w:t>
      </w:r>
      <w:r w:rsidRPr="007C04BB">
        <w:t>improvement</w:t>
      </w:r>
      <w:r w:rsidR="008F2E71">
        <w:t xml:space="preserve"> </w:t>
      </w:r>
      <w:r w:rsidRPr="007C04BB">
        <w:t>in</w:t>
      </w:r>
      <w:r w:rsidR="008F2E71">
        <w:t xml:space="preserve"> </w:t>
      </w:r>
      <w:r w:rsidRPr="007C04BB">
        <w:t>the</w:t>
      </w:r>
      <w:r w:rsidR="008F2E71">
        <w:t xml:space="preserve"> </w:t>
      </w:r>
      <w:r w:rsidRPr="007C04BB">
        <w:t>NRT</w:t>
      </w:r>
      <w:r w:rsidR="008F2E71">
        <w:t xml:space="preserve"> </w:t>
      </w:r>
      <w:r w:rsidRPr="007C04BB">
        <w:t>program</w:t>
      </w:r>
      <w:r w:rsidR="008F2E71">
        <w:t xml:space="preserve"> </w:t>
      </w:r>
      <w:r w:rsidRPr="007C04BB">
        <w:t>with</w:t>
      </w:r>
      <w:r w:rsidR="008F2E71">
        <w:t xml:space="preserve"> </w:t>
      </w:r>
      <w:r w:rsidRPr="007C04BB">
        <w:t>which</w:t>
      </w:r>
      <w:r w:rsidR="008F2E71">
        <w:t xml:space="preserve"> </w:t>
      </w:r>
      <w:r w:rsidRPr="007C04BB">
        <w:t>you</w:t>
      </w:r>
      <w:r w:rsidR="008F2E71">
        <w:t xml:space="preserve"> </w:t>
      </w:r>
      <w:r w:rsidRPr="007C04BB">
        <w:t>are</w:t>
      </w:r>
      <w:r w:rsidR="008F2E71">
        <w:t xml:space="preserve"> </w:t>
      </w:r>
      <w:r w:rsidRPr="007C04BB">
        <w:t>associated.</w:t>
      </w:r>
    </w:p>
    <w:p w:rsidR="007B7BF3" w:rsidP="000923C0" w:rsidRDefault="007B7BF3" w14:paraId="7FEACF45" w14:textId="3A5F9A98">
      <w:pPr>
        <w:rPr>
          <w:i/>
          <w:iCs/>
        </w:rPr>
      </w:pPr>
      <w:r w:rsidRPr="008C0CD8">
        <w:rPr>
          <w:i/>
          <w:iCs/>
        </w:rPr>
        <w:t>Limit</w:t>
      </w:r>
      <w:r w:rsidR="008F2E71">
        <w:rPr>
          <w:i/>
          <w:iCs/>
        </w:rPr>
        <w:t xml:space="preserve"> </w:t>
      </w:r>
      <w:r w:rsidRPr="008C0CD8">
        <w:rPr>
          <w:i/>
          <w:iCs/>
        </w:rPr>
        <w:t>1000</w:t>
      </w:r>
      <w:r w:rsidR="008F2E71">
        <w:rPr>
          <w:i/>
          <w:iCs/>
        </w:rPr>
        <w:t xml:space="preserve"> </w:t>
      </w:r>
      <w:r w:rsidRPr="008C0CD8">
        <w:rPr>
          <w:i/>
          <w:iCs/>
        </w:rPr>
        <w:t>characters</w:t>
      </w:r>
    </w:p>
    <w:p w:rsidRPr="008C0CD8" w:rsidR="007B7BF3" w:rsidP="000923C0" w:rsidRDefault="007B7BF3" w14:paraId="6E1E7DFA" w14:textId="77777777">
      <w:pPr>
        <w:rPr>
          <w:i/>
          <w:iCs/>
        </w:rPr>
      </w:pPr>
      <w:r>
        <w:rPr>
          <w:i/>
          <w:iCs/>
        </w:rPr>
        <w:t>Required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7B7BF3" w:rsidTr="00245BA7" w14:paraId="354617ED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7B7BF3" w:rsidP="000923C0" w:rsidRDefault="007B7BF3" w14:paraId="22D3E006" w14:textId="77777777"/>
        </w:tc>
      </w:tr>
    </w:tbl>
    <w:p w:rsidRPr="007B7BF3" w:rsidR="00CF6DE4" w:rsidP="00CF6DE4" w:rsidRDefault="00CF6DE4" w14:paraId="53390AA4" w14:textId="14F23B22">
      <w:pPr>
        <w:pStyle w:val="Heading6"/>
        <w:rPr>
          <w:bCs/>
        </w:rPr>
      </w:pPr>
      <w:r w:rsidRPr="002D5F87">
        <w:t>Please describe what you consider to be the most challenging aspect of being an NRT trainee</w:t>
      </w:r>
      <w:r w:rsidR="00B02754">
        <w:t>.</w:t>
      </w:r>
    </w:p>
    <w:p w:rsidR="00CF6DE4" w:rsidP="00CF6DE4" w:rsidRDefault="00CF6DE4" w14:paraId="4E5A0A8C" w14:textId="77777777">
      <w:pPr>
        <w:rPr>
          <w:i/>
          <w:iCs/>
        </w:rPr>
      </w:pPr>
      <w:r w:rsidRPr="008C0CD8">
        <w:rPr>
          <w:i/>
          <w:iCs/>
        </w:rPr>
        <w:t>Limit 1000 characters</w:t>
      </w:r>
    </w:p>
    <w:p w:rsidRPr="008C0CD8" w:rsidR="00CF6DE4" w:rsidP="00CF6DE4" w:rsidRDefault="00CF6DE4" w14:paraId="6F5375F2" w14:textId="77777777">
      <w:pPr>
        <w:rPr>
          <w:i/>
          <w:iCs/>
        </w:rPr>
      </w:pPr>
      <w:r>
        <w:rPr>
          <w:i/>
          <w:iCs/>
        </w:rPr>
        <w:t>Required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CF6DE4" w:rsidTr="007D6621" w14:paraId="1CCBC383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CF6DE4" w:rsidP="007D6621" w:rsidRDefault="00CF6DE4" w14:paraId="6FE0C3FD" w14:textId="77777777"/>
        </w:tc>
      </w:tr>
    </w:tbl>
    <w:p w:rsidRPr="00C90A0B" w:rsidR="00802F30" w:rsidP="00802F30" w:rsidRDefault="00802F30" w14:paraId="1ED2AED4" w14:textId="77777777">
      <w:pPr>
        <w:pStyle w:val="Heading6"/>
      </w:pPr>
      <w:r>
        <w:t>Please describe what you consider to be your major research or education accomplishments made possible as a result of participating in your NRT project.</w:t>
      </w:r>
    </w:p>
    <w:p w:rsidRPr="008C0CD8" w:rsidR="00802F30" w:rsidP="00802F30" w:rsidRDefault="00802F30" w14:paraId="1389C2E0" w14:textId="77777777">
      <w:pPr>
        <w:rPr>
          <w:i/>
          <w:iCs/>
        </w:rPr>
      </w:pPr>
      <w:r w:rsidRPr="008C0CD8">
        <w:rPr>
          <w:i/>
          <w:iCs/>
        </w:rPr>
        <w:t>Limit</w:t>
      </w:r>
      <w:r>
        <w:rPr>
          <w:i/>
          <w:iCs/>
        </w:rPr>
        <w:t xml:space="preserve"> </w:t>
      </w:r>
      <w:r w:rsidRPr="008C0CD8">
        <w:rPr>
          <w:i/>
          <w:iCs/>
        </w:rPr>
        <w:t>1000</w:t>
      </w:r>
      <w:r>
        <w:rPr>
          <w:i/>
          <w:iCs/>
        </w:rPr>
        <w:t xml:space="preserve"> </w:t>
      </w:r>
      <w:r w:rsidRPr="008C0CD8">
        <w:rPr>
          <w:i/>
          <w:iCs/>
        </w:rPr>
        <w:t>characters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Pr="008C0CD8" w:rsidR="00802F30" w:rsidTr="00047587" w14:paraId="23941611" w14:textId="77777777">
        <w:trPr>
          <w:trHeight w:val="864"/>
        </w:trPr>
        <w:tc>
          <w:tcPr>
            <w:tcW w:w="9350" w:type="dxa"/>
            <w:vAlign w:val="center"/>
          </w:tcPr>
          <w:p w:rsidRPr="008C0CD8" w:rsidR="00802F30" w:rsidP="00047587" w:rsidRDefault="00802F30" w14:paraId="2705C645" w14:textId="77777777"/>
        </w:tc>
      </w:tr>
    </w:tbl>
    <w:p w:rsidR="00ED1B81" w:rsidP="000923C0" w:rsidRDefault="00ED1B81" w14:paraId="689562B7" w14:textId="4D250412">
      <w:r>
        <w:br w:type="page"/>
      </w:r>
    </w:p>
    <w:p w:rsidR="00754EF7" w:rsidP="000923C0" w:rsidRDefault="00754EF7" w14:paraId="48776D41" w14:textId="0F2A2953">
      <w:pPr>
        <w:pStyle w:val="Heading2"/>
      </w:pPr>
      <w:bookmarkStart w:name="_Toc74633434" w:id="113"/>
      <w:bookmarkStart w:name="_Toc76464241" w:id="114"/>
      <w:bookmarkStart w:name="_Toc80617292" w:id="115"/>
      <w:r>
        <w:t>Training</w:t>
      </w:r>
      <w:r w:rsidR="008F2E71">
        <w:t xml:space="preserve"> </w:t>
      </w:r>
      <w:r>
        <w:t>Confirmation</w:t>
      </w:r>
      <w:bookmarkEnd w:id="113"/>
      <w:bookmarkEnd w:id="114"/>
      <w:bookmarkEnd w:id="115"/>
    </w:p>
    <w:p w:rsidRPr="00754EF7" w:rsidR="00707C02" w:rsidP="00707C02" w:rsidRDefault="00707C02" w14:paraId="1E014ECE" w14:textId="697114A4">
      <w:pPr>
        <w:pStyle w:val="Heading6"/>
      </w:pPr>
      <w:r>
        <w:t xml:space="preserve">Did you participate in regular training? </w:t>
      </w:r>
    </w:p>
    <w:p w:rsidRPr="00C47AB8" w:rsidR="007D0D09" w:rsidP="007D0D09" w:rsidRDefault="007D0D09" w14:paraId="0D81C20F" w14:textId="77777777">
      <w:pPr>
        <w:rPr>
          <w:rStyle w:val="Emphasis"/>
        </w:rPr>
      </w:pPr>
      <w:r w:rsidRPr="00B7380E">
        <w:rPr>
          <w:i/>
          <w:iCs/>
          <w:color w:val="FF0000"/>
        </w:rPr>
        <w:t xml:space="preserve">{Skip Ref </w:t>
      </w:r>
      <w:r>
        <w:rPr>
          <w:i/>
          <w:iCs/>
          <w:color w:val="FF0000"/>
        </w:rPr>
        <w:t>A</w:t>
      </w:r>
      <w:r w:rsidRPr="00B7380E">
        <w:rPr>
          <w:i/>
          <w:iCs/>
          <w:color w:val="FF0000"/>
        </w:rPr>
        <w:t>}</w:t>
      </w:r>
    </w:p>
    <w:p w:rsidR="00707C02" w:rsidP="00707C02" w:rsidRDefault="00707C02" w14:paraId="3338EC49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Pr="00C47AB8" w:rsidR="00707C02" w:rsidP="00707C02" w:rsidRDefault="00707C02" w14:paraId="29CD6FE2" w14:textId="77777777">
      <w:pPr>
        <w:rPr>
          <w:rStyle w:val="Emphasis"/>
        </w:rPr>
      </w:pPr>
      <w:r w:rsidRPr="00C47AB8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535"/>
        <w:gridCol w:w="990"/>
        <w:gridCol w:w="540"/>
        <w:gridCol w:w="7285"/>
      </w:tblGrid>
      <w:tr w:rsidR="00707C02" w:rsidTr="007D2A5C" w14:paraId="55FE803E" w14:textId="77777777">
        <w:trPr>
          <w:trHeight w:val="432"/>
        </w:trPr>
        <w:tc>
          <w:tcPr>
            <w:tcW w:w="535" w:type="dxa"/>
            <w:vAlign w:val="center"/>
          </w:tcPr>
          <w:p w:rsidR="00707C02" w:rsidP="007D2A5C" w:rsidRDefault="00707C02" w14:paraId="4949EFE4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990" w:type="dxa"/>
            <w:vAlign w:val="center"/>
          </w:tcPr>
          <w:p w:rsidR="00707C02" w:rsidP="007D2A5C" w:rsidRDefault="00707C02" w14:paraId="3484DFE9" w14:textId="77777777">
            <w:r>
              <w:t>Yes</w:t>
            </w:r>
          </w:p>
        </w:tc>
        <w:tc>
          <w:tcPr>
            <w:tcW w:w="540" w:type="dxa"/>
            <w:vAlign w:val="center"/>
          </w:tcPr>
          <w:p w:rsidR="00707C02" w:rsidP="007D2A5C" w:rsidRDefault="00707C02" w14:paraId="688EBE91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7285" w:type="dxa"/>
            <w:vAlign w:val="center"/>
          </w:tcPr>
          <w:p w:rsidR="00707C02" w:rsidP="007D2A5C" w:rsidRDefault="00707C02" w14:paraId="4731A11C" w14:textId="77777777">
            <w:r>
              <w:t>No</w:t>
            </w:r>
          </w:p>
        </w:tc>
      </w:tr>
    </w:tbl>
    <w:p w:rsidR="00745861" w:rsidP="00745861" w:rsidRDefault="00745861" w14:paraId="3579F887" w14:textId="77777777"/>
    <w:p w:rsidRPr="003D6A18" w:rsidR="00745861" w:rsidP="00745861" w:rsidRDefault="00745861" w14:paraId="6672E8F6" w14:textId="10917208">
      <w:pPr>
        <w:rPr>
          <w:i/>
          <w:iCs/>
        </w:rPr>
      </w:pPr>
      <w:r w:rsidRPr="00B7380E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if A is “No” - Begin</w:t>
      </w:r>
      <w:r w:rsidRPr="00B7380E">
        <w:rPr>
          <w:i/>
          <w:iCs/>
          <w:color w:val="FF0000"/>
        </w:rPr>
        <w:t>}</w:t>
      </w:r>
    </w:p>
    <w:p w:rsidR="00754EF7" w:rsidP="009118A5" w:rsidRDefault="00345AF8" w14:paraId="02AD3D47" w14:textId="764451E3">
      <w:pPr>
        <w:pStyle w:val="Heading6"/>
      </w:pPr>
      <w:r>
        <w:t>In</w:t>
      </w:r>
      <w:r w:rsidR="008F2E71">
        <w:t xml:space="preserve"> </w:t>
      </w:r>
      <w:r>
        <w:t>a</w:t>
      </w:r>
      <w:r w:rsidR="008F2E71">
        <w:t xml:space="preserve"> </w:t>
      </w:r>
      <w:r>
        <w:t>typi</w:t>
      </w:r>
      <w:r w:rsidR="00E25C86">
        <w:t>cal</w:t>
      </w:r>
      <w:r w:rsidR="008F2E71">
        <w:t xml:space="preserve"> </w:t>
      </w:r>
      <w:r w:rsidR="00E25C86">
        <w:t>week,</w:t>
      </w:r>
      <w:r w:rsidR="008F2E71">
        <w:t xml:space="preserve"> </w:t>
      </w:r>
      <w:r w:rsidR="00E25C86">
        <w:t>h</w:t>
      </w:r>
      <w:r w:rsidRPr="00754EF7" w:rsidR="00754EF7">
        <w:t>ow</w:t>
      </w:r>
      <w:r w:rsidR="008F2E71">
        <w:t xml:space="preserve"> </w:t>
      </w:r>
      <w:r w:rsidRPr="00754EF7" w:rsidR="00754EF7">
        <w:t>many</w:t>
      </w:r>
      <w:r w:rsidR="008F2E71">
        <w:t xml:space="preserve"> </w:t>
      </w:r>
      <w:r w:rsidRPr="00754EF7" w:rsidR="00754EF7">
        <w:t>hours</w:t>
      </w:r>
      <w:r w:rsidR="008F2E71">
        <w:t xml:space="preserve"> </w:t>
      </w:r>
      <w:r w:rsidRPr="00754EF7" w:rsidR="00754EF7">
        <w:t>did</w:t>
      </w:r>
      <w:r w:rsidR="008F2E71">
        <w:t xml:space="preserve"> </w:t>
      </w:r>
      <w:r w:rsidRPr="00754EF7" w:rsidR="00754EF7">
        <w:t>you</w:t>
      </w:r>
      <w:r w:rsidR="008F2E71">
        <w:t xml:space="preserve"> </w:t>
      </w:r>
      <w:r w:rsidRPr="00754EF7" w:rsidR="00754EF7">
        <w:t>spend</w:t>
      </w:r>
      <w:r w:rsidR="008F2E71">
        <w:t xml:space="preserve"> </w:t>
      </w:r>
      <w:r w:rsidRPr="00754EF7" w:rsidR="00754EF7">
        <w:t>on</w:t>
      </w:r>
      <w:r w:rsidR="008F2E71">
        <w:t xml:space="preserve"> </w:t>
      </w:r>
      <w:r w:rsidRPr="00754EF7" w:rsidR="00754EF7">
        <w:t>programmatic</w:t>
      </w:r>
      <w:r w:rsidR="008F2E71">
        <w:t xml:space="preserve"> </w:t>
      </w:r>
      <w:r w:rsidRPr="00754EF7" w:rsidR="00754EF7">
        <w:t>activities?</w:t>
      </w:r>
    </w:p>
    <w:p w:rsidRPr="00083E8B" w:rsidR="00754EF7" w:rsidP="000923C0" w:rsidRDefault="00754EF7" w14:paraId="4B147C99" w14:textId="77777777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449"/>
      </w:tblGrid>
      <w:tr w:rsidR="003209BF" w:rsidTr="004C01C3" w14:paraId="0938C79F" w14:textId="77777777">
        <w:tc>
          <w:tcPr>
            <w:tcW w:w="4449" w:type="dxa"/>
          </w:tcPr>
          <w:p w:rsidR="003209BF" w:rsidP="003209BF" w:rsidRDefault="003209BF" w14:paraId="16850C62" w14:textId="72FAB13E">
            <w:r>
              <w:t>Selection</w:t>
            </w:r>
            <w:r w:rsidR="008F2E71">
              <w:t xml:space="preserve"> </w:t>
            </w:r>
            <w:r>
              <w:t>of</w:t>
            </w:r>
            <w:r w:rsidR="008F2E71">
              <w:t xml:space="preserve"> </w:t>
            </w:r>
            <w:r>
              <w:t>Hour</w:t>
            </w:r>
            <w:r w:rsidR="008F2E71">
              <w:t xml:space="preserve"> </w:t>
            </w:r>
            <w:r>
              <w:t>Ranges</w:t>
            </w:r>
            <w:r w:rsidR="008F2E71">
              <w:t xml:space="preserve"> </w:t>
            </w:r>
          </w:p>
        </w:tc>
      </w:tr>
      <w:tr w:rsidR="009B6AC9" w:rsidTr="004C01C3" w14:paraId="25C173E0" w14:textId="77777777">
        <w:tc>
          <w:tcPr>
            <w:tcW w:w="4449" w:type="dxa"/>
          </w:tcPr>
          <w:p w:rsidR="009B6AC9" w:rsidP="003209BF" w:rsidRDefault="001B3C59" w14:paraId="71D57A4B" w14:textId="24283549">
            <w:r>
              <w:t>0-1</w:t>
            </w:r>
          </w:p>
        </w:tc>
      </w:tr>
      <w:tr w:rsidR="009B6AC9" w:rsidTr="004C01C3" w14:paraId="450F8735" w14:textId="77777777">
        <w:tc>
          <w:tcPr>
            <w:tcW w:w="4449" w:type="dxa"/>
          </w:tcPr>
          <w:p w:rsidR="009B6AC9" w:rsidP="003209BF" w:rsidRDefault="001B3C59" w14:paraId="4F8F3C77" w14:textId="5DD93B74">
            <w:r>
              <w:t>1-3</w:t>
            </w:r>
          </w:p>
        </w:tc>
      </w:tr>
      <w:tr w:rsidR="009B6AC9" w:rsidTr="004C01C3" w14:paraId="0CB85DC9" w14:textId="77777777">
        <w:tc>
          <w:tcPr>
            <w:tcW w:w="4449" w:type="dxa"/>
          </w:tcPr>
          <w:p w:rsidR="009B6AC9" w:rsidP="003209BF" w:rsidRDefault="001B3C59" w14:paraId="0BD1DA82" w14:textId="5350B4DC">
            <w:r>
              <w:t>4-10</w:t>
            </w:r>
          </w:p>
        </w:tc>
      </w:tr>
      <w:tr w:rsidR="009B6AC9" w:rsidTr="004C01C3" w14:paraId="1EC036AD" w14:textId="77777777">
        <w:tc>
          <w:tcPr>
            <w:tcW w:w="4449" w:type="dxa"/>
          </w:tcPr>
          <w:p w:rsidR="009B6AC9" w:rsidP="003209BF" w:rsidRDefault="001B3C59" w14:paraId="26BC3EC1" w14:textId="14D450A5">
            <w:r>
              <w:t>11-19</w:t>
            </w:r>
          </w:p>
        </w:tc>
      </w:tr>
      <w:tr w:rsidR="001B3C59" w:rsidTr="004C01C3" w14:paraId="7C84F855" w14:textId="77777777">
        <w:tc>
          <w:tcPr>
            <w:tcW w:w="4449" w:type="dxa"/>
          </w:tcPr>
          <w:p w:rsidR="001B3C59" w:rsidP="003209BF" w:rsidRDefault="001B3C59" w14:paraId="65A16AA4" w14:textId="017EA8B2">
            <w:r>
              <w:t>20+</w:t>
            </w:r>
          </w:p>
        </w:tc>
      </w:tr>
    </w:tbl>
    <w:p w:rsidRPr="00754EF7" w:rsidR="00754EF7" w:rsidP="009118A5" w:rsidRDefault="00754EF7" w14:paraId="2EEE3BD2" w14:textId="1FE3211C">
      <w:pPr>
        <w:pStyle w:val="Heading6"/>
      </w:pPr>
      <w:r w:rsidRPr="00754EF7">
        <w:t>How</w:t>
      </w:r>
      <w:r w:rsidR="008F2E71">
        <w:t xml:space="preserve"> </w:t>
      </w:r>
      <w:r w:rsidRPr="00754EF7">
        <w:t>frequently</w:t>
      </w:r>
      <w:r w:rsidR="008F2E71">
        <w:t xml:space="preserve"> </w:t>
      </w:r>
      <w:r w:rsidRPr="00754EF7">
        <w:t>did</w:t>
      </w:r>
      <w:r w:rsidR="008F2E71">
        <w:t xml:space="preserve"> </w:t>
      </w:r>
      <w:r w:rsidRPr="00754EF7">
        <w:t>you</w:t>
      </w:r>
      <w:r w:rsidR="008F2E71">
        <w:t xml:space="preserve"> </w:t>
      </w:r>
      <w:r w:rsidRPr="00754EF7">
        <w:t>receive</w:t>
      </w:r>
      <w:r w:rsidR="008F2E71">
        <w:t xml:space="preserve"> </w:t>
      </w:r>
      <w:r w:rsidRPr="00754EF7">
        <w:t>training</w:t>
      </w:r>
      <w:r>
        <w:t>?</w:t>
      </w:r>
    </w:p>
    <w:p w:rsidR="00754EF7" w:rsidP="000923C0" w:rsidRDefault="00754EF7" w14:paraId="0479B6CB" w14:textId="4E5F9948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>
        <w:rPr>
          <w:rStyle w:val="Emphasis"/>
        </w:rPr>
        <w:t>one.</w:t>
      </w:r>
    </w:p>
    <w:p w:rsidRPr="00292E5B" w:rsidR="00754EF7" w:rsidP="000923C0" w:rsidRDefault="00754EF7" w14:paraId="4C663282" w14:textId="00BB3055">
      <w:pPr>
        <w:rPr>
          <w:rStyle w:val="Emphasis"/>
        </w:rPr>
      </w:pPr>
      <w:r w:rsidRPr="00994067">
        <w:rPr>
          <w:rStyle w:val="Emphasis"/>
        </w:rPr>
        <w:t>Required</w:t>
      </w:r>
      <w:r w:rsidR="008F2E71">
        <w:rPr>
          <w:rStyle w:val="Emphasis"/>
        </w:rPr>
        <w:t xml:space="preserve"> </w:t>
      </w:r>
      <w:r w:rsidRPr="00292E5B">
        <w:rPr>
          <w:rStyle w:val="Emphasis"/>
        </w:rPr>
        <w:t>if</w:t>
      </w:r>
      <w:r w:rsidR="008F2E71">
        <w:rPr>
          <w:rStyle w:val="Emphasis"/>
        </w:rPr>
        <w:t xml:space="preserve"> </w:t>
      </w:r>
      <w:r w:rsidRPr="00292E5B" w:rsidR="00292E5B">
        <w:rPr>
          <w:rStyle w:val="Emphasis"/>
        </w:rPr>
        <w:t>answering</w:t>
      </w:r>
      <w:r w:rsidR="008F2E71">
        <w:rPr>
          <w:rStyle w:val="Emphasis"/>
        </w:rPr>
        <w:t xml:space="preserve"> </w:t>
      </w:r>
      <w:r w:rsidRPr="00292E5B">
        <w:rPr>
          <w:rStyle w:val="Emphasis"/>
        </w:rPr>
        <w:t>“yes”</w:t>
      </w:r>
      <w:r w:rsidR="008F2E71">
        <w:rPr>
          <w:rStyle w:val="Emphasis"/>
        </w:rPr>
        <w:t xml:space="preserve"> </w:t>
      </w:r>
      <w:r w:rsidRPr="00292E5B">
        <w:rPr>
          <w:rStyle w:val="Emphasis"/>
        </w:rPr>
        <w:t>to</w:t>
      </w:r>
      <w:r w:rsidR="008F2E71">
        <w:rPr>
          <w:rStyle w:val="Emphasis"/>
        </w:rPr>
        <w:t xml:space="preserve"> </w:t>
      </w:r>
      <w:r w:rsidRPr="00292E5B" w:rsidR="00292E5B">
        <w:rPr>
          <w:rStyle w:val="Emphasis"/>
        </w:rPr>
        <w:t>the</w:t>
      </w:r>
      <w:r w:rsidR="008F2E71">
        <w:rPr>
          <w:rStyle w:val="Emphasis"/>
        </w:rPr>
        <w:t xml:space="preserve"> </w:t>
      </w:r>
      <w:r w:rsidRPr="00292E5B" w:rsidR="006322CE">
        <w:rPr>
          <w:rStyle w:val="Emphasis"/>
        </w:rPr>
        <w:t>above</w:t>
      </w:r>
      <w:r w:rsidR="008F2E71">
        <w:rPr>
          <w:rStyle w:val="Emphasis"/>
        </w:rPr>
        <w:t xml:space="preserve"> </w:t>
      </w:r>
      <w:r w:rsidRPr="00292E5B" w:rsidR="00292E5B">
        <w:rPr>
          <w:rStyle w:val="Emphasis"/>
        </w:rPr>
        <w:t>question.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754EF7" w:rsidTr="00245BA7" w14:paraId="7E7F8D42" w14:textId="77777777">
        <w:trPr>
          <w:trHeight w:val="432"/>
        </w:trPr>
        <w:tc>
          <w:tcPr>
            <w:tcW w:w="9330" w:type="dxa"/>
            <w:vAlign w:val="center"/>
          </w:tcPr>
          <w:p w:rsidR="00754EF7" w:rsidP="000923C0" w:rsidRDefault="00754EF7" w14:paraId="07AC77E0" w14:textId="6BA5374E">
            <w:pPr>
              <w:rPr>
                <w:rStyle w:val="Emphasis"/>
              </w:rPr>
            </w:pPr>
            <w:r>
              <w:t>Weekly</w:t>
            </w:r>
          </w:p>
        </w:tc>
      </w:tr>
      <w:tr w:rsidR="00754EF7" w:rsidTr="00245BA7" w14:paraId="0A35EB8C" w14:textId="77777777">
        <w:trPr>
          <w:trHeight w:val="432"/>
        </w:trPr>
        <w:tc>
          <w:tcPr>
            <w:tcW w:w="9330" w:type="dxa"/>
            <w:vAlign w:val="center"/>
          </w:tcPr>
          <w:p w:rsidR="00754EF7" w:rsidP="000923C0" w:rsidRDefault="00754EF7" w14:paraId="7E5B28B7" w14:textId="22423944">
            <w:pPr>
              <w:rPr>
                <w:rStyle w:val="Emphasis"/>
              </w:rPr>
            </w:pPr>
            <w:r>
              <w:t>Monthly</w:t>
            </w:r>
          </w:p>
        </w:tc>
      </w:tr>
      <w:tr w:rsidR="00754EF7" w:rsidTr="00245BA7" w14:paraId="1BDC467D" w14:textId="77777777">
        <w:trPr>
          <w:trHeight w:val="432"/>
        </w:trPr>
        <w:tc>
          <w:tcPr>
            <w:tcW w:w="9330" w:type="dxa"/>
            <w:vAlign w:val="center"/>
          </w:tcPr>
          <w:p w:rsidR="00754EF7" w:rsidP="000923C0" w:rsidRDefault="00754EF7" w14:paraId="5199FF19" w14:textId="29CBE5D3">
            <w:pPr>
              <w:rPr>
                <w:rStyle w:val="Emphasis"/>
              </w:rPr>
            </w:pPr>
            <w:r>
              <w:t>Bimonthly</w:t>
            </w:r>
          </w:p>
        </w:tc>
      </w:tr>
      <w:tr w:rsidR="00754EF7" w:rsidTr="00245BA7" w14:paraId="14C20C1F" w14:textId="77777777">
        <w:trPr>
          <w:trHeight w:val="432"/>
        </w:trPr>
        <w:tc>
          <w:tcPr>
            <w:tcW w:w="9330" w:type="dxa"/>
            <w:vAlign w:val="center"/>
          </w:tcPr>
          <w:p w:rsidR="00754EF7" w:rsidP="000923C0" w:rsidRDefault="00754EF7" w14:paraId="449EA238" w14:textId="7A778A82">
            <w:r>
              <w:t>Other</w:t>
            </w:r>
            <w:r w:rsidR="00CA2174">
              <w:t xml:space="preserve"> </w:t>
            </w:r>
            <w:r w:rsidRPr="00B7380E" w:rsidR="00CA2174">
              <w:rPr>
                <w:i/>
                <w:iCs/>
                <w:color w:val="FF0000"/>
              </w:rPr>
              <w:t xml:space="preserve">{Skip Ref </w:t>
            </w:r>
            <w:r w:rsidR="00CA2174">
              <w:rPr>
                <w:i/>
                <w:iCs/>
                <w:color w:val="FF0000"/>
              </w:rPr>
              <w:t>B</w:t>
            </w:r>
            <w:r w:rsidRPr="00B7380E" w:rsidR="00CA2174">
              <w:rPr>
                <w:i/>
                <w:iCs/>
                <w:color w:val="FF0000"/>
              </w:rPr>
              <w:t>}</w:t>
            </w:r>
          </w:p>
        </w:tc>
      </w:tr>
    </w:tbl>
    <w:p w:rsidRPr="00754EF7" w:rsidR="00754EF7" w:rsidP="009118A5" w:rsidRDefault="00754EF7" w14:paraId="343DEB67" w14:textId="29893604">
      <w:pPr>
        <w:pStyle w:val="Heading6"/>
        <w:rPr>
          <w:rStyle w:val="Emphasis"/>
          <w:i w:val="0"/>
          <w:iCs w:val="0"/>
        </w:rPr>
      </w:pPr>
      <w:r>
        <w:t>If</w:t>
      </w:r>
      <w:r w:rsidR="008F2E71">
        <w:t xml:space="preserve"> </w:t>
      </w:r>
      <w:r>
        <w:t>other</w:t>
      </w:r>
      <w:r w:rsidR="008F2E71">
        <w:t xml:space="preserve"> </w:t>
      </w:r>
      <w:r>
        <w:t>training</w:t>
      </w:r>
      <w:r w:rsidR="008F2E71">
        <w:t xml:space="preserve"> </w:t>
      </w:r>
      <w:r>
        <w:t>frequency,</w:t>
      </w:r>
      <w:r w:rsidR="008F2E71">
        <w:t xml:space="preserve"> </w:t>
      </w:r>
      <w:r>
        <w:t>please</w:t>
      </w:r>
      <w:r w:rsidR="008F2E71">
        <w:t xml:space="preserve"> </w:t>
      </w:r>
      <w:r>
        <w:t>specify</w:t>
      </w:r>
      <w:r w:rsidR="00336DCB">
        <w:t>.</w:t>
      </w:r>
    </w:p>
    <w:p w:rsidR="00CA2174" w:rsidP="000923C0" w:rsidRDefault="00CA2174" w14:paraId="570BCCD0" w14:textId="15B6DA84">
      <w:pPr>
        <w:rPr>
          <w:rStyle w:val="Emphasis"/>
        </w:rPr>
      </w:pPr>
      <w:r>
        <w:rPr>
          <w:i/>
          <w:iCs/>
          <w:color w:val="FF0000"/>
        </w:rPr>
        <w:t>{Skip if B</w:t>
      </w:r>
      <w:r w:rsidR="00407DEC">
        <w:rPr>
          <w:i/>
          <w:iCs/>
          <w:color w:val="FF0000"/>
        </w:rPr>
        <w:t xml:space="preserve"> is not</w:t>
      </w:r>
      <w:r>
        <w:rPr>
          <w:i/>
          <w:iCs/>
          <w:color w:val="FF0000"/>
        </w:rPr>
        <w:t xml:space="preserve"> selected</w:t>
      </w:r>
      <w:r w:rsidRPr="00B7380E">
        <w:rPr>
          <w:i/>
          <w:iCs/>
          <w:color w:val="FF0000"/>
        </w:rPr>
        <w:t>}</w:t>
      </w:r>
    </w:p>
    <w:p w:rsidRPr="00083E8B" w:rsidR="00754EF7" w:rsidP="000923C0" w:rsidRDefault="00754EF7" w14:paraId="467CA6E9" w14:textId="738FD9C8">
      <w:pPr>
        <w:rPr>
          <w:rStyle w:val="Emphasis"/>
        </w:rPr>
      </w:pPr>
      <w:r>
        <w:rPr>
          <w:rStyle w:val="Emphasis"/>
        </w:rPr>
        <w:t>Limit</w:t>
      </w:r>
      <w:r w:rsidR="008F2E71">
        <w:rPr>
          <w:rStyle w:val="Emphasis"/>
        </w:rPr>
        <w:t xml:space="preserve"> </w:t>
      </w:r>
      <w:r w:rsidR="00CF4DFD">
        <w:rPr>
          <w:rStyle w:val="Emphasis"/>
        </w:rPr>
        <w:t>50</w:t>
      </w:r>
      <w:r w:rsidR="008F2E71">
        <w:rPr>
          <w:rStyle w:val="Emphasis"/>
        </w:rPr>
        <w:t xml:space="preserve"> </w:t>
      </w:r>
      <w:r w:rsidR="00A80141">
        <w:rPr>
          <w:rStyle w:val="Emphasis"/>
        </w:rPr>
        <w:t>characters</w:t>
      </w:r>
    </w:p>
    <w:tbl>
      <w:tblPr>
        <w:tblStyle w:val="TableGrid"/>
        <w:tblW w:w="937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78"/>
      </w:tblGrid>
      <w:tr w:rsidR="00754EF7" w:rsidTr="00245BA7" w14:paraId="4837F0A9" w14:textId="77777777">
        <w:trPr>
          <w:trHeight w:val="432"/>
        </w:trPr>
        <w:tc>
          <w:tcPr>
            <w:tcW w:w="9378" w:type="dxa"/>
            <w:vAlign w:val="center"/>
          </w:tcPr>
          <w:p w:rsidR="00754EF7" w:rsidP="000923C0" w:rsidRDefault="00754EF7" w14:paraId="371BFFFA" w14:textId="77777777"/>
        </w:tc>
      </w:tr>
    </w:tbl>
    <w:p w:rsidR="00754EF7" w:rsidP="000923C0" w:rsidRDefault="00754EF7" w14:paraId="6D0EB1CB" w14:textId="77777777"/>
    <w:p w:rsidR="00A93E08" w:rsidP="000923C0" w:rsidRDefault="00A93E08" w14:paraId="4ED72B5C" w14:textId="40D86114">
      <w:r w:rsidRPr="00B7380E">
        <w:rPr>
          <w:i/>
          <w:iCs/>
          <w:color w:val="FF0000"/>
        </w:rPr>
        <w:t xml:space="preserve">{Skip </w:t>
      </w:r>
      <w:r>
        <w:rPr>
          <w:i/>
          <w:iCs/>
          <w:color w:val="FF0000"/>
        </w:rPr>
        <w:t>A - End</w:t>
      </w:r>
      <w:r w:rsidRPr="00B7380E">
        <w:rPr>
          <w:i/>
          <w:iCs/>
          <w:color w:val="FF0000"/>
        </w:rPr>
        <w:t>}</w:t>
      </w:r>
    </w:p>
    <w:p w:rsidR="00ED1B81" w:rsidP="000923C0" w:rsidRDefault="00ED1B81" w14:paraId="6DD4DBB7" w14:textId="77777777">
      <w:pPr>
        <w:rPr>
          <w:rFonts w:eastAsiaTheme="majorEastAsia" w:cstheme="majorBidi"/>
          <w:color w:val="000000" w:themeColor="text1"/>
          <w:sz w:val="28"/>
        </w:rPr>
      </w:pPr>
      <w:r>
        <w:br w:type="page"/>
      </w:r>
    </w:p>
    <w:p w:rsidR="00754EF7" w:rsidP="0072273C" w:rsidRDefault="00754EF7" w14:paraId="67C7B32D" w14:textId="3C36CBD9">
      <w:pPr>
        <w:pStyle w:val="Heading2"/>
      </w:pPr>
      <w:bookmarkStart w:name="_Toc74633435" w:id="116"/>
      <w:bookmarkStart w:name="_Toc76464242" w:id="117"/>
      <w:bookmarkStart w:name="_Toc80617293" w:id="118"/>
      <w:r>
        <w:t>Funding</w:t>
      </w:r>
      <w:r w:rsidR="008F2E71">
        <w:t xml:space="preserve"> </w:t>
      </w:r>
      <w:r>
        <w:t>Confirmation</w:t>
      </w:r>
      <w:bookmarkEnd w:id="116"/>
      <w:bookmarkEnd w:id="117"/>
      <w:bookmarkEnd w:id="118"/>
    </w:p>
    <w:p w:rsidRPr="007E04BD" w:rsidR="00E9284A" w:rsidP="001F406F" w:rsidRDefault="00E9284A" w14:paraId="46E5F143" w14:textId="5D4055B7">
      <w:pPr>
        <w:pStyle w:val="Heading6"/>
        <w:rPr>
          <w:rStyle w:val="Emphasis"/>
          <w:i w:val="0"/>
          <w:highlight w:val="yellow"/>
        </w:rPr>
      </w:pPr>
      <w:r w:rsidRPr="007E04BD">
        <w:rPr>
          <w:highlight w:val="yellow"/>
        </w:rPr>
        <w:t>What</w:t>
      </w:r>
      <w:r w:rsidRPr="007E04BD" w:rsidR="008F2E71">
        <w:rPr>
          <w:highlight w:val="yellow"/>
        </w:rPr>
        <w:t xml:space="preserve"> </w:t>
      </w:r>
      <w:r w:rsidRPr="007E04BD">
        <w:rPr>
          <w:highlight w:val="yellow"/>
        </w:rPr>
        <w:t>was</w:t>
      </w:r>
      <w:r w:rsidRPr="007E04BD" w:rsidR="008F2E71">
        <w:rPr>
          <w:highlight w:val="yellow"/>
        </w:rPr>
        <w:t xml:space="preserve"> </w:t>
      </w:r>
      <w:r w:rsidRPr="007E04BD">
        <w:rPr>
          <w:highlight w:val="yellow"/>
        </w:rPr>
        <w:t>your</w:t>
      </w:r>
      <w:r w:rsidRPr="007E04BD" w:rsidR="008F2E71">
        <w:rPr>
          <w:highlight w:val="yellow"/>
        </w:rPr>
        <w:t xml:space="preserve"> </w:t>
      </w:r>
      <w:r w:rsidRPr="007E04BD" w:rsidR="63B5D969">
        <w:rPr>
          <w:highlight w:val="yellow"/>
        </w:rPr>
        <w:t xml:space="preserve">annual </w:t>
      </w:r>
      <w:r w:rsidRPr="007E04BD">
        <w:rPr>
          <w:highlight w:val="yellow"/>
        </w:rPr>
        <w:t>stipend</w:t>
      </w:r>
      <w:r w:rsidRPr="007E04BD" w:rsidR="008F2E71">
        <w:rPr>
          <w:highlight w:val="yellow"/>
        </w:rPr>
        <w:t xml:space="preserve"> </w:t>
      </w:r>
      <w:r w:rsidRPr="007E04BD">
        <w:rPr>
          <w:highlight w:val="yellow"/>
        </w:rPr>
        <w:t>amount?</w:t>
      </w:r>
      <w:r w:rsidRPr="007E04BD" w:rsidR="00E27440">
        <w:rPr>
          <w:highlight w:val="yellow"/>
        </w:rPr>
        <w:t xml:space="preserve">  Please estimate to the nearest dollar.</w:t>
      </w:r>
    </w:p>
    <w:p w:rsidR="00E9284A" w:rsidP="000923C0" w:rsidRDefault="00E9284A" w14:paraId="7E656137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tbl>
      <w:tblPr>
        <w:tblStyle w:val="TableGrid"/>
        <w:tblW w:w="118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1188"/>
      </w:tblGrid>
      <w:tr w:rsidR="00292809" w:rsidTr="004C01C3" w14:paraId="44CAC153" w14:textId="77777777">
        <w:trPr>
          <w:trHeight w:val="432"/>
        </w:trPr>
        <w:tc>
          <w:tcPr>
            <w:tcW w:w="1188" w:type="dxa"/>
            <w:vAlign w:val="center"/>
          </w:tcPr>
          <w:p w:rsidR="00292809" w:rsidP="004C01C3" w:rsidRDefault="00292809" w14:paraId="09EF84EA" w14:textId="77777777">
            <w:r>
              <w:t>$</w:t>
            </w:r>
          </w:p>
        </w:tc>
      </w:tr>
    </w:tbl>
    <w:p w:rsidRPr="00336DCB" w:rsidR="00336DCB" w:rsidP="009118A5" w:rsidRDefault="00336DCB" w14:paraId="6D223747" w14:textId="32E97549">
      <w:pPr>
        <w:pStyle w:val="Heading6"/>
      </w:pPr>
      <w:r w:rsidRPr="00336DCB">
        <w:t>How</w:t>
      </w:r>
      <w:r w:rsidR="008F2E71">
        <w:t xml:space="preserve"> </w:t>
      </w:r>
      <w:r w:rsidRPr="00336DCB">
        <w:t>does</w:t>
      </w:r>
      <w:r w:rsidR="008F2E71">
        <w:t xml:space="preserve"> </w:t>
      </w:r>
      <w:r w:rsidRPr="00336DCB">
        <w:t>your</w:t>
      </w:r>
      <w:r w:rsidR="008F2E71">
        <w:t xml:space="preserve"> </w:t>
      </w:r>
      <w:r w:rsidRPr="00336DCB">
        <w:t>traineeship</w:t>
      </w:r>
      <w:r w:rsidR="008F2E71">
        <w:t xml:space="preserve"> </w:t>
      </w:r>
      <w:r w:rsidRPr="00336DCB">
        <w:t>stipend</w:t>
      </w:r>
      <w:r w:rsidR="008F2E71">
        <w:t xml:space="preserve"> </w:t>
      </w:r>
      <w:r w:rsidRPr="00336DCB">
        <w:t>compare</w:t>
      </w:r>
      <w:r w:rsidR="008F2E71">
        <w:t xml:space="preserve"> </w:t>
      </w:r>
      <w:r w:rsidRPr="00336DCB">
        <w:t>to</w:t>
      </w:r>
      <w:r w:rsidR="008F2E71">
        <w:t xml:space="preserve"> </w:t>
      </w:r>
      <w:r w:rsidRPr="00336DCB">
        <w:t>stipends</w:t>
      </w:r>
      <w:r w:rsidR="008F2E71">
        <w:t xml:space="preserve"> </w:t>
      </w:r>
      <w:r w:rsidR="00491EE1">
        <w:t>that are</w:t>
      </w:r>
      <w:r w:rsidR="008F2E71">
        <w:t xml:space="preserve"> </w:t>
      </w:r>
      <w:r w:rsidRPr="00336DCB">
        <w:t>received</w:t>
      </w:r>
      <w:r w:rsidR="008F2E71">
        <w:t xml:space="preserve"> </w:t>
      </w:r>
      <w:r w:rsidRPr="00336DCB">
        <w:t>by</w:t>
      </w:r>
      <w:r w:rsidR="008F2E71">
        <w:t xml:space="preserve"> </w:t>
      </w:r>
      <w:r w:rsidRPr="00336DCB">
        <w:t>regular</w:t>
      </w:r>
      <w:r w:rsidR="008F2E71">
        <w:t xml:space="preserve"> </w:t>
      </w:r>
      <w:r w:rsidRPr="00336DCB">
        <w:t>teaching</w:t>
      </w:r>
      <w:r w:rsidR="008F2E71">
        <w:t xml:space="preserve"> </w:t>
      </w:r>
      <w:r w:rsidRPr="00336DCB">
        <w:t>or</w:t>
      </w:r>
      <w:r w:rsidR="008F2E71">
        <w:t xml:space="preserve"> </w:t>
      </w:r>
      <w:r w:rsidRPr="00336DCB">
        <w:t>research</w:t>
      </w:r>
      <w:r w:rsidR="008F2E71">
        <w:t xml:space="preserve"> </w:t>
      </w:r>
      <w:r w:rsidRPr="00336DCB">
        <w:t>assistants</w:t>
      </w:r>
      <w:r w:rsidR="008F2E71">
        <w:t xml:space="preserve"> </w:t>
      </w:r>
      <w:r w:rsidRPr="00336DCB">
        <w:t>at</w:t>
      </w:r>
      <w:r w:rsidR="008F2E71">
        <w:t xml:space="preserve"> </w:t>
      </w:r>
      <w:r w:rsidRPr="00336DCB">
        <w:t>your</w:t>
      </w:r>
      <w:r w:rsidR="008F2E71">
        <w:t xml:space="preserve"> </w:t>
      </w:r>
      <w:r w:rsidRPr="00336DCB">
        <w:t>organization?</w:t>
      </w:r>
    </w:p>
    <w:p w:rsidR="00336DCB" w:rsidP="000923C0" w:rsidRDefault="00292E5B" w14:paraId="54AF8059" w14:textId="3AA11E6D">
      <w:pPr>
        <w:rPr>
          <w:rStyle w:val="Emphasis"/>
        </w:rPr>
      </w:pPr>
      <w:r>
        <w:rPr>
          <w:rStyle w:val="Emphasis"/>
        </w:rPr>
        <w:t>Select</w:t>
      </w:r>
      <w:r w:rsidR="008F2E71">
        <w:rPr>
          <w:rStyle w:val="Emphasis"/>
        </w:rPr>
        <w:t xml:space="preserve"> </w:t>
      </w:r>
      <w:r w:rsidR="00336DCB">
        <w:rPr>
          <w:rStyle w:val="Emphasis"/>
        </w:rPr>
        <w:t>one</w:t>
      </w:r>
      <w:r>
        <w:rPr>
          <w:rStyle w:val="Emphasis"/>
        </w:rPr>
        <w:t>.</w:t>
      </w:r>
    </w:p>
    <w:p w:rsidRPr="009D7BEA" w:rsidR="00336DCB" w:rsidP="000923C0" w:rsidRDefault="00336DCB" w14:paraId="6BDBC35A" w14:textId="77777777">
      <w:r w:rsidRPr="00994067">
        <w:rPr>
          <w:rStyle w:val="Emphasis"/>
        </w:rPr>
        <w:t>Require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336DCB" w:rsidTr="00245BA7" w14:paraId="23B4001C" w14:textId="77777777">
        <w:trPr>
          <w:trHeight w:val="432"/>
        </w:trPr>
        <w:tc>
          <w:tcPr>
            <w:tcW w:w="535" w:type="dxa"/>
            <w:vAlign w:val="center"/>
          </w:tcPr>
          <w:p w:rsidR="00336DCB" w:rsidP="000923C0" w:rsidRDefault="00336DCB" w14:paraId="68E2388C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6DCB" w:rsidP="000923C0" w:rsidRDefault="00336DCB" w14:paraId="49A03F94" w14:textId="03571015">
            <w:r w:rsidRPr="00045B1F">
              <w:t>Greater</w:t>
            </w:r>
            <w:r w:rsidR="008F2E71">
              <w:t xml:space="preserve"> </w:t>
            </w:r>
            <w:r w:rsidRPr="00045B1F">
              <w:t>than</w:t>
            </w:r>
            <w:r w:rsidR="008F2E71">
              <w:t xml:space="preserve"> </w:t>
            </w:r>
            <w:r w:rsidRPr="00045B1F">
              <w:t>others</w:t>
            </w:r>
          </w:p>
        </w:tc>
      </w:tr>
      <w:tr w:rsidR="00336DCB" w:rsidTr="00245BA7" w14:paraId="6C48D2D2" w14:textId="77777777">
        <w:trPr>
          <w:trHeight w:val="432"/>
        </w:trPr>
        <w:tc>
          <w:tcPr>
            <w:tcW w:w="535" w:type="dxa"/>
            <w:vAlign w:val="center"/>
          </w:tcPr>
          <w:p w:rsidR="00336DCB" w:rsidP="000923C0" w:rsidRDefault="00336DCB" w14:paraId="4B7508DD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6DCB" w:rsidP="000923C0" w:rsidRDefault="00336DCB" w14:paraId="63E1E631" w14:textId="24C0D835">
            <w:r w:rsidRPr="00045B1F">
              <w:t>Equal</w:t>
            </w:r>
            <w:r w:rsidR="008F2E71">
              <w:t xml:space="preserve"> </w:t>
            </w:r>
            <w:r w:rsidRPr="00045B1F">
              <w:t>to</w:t>
            </w:r>
            <w:r w:rsidR="008F2E71">
              <w:t xml:space="preserve"> </w:t>
            </w:r>
            <w:r w:rsidRPr="00045B1F">
              <w:t>others</w:t>
            </w:r>
          </w:p>
        </w:tc>
      </w:tr>
      <w:tr w:rsidR="00336DCB" w:rsidTr="00245BA7" w14:paraId="4E4EE80D" w14:textId="77777777">
        <w:trPr>
          <w:trHeight w:val="432"/>
        </w:trPr>
        <w:tc>
          <w:tcPr>
            <w:tcW w:w="535" w:type="dxa"/>
            <w:vAlign w:val="center"/>
          </w:tcPr>
          <w:p w:rsidR="00336DCB" w:rsidP="000923C0" w:rsidRDefault="00336DCB" w14:paraId="7E9F4FDD" w14:textId="0174FB6C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336DCB" w:rsidP="000923C0" w:rsidRDefault="00336DCB" w14:paraId="40C7DBFA" w14:textId="0F4BA902">
            <w:r w:rsidRPr="00045B1F">
              <w:t>Less</w:t>
            </w:r>
            <w:r w:rsidR="008F2E71">
              <w:t xml:space="preserve"> </w:t>
            </w:r>
            <w:r w:rsidRPr="00045B1F">
              <w:t>than</w:t>
            </w:r>
            <w:r w:rsidR="008F2E71">
              <w:t xml:space="preserve"> </w:t>
            </w:r>
            <w:r w:rsidRPr="00045B1F">
              <w:t>others</w:t>
            </w:r>
          </w:p>
        </w:tc>
      </w:tr>
    </w:tbl>
    <w:p w:rsidR="00E3780E" w:rsidP="000923C0" w:rsidRDefault="00E3780E" w14:paraId="119D2ADC" w14:textId="77777777"/>
    <w:p w:rsidR="00ED1B81" w:rsidP="000923C0" w:rsidRDefault="00ED1B81" w14:paraId="7B1B76BA" w14:textId="19FDEA4D">
      <w:r>
        <w:br w:type="page"/>
      </w:r>
    </w:p>
    <w:p w:rsidRPr="00C47AB8" w:rsidR="00E3780E" w:rsidP="000923C0" w:rsidRDefault="00E3780E" w14:paraId="0443B5D0" w14:textId="7BC62786">
      <w:pPr>
        <w:pStyle w:val="Heading2"/>
        <w:rPr>
          <w:rStyle w:val="apple-style-span"/>
        </w:rPr>
      </w:pPr>
      <w:bookmarkStart w:name="_Toc74633436" w:id="119"/>
      <w:bookmarkStart w:name="_Toc76464243" w:id="120"/>
      <w:bookmarkStart w:name="_Toc80617294" w:id="121"/>
      <w:r>
        <w:t>Final</w:t>
      </w:r>
      <w:r w:rsidR="008F2E71">
        <w:t xml:space="preserve"> </w:t>
      </w:r>
      <w:r>
        <w:t>Submission</w:t>
      </w:r>
      <w:r w:rsidR="008F2E71">
        <w:t xml:space="preserve"> </w:t>
      </w:r>
      <w:r>
        <w:t>to</w:t>
      </w:r>
      <w:r w:rsidR="008F2E71">
        <w:t xml:space="preserve"> </w:t>
      </w:r>
      <w:r>
        <w:t>NSF</w:t>
      </w:r>
      <w:bookmarkEnd w:id="119"/>
      <w:bookmarkEnd w:id="120"/>
      <w:bookmarkEnd w:id="121"/>
    </w:p>
    <w:p w:rsidR="008709CD" w:rsidP="000923C0" w:rsidRDefault="008709CD" w14:paraId="2EC99C08" w14:textId="77777777">
      <w:pPr>
        <w:rPr>
          <w:b/>
        </w:rPr>
      </w:pPr>
    </w:p>
    <w:p w:rsidRPr="00975FA4" w:rsidR="00E3780E" w:rsidP="000923C0" w:rsidRDefault="00E3780E" w14:paraId="6C76BD16" w14:textId="2B103ECE">
      <w:pPr>
        <w:rPr>
          <w:b/>
        </w:rPr>
      </w:pPr>
      <w:r>
        <w:rPr>
          <w:b/>
        </w:rPr>
        <w:t>Final</w:t>
      </w:r>
      <w:r w:rsidR="008F2E71">
        <w:rPr>
          <w:b/>
        </w:rPr>
        <w:t xml:space="preserve"> </w:t>
      </w:r>
      <w:r w:rsidR="006C73B4">
        <w:rPr>
          <w:b/>
        </w:rPr>
        <w:t>d</w:t>
      </w:r>
      <w:r>
        <w:rPr>
          <w:b/>
        </w:rPr>
        <w:t>ata</w:t>
      </w:r>
      <w:r w:rsidR="008F2E71">
        <w:rPr>
          <w:b/>
        </w:rPr>
        <w:t xml:space="preserve"> </w:t>
      </w:r>
      <w:r w:rsidR="006C73B4">
        <w:rPr>
          <w:b/>
        </w:rPr>
        <w:t xml:space="preserve">entries </w:t>
      </w:r>
      <w:r>
        <w:rPr>
          <w:b/>
        </w:rPr>
        <w:t>are</w:t>
      </w:r>
      <w:r w:rsidR="008F2E71">
        <w:rPr>
          <w:b/>
        </w:rPr>
        <w:t xml:space="preserve"> </w:t>
      </w:r>
      <w:r w:rsidR="006C73B4">
        <w:rPr>
          <w:b/>
        </w:rPr>
        <w:t>r</w:t>
      </w:r>
      <w:r>
        <w:rPr>
          <w:b/>
        </w:rPr>
        <w:t>eady</w:t>
      </w:r>
      <w:r w:rsidR="008F2E71">
        <w:rPr>
          <w:b/>
        </w:rPr>
        <w:t xml:space="preserve"> </w:t>
      </w:r>
      <w:r>
        <w:rPr>
          <w:b/>
        </w:rPr>
        <w:t>to</w:t>
      </w:r>
      <w:r w:rsidR="008F2E71">
        <w:rPr>
          <w:b/>
        </w:rPr>
        <w:t xml:space="preserve"> </w:t>
      </w:r>
      <w:r w:rsidR="006C73B4">
        <w:rPr>
          <w:b/>
        </w:rPr>
        <w:t>s</w:t>
      </w:r>
      <w:r w:rsidRPr="00975FA4">
        <w:rPr>
          <w:b/>
        </w:rPr>
        <w:t>ubmit.</w:t>
      </w:r>
    </w:p>
    <w:p w:rsidR="00E3780E" w:rsidP="000923C0" w:rsidRDefault="00E3780E" w14:paraId="2240F8CB" w14:textId="77777777"/>
    <w:p w:rsidR="00E3780E" w:rsidP="000923C0" w:rsidRDefault="00E3780E" w14:paraId="31954AB4" w14:textId="479370A2">
      <w:r w:rsidRPr="00975FA4">
        <w:t>This</w:t>
      </w:r>
      <w:r w:rsidR="008F2E71">
        <w:t xml:space="preserve"> </w:t>
      </w:r>
      <w:r w:rsidRPr="00975FA4">
        <w:t>section</w:t>
      </w:r>
      <w:r w:rsidR="008F2E71">
        <w:t xml:space="preserve"> </w:t>
      </w:r>
      <w:r w:rsidRPr="00975FA4">
        <w:t>provides</w:t>
      </w:r>
      <w:r w:rsidR="008F2E71">
        <w:t xml:space="preserve"> </w:t>
      </w:r>
      <w:r w:rsidRPr="00975FA4">
        <w:t>the</w:t>
      </w:r>
      <w:r w:rsidR="008F2E71">
        <w:t xml:space="preserve"> </w:t>
      </w:r>
      <w:r w:rsidRPr="00975FA4">
        <w:t>link</w:t>
      </w:r>
      <w:r w:rsidR="008F2E71">
        <w:t xml:space="preserve"> </w:t>
      </w:r>
      <w:r w:rsidRPr="00975FA4">
        <w:t>for</w:t>
      </w:r>
      <w:r w:rsidR="00D179AC">
        <w:t xml:space="preserve"> </w:t>
      </w:r>
      <w:r w:rsidR="006134F6">
        <w:t>t</w:t>
      </w:r>
      <w:r w:rsidR="00D179AC">
        <w:t>rainees</w:t>
      </w:r>
      <w:r w:rsidR="008F2E71">
        <w:t xml:space="preserve"> </w:t>
      </w:r>
      <w:r w:rsidRPr="00975FA4">
        <w:t>to</w:t>
      </w:r>
      <w:r w:rsidR="008F2E71">
        <w:t xml:space="preserve"> </w:t>
      </w:r>
      <w:r w:rsidRPr="00975FA4">
        <w:t>submit</w:t>
      </w:r>
      <w:r w:rsidR="008F2E71">
        <w:t xml:space="preserve"> </w:t>
      </w:r>
      <w:r w:rsidRPr="00975FA4">
        <w:t>their</w:t>
      </w:r>
      <w:r w:rsidR="008F2E71">
        <w:t xml:space="preserve"> </w:t>
      </w:r>
      <w:r w:rsidRPr="00975FA4">
        <w:t>completed</w:t>
      </w:r>
      <w:r w:rsidR="008F2E71">
        <w:t xml:space="preserve"> </w:t>
      </w:r>
      <w:r w:rsidRPr="00975FA4">
        <w:t>surveys.</w:t>
      </w:r>
      <w:r w:rsidR="008F2E71">
        <w:t xml:space="preserve"> </w:t>
      </w:r>
      <w:r w:rsidRPr="00975FA4">
        <w:t>Final</w:t>
      </w:r>
      <w:r w:rsidR="008F2E71">
        <w:t xml:space="preserve"> </w:t>
      </w:r>
      <w:r w:rsidRPr="00975FA4">
        <w:t>submission</w:t>
      </w:r>
      <w:r w:rsidR="008F2E71">
        <w:t xml:space="preserve"> </w:t>
      </w:r>
      <w:r w:rsidRPr="00975FA4">
        <w:t>is</w:t>
      </w:r>
      <w:r w:rsidR="008F2E71">
        <w:t xml:space="preserve"> </w:t>
      </w:r>
      <w:r w:rsidRPr="00975FA4">
        <w:t>possible</w:t>
      </w:r>
      <w:r w:rsidR="008F2E71">
        <w:t xml:space="preserve"> </w:t>
      </w:r>
      <w:r w:rsidRPr="00975FA4">
        <w:t>once</w:t>
      </w:r>
      <w:r w:rsidR="008F2E71">
        <w:t xml:space="preserve"> </w:t>
      </w:r>
      <w:r w:rsidRPr="00975FA4">
        <w:t>the</w:t>
      </w:r>
      <w:r w:rsidR="008F2E71">
        <w:t xml:space="preserve"> </w:t>
      </w:r>
      <w:r w:rsidRPr="00975FA4">
        <w:t>required</w:t>
      </w:r>
      <w:r w:rsidR="008F2E71">
        <w:t xml:space="preserve"> </w:t>
      </w:r>
      <w:r w:rsidRPr="00975FA4">
        <w:t>sections</w:t>
      </w:r>
      <w:r w:rsidR="008F2E71">
        <w:t xml:space="preserve"> </w:t>
      </w:r>
      <w:r w:rsidRPr="00975FA4">
        <w:t>for</w:t>
      </w:r>
      <w:r w:rsidR="008F2E71">
        <w:t xml:space="preserve"> </w:t>
      </w:r>
      <w:r w:rsidRPr="00975FA4">
        <w:t>your</w:t>
      </w:r>
      <w:r w:rsidR="008F2E71">
        <w:t xml:space="preserve"> </w:t>
      </w:r>
      <w:r w:rsidRPr="00975FA4">
        <w:t>award</w:t>
      </w:r>
      <w:r w:rsidR="008F2E71">
        <w:t xml:space="preserve"> </w:t>
      </w:r>
      <w:r w:rsidRPr="00975FA4">
        <w:t>are</w:t>
      </w:r>
      <w:r w:rsidR="008F2E71">
        <w:t xml:space="preserve"> </w:t>
      </w:r>
      <w:proofErr w:type="gramStart"/>
      <w:r w:rsidRPr="00975FA4">
        <w:t>completed</w:t>
      </w:r>
      <w:proofErr w:type="gramEnd"/>
      <w:r w:rsidR="008F2E71">
        <w:t xml:space="preserve"> </w:t>
      </w:r>
      <w:r w:rsidRPr="00975FA4">
        <w:t>and</w:t>
      </w:r>
      <w:r w:rsidR="008F2E71">
        <w:t xml:space="preserve"> </w:t>
      </w:r>
      <w:r w:rsidR="00FE7F70">
        <w:t>t</w:t>
      </w:r>
      <w:r w:rsidRPr="00975FA4">
        <w:t>rainees</w:t>
      </w:r>
      <w:r w:rsidR="008F2E71">
        <w:t xml:space="preserve"> </w:t>
      </w:r>
      <w:r w:rsidRPr="00975FA4">
        <w:t>have</w:t>
      </w:r>
      <w:r w:rsidR="008F2E71">
        <w:t xml:space="preserve"> </w:t>
      </w:r>
      <w:r w:rsidRPr="00975FA4">
        <w:t>co</w:t>
      </w:r>
      <w:r>
        <w:t>mpleted</w:t>
      </w:r>
      <w:r w:rsidR="008F2E71">
        <w:t xml:space="preserve"> </w:t>
      </w:r>
      <w:r>
        <w:t>their</w:t>
      </w:r>
      <w:r w:rsidR="008F2E71">
        <w:t xml:space="preserve"> </w:t>
      </w:r>
      <w:r>
        <w:t>portion</w:t>
      </w:r>
      <w:r w:rsidR="008F2E71">
        <w:t xml:space="preserve"> </w:t>
      </w:r>
      <w:r>
        <w:t>of</w:t>
      </w:r>
      <w:r w:rsidR="008F2E71">
        <w:t xml:space="preserve"> </w:t>
      </w:r>
      <w:r>
        <w:t>the</w:t>
      </w:r>
      <w:r w:rsidR="008F2E71">
        <w:t xml:space="preserve"> </w:t>
      </w:r>
      <w:r>
        <w:t>N</w:t>
      </w:r>
      <w:r w:rsidRPr="00975FA4">
        <w:t>RT</w:t>
      </w:r>
      <w:r w:rsidR="008F2E71">
        <w:t xml:space="preserve"> </w:t>
      </w:r>
      <w:r w:rsidRPr="00975FA4">
        <w:t>survey.</w:t>
      </w:r>
      <w:r w:rsidR="008F2E71">
        <w:t xml:space="preserve"> </w:t>
      </w:r>
    </w:p>
    <w:p w:rsidR="00E3780E" w:rsidP="000923C0" w:rsidRDefault="00E3780E" w14:paraId="475FB5C1" w14:textId="77777777"/>
    <w:p w:rsidR="00E3780E" w:rsidP="000923C0" w:rsidRDefault="00E3780E" w14:paraId="3DCC8933" w14:textId="5F3DA336">
      <w:r>
        <w:t>You</w:t>
      </w:r>
      <w:r w:rsidR="008F2E71">
        <w:t xml:space="preserve"> </w:t>
      </w:r>
      <w:r>
        <w:t>have</w:t>
      </w:r>
      <w:r w:rsidR="008F2E71">
        <w:t xml:space="preserve"> </w:t>
      </w:r>
      <w:r>
        <w:t>chosen</w:t>
      </w:r>
      <w:r w:rsidR="008F2E71">
        <w:t xml:space="preserve"> </w:t>
      </w:r>
      <w:r>
        <w:t>to</w:t>
      </w:r>
      <w:r w:rsidR="008F2E71">
        <w:t xml:space="preserve"> </w:t>
      </w:r>
      <w:r>
        <w:t>notify</w:t>
      </w:r>
      <w:r w:rsidR="008F2E71">
        <w:t xml:space="preserve"> </w:t>
      </w:r>
      <w:r>
        <w:t>NSF</w:t>
      </w:r>
      <w:r w:rsidR="008F2E71">
        <w:t xml:space="preserve"> </w:t>
      </w:r>
      <w:r>
        <w:t>that</w:t>
      </w:r>
      <w:r w:rsidR="008F2E71">
        <w:t xml:space="preserve"> </w:t>
      </w:r>
      <w:r>
        <w:t>your</w:t>
      </w:r>
      <w:r w:rsidR="008F2E71">
        <w:t xml:space="preserve"> </w:t>
      </w:r>
      <w:r>
        <w:t>data</w:t>
      </w:r>
      <w:r w:rsidR="008F2E71">
        <w:t xml:space="preserve"> </w:t>
      </w:r>
      <w:r>
        <w:t>are</w:t>
      </w:r>
      <w:r w:rsidR="008F2E71">
        <w:t xml:space="preserve"> </w:t>
      </w:r>
      <w:r>
        <w:t>final.</w:t>
      </w:r>
      <w:r w:rsidR="008F2E71">
        <w:t xml:space="preserve">  </w:t>
      </w:r>
      <w:r>
        <w:t>Are</w:t>
      </w:r>
      <w:r w:rsidR="008F2E71">
        <w:t xml:space="preserve"> </w:t>
      </w:r>
      <w:r>
        <w:t>you</w:t>
      </w:r>
      <w:r w:rsidR="008F2E71">
        <w:t xml:space="preserve"> </w:t>
      </w:r>
      <w:r>
        <w:t>sure</w:t>
      </w:r>
      <w:r w:rsidR="008F2E71">
        <w:t xml:space="preserve"> </w:t>
      </w:r>
      <w:r>
        <w:t>you</w:t>
      </w:r>
      <w:r w:rsidR="008F2E71">
        <w:t xml:space="preserve"> </w:t>
      </w:r>
      <w:r>
        <w:t>are</w:t>
      </w:r>
      <w:r w:rsidR="008F2E71">
        <w:t xml:space="preserve"> </w:t>
      </w:r>
      <w:r>
        <w:t>ready</w:t>
      </w:r>
      <w:r w:rsidR="008F2E71">
        <w:t xml:space="preserve"> </w:t>
      </w:r>
      <w:r>
        <w:t>to</w:t>
      </w:r>
      <w:r w:rsidR="008F2E71">
        <w:t xml:space="preserve"> </w:t>
      </w:r>
      <w:r>
        <w:t>finalize</w:t>
      </w:r>
      <w:r w:rsidR="008F2E71">
        <w:t xml:space="preserve"> </w:t>
      </w:r>
      <w:r>
        <w:t>the</w:t>
      </w:r>
      <w:r w:rsidR="008F2E71">
        <w:t xml:space="preserve"> </w:t>
      </w:r>
      <w:r>
        <w:t>data</w:t>
      </w:r>
      <w:r w:rsidR="008F2E71">
        <w:t xml:space="preserve"> </w:t>
      </w:r>
      <w:r>
        <w:t>for</w:t>
      </w:r>
      <w:r w:rsidR="008F2E71">
        <w:t xml:space="preserve"> </w:t>
      </w:r>
      <w:r w:rsidR="002A3CB0">
        <w:t xml:space="preserve">the </w:t>
      </w:r>
      <w:r w:rsidRPr="004F177B" w:rsidR="002A3CB0">
        <w:rPr>
          <w:u w:val="single"/>
        </w:rPr>
        <w:t>current reporting period</w:t>
      </w:r>
      <w:r>
        <w:t>?</w:t>
      </w:r>
      <w:r w:rsidR="008F2E71">
        <w:t xml:space="preserve">  </w:t>
      </w:r>
      <w:r>
        <w:t>After</w:t>
      </w:r>
      <w:r w:rsidR="008F2E71">
        <w:t xml:space="preserve"> </w:t>
      </w:r>
      <w:r>
        <w:t>submission,</w:t>
      </w:r>
      <w:r w:rsidR="008F2E71">
        <w:t xml:space="preserve"> </w:t>
      </w:r>
      <w:r>
        <w:t>the</w:t>
      </w:r>
      <w:r w:rsidR="008F2E71">
        <w:t xml:space="preserve"> </w:t>
      </w:r>
      <w:r>
        <w:t>NRT</w:t>
      </w:r>
      <w:r w:rsidR="008F2E71">
        <w:t xml:space="preserve"> </w:t>
      </w:r>
      <w:r>
        <w:t>Data</w:t>
      </w:r>
      <w:r w:rsidR="008F2E71">
        <w:t xml:space="preserve"> </w:t>
      </w:r>
      <w:r>
        <w:t>Reporting</w:t>
      </w:r>
      <w:r w:rsidR="008F2E71">
        <w:t xml:space="preserve"> </w:t>
      </w:r>
      <w:r>
        <w:t>System</w:t>
      </w:r>
      <w:r w:rsidR="008F2E71">
        <w:t xml:space="preserve"> </w:t>
      </w:r>
      <w:r>
        <w:t>will</w:t>
      </w:r>
      <w:r w:rsidR="008F2E71">
        <w:t xml:space="preserve"> </w:t>
      </w:r>
      <w:r>
        <w:t>revert</w:t>
      </w:r>
      <w:r w:rsidR="008F2E71">
        <w:t xml:space="preserve"> </w:t>
      </w:r>
      <w:r>
        <w:t>to</w:t>
      </w:r>
      <w:r w:rsidR="008F2E71">
        <w:t xml:space="preserve"> </w:t>
      </w:r>
      <w:r>
        <w:t>a</w:t>
      </w:r>
      <w:r w:rsidR="008F2E71">
        <w:t xml:space="preserve"> </w:t>
      </w:r>
      <w:r w:rsidRPr="00975FA4">
        <w:rPr>
          <w:b/>
        </w:rPr>
        <w:t>read-only</w:t>
      </w:r>
      <w:r w:rsidR="008F2E71">
        <w:t xml:space="preserve"> </w:t>
      </w:r>
      <w:r>
        <w:t>version</w:t>
      </w:r>
      <w:r w:rsidR="008F2E71">
        <w:t xml:space="preserve"> </w:t>
      </w:r>
      <w:r>
        <w:t>of</w:t>
      </w:r>
      <w:r w:rsidR="008F2E71">
        <w:t xml:space="preserve"> </w:t>
      </w:r>
      <w:r>
        <w:t>your</w:t>
      </w:r>
      <w:r w:rsidR="008F2E71">
        <w:t xml:space="preserve"> </w:t>
      </w:r>
      <w:r>
        <w:t>data.</w:t>
      </w:r>
      <w:r w:rsidR="008F2E71">
        <w:t xml:space="preserve">  </w:t>
      </w:r>
      <w:r>
        <w:t>You</w:t>
      </w:r>
      <w:r w:rsidR="008F2E71">
        <w:t xml:space="preserve"> </w:t>
      </w:r>
      <w:r>
        <w:t>will</w:t>
      </w:r>
      <w:r w:rsidR="008F2E71">
        <w:t xml:space="preserve"> </w:t>
      </w:r>
      <w:r>
        <w:t>be</w:t>
      </w:r>
      <w:r w:rsidR="008F2E71">
        <w:t xml:space="preserve"> </w:t>
      </w:r>
      <w:r>
        <w:t>able</w:t>
      </w:r>
      <w:r w:rsidR="008F2E71">
        <w:t xml:space="preserve"> </w:t>
      </w:r>
      <w:r>
        <w:t>to</w:t>
      </w:r>
      <w:r w:rsidR="008F2E71">
        <w:t xml:space="preserve"> </w:t>
      </w:r>
      <w:r>
        <w:t>view</w:t>
      </w:r>
      <w:r w:rsidR="008F2E71">
        <w:t xml:space="preserve"> </w:t>
      </w:r>
      <w:r>
        <w:t>your</w:t>
      </w:r>
      <w:r w:rsidR="008F2E71">
        <w:t xml:space="preserve"> </w:t>
      </w:r>
      <w:r>
        <w:t>final</w:t>
      </w:r>
      <w:r w:rsidR="008F2E71">
        <w:t xml:space="preserve"> </w:t>
      </w:r>
      <w:r>
        <w:t>results</w:t>
      </w:r>
      <w:r w:rsidR="008F2E71">
        <w:t xml:space="preserve"> </w:t>
      </w:r>
      <w:r>
        <w:t>but</w:t>
      </w:r>
      <w:r w:rsidR="008F2E71">
        <w:t xml:space="preserve"> </w:t>
      </w:r>
      <w:r w:rsidRPr="006C73B4">
        <w:rPr>
          <w:u w:val="single"/>
        </w:rPr>
        <w:t>not</w:t>
      </w:r>
      <w:r w:rsidRPr="009B7CE3" w:rsidR="008F2E71">
        <w:t xml:space="preserve"> </w:t>
      </w:r>
      <w:r>
        <w:t>update</w:t>
      </w:r>
      <w:r w:rsidR="008F2E71">
        <w:t xml:space="preserve"> </w:t>
      </w:r>
      <w:r>
        <w:t>them.</w:t>
      </w:r>
    </w:p>
    <w:p w:rsidRPr="002E3353" w:rsidR="00E3780E" w:rsidP="009118A5" w:rsidRDefault="00E3780E" w14:paraId="3B590F2C" w14:textId="1245AA0F">
      <w:pPr>
        <w:pStyle w:val="Heading6"/>
      </w:pPr>
      <w:r>
        <w:t>To</w:t>
      </w:r>
      <w:r w:rsidR="008F2E71">
        <w:t xml:space="preserve"> </w:t>
      </w:r>
      <w:r>
        <w:t>submit</w:t>
      </w:r>
      <w:r w:rsidR="008F2E71">
        <w:t xml:space="preserve"> </w:t>
      </w:r>
      <w:r>
        <w:t>your</w:t>
      </w:r>
      <w:r w:rsidR="008F2E71">
        <w:t xml:space="preserve"> </w:t>
      </w:r>
      <w:r>
        <w:t>final</w:t>
      </w:r>
      <w:r w:rsidR="008F2E71">
        <w:t xml:space="preserve"> </w:t>
      </w:r>
      <w:r>
        <w:t>data,</w:t>
      </w:r>
      <w:r w:rsidR="008F2E71">
        <w:t xml:space="preserve"> </w:t>
      </w:r>
      <w:r>
        <w:t>click</w:t>
      </w:r>
      <w:r w:rsidR="008F2E71">
        <w:t xml:space="preserve"> </w:t>
      </w:r>
      <w:r>
        <w:t>on</w:t>
      </w:r>
      <w:r w:rsidR="008F2E71">
        <w:t xml:space="preserve"> </w:t>
      </w:r>
      <w:r w:rsidRPr="00411551">
        <w:rPr>
          <w:b/>
        </w:rPr>
        <w:t>Send</w:t>
      </w:r>
      <w:r w:rsidR="008F2E71">
        <w:rPr>
          <w:b/>
        </w:rPr>
        <w:t xml:space="preserve"> </w:t>
      </w:r>
      <w:r w:rsidRPr="00411551">
        <w:rPr>
          <w:b/>
        </w:rPr>
        <w:t>Final</w:t>
      </w:r>
      <w:r w:rsidR="008F2E71">
        <w:rPr>
          <w:b/>
        </w:rPr>
        <w:t xml:space="preserve"> </w:t>
      </w:r>
      <w:r w:rsidRPr="00411551">
        <w:rPr>
          <w:b/>
        </w:rPr>
        <w:t>Submission</w:t>
      </w:r>
      <w:r w:rsidR="008F2E71">
        <w:t xml:space="preserve"> </w:t>
      </w:r>
      <w:r>
        <w:t>below.</w:t>
      </w:r>
      <w:r w:rsidR="008F2E71">
        <w:t xml:space="preserve">   </w:t>
      </w:r>
      <w:r>
        <w:t>Click</w:t>
      </w:r>
      <w:r w:rsidR="008F2E71">
        <w:t xml:space="preserve"> </w:t>
      </w:r>
      <w:r>
        <w:t>on</w:t>
      </w:r>
      <w:r w:rsidR="008F2E71">
        <w:t xml:space="preserve"> </w:t>
      </w:r>
      <w:r w:rsidRPr="00975FA4">
        <w:rPr>
          <w:b/>
        </w:rPr>
        <w:t>Cancel</w:t>
      </w:r>
      <w:r w:rsidR="008F2E71">
        <w:t xml:space="preserve"> </w:t>
      </w:r>
      <w:r>
        <w:t>to</w:t>
      </w:r>
      <w:r w:rsidR="008F2E71">
        <w:t xml:space="preserve"> </w:t>
      </w:r>
      <w:r>
        <w:t>return</w:t>
      </w:r>
      <w:r w:rsidR="008F2E71">
        <w:t xml:space="preserve"> </w:t>
      </w:r>
      <w:r>
        <w:t>to</w:t>
      </w:r>
      <w:r w:rsidR="008F2E71">
        <w:t xml:space="preserve"> </w:t>
      </w:r>
      <w:r>
        <w:t>the</w:t>
      </w:r>
      <w:r w:rsidR="008F2E71">
        <w:t xml:space="preserve"> </w:t>
      </w:r>
      <w:r>
        <w:t>Main</w:t>
      </w:r>
      <w:r w:rsidR="008F2E71">
        <w:t xml:space="preserve"> </w:t>
      </w:r>
      <w:r>
        <w:t>Menu</w:t>
      </w:r>
      <w:r w:rsidR="008F2E71">
        <w:t xml:space="preserve"> </w:t>
      </w:r>
      <w:r>
        <w:t>without</w:t>
      </w:r>
      <w:r w:rsidR="008F2E71">
        <w:t xml:space="preserve"> </w:t>
      </w:r>
      <w:r>
        <w:t>submitting</w:t>
      </w:r>
      <w:r w:rsidR="008F2E71">
        <w:t xml:space="preserve"> </w:t>
      </w:r>
      <w:r>
        <w:t>your</w:t>
      </w:r>
      <w:r w:rsidR="008F2E71">
        <w:t xml:space="preserve"> </w:t>
      </w:r>
      <w:r>
        <w:t>data.</w:t>
      </w:r>
      <w:r w:rsidR="008F2E71">
        <w:t xml:space="preserve">  </w:t>
      </w:r>
      <w:r>
        <w:t>Note:</w:t>
      </w:r>
      <w:r w:rsidR="008F2E71">
        <w:t xml:space="preserve"> </w:t>
      </w:r>
      <w:r>
        <w:t>If</w:t>
      </w:r>
      <w:r w:rsidR="008F2E71">
        <w:t xml:space="preserve"> </w:t>
      </w:r>
      <w:r>
        <w:t>you</w:t>
      </w:r>
      <w:r w:rsidR="008F2E71">
        <w:t xml:space="preserve"> </w:t>
      </w:r>
      <w:r>
        <w:t>click</w:t>
      </w:r>
      <w:r w:rsidR="008F2E71">
        <w:t xml:space="preserve"> </w:t>
      </w:r>
      <w:r w:rsidRPr="00975FA4">
        <w:rPr>
          <w:b/>
        </w:rPr>
        <w:t>Cancel</w:t>
      </w:r>
      <w:r>
        <w:t>,</w:t>
      </w:r>
      <w:r w:rsidR="008F2E71">
        <w:t xml:space="preserve"> </w:t>
      </w:r>
      <w:r>
        <w:t>your</w:t>
      </w:r>
      <w:r w:rsidR="008F2E71">
        <w:t xml:space="preserve"> </w:t>
      </w:r>
      <w:r>
        <w:t>data</w:t>
      </w:r>
      <w:r w:rsidR="008F2E71">
        <w:t xml:space="preserve"> </w:t>
      </w:r>
      <w:r>
        <w:t>will</w:t>
      </w:r>
      <w:r w:rsidR="008F2E71">
        <w:t xml:space="preserve"> </w:t>
      </w:r>
      <w:r>
        <w:t>be</w:t>
      </w:r>
      <w:r w:rsidR="008F2E71">
        <w:t xml:space="preserve"> </w:t>
      </w:r>
      <w:r>
        <w:t>saved,</w:t>
      </w:r>
      <w:r w:rsidR="008F2E71">
        <w:t xml:space="preserve"> </w:t>
      </w:r>
      <w:r>
        <w:t>and</w:t>
      </w:r>
      <w:r w:rsidR="008F2E71">
        <w:t xml:space="preserve"> </w:t>
      </w:r>
      <w:r>
        <w:t>you</w:t>
      </w:r>
      <w:r w:rsidR="008F2E71">
        <w:t xml:space="preserve"> </w:t>
      </w:r>
      <w:r>
        <w:t>will</w:t>
      </w:r>
      <w:r w:rsidR="008F2E71">
        <w:t xml:space="preserve"> </w:t>
      </w:r>
      <w:r>
        <w:t>still</w:t>
      </w:r>
      <w:r w:rsidR="008F2E71">
        <w:t xml:space="preserve"> </w:t>
      </w:r>
      <w:r>
        <w:t>be</w:t>
      </w:r>
      <w:r w:rsidR="008F2E71">
        <w:t xml:space="preserve"> </w:t>
      </w:r>
      <w:r>
        <w:t>able</w:t>
      </w:r>
      <w:r w:rsidR="008F2E71">
        <w:t xml:space="preserve"> </w:t>
      </w:r>
      <w:r>
        <w:t>to</w:t>
      </w:r>
      <w:r w:rsidR="008F2E71">
        <w:t xml:space="preserve"> </w:t>
      </w:r>
      <w:r>
        <w:t>report</w:t>
      </w:r>
      <w:r w:rsidR="008F2E71">
        <w:t xml:space="preserve"> </w:t>
      </w:r>
      <w:r>
        <w:t>or</w:t>
      </w:r>
      <w:r w:rsidR="008F2E71">
        <w:t xml:space="preserve"> </w:t>
      </w:r>
      <w:r>
        <w:t>revise</w:t>
      </w:r>
      <w:r w:rsidR="008F2E71">
        <w:t xml:space="preserve"> </w:t>
      </w:r>
      <w:r>
        <w:t>your</w:t>
      </w:r>
      <w:r w:rsidR="008F2E71">
        <w:t xml:space="preserve"> </w:t>
      </w:r>
      <w:r>
        <w:t>data.</w:t>
      </w:r>
      <w:r w:rsidR="008F2E71">
        <w:t xml:space="preserve">  </w:t>
      </w:r>
      <w:r>
        <w:t>If</w:t>
      </w:r>
      <w:r w:rsidR="008F2E71">
        <w:t xml:space="preserve"> </w:t>
      </w:r>
      <w:r>
        <w:t>you</w:t>
      </w:r>
      <w:r w:rsidR="008F2E71">
        <w:t xml:space="preserve"> </w:t>
      </w:r>
      <w:r>
        <w:t>are</w:t>
      </w:r>
      <w:r w:rsidR="008F2E71">
        <w:t xml:space="preserve"> </w:t>
      </w:r>
      <w:r>
        <w:t>confident</w:t>
      </w:r>
      <w:r w:rsidR="008F2E71">
        <w:t xml:space="preserve"> </w:t>
      </w:r>
      <w:r>
        <w:t>that</w:t>
      </w:r>
      <w:r w:rsidR="008F2E71">
        <w:t xml:space="preserve"> </w:t>
      </w:r>
      <w:r>
        <w:t>you</w:t>
      </w:r>
      <w:r w:rsidR="008F2E71">
        <w:t xml:space="preserve"> </w:t>
      </w:r>
      <w:r>
        <w:t>have</w:t>
      </w:r>
      <w:r w:rsidR="008F2E71">
        <w:t xml:space="preserve"> </w:t>
      </w:r>
      <w:r>
        <w:t>finished</w:t>
      </w:r>
      <w:r w:rsidR="008F2E71">
        <w:t xml:space="preserve"> </w:t>
      </w:r>
      <w:r>
        <w:t>reporting</w:t>
      </w:r>
      <w:r w:rsidR="008F2E71">
        <w:t xml:space="preserve"> </w:t>
      </w:r>
      <w:r>
        <w:t>your</w:t>
      </w:r>
      <w:r w:rsidR="008F2E71">
        <w:t xml:space="preserve"> </w:t>
      </w:r>
      <w:r>
        <w:t>data,</w:t>
      </w:r>
      <w:r w:rsidR="008F2E71">
        <w:t xml:space="preserve"> </w:t>
      </w:r>
      <w:r>
        <w:t>respond</w:t>
      </w:r>
      <w:r w:rsidR="008F2E71">
        <w:t xml:space="preserve"> </w:t>
      </w:r>
      <w:r>
        <w:t>to</w:t>
      </w:r>
      <w:r w:rsidR="008F2E71">
        <w:t xml:space="preserve"> </w:t>
      </w:r>
      <w:r>
        <w:t>the</w:t>
      </w:r>
      <w:r w:rsidR="008F2E71">
        <w:t xml:space="preserve"> </w:t>
      </w:r>
      <w:r>
        <w:t>burden</w:t>
      </w:r>
      <w:r w:rsidR="008F2E71">
        <w:t xml:space="preserve"> </w:t>
      </w:r>
      <w:r>
        <w:t>question</w:t>
      </w:r>
      <w:r w:rsidR="008F2E71">
        <w:t xml:space="preserve"> </w:t>
      </w:r>
      <w:r>
        <w:t>below</w:t>
      </w:r>
      <w:r w:rsidR="008F2E71">
        <w:t xml:space="preserve"> </w:t>
      </w:r>
      <w:r>
        <w:t>and</w:t>
      </w:r>
      <w:r w:rsidR="008F2E71">
        <w:t xml:space="preserve"> </w:t>
      </w:r>
      <w:r>
        <w:t>click</w:t>
      </w:r>
      <w:r w:rsidR="008F2E71">
        <w:t xml:space="preserve"> </w:t>
      </w:r>
      <w:r w:rsidRPr="00975FA4">
        <w:rPr>
          <w:b/>
        </w:rPr>
        <w:t>Send</w:t>
      </w:r>
      <w:r w:rsidR="008F2E71">
        <w:rPr>
          <w:b/>
        </w:rPr>
        <w:t xml:space="preserve"> </w:t>
      </w:r>
      <w:r w:rsidRPr="00975FA4">
        <w:rPr>
          <w:b/>
        </w:rPr>
        <w:t>Final</w:t>
      </w:r>
      <w:r w:rsidR="008F2E71">
        <w:rPr>
          <w:b/>
        </w:rPr>
        <w:t xml:space="preserve"> </w:t>
      </w:r>
      <w:r w:rsidRPr="00975FA4">
        <w:rPr>
          <w:b/>
        </w:rPr>
        <w:t>Submission</w:t>
      </w:r>
      <w:r>
        <w:t>.</w:t>
      </w:r>
    </w:p>
    <w:p w:rsidRPr="00975FA4" w:rsidR="00E3780E" w:rsidP="009118A5" w:rsidRDefault="00E3780E" w14:paraId="5DF3E4F8" w14:textId="5EA3B57B">
      <w:pPr>
        <w:pStyle w:val="Heading6"/>
        <w:rPr>
          <w:rStyle w:val="Emphasis"/>
          <w:i w:val="0"/>
          <w:iCs w:val="0"/>
        </w:rPr>
      </w:pPr>
      <w:r w:rsidRPr="00975FA4">
        <w:t>Approximately</w:t>
      </w:r>
      <w:r w:rsidR="008F2E71">
        <w:t xml:space="preserve"> </w:t>
      </w:r>
      <w:r w:rsidRPr="00975FA4">
        <w:t>how</w:t>
      </w:r>
      <w:r w:rsidR="008F2E71">
        <w:t xml:space="preserve"> </w:t>
      </w:r>
      <w:r w:rsidRPr="00975FA4">
        <w:t>many</w:t>
      </w:r>
      <w:r w:rsidR="008F2E71">
        <w:t xml:space="preserve"> </w:t>
      </w:r>
      <w:r w:rsidRPr="00975FA4">
        <w:t>person</w:t>
      </w:r>
      <w:r w:rsidR="008F2E71">
        <w:t xml:space="preserve"> </w:t>
      </w:r>
      <w:r w:rsidRPr="00975FA4">
        <w:t>hours</w:t>
      </w:r>
      <w:r w:rsidR="008F2E71">
        <w:t xml:space="preserve"> </w:t>
      </w:r>
      <w:r w:rsidRPr="00975FA4">
        <w:t>were</w:t>
      </w:r>
      <w:r w:rsidR="008F2E71">
        <w:t xml:space="preserve"> </w:t>
      </w:r>
      <w:r w:rsidRPr="00975FA4">
        <w:t>required</w:t>
      </w:r>
      <w:r w:rsidR="008F2E71">
        <w:t xml:space="preserve"> </w:t>
      </w:r>
      <w:r w:rsidRPr="00975FA4">
        <w:t>to</w:t>
      </w:r>
      <w:r w:rsidR="008F2E71">
        <w:t xml:space="preserve"> </w:t>
      </w:r>
      <w:r w:rsidRPr="00975FA4">
        <w:t>complete</w:t>
      </w:r>
      <w:r w:rsidR="008F2E71">
        <w:t xml:space="preserve"> </w:t>
      </w:r>
      <w:r w:rsidRPr="00975FA4">
        <w:t>the</w:t>
      </w:r>
      <w:r w:rsidR="008F2E71">
        <w:t xml:space="preserve"> </w:t>
      </w:r>
      <w:r>
        <w:t>NRT</w:t>
      </w:r>
      <w:r w:rsidR="008F2E71">
        <w:t xml:space="preserve"> </w:t>
      </w:r>
      <w:r>
        <w:t>Trainee</w:t>
      </w:r>
      <w:r w:rsidR="008F2E71">
        <w:t xml:space="preserve"> </w:t>
      </w:r>
      <w:r w:rsidRPr="00975FA4">
        <w:t>online</w:t>
      </w:r>
      <w:r w:rsidR="008F2E71">
        <w:t xml:space="preserve"> </w:t>
      </w:r>
      <w:r w:rsidRPr="00975FA4">
        <w:t>survey?</w:t>
      </w:r>
    </w:p>
    <w:p w:rsidRPr="00083E8B" w:rsidR="00E3780E" w:rsidP="000923C0" w:rsidRDefault="00E3780E" w14:paraId="70A3EC16" w14:textId="77777777">
      <w:pPr>
        <w:rPr>
          <w:rStyle w:val="Emphasis"/>
        </w:rPr>
      </w:pPr>
      <w:r>
        <w:rPr>
          <w:rStyle w:val="Emphasis"/>
        </w:rPr>
        <w:t>Required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908"/>
      </w:tblGrid>
      <w:tr w:rsidR="00E3780E" w:rsidTr="00245BA7" w14:paraId="6332CF30" w14:textId="77777777">
        <w:trPr>
          <w:trHeight w:val="432"/>
        </w:trPr>
        <w:tc>
          <w:tcPr>
            <w:tcW w:w="1908" w:type="dxa"/>
            <w:vAlign w:val="center"/>
          </w:tcPr>
          <w:p w:rsidR="00E3780E" w:rsidP="000923C0" w:rsidRDefault="00E3780E" w14:paraId="5BA4FAB5" w14:textId="77777777"/>
        </w:tc>
      </w:tr>
    </w:tbl>
    <w:p w:rsidR="00E3780E" w:rsidP="000923C0" w:rsidRDefault="00E3780E" w14:paraId="67A6C796" w14:textId="77777777"/>
    <w:p w:rsidR="00E3780E" w:rsidP="000923C0" w:rsidRDefault="00292E5B" w14:paraId="1A7D0AC2" w14:textId="24C07E78">
      <w:pPr>
        <w:rPr>
          <w:b/>
        </w:rPr>
      </w:pPr>
      <w:r w:rsidRPr="002B3AA5">
        <w:rPr>
          <w:rFonts w:ascii="Wingdings" w:hAnsi="Wingdings" w:eastAsia="Wingdings" w:cs="Wingdings"/>
        </w:rPr>
        <w:t></w:t>
      </w:r>
      <w:r>
        <w:rPr>
          <w:rFonts w:ascii="Wingdings" w:hAnsi="Wingdings" w:eastAsia="Wingdings" w:cs="Wingdings"/>
        </w:rPr>
        <w:t></w:t>
      </w:r>
      <w:r w:rsidRPr="00E3780E" w:rsidR="00E3780E">
        <w:rPr>
          <w:b/>
        </w:rPr>
        <w:t>I</w:t>
      </w:r>
      <w:r w:rsidR="008F2E71">
        <w:rPr>
          <w:b/>
        </w:rPr>
        <w:t xml:space="preserve"> </w:t>
      </w:r>
      <w:r w:rsidRPr="00E3780E" w:rsidR="00E3780E">
        <w:rPr>
          <w:b/>
        </w:rPr>
        <w:t>certify</w:t>
      </w:r>
      <w:r w:rsidR="008F2E71">
        <w:rPr>
          <w:b/>
        </w:rPr>
        <w:t xml:space="preserve"> </w:t>
      </w:r>
      <w:r w:rsidRPr="00E3780E" w:rsidR="00E3780E">
        <w:rPr>
          <w:b/>
        </w:rPr>
        <w:t>that</w:t>
      </w:r>
      <w:r w:rsidR="008F2E71">
        <w:rPr>
          <w:b/>
        </w:rPr>
        <w:t xml:space="preserve"> </w:t>
      </w:r>
      <w:r w:rsidRPr="00E3780E" w:rsidR="00E3780E">
        <w:rPr>
          <w:b/>
        </w:rPr>
        <w:t>all</w:t>
      </w:r>
      <w:r w:rsidR="008F2E71">
        <w:rPr>
          <w:b/>
        </w:rPr>
        <w:t xml:space="preserve"> </w:t>
      </w:r>
      <w:r w:rsidRPr="00E3780E" w:rsidR="00E3780E">
        <w:rPr>
          <w:b/>
        </w:rPr>
        <w:t>of</w:t>
      </w:r>
      <w:r w:rsidR="008F2E71">
        <w:rPr>
          <w:b/>
        </w:rPr>
        <w:t xml:space="preserve"> </w:t>
      </w:r>
      <w:r w:rsidRPr="00E3780E" w:rsidR="00E3780E">
        <w:rPr>
          <w:b/>
        </w:rPr>
        <w:t>the</w:t>
      </w:r>
      <w:r w:rsidR="008F2E71">
        <w:rPr>
          <w:b/>
        </w:rPr>
        <w:t xml:space="preserve"> </w:t>
      </w:r>
      <w:r w:rsidRPr="00E3780E" w:rsidR="00E3780E">
        <w:rPr>
          <w:b/>
        </w:rPr>
        <w:t>information</w:t>
      </w:r>
      <w:r w:rsidR="008F2E71">
        <w:rPr>
          <w:b/>
        </w:rPr>
        <w:t xml:space="preserve"> </w:t>
      </w:r>
      <w:r w:rsidRPr="00E3780E" w:rsidR="00E3780E">
        <w:rPr>
          <w:b/>
        </w:rPr>
        <w:t>that</w:t>
      </w:r>
      <w:r w:rsidR="008F2E71">
        <w:rPr>
          <w:b/>
        </w:rPr>
        <w:t xml:space="preserve"> </w:t>
      </w:r>
      <w:r w:rsidRPr="00E3780E" w:rsidR="00E3780E">
        <w:rPr>
          <w:b/>
        </w:rPr>
        <w:t>I</w:t>
      </w:r>
      <w:r w:rsidR="008F2E71">
        <w:rPr>
          <w:b/>
        </w:rPr>
        <w:t xml:space="preserve"> </w:t>
      </w:r>
      <w:r w:rsidRPr="00E3780E" w:rsidR="00E3780E">
        <w:rPr>
          <w:b/>
        </w:rPr>
        <w:t>entered</w:t>
      </w:r>
      <w:r w:rsidR="008F2E71">
        <w:rPr>
          <w:b/>
        </w:rPr>
        <w:t xml:space="preserve"> </w:t>
      </w:r>
      <w:r w:rsidRPr="00E3780E" w:rsidR="00E3780E">
        <w:rPr>
          <w:b/>
        </w:rPr>
        <w:t>in</w:t>
      </w:r>
      <w:r w:rsidR="008F2E71">
        <w:rPr>
          <w:b/>
        </w:rPr>
        <w:t xml:space="preserve"> </w:t>
      </w:r>
      <w:r w:rsidRPr="00E3780E" w:rsidR="00E3780E">
        <w:rPr>
          <w:b/>
        </w:rPr>
        <w:t>the</w:t>
      </w:r>
      <w:r w:rsidR="008F2E71">
        <w:rPr>
          <w:b/>
        </w:rPr>
        <w:t xml:space="preserve"> </w:t>
      </w:r>
      <w:r w:rsidRPr="00E3780E" w:rsidR="00E3780E">
        <w:rPr>
          <w:b/>
        </w:rPr>
        <w:t>annual</w:t>
      </w:r>
      <w:r w:rsidR="008F2E71">
        <w:rPr>
          <w:b/>
        </w:rPr>
        <w:t xml:space="preserve"> </w:t>
      </w:r>
      <w:r w:rsidRPr="00E3780E" w:rsidR="00E3780E">
        <w:rPr>
          <w:b/>
        </w:rPr>
        <w:t>report</w:t>
      </w:r>
      <w:r w:rsidR="008F2E71">
        <w:rPr>
          <w:b/>
        </w:rPr>
        <w:t xml:space="preserve"> </w:t>
      </w:r>
      <w:r w:rsidRPr="00E3780E" w:rsidR="00E3780E">
        <w:rPr>
          <w:b/>
        </w:rPr>
        <w:t>is</w:t>
      </w:r>
      <w:r w:rsidR="008F2E71">
        <w:rPr>
          <w:b/>
        </w:rPr>
        <w:t xml:space="preserve"> </w:t>
      </w:r>
      <w:r w:rsidRPr="00E3780E" w:rsidR="00E3780E">
        <w:rPr>
          <w:b/>
        </w:rPr>
        <w:t>correct</w:t>
      </w:r>
      <w:r w:rsidR="008F2E71">
        <w:rPr>
          <w:b/>
        </w:rPr>
        <w:t xml:space="preserve"> </w:t>
      </w:r>
      <w:r w:rsidRPr="00E3780E" w:rsidR="00E3780E">
        <w:rPr>
          <w:b/>
        </w:rPr>
        <w:t>to</w:t>
      </w:r>
      <w:r w:rsidR="008F2E71">
        <w:rPr>
          <w:b/>
        </w:rPr>
        <w:t xml:space="preserve"> </w:t>
      </w:r>
      <w:r w:rsidRPr="00E3780E" w:rsidR="00E3780E">
        <w:rPr>
          <w:b/>
        </w:rPr>
        <w:t>the</w:t>
      </w:r>
      <w:r w:rsidR="008F2E71">
        <w:rPr>
          <w:b/>
        </w:rPr>
        <w:t xml:space="preserve"> </w:t>
      </w:r>
      <w:r w:rsidRPr="00E3780E" w:rsidR="00E3780E">
        <w:rPr>
          <w:b/>
        </w:rPr>
        <w:t>best</w:t>
      </w:r>
      <w:r w:rsidR="008F2E71">
        <w:rPr>
          <w:b/>
        </w:rPr>
        <w:t xml:space="preserve"> </w:t>
      </w:r>
      <w:r w:rsidRPr="00E3780E" w:rsidR="00E3780E">
        <w:rPr>
          <w:b/>
        </w:rPr>
        <w:t>of</w:t>
      </w:r>
      <w:r w:rsidR="008F2E71">
        <w:rPr>
          <w:b/>
        </w:rPr>
        <w:t xml:space="preserve"> </w:t>
      </w:r>
      <w:r w:rsidRPr="00E3780E" w:rsidR="00E3780E">
        <w:rPr>
          <w:b/>
        </w:rPr>
        <w:t>my</w:t>
      </w:r>
      <w:r w:rsidR="008F2E71">
        <w:rPr>
          <w:b/>
        </w:rPr>
        <w:t xml:space="preserve"> </w:t>
      </w:r>
      <w:r w:rsidRPr="00E3780E" w:rsidR="00E3780E">
        <w:rPr>
          <w:b/>
        </w:rPr>
        <w:t>knowledge</w:t>
      </w:r>
      <w:r w:rsidR="00E3780E">
        <w:rPr>
          <w:b/>
        </w:rPr>
        <w:t>.</w:t>
      </w:r>
    </w:p>
    <w:p w:rsidR="006412C0" w:rsidP="000923C0" w:rsidRDefault="006412C0" w14:paraId="61D2C44E" w14:textId="5962CD66">
      <w:pPr>
        <w:rPr>
          <w:i/>
        </w:rPr>
      </w:pPr>
    </w:p>
    <w:p w:rsidRPr="00FB03EE" w:rsidR="00ED1B81" w:rsidP="000923C0" w:rsidRDefault="00B64BE8" w14:paraId="3C22B9F1" w14:textId="7FB8C0C9">
      <w:pPr>
        <w:rPr>
          <w:color w:val="00B050"/>
        </w:rPr>
      </w:pPr>
      <w:r w:rsidRPr="00FB03EE">
        <w:rPr>
          <w:color w:val="00B050"/>
        </w:rPr>
        <w:t>[Send</w:t>
      </w:r>
      <w:r w:rsidRPr="00FB03EE" w:rsidR="008F2E71">
        <w:rPr>
          <w:color w:val="00B050"/>
        </w:rPr>
        <w:t xml:space="preserve"> </w:t>
      </w:r>
      <w:r w:rsidRPr="00FB03EE">
        <w:rPr>
          <w:color w:val="00B050"/>
        </w:rPr>
        <w:t>Final</w:t>
      </w:r>
      <w:r w:rsidRPr="00FB03EE" w:rsidR="008F2E71">
        <w:rPr>
          <w:color w:val="00B050"/>
        </w:rPr>
        <w:t xml:space="preserve"> </w:t>
      </w:r>
      <w:r w:rsidRPr="00FB03EE">
        <w:rPr>
          <w:color w:val="00B050"/>
        </w:rPr>
        <w:t>Submission</w:t>
      </w:r>
      <w:r w:rsidRPr="00FB03EE" w:rsidR="009D64B5">
        <w:rPr>
          <w:color w:val="00B050"/>
        </w:rPr>
        <w:t>]</w:t>
      </w:r>
    </w:p>
    <w:p w:rsidRPr="00FB03EE" w:rsidR="00FB03EE" w:rsidP="000923C0" w:rsidRDefault="00FB03EE" w14:paraId="72AD1A66" w14:textId="14CA469C">
      <w:pPr>
        <w:rPr>
          <w:color w:val="00B050"/>
        </w:rPr>
      </w:pPr>
      <w:r w:rsidRPr="00FB03EE">
        <w:rPr>
          <w:color w:val="00B050"/>
        </w:rPr>
        <w:t>[Cancel]</w:t>
      </w:r>
    </w:p>
    <w:p w:rsidR="0061331B" w:rsidRDefault="0061331B" w14:paraId="4209636B" w14:textId="7D37E027">
      <w:pPr>
        <w:rPr>
          <w:i/>
          <w:color w:val="00B050"/>
        </w:rPr>
      </w:pPr>
      <w:r>
        <w:rPr>
          <w:i/>
          <w:color w:val="00B050"/>
        </w:rPr>
        <w:br w:type="page"/>
      </w:r>
    </w:p>
    <w:p w:rsidR="0001009B" w:rsidP="00594A4D" w:rsidRDefault="00594A4D" w14:paraId="037194D6" w14:textId="49EC99CC">
      <w:pPr>
        <w:pStyle w:val="Heading1"/>
      </w:pPr>
      <w:bookmarkStart w:name="_Toc74633437" w:id="122"/>
      <w:bookmarkStart w:name="_Toc76464244" w:id="123"/>
      <w:bookmarkStart w:name="_Toc80617295" w:id="124"/>
      <w:r>
        <w:t>List</w:t>
      </w:r>
      <w:r w:rsidR="008F2E71">
        <w:t xml:space="preserve"> </w:t>
      </w:r>
      <w:r>
        <w:t>of</w:t>
      </w:r>
      <w:r w:rsidR="008F2E71">
        <w:t xml:space="preserve"> </w:t>
      </w:r>
      <w:r w:rsidRPr="00594A4D">
        <w:t>Majors</w:t>
      </w:r>
      <w:bookmarkEnd w:id="122"/>
      <w:bookmarkEnd w:id="123"/>
      <w:bookmarkEnd w:id="124"/>
    </w:p>
    <w:p w:rsidR="00594A4D" w:rsidP="00594A4D" w:rsidRDefault="00893822" w14:paraId="70D7EF2A" w14:textId="3C13A3C1">
      <w:r>
        <w:t>Taken</w:t>
      </w:r>
      <w:r w:rsidR="008F2E71">
        <w:t xml:space="preserve"> </w:t>
      </w:r>
      <w:r>
        <w:t>from</w:t>
      </w:r>
      <w:r w:rsidR="008F2E71">
        <w:t xml:space="preserve"> </w:t>
      </w:r>
      <w:r>
        <w:t>the</w:t>
      </w:r>
      <w:r w:rsidR="008F2E71">
        <w:t xml:space="preserve"> </w:t>
      </w:r>
      <w:r>
        <w:t>Trainee</w:t>
      </w:r>
      <w:r w:rsidR="008F2E71">
        <w:t xml:space="preserve"> </w:t>
      </w:r>
      <w:r w:rsidR="00B75489">
        <w:t>Table.docx</w:t>
      </w:r>
      <w:r w:rsidR="008F2E71">
        <w:t xml:space="preserve"> </w:t>
      </w:r>
      <w:r w:rsidR="00B75489">
        <w:t>document</w:t>
      </w:r>
    </w:p>
    <w:p w:rsidRPr="00594A4D" w:rsidR="00B75489" w:rsidP="00594A4D" w:rsidRDefault="00B75489" w14:paraId="03902ACF" w14:textId="77777777"/>
    <w:p w:rsidR="0061331B" w:rsidP="0061331B" w:rsidRDefault="0061331B" w14:paraId="6E4DE5BD" w14:textId="66059BD9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Bio-inorganic</w:t>
      </w:r>
    </w:p>
    <w:p w:rsidR="0061331B" w:rsidP="0061331B" w:rsidRDefault="0061331B" w14:paraId="3D7379E6" w14:textId="5A9D7555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Bio-organic</w:t>
      </w:r>
    </w:p>
    <w:p w:rsidR="0061331B" w:rsidP="0061331B" w:rsidRDefault="0061331B" w14:paraId="1218384F" w14:textId="0014CF87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Biophysical</w:t>
      </w:r>
    </w:p>
    <w:p w:rsidR="0061331B" w:rsidP="0061331B" w:rsidRDefault="0061331B" w14:paraId="4634FAAD" w14:textId="6F92A6B3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Environmental</w:t>
      </w:r>
    </w:p>
    <w:p w:rsidR="0061331B" w:rsidP="0061331B" w:rsidRDefault="0061331B" w14:paraId="79819FBA" w14:textId="3E1BAB23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Inorganic</w:t>
      </w:r>
    </w:p>
    <w:p w:rsidR="0061331B" w:rsidP="0061331B" w:rsidRDefault="0061331B" w14:paraId="7CD99D73" w14:textId="45EF1CDB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Materials</w:t>
      </w:r>
    </w:p>
    <w:p w:rsidR="0061331B" w:rsidP="0061331B" w:rsidRDefault="0061331B" w14:paraId="437A40C9" w14:textId="16D2A67A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Physical</w:t>
      </w:r>
    </w:p>
    <w:p w:rsidR="0061331B" w:rsidP="0061331B" w:rsidRDefault="0061331B" w14:paraId="44142A2C" w14:textId="6DD1A2CD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Polymer</w:t>
      </w:r>
    </w:p>
    <w:p w:rsidR="0061331B" w:rsidP="0061331B" w:rsidRDefault="0061331B" w14:paraId="54A2BAF1" w14:textId="0B6C32FC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Theoretical</w:t>
      </w:r>
    </w:p>
    <w:p w:rsidR="0061331B" w:rsidP="0061331B" w:rsidRDefault="0061331B" w14:paraId="01EA8B0B" w14:textId="1D25897A">
      <w:r>
        <w:t>Chemistry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="0061331B" w:rsidP="0061331B" w:rsidRDefault="0061331B" w14:paraId="1DE4D028" w14:textId="4EF1BFAE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Artificial</w:t>
      </w:r>
      <w:r w:rsidR="008F2E71">
        <w:t xml:space="preserve"> </w:t>
      </w:r>
      <w:r>
        <w:t>Intelligence</w:t>
      </w:r>
      <w:r w:rsidR="008F2E71">
        <w:t xml:space="preserve"> </w:t>
      </w:r>
      <w:r>
        <w:t>(including</w:t>
      </w:r>
      <w:r w:rsidR="008F2E71">
        <w:t xml:space="preserve"> </w:t>
      </w:r>
      <w:r>
        <w:t>Robotics,</w:t>
      </w:r>
      <w:r w:rsidR="008F2E71">
        <w:t xml:space="preserve"> </w:t>
      </w:r>
      <w:r>
        <w:t>Computer</w:t>
      </w:r>
      <w:r w:rsidR="008F2E71">
        <w:t xml:space="preserve"> </w:t>
      </w:r>
      <w:r>
        <w:t>Vision,</w:t>
      </w:r>
      <w:r w:rsidR="008F2E71">
        <w:t xml:space="preserve"> </w:t>
      </w:r>
      <w:r>
        <w:t>and</w:t>
      </w:r>
      <w:r w:rsidR="008F2E71">
        <w:t xml:space="preserve"> </w:t>
      </w:r>
      <w:r>
        <w:t>Human</w:t>
      </w:r>
      <w:r w:rsidR="008F2E71">
        <w:t xml:space="preserve"> </w:t>
      </w:r>
      <w:r>
        <w:t>Language</w:t>
      </w:r>
      <w:r w:rsidR="008F2E71">
        <w:t xml:space="preserve"> </w:t>
      </w:r>
      <w:r>
        <w:t>Processing)</w:t>
      </w:r>
    </w:p>
    <w:p w:rsidR="0061331B" w:rsidP="0061331B" w:rsidRDefault="0061331B" w14:paraId="6E1259FC" w14:textId="6BAB9F81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Computer</w:t>
      </w:r>
      <w:r w:rsidR="008F2E71">
        <w:t xml:space="preserve"> </w:t>
      </w:r>
      <w:r>
        <w:t>Architecture</w:t>
      </w:r>
      <w:r w:rsidR="008F2E71">
        <w:t xml:space="preserve"> </w:t>
      </w:r>
      <w:r>
        <w:t>and</w:t>
      </w:r>
      <w:r w:rsidR="008F2E71">
        <w:t xml:space="preserve"> </w:t>
      </w:r>
      <w:r>
        <w:t>Grids</w:t>
      </w:r>
    </w:p>
    <w:p w:rsidR="0061331B" w:rsidP="0061331B" w:rsidRDefault="0061331B" w14:paraId="51130604" w14:textId="48130949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Computer</w:t>
      </w:r>
      <w:r w:rsidR="008F2E71">
        <w:t xml:space="preserve"> </w:t>
      </w:r>
      <w:r>
        <w:t>Science</w:t>
      </w:r>
      <w:r w:rsidR="008F2E71">
        <w:t xml:space="preserve"> </w:t>
      </w:r>
      <w:r>
        <w:t>–</w:t>
      </w:r>
      <w:r w:rsidR="008F2E71">
        <w:t xml:space="preserve"> </w:t>
      </w:r>
      <w:r>
        <w:t>Languages</w:t>
      </w:r>
      <w:r w:rsidR="008F2E71">
        <w:t xml:space="preserve"> </w:t>
      </w:r>
      <w:r>
        <w:t>and</w:t>
      </w:r>
      <w:r w:rsidR="008F2E71">
        <w:t xml:space="preserve"> </w:t>
      </w:r>
      <w:r>
        <w:t>Systems</w:t>
      </w:r>
    </w:p>
    <w:p w:rsidR="0061331B" w:rsidP="0061331B" w:rsidRDefault="0061331B" w14:paraId="61DAAFD4" w14:textId="278426A2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Computer</w:t>
      </w:r>
      <w:r w:rsidR="008F2E71">
        <w:t xml:space="preserve"> </w:t>
      </w:r>
      <w:r>
        <w:t>Science</w:t>
      </w:r>
      <w:r w:rsidR="008F2E71">
        <w:t xml:space="preserve"> </w:t>
      </w:r>
      <w:r>
        <w:t>–</w:t>
      </w:r>
      <w:r w:rsidR="008F2E71">
        <w:t xml:space="preserve"> </w:t>
      </w:r>
      <w:r>
        <w:t>Theoretical</w:t>
      </w:r>
      <w:r w:rsidR="008F2E71">
        <w:t xml:space="preserve"> </w:t>
      </w:r>
      <w:r>
        <w:t>Foundations</w:t>
      </w:r>
    </w:p>
    <w:p w:rsidR="0061331B" w:rsidP="0061331B" w:rsidRDefault="0061331B" w14:paraId="1D9832D5" w14:textId="6CBE9740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Database</w:t>
      </w:r>
      <w:r w:rsidR="008F2E71">
        <w:t xml:space="preserve"> </w:t>
      </w:r>
      <w:r>
        <w:t>Information</w:t>
      </w:r>
      <w:r w:rsidR="008F2E71">
        <w:t xml:space="preserve"> </w:t>
      </w:r>
      <w:r>
        <w:t>Retrieval</w:t>
      </w:r>
      <w:r w:rsidR="008F2E71">
        <w:t xml:space="preserve"> </w:t>
      </w:r>
      <w:r>
        <w:t>and</w:t>
      </w:r>
      <w:r w:rsidR="008F2E71">
        <w:t xml:space="preserve"> </w:t>
      </w:r>
      <w:r>
        <w:t>Web</w:t>
      </w:r>
      <w:r w:rsidR="008F2E71">
        <w:t xml:space="preserve"> </w:t>
      </w:r>
      <w:r>
        <w:t>Search</w:t>
      </w:r>
    </w:p>
    <w:p w:rsidR="0061331B" w:rsidP="0061331B" w:rsidRDefault="0061331B" w14:paraId="72E2CE8C" w14:textId="1D299BD7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Graphics</w:t>
      </w:r>
      <w:r w:rsidR="008F2E71">
        <w:t xml:space="preserve"> </w:t>
      </w:r>
      <w:r>
        <w:t>and</w:t>
      </w:r>
      <w:r w:rsidR="008F2E71">
        <w:t xml:space="preserve"> </w:t>
      </w:r>
      <w:r>
        <w:t>Visualization</w:t>
      </w:r>
    </w:p>
    <w:p w:rsidR="0061331B" w:rsidP="0061331B" w:rsidRDefault="0061331B" w14:paraId="021AC168" w14:textId="67671B8D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Human</w:t>
      </w:r>
      <w:r w:rsidR="008F2E71">
        <w:t xml:space="preserve"> </w:t>
      </w:r>
      <w:r>
        <w:t>Computer</w:t>
      </w:r>
      <w:r w:rsidR="008F2E71">
        <w:t xml:space="preserve"> </w:t>
      </w:r>
      <w:r>
        <w:t>Interaction</w:t>
      </w:r>
    </w:p>
    <w:p w:rsidR="0061331B" w:rsidP="0061331B" w:rsidRDefault="0061331B" w14:paraId="577A5FAA" w14:textId="76321029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Information</w:t>
      </w:r>
      <w:r w:rsidR="008F2E71">
        <w:t xml:space="preserve"> </w:t>
      </w:r>
      <w:r>
        <w:t>Security</w:t>
      </w:r>
      <w:r w:rsidR="008F2E71">
        <w:t xml:space="preserve"> </w:t>
      </w:r>
      <w:r>
        <w:t>and</w:t>
      </w:r>
      <w:r w:rsidR="008F2E71">
        <w:t xml:space="preserve"> </w:t>
      </w:r>
      <w:r>
        <w:t>Assurance</w:t>
      </w:r>
    </w:p>
    <w:p w:rsidR="0061331B" w:rsidP="0061331B" w:rsidRDefault="0061331B" w14:paraId="0CB4CF09" w14:textId="4C61BA30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Information</w:t>
      </w:r>
      <w:r w:rsidR="008F2E71">
        <w:t xml:space="preserve"> </w:t>
      </w:r>
      <w:r>
        <w:t>Technology</w:t>
      </w:r>
      <w:r w:rsidR="008F2E71">
        <w:t xml:space="preserve"> </w:t>
      </w:r>
      <w:r>
        <w:t>and</w:t>
      </w:r>
      <w:r w:rsidR="008F2E71">
        <w:t xml:space="preserve"> </w:t>
      </w:r>
      <w:r>
        <w:t>Organizations</w:t>
      </w:r>
    </w:p>
    <w:p w:rsidR="0061331B" w:rsidP="0061331B" w:rsidRDefault="0061331B" w14:paraId="0F774152" w14:textId="7D698076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Networks</w:t>
      </w:r>
      <w:r w:rsidR="008F2E71">
        <w:t xml:space="preserve"> </w:t>
      </w:r>
      <w:r>
        <w:t>and</w:t>
      </w:r>
      <w:r w:rsidR="008F2E71">
        <w:t xml:space="preserve"> </w:t>
      </w:r>
      <w:r>
        <w:t>Communications</w:t>
      </w:r>
    </w:p>
    <w:p w:rsidR="0061331B" w:rsidP="0061331B" w:rsidRDefault="0061331B" w14:paraId="6D11B157" w14:textId="0C0E9B9F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Operating</w:t>
      </w:r>
      <w:r w:rsidR="008F2E71">
        <w:t xml:space="preserve"> </w:t>
      </w:r>
      <w:r>
        <w:t>Systems</w:t>
      </w:r>
      <w:r w:rsidR="008F2E71">
        <w:t xml:space="preserve"> </w:t>
      </w:r>
      <w:r>
        <w:t>and</w:t>
      </w:r>
      <w:r w:rsidR="008F2E71">
        <w:t xml:space="preserve"> </w:t>
      </w:r>
      <w:r>
        <w:t>Middleware</w:t>
      </w:r>
    </w:p>
    <w:p w:rsidR="0061331B" w:rsidP="0061331B" w:rsidRDefault="0061331B" w14:paraId="5ACD4C8B" w14:textId="3713C975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Scientific</w:t>
      </w:r>
      <w:r w:rsidR="008F2E71">
        <w:t xml:space="preserve"> </w:t>
      </w:r>
      <w:r>
        <w:t>Computing</w:t>
      </w:r>
      <w:r w:rsidR="008F2E71">
        <w:t xml:space="preserve"> </w:t>
      </w:r>
      <w:r>
        <w:t>and</w:t>
      </w:r>
      <w:r w:rsidR="008F2E71">
        <w:t xml:space="preserve"> </w:t>
      </w:r>
      <w:r>
        <w:t>Informatics</w:t>
      </w:r>
    </w:p>
    <w:p w:rsidR="0061331B" w:rsidP="0061331B" w:rsidRDefault="0061331B" w14:paraId="10FE46BE" w14:textId="35FD4DD5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Software</w:t>
      </w:r>
      <w:r w:rsidR="008F2E71">
        <w:t xml:space="preserve"> </w:t>
      </w:r>
      <w:r>
        <w:t>Engineering</w:t>
      </w:r>
    </w:p>
    <w:p w:rsidR="0061331B" w:rsidP="0061331B" w:rsidRDefault="0061331B" w14:paraId="05EC9D20" w14:textId="25DBF4FF">
      <w:r>
        <w:t>Comp/IS/</w:t>
      </w:r>
      <w:proofErr w:type="spellStart"/>
      <w:r>
        <w:t>Eng</w:t>
      </w:r>
      <w:proofErr w:type="spellEnd"/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</w:p>
    <w:p w:rsidR="0061331B" w:rsidP="0061331B" w:rsidRDefault="0061331B" w14:paraId="61548DA5" w14:textId="4E56FE76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Aeronautical</w:t>
      </w:r>
      <w:r w:rsidR="008F2E71">
        <w:t xml:space="preserve"> </w:t>
      </w:r>
      <w:r>
        <w:t>and</w:t>
      </w:r>
      <w:r w:rsidR="008F2E71">
        <w:t xml:space="preserve"> </w:t>
      </w:r>
      <w:r>
        <w:t>Aerospace</w:t>
      </w:r>
    </w:p>
    <w:p w:rsidR="0061331B" w:rsidP="0061331B" w:rsidRDefault="0061331B" w14:paraId="03CAD58D" w14:textId="2EE10EDE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Agricultural</w:t>
      </w:r>
    </w:p>
    <w:p w:rsidR="0061331B" w:rsidP="0061331B" w:rsidRDefault="0061331B" w14:paraId="176F3733" w14:textId="7BE38A72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Bioengineering</w:t>
      </w:r>
    </w:p>
    <w:p w:rsidR="0061331B" w:rsidP="0061331B" w:rsidRDefault="0061331B" w14:paraId="20A5631D" w14:textId="5560D265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Biomedical</w:t>
      </w:r>
    </w:p>
    <w:p w:rsidR="0061331B" w:rsidP="0061331B" w:rsidRDefault="0061331B" w14:paraId="03D8233C" w14:textId="0D88CC39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Chemical</w:t>
      </w:r>
    </w:p>
    <w:p w:rsidR="0061331B" w:rsidP="0061331B" w:rsidRDefault="0061331B" w14:paraId="15CC6428" w14:textId="43A1FAA6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Civil</w:t>
      </w:r>
    </w:p>
    <w:p w:rsidR="0061331B" w:rsidP="0061331B" w:rsidRDefault="0061331B" w14:paraId="5D2AFE37" w14:textId="62154232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Computer</w:t>
      </w:r>
      <w:r w:rsidR="008F2E71">
        <w:t xml:space="preserve"> </w:t>
      </w:r>
      <w:r>
        <w:t>Engineering</w:t>
      </w:r>
    </w:p>
    <w:p w:rsidR="0061331B" w:rsidP="0061331B" w:rsidRDefault="0061331B" w14:paraId="556759D9" w14:textId="17657F7C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Electrical</w:t>
      </w:r>
      <w:r w:rsidR="008F2E71">
        <w:t xml:space="preserve"> </w:t>
      </w:r>
      <w:r>
        <w:t>and</w:t>
      </w:r>
      <w:r w:rsidR="008F2E71">
        <w:t xml:space="preserve"> </w:t>
      </w:r>
      <w:r>
        <w:t>Electronic</w:t>
      </w:r>
    </w:p>
    <w:p w:rsidR="0061331B" w:rsidP="0061331B" w:rsidRDefault="0061331B" w14:paraId="78EEB9D0" w14:textId="1AC59310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Energy</w:t>
      </w:r>
    </w:p>
    <w:p w:rsidR="0061331B" w:rsidP="0061331B" w:rsidRDefault="0061331B" w14:paraId="795B548C" w14:textId="68C3021B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Engineering</w:t>
      </w:r>
      <w:r w:rsidR="008F2E71">
        <w:t xml:space="preserve"> </w:t>
      </w:r>
      <w:r>
        <w:t>Mechanics</w:t>
      </w:r>
    </w:p>
    <w:p w:rsidR="0061331B" w:rsidP="0061331B" w:rsidRDefault="0061331B" w14:paraId="3FC785F5" w14:textId="6AEEB828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Engineering</w:t>
      </w:r>
      <w:r w:rsidR="008F2E71">
        <w:t xml:space="preserve"> </w:t>
      </w:r>
      <w:r>
        <w:t>Science</w:t>
      </w:r>
    </w:p>
    <w:p w:rsidR="0061331B" w:rsidP="0061331B" w:rsidRDefault="0061331B" w14:paraId="646ACEA9" w14:textId="096B6992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Environmental</w:t>
      </w:r>
    </w:p>
    <w:p w:rsidR="0061331B" w:rsidP="0061331B" w:rsidRDefault="0061331B" w14:paraId="70870E3F" w14:textId="47E26F4F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Industrial</w:t>
      </w:r>
    </w:p>
    <w:p w:rsidR="0061331B" w:rsidP="0061331B" w:rsidRDefault="0061331B" w14:paraId="083A7376" w14:textId="246F9387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Materials</w:t>
      </w:r>
    </w:p>
    <w:p w:rsidR="0061331B" w:rsidP="0061331B" w:rsidRDefault="0061331B" w14:paraId="456C30FC" w14:textId="03E3E792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Mechanical</w:t>
      </w:r>
    </w:p>
    <w:p w:rsidR="0061331B" w:rsidP="0061331B" w:rsidRDefault="0061331B" w14:paraId="62A01973" w14:textId="78F804F0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Metallurgical</w:t>
      </w:r>
    </w:p>
    <w:p w:rsidR="0061331B" w:rsidP="0061331B" w:rsidRDefault="0061331B" w14:paraId="32FD2BD1" w14:textId="21AAF6AB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Nuclear</w:t>
      </w:r>
    </w:p>
    <w:p w:rsidR="0061331B" w:rsidP="0061331B" w:rsidRDefault="0061331B" w14:paraId="3586BF01" w14:textId="520E79FC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Ocean</w:t>
      </w:r>
    </w:p>
    <w:p w:rsidR="0061331B" w:rsidP="0061331B" w:rsidRDefault="0061331B" w14:paraId="0D5A472F" w14:textId="78CEEB7E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Petroleum</w:t>
      </w:r>
    </w:p>
    <w:p w:rsidR="0061331B" w:rsidP="0061331B" w:rsidRDefault="0061331B" w14:paraId="5B6983EE" w14:textId="608A5115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Polymer</w:t>
      </w:r>
    </w:p>
    <w:p w:rsidR="0061331B" w:rsidP="0061331B" w:rsidRDefault="0061331B" w14:paraId="79F72197" w14:textId="7C8FD9C9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Systems</w:t>
      </w:r>
      <w:r w:rsidR="008F2E71">
        <w:t xml:space="preserve"> </w:t>
      </w:r>
      <w:r>
        <w:t>Engineering</w:t>
      </w:r>
    </w:p>
    <w:p w:rsidR="0061331B" w:rsidP="0061331B" w:rsidRDefault="0061331B" w14:paraId="18D09FC9" w14:textId="36EBE0E0">
      <w:r>
        <w:t>Engineering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="0061331B" w:rsidP="0061331B" w:rsidRDefault="0061331B" w14:paraId="168E944D" w14:textId="359C0254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Aeronomy</w:t>
      </w:r>
    </w:p>
    <w:p w:rsidR="0061331B" w:rsidP="0061331B" w:rsidRDefault="0061331B" w14:paraId="76DBFCE0" w14:textId="311A5F1B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Atmospheric</w:t>
      </w:r>
      <w:r w:rsidR="008F2E71">
        <w:t xml:space="preserve"> </w:t>
      </w:r>
      <w:r>
        <w:t>Chemistry</w:t>
      </w:r>
    </w:p>
    <w:p w:rsidR="0061331B" w:rsidP="0061331B" w:rsidRDefault="0061331B" w14:paraId="70811256" w14:textId="327A3BF4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Chemical</w:t>
      </w:r>
      <w:r w:rsidR="008F2E71">
        <w:t xml:space="preserve"> </w:t>
      </w:r>
      <w:r>
        <w:t>Oceanography</w:t>
      </w:r>
    </w:p>
    <w:p w:rsidR="0061331B" w:rsidP="0061331B" w:rsidRDefault="0061331B" w14:paraId="22A95BEA" w14:textId="19CDDD17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Climate</w:t>
      </w:r>
      <w:r w:rsidR="008F2E71">
        <w:t xml:space="preserve"> </w:t>
      </w:r>
      <w:r>
        <w:t>Dynamics</w:t>
      </w:r>
    </w:p>
    <w:p w:rsidR="0061331B" w:rsidP="0061331B" w:rsidRDefault="0061331B" w14:paraId="5637DE6C" w14:textId="13819C7E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Geochemistry</w:t>
      </w:r>
    </w:p>
    <w:p w:rsidR="0061331B" w:rsidP="0061331B" w:rsidRDefault="0061331B" w14:paraId="385CBAD7" w14:textId="5736D406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Geology</w:t>
      </w:r>
    </w:p>
    <w:p w:rsidR="0061331B" w:rsidP="0061331B" w:rsidRDefault="0061331B" w14:paraId="58788945" w14:textId="382B2C29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Geophysics</w:t>
      </w:r>
    </w:p>
    <w:p w:rsidR="0061331B" w:rsidP="0061331B" w:rsidRDefault="0061331B" w14:paraId="2336FAA1" w14:textId="20E30893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Hydrologic</w:t>
      </w:r>
      <w:r w:rsidR="008F2E71">
        <w:t xml:space="preserve"> </w:t>
      </w:r>
      <w:r>
        <w:t>Sciences</w:t>
      </w:r>
    </w:p>
    <w:p w:rsidR="0061331B" w:rsidP="0061331B" w:rsidRDefault="0061331B" w14:paraId="0F39AECF" w14:textId="3E302080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Large</w:t>
      </w:r>
      <w:r w:rsidR="008F2E71">
        <w:t xml:space="preserve"> </w:t>
      </w:r>
      <w:r>
        <w:t>Scale</w:t>
      </w:r>
      <w:r w:rsidR="008F2E71">
        <w:t xml:space="preserve"> </w:t>
      </w:r>
      <w:r>
        <w:t>Dynamics</w:t>
      </w:r>
      <w:r w:rsidR="008F2E71">
        <w:t xml:space="preserve"> </w:t>
      </w:r>
      <w:r>
        <w:t>Meteorology</w:t>
      </w:r>
    </w:p>
    <w:p w:rsidR="0061331B" w:rsidP="0061331B" w:rsidRDefault="0061331B" w14:paraId="32F3F725" w14:textId="60955917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Magnetospheric</w:t>
      </w:r>
      <w:r w:rsidR="008F2E71">
        <w:t xml:space="preserve"> </w:t>
      </w:r>
      <w:r>
        <w:t>Physics</w:t>
      </w:r>
    </w:p>
    <w:p w:rsidR="0061331B" w:rsidP="0061331B" w:rsidRDefault="0061331B" w14:paraId="545D05E8" w14:textId="73F83DA2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Marine</w:t>
      </w:r>
      <w:r w:rsidR="008F2E71">
        <w:t xml:space="preserve"> </w:t>
      </w:r>
      <w:r>
        <w:t>Geology</w:t>
      </w:r>
      <w:r w:rsidR="008F2E71">
        <w:t xml:space="preserve"> </w:t>
      </w:r>
      <w:r>
        <w:t>and</w:t>
      </w:r>
      <w:r w:rsidR="008F2E71">
        <w:t xml:space="preserve"> </w:t>
      </w:r>
      <w:r>
        <w:t>Geophysics</w:t>
      </w:r>
    </w:p>
    <w:p w:rsidR="0061331B" w:rsidP="0061331B" w:rsidRDefault="0061331B" w14:paraId="0FB8695B" w14:textId="6B336815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Mesoscale</w:t>
      </w:r>
      <w:r w:rsidR="008F2E71">
        <w:t xml:space="preserve"> </w:t>
      </w:r>
      <w:r>
        <w:t>Dynamic</w:t>
      </w:r>
      <w:r w:rsidR="008F2E71">
        <w:t xml:space="preserve"> </w:t>
      </w:r>
      <w:r>
        <w:t>Meteorology</w:t>
      </w:r>
    </w:p>
    <w:p w:rsidR="0061331B" w:rsidP="0061331B" w:rsidRDefault="0061331B" w14:paraId="30AE73E5" w14:textId="3EC36B47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Paleoclimate</w:t>
      </w:r>
    </w:p>
    <w:p w:rsidR="0061331B" w:rsidP="0061331B" w:rsidRDefault="0061331B" w14:paraId="2FA0D5A2" w14:textId="4E0B661A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Paleontology</w:t>
      </w:r>
    </w:p>
    <w:p w:rsidR="0061331B" w:rsidP="0061331B" w:rsidRDefault="0061331B" w14:paraId="48307F98" w14:textId="189D60D8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Physical</w:t>
      </w:r>
      <w:r w:rsidR="008F2E71">
        <w:t xml:space="preserve"> </w:t>
      </w:r>
      <w:r>
        <w:t>Meteorology</w:t>
      </w:r>
    </w:p>
    <w:p w:rsidR="0061331B" w:rsidP="0061331B" w:rsidRDefault="0061331B" w14:paraId="079BB899" w14:textId="6218FD56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Physical</w:t>
      </w:r>
      <w:r w:rsidR="008F2E71">
        <w:t xml:space="preserve"> </w:t>
      </w:r>
      <w:r>
        <w:t>Oceanography</w:t>
      </w:r>
    </w:p>
    <w:p w:rsidR="0061331B" w:rsidP="0061331B" w:rsidRDefault="0061331B" w14:paraId="7C0578E8" w14:textId="405FEB4D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Solar-Terrestrial</w:t>
      </w:r>
    </w:p>
    <w:p w:rsidR="0061331B" w:rsidP="0061331B" w:rsidRDefault="0061331B" w14:paraId="78FC4660" w14:textId="5D68CCFA">
      <w:r>
        <w:t>Geosciences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="0061331B" w:rsidP="0061331B" w:rsidRDefault="0061331B" w14:paraId="0124D8E0" w14:textId="3274089E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griculture</w:t>
      </w:r>
    </w:p>
    <w:p w:rsidR="0061331B" w:rsidP="0061331B" w:rsidRDefault="0061331B" w14:paraId="7DA0B08F" w14:textId="4CA976DB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gronomy</w:t>
      </w:r>
    </w:p>
    <w:p w:rsidR="0061331B" w:rsidP="0061331B" w:rsidRDefault="0061331B" w14:paraId="18A25E15" w14:textId="1EA47912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natomy</w:t>
      </w:r>
    </w:p>
    <w:p w:rsidR="0061331B" w:rsidP="0061331B" w:rsidRDefault="0061331B" w14:paraId="27FFFB83" w14:textId="6620CE41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nimal</w:t>
      </w:r>
      <w:r w:rsidR="008F2E71">
        <w:t xml:space="preserve"> </w:t>
      </w:r>
      <w:r>
        <w:t>Behavior</w:t>
      </w:r>
    </w:p>
    <w:p w:rsidR="0061331B" w:rsidP="0061331B" w:rsidRDefault="0061331B" w14:paraId="226086B1" w14:textId="2C430C96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nimal</w:t>
      </w:r>
      <w:r w:rsidR="008F2E71">
        <w:t xml:space="preserve"> </w:t>
      </w:r>
      <w:r>
        <w:t>Science</w:t>
      </w:r>
    </w:p>
    <w:p w:rsidR="0061331B" w:rsidP="0061331B" w:rsidRDefault="0061331B" w14:paraId="6C1BED52" w14:textId="1A29659A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Biochemistry</w:t>
      </w:r>
    </w:p>
    <w:p w:rsidR="0061331B" w:rsidP="0061331B" w:rsidRDefault="0061331B" w14:paraId="066C4566" w14:textId="6E716829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Biological</w:t>
      </w:r>
      <w:r w:rsidR="008F2E71">
        <w:t xml:space="preserve"> </w:t>
      </w:r>
      <w:r>
        <w:t>Oceanography</w:t>
      </w:r>
      <w:r w:rsidR="008F2E71">
        <w:t xml:space="preserve"> </w:t>
      </w:r>
    </w:p>
    <w:p w:rsidR="0061331B" w:rsidP="0061331B" w:rsidRDefault="0061331B" w14:paraId="02AF0F08" w14:textId="25A2C62B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Biophysics</w:t>
      </w:r>
    </w:p>
    <w:p w:rsidR="0061331B" w:rsidP="0061331B" w:rsidRDefault="0061331B" w14:paraId="10E0697F" w14:textId="5C08C635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Botany</w:t>
      </w:r>
      <w:r w:rsidR="008F2E71">
        <w:t xml:space="preserve"> </w:t>
      </w:r>
      <w:r>
        <w:t>(including</w:t>
      </w:r>
      <w:r w:rsidR="008F2E71">
        <w:t xml:space="preserve"> </w:t>
      </w:r>
      <w:r>
        <w:t>Plant</w:t>
      </w:r>
      <w:r w:rsidR="008F2E71">
        <w:t xml:space="preserve"> </w:t>
      </w:r>
      <w:r>
        <w:t>Physiology)</w:t>
      </w:r>
    </w:p>
    <w:p w:rsidR="0061331B" w:rsidP="0061331B" w:rsidRDefault="0061331B" w14:paraId="0C3BDA79" w14:textId="2A59933B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Cell</w:t>
      </w:r>
      <w:r w:rsidR="008F2E71">
        <w:t xml:space="preserve"> </w:t>
      </w:r>
      <w:r>
        <w:t>Biology</w:t>
      </w:r>
    </w:p>
    <w:p w:rsidR="0061331B" w:rsidP="0061331B" w:rsidRDefault="0061331B" w14:paraId="6F391A50" w14:textId="5327B974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Computational</w:t>
      </w:r>
      <w:r w:rsidR="008F2E71">
        <w:t xml:space="preserve"> </w:t>
      </w:r>
      <w:r>
        <w:t>Biology</w:t>
      </w:r>
    </w:p>
    <w:p w:rsidR="0061331B" w:rsidP="0061331B" w:rsidRDefault="0061331B" w14:paraId="7CB35E67" w14:textId="24139177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Developmental</w:t>
      </w:r>
      <w:r w:rsidR="008F2E71">
        <w:t xml:space="preserve"> </w:t>
      </w:r>
      <w:r>
        <w:t>Biology</w:t>
      </w:r>
    </w:p>
    <w:p w:rsidR="0061331B" w:rsidP="0061331B" w:rsidRDefault="0061331B" w14:paraId="083992A0" w14:textId="10D6694F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cology</w:t>
      </w:r>
    </w:p>
    <w:p w:rsidR="0061331B" w:rsidP="0061331B" w:rsidRDefault="0061331B" w14:paraId="23BACBAF" w14:textId="3D8BA304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cosystem</w:t>
      </w:r>
      <w:r w:rsidR="008F2E71">
        <w:t xml:space="preserve"> </w:t>
      </w:r>
      <w:r>
        <w:t>Ecology</w:t>
      </w:r>
    </w:p>
    <w:p w:rsidR="0061331B" w:rsidP="0061331B" w:rsidRDefault="0061331B" w14:paraId="5024BDF5" w14:textId="11088332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ntomology</w:t>
      </w:r>
    </w:p>
    <w:p w:rsidR="0061331B" w:rsidP="0061331B" w:rsidRDefault="0061331B" w14:paraId="2C98417D" w14:textId="756A911C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nvironmental</w:t>
      </w:r>
      <w:r w:rsidR="008F2E71">
        <w:t xml:space="preserve"> </w:t>
      </w:r>
      <w:r>
        <w:t>Sciences</w:t>
      </w:r>
    </w:p>
    <w:p w:rsidR="0061331B" w:rsidP="0061331B" w:rsidRDefault="0061331B" w14:paraId="681517F2" w14:textId="4A0801A9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volutionary</w:t>
      </w:r>
      <w:r w:rsidR="008F2E71">
        <w:t xml:space="preserve"> </w:t>
      </w:r>
      <w:r>
        <w:t>Biology</w:t>
      </w:r>
    </w:p>
    <w:p w:rsidR="0061331B" w:rsidP="0061331B" w:rsidRDefault="0061331B" w14:paraId="0C44A052" w14:textId="5C970BB4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Fish</w:t>
      </w:r>
      <w:r w:rsidR="008F2E71">
        <w:t xml:space="preserve"> </w:t>
      </w:r>
      <w:r>
        <w:t>and</w:t>
      </w:r>
      <w:r w:rsidR="008F2E71">
        <w:t xml:space="preserve"> </w:t>
      </w:r>
      <w:r>
        <w:t>Wildlife</w:t>
      </w:r>
    </w:p>
    <w:p w:rsidR="0061331B" w:rsidP="0061331B" w:rsidRDefault="0061331B" w14:paraId="3FC71180" w14:textId="07999A8C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Forestry</w:t>
      </w:r>
    </w:p>
    <w:p w:rsidR="0061331B" w:rsidP="0061331B" w:rsidRDefault="0061331B" w14:paraId="52F73FAE" w14:textId="18B44C4F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Genetics</w:t>
      </w:r>
    </w:p>
    <w:p w:rsidR="0061331B" w:rsidP="0061331B" w:rsidRDefault="0061331B" w14:paraId="7252CA6D" w14:textId="46AAE42D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Horticulture</w:t>
      </w:r>
    </w:p>
    <w:p w:rsidR="0061331B" w:rsidP="0061331B" w:rsidRDefault="0061331B" w14:paraId="6D2CBE17" w14:textId="36281E16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Immunology</w:t>
      </w:r>
    </w:p>
    <w:p w:rsidR="0061331B" w:rsidP="0061331B" w:rsidRDefault="0061331B" w14:paraId="68857A5B" w14:textId="6C29C588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Marine</w:t>
      </w:r>
      <w:r w:rsidR="008F2E71">
        <w:t xml:space="preserve"> </w:t>
      </w:r>
      <w:r>
        <w:t>Biology</w:t>
      </w:r>
    </w:p>
    <w:p w:rsidR="0061331B" w:rsidP="0061331B" w:rsidRDefault="0061331B" w14:paraId="63B3D497" w14:textId="586742B7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Microbiology</w:t>
      </w:r>
    </w:p>
    <w:p w:rsidR="0061331B" w:rsidP="0061331B" w:rsidRDefault="0061331B" w14:paraId="04EF9567" w14:textId="05C6135E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Molecular</w:t>
      </w:r>
      <w:r w:rsidR="008F2E71">
        <w:t xml:space="preserve"> </w:t>
      </w:r>
      <w:r>
        <w:t>Biology</w:t>
      </w:r>
    </w:p>
    <w:p w:rsidR="0061331B" w:rsidP="0061331B" w:rsidRDefault="0061331B" w14:paraId="76433D26" w14:textId="35E63307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Neurosciences</w:t>
      </w:r>
    </w:p>
    <w:p w:rsidR="0061331B" w:rsidP="0061331B" w:rsidRDefault="0061331B" w14:paraId="0C8DC582" w14:textId="43E488BE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Nutrition</w:t>
      </w:r>
    </w:p>
    <w:p w:rsidR="0061331B" w:rsidP="0061331B" w:rsidRDefault="0061331B" w14:paraId="35DEB284" w14:textId="329AFA51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harmacology</w:t>
      </w:r>
    </w:p>
    <w:p w:rsidR="0061331B" w:rsidP="0061331B" w:rsidRDefault="0061331B" w14:paraId="3B7344D3" w14:textId="2CECE4D7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hysiology</w:t>
      </w:r>
    </w:p>
    <w:p w:rsidR="0061331B" w:rsidP="0061331B" w:rsidRDefault="0061331B" w14:paraId="50242872" w14:textId="07F1F94B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lant</w:t>
      </w:r>
      <w:r w:rsidR="008F2E71">
        <w:t xml:space="preserve"> </w:t>
      </w:r>
      <w:r>
        <w:t>Pathology</w:t>
      </w:r>
    </w:p>
    <w:p w:rsidR="0061331B" w:rsidP="0061331B" w:rsidRDefault="0061331B" w14:paraId="1630766F" w14:textId="528E35E6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opulation</w:t>
      </w:r>
      <w:r w:rsidR="008F2E71">
        <w:t xml:space="preserve"> </w:t>
      </w:r>
      <w:r>
        <w:t>and</w:t>
      </w:r>
      <w:r w:rsidR="008F2E71">
        <w:t xml:space="preserve"> </w:t>
      </w:r>
      <w:r>
        <w:t>Community</w:t>
      </w:r>
      <w:r w:rsidR="008F2E71">
        <w:t xml:space="preserve"> </w:t>
      </w:r>
      <w:r>
        <w:t>Ecology</w:t>
      </w:r>
    </w:p>
    <w:p w:rsidR="0061331B" w:rsidP="0061331B" w:rsidRDefault="0061331B" w14:paraId="5C3C2BB5" w14:textId="114EA978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Soil</w:t>
      </w:r>
      <w:r w:rsidR="008F2E71">
        <w:t xml:space="preserve"> </w:t>
      </w:r>
      <w:r>
        <w:t>Science</w:t>
      </w:r>
    </w:p>
    <w:p w:rsidR="0061331B" w:rsidP="0061331B" w:rsidRDefault="0061331B" w14:paraId="0B659F1D" w14:textId="3AD4DC0A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Structural</w:t>
      </w:r>
      <w:r w:rsidR="008F2E71">
        <w:t xml:space="preserve"> </w:t>
      </w:r>
      <w:r>
        <w:t>Biology</w:t>
      </w:r>
    </w:p>
    <w:p w:rsidR="0061331B" w:rsidP="0061331B" w:rsidRDefault="0061331B" w14:paraId="5495E5A3" w14:textId="0DC1CDCD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Virology</w:t>
      </w:r>
    </w:p>
    <w:p w:rsidR="0061331B" w:rsidP="0061331B" w:rsidRDefault="0061331B" w14:paraId="159790B5" w14:textId="35679203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Zoology</w:t>
      </w:r>
    </w:p>
    <w:p w:rsidR="0061331B" w:rsidP="0061331B" w:rsidRDefault="0061331B" w14:paraId="72973835" w14:textId="354ACC2D">
      <w:r>
        <w:t>Life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="0061331B" w:rsidP="0061331B" w:rsidRDefault="0061331B" w14:paraId="2E543BE5" w14:textId="2DA1D1C2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lgebra</w:t>
      </w:r>
      <w:r w:rsidR="008F2E71">
        <w:t xml:space="preserve"> </w:t>
      </w:r>
      <w:r>
        <w:t>or</w:t>
      </w:r>
      <w:r w:rsidR="008F2E71">
        <w:t xml:space="preserve"> </w:t>
      </w:r>
      <w:r>
        <w:t>Number</w:t>
      </w:r>
      <w:r w:rsidR="008F2E71">
        <w:t xml:space="preserve"> </w:t>
      </w:r>
      <w:r>
        <w:t>Theory</w:t>
      </w:r>
    </w:p>
    <w:p w:rsidR="0061331B" w:rsidP="0061331B" w:rsidRDefault="0061331B" w14:paraId="708A96BB" w14:textId="237181E4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nalysis</w:t>
      </w:r>
    </w:p>
    <w:p w:rsidR="0061331B" w:rsidP="0061331B" w:rsidRDefault="0061331B" w14:paraId="0FC57C46" w14:textId="264208E8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pplications</w:t>
      </w:r>
      <w:r w:rsidR="008F2E71">
        <w:t xml:space="preserve"> </w:t>
      </w:r>
      <w:r>
        <w:t>of</w:t>
      </w:r>
      <w:r w:rsidR="008F2E71">
        <w:t xml:space="preserve"> </w:t>
      </w:r>
      <w:r>
        <w:t>Mathematics</w:t>
      </w:r>
      <w:r w:rsidR="008F2E71">
        <w:t xml:space="preserve"> </w:t>
      </w:r>
      <w:r>
        <w:t>(including</w:t>
      </w:r>
      <w:r w:rsidR="008F2E71">
        <w:t xml:space="preserve"> </w:t>
      </w:r>
      <w:r>
        <w:t>Biometrics</w:t>
      </w:r>
      <w:r w:rsidR="008F2E71">
        <w:t xml:space="preserve"> </w:t>
      </w:r>
      <w:r>
        <w:t>and</w:t>
      </w:r>
      <w:r w:rsidR="008F2E71">
        <w:t xml:space="preserve"> </w:t>
      </w:r>
      <w:r>
        <w:t>Biostatistics)</w:t>
      </w:r>
    </w:p>
    <w:p w:rsidR="0061331B" w:rsidP="0061331B" w:rsidRDefault="0061331B" w14:paraId="263D321E" w14:textId="1626D316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Geometry</w:t>
      </w:r>
    </w:p>
    <w:p w:rsidR="0061331B" w:rsidP="0061331B" w:rsidRDefault="0061331B" w14:paraId="14B87494" w14:textId="79062AC3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Logic</w:t>
      </w:r>
      <w:r w:rsidR="008F2E71">
        <w:t xml:space="preserve"> </w:t>
      </w:r>
      <w:r>
        <w:t>or</w:t>
      </w:r>
      <w:r w:rsidR="008F2E71">
        <w:t xml:space="preserve"> </w:t>
      </w:r>
      <w:r>
        <w:t>Foundations</w:t>
      </w:r>
      <w:r w:rsidR="008F2E71">
        <w:t xml:space="preserve"> </w:t>
      </w:r>
      <w:r>
        <w:t>of</w:t>
      </w:r>
      <w:r w:rsidR="008F2E71">
        <w:t xml:space="preserve"> </w:t>
      </w:r>
      <w:r>
        <w:t>Mathematics</w:t>
      </w:r>
    </w:p>
    <w:p w:rsidR="0061331B" w:rsidP="0061331B" w:rsidRDefault="0061331B" w14:paraId="035D16C7" w14:textId="4FEE9FD4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Operations</w:t>
      </w:r>
      <w:r w:rsidR="008F2E71">
        <w:t xml:space="preserve"> </w:t>
      </w:r>
      <w:r>
        <w:t>Research</w:t>
      </w:r>
    </w:p>
    <w:p w:rsidR="0061331B" w:rsidP="0061331B" w:rsidRDefault="0061331B" w14:paraId="253F8EEF" w14:textId="7955AC5F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robability</w:t>
      </w:r>
      <w:r w:rsidR="008F2E71">
        <w:t xml:space="preserve"> </w:t>
      </w:r>
      <w:r>
        <w:t>and</w:t>
      </w:r>
      <w:r w:rsidR="008F2E71">
        <w:t xml:space="preserve"> </w:t>
      </w:r>
      <w:r>
        <w:t>Statistics</w:t>
      </w:r>
    </w:p>
    <w:p w:rsidR="0061331B" w:rsidP="0061331B" w:rsidRDefault="0061331B" w14:paraId="125B3AF9" w14:textId="0C927804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Topology</w:t>
      </w:r>
    </w:p>
    <w:p w:rsidR="0061331B" w:rsidP="0061331B" w:rsidRDefault="0061331B" w14:paraId="50F21542" w14:textId="49570A27">
      <w:r>
        <w:t>Mathematic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="0061331B" w:rsidP="0061331B" w:rsidRDefault="0061331B" w14:paraId="722664A8" w14:textId="6A4B996A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Astronomy</w:t>
      </w:r>
    </w:p>
    <w:p w:rsidR="0061331B" w:rsidP="0061331B" w:rsidRDefault="0061331B" w14:paraId="45F07F83" w14:textId="25274F25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Astrophysics</w:t>
      </w:r>
    </w:p>
    <w:p w:rsidR="0061331B" w:rsidP="0061331B" w:rsidRDefault="0061331B" w14:paraId="36588F72" w14:textId="19944ADD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Atomic</w:t>
      </w:r>
      <w:r w:rsidR="008F2E71">
        <w:t xml:space="preserve"> </w:t>
      </w:r>
      <w:r>
        <w:t>and</w:t>
      </w:r>
      <w:r w:rsidR="008F2E71">
        <w:t xml:space="preserve"> </w:t>
      </w:r>
      <w:r>
        <w:t>Molecular</w:t>
      </w:r>
    </w:p>
    <w:p w:rsidR="0061331B" w:rsidP="0061331B" w:rsidRDefault="0061331B" w14:paraId="7E83CD7F" w14:textId="573243E7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Condensed</w:t>
      </w:r>
      <w:r w:rsidR="008F2E71">
        <w:t xml:space="preserve"> </w:t>
      </w:r>
      <w:r>
        <w:t>Matter</w:t>
      </w:r>
      <w:r w:rsidR="008F2E71">
        <w:t xml:space="preserve"> </w:t>
      </w:r>
      <w:r>
        <w:t>Physics</w:t>
      </w:r>
    </w:p>
    <w:p w:rsidR="0061331B" w:rsidP="0061331B" w:rsidRDefault="0061331B" w14:paraId="216F6D1C" w14:textId="5B66832B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Nuclear</w:t>
      </w:r>
    </w:p>
    <w:p w:rsidR="0061331B" w:rsidP="0061331B" w:rsidRDefault="0061331B" w14:paraId="4AB99B45" w14:textId="0B32D6C9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Optics</w:t>
      </w:r>
    </w:p>
    <w:p w:rsidR="0061331B" w:rsidP="0061331B" w:rsidRDefault="0061331B" w14:paraId="4D868693" w14:textId="6F60BF85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Particle</w:t>
      </w:r>
      <w:r w:rsidR="008F2E71">
        <w:t xml:space="preserve"> </w:t>
      </w:r>
      <w:r>
        <w:t>Physics</w:t>
      </w:r>
    </w:p>
    <w:p w:rsidR="0061331B" w:rsidP="0061331B" w:rsidRDefault="0061331B" w14:paraId="3CE58D72" w14:textId="686D3D0E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Physics</w:t>
      </w:r>
      <w:r w:rsidR="008F2E71">
        <w:t xml:space="preserve"> </w:t>
      </w:r>
      <w:r>
        <w:t>of</w:t>
      </w:r>
      <w:r w:rsidR="008F2E71">
        <w:t xml:space="preserve"> </w:t>
      </w:r>
      <w:r>
        <w:t>Fluids</w:t>
      </w:r>
    </w:p>
    <w:p w:rsidR="0061331B" w:rsidP="0061331B" w:rsidRDefault="0061331B" w14:paraId="4D70124C" w14:textId="58ED9C7D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Plasma</w:t>
      </w:r>
    </w:p>
    <w:p w:rsidR="0061331B" w:rsidP="0061331B" w:rsidRDefault="0061331B" w14:paraId="5F7ADD2D" w14:textId="1F526542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Solid</w:t>
      </w:r>
      <w:r w:rsidR="008F2E71">
        <w:t xml:space="preserve"> </w:t>
      </w:r>
      <w:r>
        <w:t>State</w:t>
      </w:r>
    </w:p>
    <w:p w:rsidR="0061331B" w:rsidP="0061331B" w:rsidRDefault="0061331B" w14:paraId="0783F2F3" w14:textId="6E92CA89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Theoretical</w:t>
      </w:r>
      <w:r w:rsidR="008F2E71">
        <w:t xml:space="preserve"> </w:t>
      </w:r>
      <w:r>
        <w:t>Physics</w:t>
      </w:r>
    </w:p>
    <w:p w:rsidR="0061331B" w:rsidP="0061331B" w:rsidRDefault="0061331B" w14:paraId="6C0C0175" w14:textId="7A821829">
      <w:r>
        <w:t>Physics</w:t>
      </w:r>
      <w:r w:rsidR="008F2E71">
        <w:t xml:space="preserve"> </w:t>
      </w:r>
      <w:r>
        <w:t>and</w:t>
      </w:r>
      <w:r w:rsidR="008F2E71">
        <w:t xml:space="preserve"> </w:t>
      </w:r>
      <w:r>
        <w:t>Astronomy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</w:p>
    <w:p w:rsidR="0061331B" w:rsidP="0061331B" w:rsidRDefault="0061331B" w14:paraId="23A0D3A7" w14:textId="65BA5036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Cognitive</w:t>
      </w:r>
    </w:p>
    <w:p w:rsidR="0061331B" w:rsidP="0061331B" w:rsidRDefault="0061331B" w14:paraId="6BE461BE" w14:textId="6867FF42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Cognitive</w:t>
      </w:r>
      <w:r w:rsidR="008F2E71">
        <w:t xml:space="preserve"> </w:t>
      </w:r>
      <w:r>
        <w:t>Neuroscience</w:t>
      </w:r>
    </w:p>
    <w:p w:rsidR="0061331B" w:rsidP="0061331B" w:rsidRDefault="0061331B" w14:paraId="33869914" w14:textId="06E5DDAC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Computational</w:t>
      </w:r>
      <w:r w:rsidR="008F2E71">
        <w:t xml:space="preserve"> </w:t>
      </w:r>
      <w:r>
        <w:t>Psychology</w:t>
      </w:r>
    </w:p>
    <w:p w:rsidR="0061331B" w:rsidP="0061331B" w:rsidRDefault="0061331B" w14:paraId="4DAB7333" w14:textId="3A6CE221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Developmental</w:t>
      </w:r>
    </w:p>
    <w:p w:rsidR="0061331B" w:rsidP="0061331B" w:rsidRDefault="0061331B" w14:paraId="456F4AB0" w14:textId="4C1F674D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Experimental</w:t>
      </w:r>
      <w:r w:rsidR="008F2E71">
        <w:t xml:space="preserve"> </w:t>
      </w:r>
      <w:r>
        <w:t>or</w:t>
      </w:r>
      <w:r w:rsidR="008F2E71">
        <w:t xml:space="preserve"> </w:t>
      </w:r>
      <w:r>
        <w:t>Comparative</w:t>
      </w:r>
    </w:p>
    <w:p w:rsidR="0061331B" w:rsidP="0061331B" w:rsidRDefault="0061331B" w14:paraId="59910FA3" w14:textId="4D8DE0AF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Industrial/Organizational</w:t>
      </w:r>
    </w:p>
    <w:p w:rsidR="0061331B" w:rsidP="0061331B" w:rsidRDefault="0061331B" w14:paraId="2D11C7EB" w14:textId="6829BE25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Neuropsychology</w:t>
      </w:r>
    </w:p>
    <w:p w:rsidR="0061331B" w:rsidP="0061331B" w:rsidRDefault="0061331B" w14:paraId="1E2F44D6" w14:textId="639D4115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Perception</w:t>
      </w:r>
      <w:r w:rsidR="008F2E71">
        <w:t xml:space="preserve"> </w:t>
      </w:r>
      <w:r>
        <w:t>and</w:t>
      </w:r>
      <w:r w:rsidR="008F2E71">
        <w:t xml:space="preserve"> </w:t>
      </w:r>
      <w:r>
        <w:t>Psychophysics</w:t>
      </w:r>
    </w:p>
    <w:p w:rsidR="0061331B" w:rsidP="0061331B" w:rsidRDefault="0061331B" w14:paraId="16707DA4" w14:textId="3BB79367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Personality</w:t>
      </w:r>
      <w:r w:rsidR="008F2E71">
        <w:t xml:space="preserve"> </w:t>
      </w:r>
      <w:r>
        <w:t>and</w:t>
      </w:r>
      <w:r w:rsidR="008F2E71">
        <w:t xml:space="preserve"> </w:t>
      </w:r>
      <w:r>
        <w:t>Individual</w:t>
      </w:r>
      <w:r w:rsidR="008F2E71">
        <w:t xml:space="preserve"> </w:t>
      </w:r>
      <w:r>
        <w:t>Differences</w:t>
      </w:r>
    </w:p>
    <w:p w:rsidR="0061331B" w:rsidP="0061331B" w:rsidRDefault="0061331B" w14:paraId="7490C362" w14:textId="7ABCB65C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Physiological</w:t>
      </w:r>
    </w:p>
    <w:p w:rsidR="0061331B" w:rsidP="0061331B" w:rsidRDefault="0061331B" w14:paraId="70A47964" w14:textId="46FD1352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Psycholinguistics</w:t>
      </w:r>
    </w:p>
    <w:p w:rsidR="0061331B" w:rsidP="0061331B" w:rsidRDefault="0061331B" w14:paraId="70D1D5A8" w14:textId="1704D8B6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Quantitative</w:t>
      </w:r>
    </w:p>
    <w:p w:rsidR="0061331B" w:rsidP="0061331B" w:rsidRDefault="0061331B" w14:paraId="3CFE7043" w14:textId="2F8D32D1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Social</w:t>
      </w:r>
    </w:p>
    <w:p w:rsidR="0061331B" w:rsidP="0061331B" w:rsidRDefault="0061331B" w14:paraId="08259947" w14:textId="3BD9CBAF">
      <w:r>
        <w:t>Psychology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="0061331B" w:rsidP="0061331B" w:rsidRDefault="0061331B" w14:paraId="2575F197" w14:textId="1A823A3E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Archaeology</w:t>
      </w:r>
    </w:p>
    <w:p w:rsidR="0061331B" w:rsidP="0061331B" w:rsidRDefault="0061331B" w14:paraId="38C1FB8F" w14:textId="332B7F43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proofErr w:type="spellStart"/>
      <w:r>
        <w:t>Cliometric</w:t>
      </w:r>
      <w:proofErr w:type="spellEnd"/>
      <w:r w:rsidR="008F2E71">
        <w:t xml:space="preserve"> </w:t>
      </w:r>
      <w:r>
        <w:t>History</w:t>
      </w:r>
    </w:p>
    <w:p w:rsidR="0061331B" w:rsidP="0061331B" w:rsidRDefault="0061331B" w14:paraId="04DC5E4A" w14:textId="3DCD8851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Communications</w:t>
      </w:r>
    </w:p>
    <w:p w:rsidR="0061331B" w:rsidP="0061331B" w:rsidRDefault="0061331B" w14:paraId="1519FF59" w14:textId="11719E8C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Cultural</w:t>
      </w:r>
      <w:r w:rsidR="008F2E71">
        <w:t xml:space="preserve"> </w:t>
      </w:r>
      <w:r>
        <w:t>Anthropology</w:t>
      </w:r>
    </w:p>
    <w:p w:rsidR="0061331B" w:rsidP="0061331B" w:rsidRDefault="0061331B" w14:paraId="2165B13B" w14:textId="20B1D13A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Decision</w:t>
      </w:r>
      <w:r w:rsidR="008F2E71">
        <w:t xml:space="preserve"> </w:t>
      </w:r>
      <w:r>
        <w:t>Making</w:t>
      </w:r>
    </w:p>
    <w:p w:rsidR="0061331B" w:rsidP="0061331B" w:rsidRDefault="0061331B" w14:paraId="554CEB3D" w14:textId="5AB24E13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Demography</w:t>
      </w:r>
    </w:p>
    <w:p w:rsidR="0061331B" w:rsidP="0061331B" w:rsidRDefault="0061331B" w14:paraId="02E975F4" w14:textId="22250945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conometrics</w:t>
      </w:r>
    </w:p>
    <w:p w:rsidR="0061331B" w:rsidP="0061331B" w:rsidRDefault="0061331B" w14:paraId="515ECF9B" w14:textId="47DDCF3D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Economics</w:t>
      </w:r>
      <w:r w:rsidR="008F2E71">
        <w:t xml:space="preserve"> </w:t>
      </w:r>
      <w:r>
        <w:t>(except</w:t>
      </w:r>
      <w:r w:rsidR="008F2E71">
        <w:t xml:space="preserve"> </w:t>
      </w:r>
      <w:r>
        <w:t>Business</w:t>
      </w:r>
      <w:r w:rsidR="008F2E71">
        <w:t xml:space="preserve"> </w:t>
      </w:r>
      <w:r>
        <w:t>Administration)</w:t>
      </w:r>
    </w:p>
    <w:p w:rsidR="0061331B" w:rsidP="0061331B" w:rsidRDefault="0061331B" w14:paraId="3D4F4F78" w14:textId="20F8D718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Geography</w:t>
      </w:r>
    </w:p>
    <w:p w:rsidR="0061331B" w:rsidP="0061331B" w:rsidRDefault="0061331B" w14:paraId="26A87720" w14:textId="5AC7642A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History</w:t>
      </w:r>
      <w:r w:rsidR="008F2E71">
        <w:t xml:space="preserve"> </w:t>
      </w:r>
      <w:r>
        <w:t>of</w:t>
      </w:r>
      <w:r w:rsidR="008F2E71">
        <w:t xml:space="preserve"> </w:t>
      </w:r>
      <w:r>
        <w:t>Science</w:t>
      </w:r>
    </w:p>
    <w:p w:rsidR="0061331B" w:rsidP="0061331B" w:rsidRDefault="0061331B" w14:paraId="27EED9DF" w14:textId="111A7C53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International</w:t>
      </w:r>
      <w:r w:rsidR="008F2E71">
        <w:t xml:space="preserve"> </w:t>
      </w:r>
      <w:r>
        <w:t>Relations</w:t>
      </w:r>
    </w:p>
    <w:p w:rsidR="0061331B" w:rsidP="0061331B" w:rsidRDefault="0061331B" w14:paraId="11291249" w14:textId="02045736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Law</w:t>
      </w:r>
      <w:r w:rsidR="008F2E71">
        <w:t xml:space="preserve"> </w:t>
      </w:r>
      <w:r>
        <w:t>and</w:t>
      </w:r>
      <w:r w:rsidR="008F2E71">
        <w:t xml:space="preserve"> </w:t>
      </w:r>
      <w:r>
        <w:t>Social</w:t>
      </w:r>
      <w:r w:rsidR="008F2E71">
        <w:t xml:space="preserve"> </w:t>
      </w:r>
      <w:r>
        <w:t>Science</w:t>
      </w:r>
    </w:p>
    <w:p w:rsidR="0061331B" w:rsidP="0061331B" w:rsidRDefault="0061331B" w14:paraId="6FAF3EED" w14:textId="62624BF1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Linguistics</w:t>
      </w:r>
      <w:r w:rsidR="008F2E71">
        <w:t xml:space="preserve"> </w:t>
      </w:r>
      <w:r>
        <w:t>Anthropology</w:t>
      </w:r>
    </w:p>
    <w:p w:rsidR="0061331B" w:rsidP="0061331B" w:rsidRDefault="0061331B" w14:paraId="310E0415" w14:textId="7FFFD0AB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Linguistics</w:t>
      </w:r>
    </w:p>
    <w:p w:rsidR="0061331B" w:rsidP="0061331B" w:rsidRDefault="0061331B" w14:paraId="01BF6862" w14:textId="5F64CCA5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Medical</w:t>
      </w:r>
      <w:r w:rsidR="008F2E71">
        <w:t xml:space="preserve"> </w:t>
      </w:r>
      <w:r>
        <w:t>Anthropology</w:t>
      </w:r>
    </w:p>
    <w:p w:rsidR="0061331B" w:rsidP="0061331B" w:rsidRDefault="0061331B" w14:paraId="27142768" w14:textId="05A92A7D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hilosophy</w:t>
      </w:r>
      <w:r w:rsidR="008F2E71">
        <w:t xml:space="preserve"> </w:t>
      </w:r>
      <w:r>
        <w:t>of</w:t>
      </w:r>
      <w:r w:rsidR="008F2E71">
        <w:t xml:space="preserve"> </w:t>
      </w:r>
      <w:r>
        <w:t>Science</w:t>
      </w:r>
    </w:p>
    <w:p w:rsidR="0061331B" w:rsidP="0061331B" w:rsidRDefault="0061331B" w14:paraId="4B389647" w14:textId="5ED6081A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hysical</w:t>
      </w:r>
      <w:r w:rsidR="008F2E71">
        <w:t xml:space="preserve"> </w:t>
      </w:r>
      <w:r>
        <w:t>Anthropology</w:t>
      </w:r>
    </w:p>
    <w:p w:rsidR="0061331B" w:rsidP="0061331B" w:rsidRDefault="0061331B" w14:paraId="54E9F5F0" w14:textId="59427F3F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olitical</w:t>
      </w:r>
      <w:r w:rsidR="008F2E71">
        <w:t xml:space="preserve"> </w:t>
      </w:r>
      <w:r>
        <w:t>Science</w:t>
      </w:r>
    </w:p>
    <w:p w:rsidR="0061331B" w:rsidP="0061331B" w:rsidRDefault="0061331B" w14:paraId="2E8CD15B" w14:textId="29BB62EB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Public</w:t>
      </w:r>
      <w:r w:rsidR="008F2E71">
        <w:t xml:space="preserve"> </w:t>
      </w:r>
      <w:r>
        <w:t>Policy</w:t>
      </w:r>
    </w:p>
    <w:p w:rsidR="0061331B" w:rsidP="0061331B" w:rsidRDefault="0061331B" w14:paraId="6B484960" w14:textId="16CE754C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Risk</w:t>
      </w:r>
      <w:r w:rsidR="008F2E71">
        <w:t xml:space="preserve"> </w:t>
      </w:r>
      <w:r>
        <w:t>Analysis</w:t>
      </w:r>
    </w:p>
    <w:p w:rsidR="0061331B" w:rsidP="0061331B" w:rsidRDefault="0061331B" w14:paraId="4F33E65A" w14:textId="2B01F837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Science</w:t>
      </w:r>
      <w:r w:rsidR="008F2E71">
        <w:t xml:space="preserve"> </w:t>
      </w:r>
      <w:r>
        <w:t>Policy</w:t>
      </w:r>
    </w:p>
    <w:p w:rsidR="0061331B" w:rsidP="0061331B" w:rsidRDefault="0061331B" w14:paraId="1518FBEA" w14:textId="18069475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Sociology</w:t>
      </w:r>
      <w:r w:rsidR="008F2E71">
        <w:t xml:space="preserve"> </w:t>
      </w:r>
      <w:r>
        <w:t>(except</w:t>
      </w:r>
      <w:r w:rsidR="008F2E71">
        <w:t xml:space="preserve"> </w:t>
      </w:r>
      <w:r>
        <w:t>Social</w:t>
      </w:r>
      <w:r w:rsidR="008F2E71">
        <w:t xml:space="preserve"> </w:t>
      </w:r>
      <w:r>
        <w:t>Work)</w:t>
      </w:r>
    </w:p>
    <w:p w:rsidR="0061331B" w:rsidP="0061331B" w:rsidRDefault="0061331B" w14:paraId="7A850517" w14:textId="70D67798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Urban</w:t>
      </w:r>
      <w:r w:rsidR="008F2E71">
        <w:t xml:space="preserve"> </w:t>
      </w:r>
      <w:r>
        <w:t>and</w:t>
      </w:r>
      <w:r w:rsidR="008F2E71">
        <w:t xml:space="preserve"> </w:t>
      </w:r>
      <w:r>
        <w:t>Regional</w:t>
      </w:r>
      <w:r w:rsidR="008F2E71">
        <w:t xml:space="preserve"> </w:t>
      </w:r>
      <w:r>
        <w:t>Planning</w:t>
      </w:r>
    </w:p>
    <w:p w:rsidR="0061331B" w:rsidP="0061331B" w:rsidRDefault="0061331B" w14:paraId="5C212F53" w14:textId="2F5D65DC">
      <w:r>
        <w:t>Social</w:t>
      </w:r>
      <w:r w:rsidR="008F2E71">
        <w:t xml:space="preserve"> </w:t>
      </w:r>
      <w:r>
        <w:t>Sciences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</w:p>
    <w:p w:rsidR="0061331B" w:rsidP="0061331B" w:rsidRDefault="0061331B" w14:paraId="0021799E" w14:textId="662B8DAF">
      <w:r>
        <w:t>STEM</w:t>
      </w:r>
      <w:r w:rsidR="008F2E71">
        <w:t xml:space="preserve"> </w:t>
      </w:r>
      <w:r>
        <w:t>Education</w:t>
      </w:r>
      <w:r w:rsidR="008F2E71">
        <w:t xml:space="preserve"> </w:t>
      </w:r>
      <w:r>
        <w:t>and</w:t>
      </w:r>
      <w:r w:rsidR="008F2E71">
        <w:t xml:space="preserve"> </w:t>
      </w:r>
      <w:r>
        <w:t>Learning</w:t>
      </w:r>
      <w:r w:rsidR="008F2E71">
        <w:t xml:space="preserve"> </w:t>
      </w:r>
      <w:r>
        <w:t>Research</w:t>
      </w:r>
      <w:r w:rsidR="008F2E71">
        <w:t xml:space="preserve"> </w:t>
      </w:r>
      <w:r>
        <w:t>–</w:t>
      </w:r>
      <w:r w:rsidR="008F2E71">
        <w:t xml:space="preserve"> </w:t>
      </w:r>
      <w:r>
        <w:t>Engineering</w:t>
      </w:r>
      <w:r w:rsidR="008F2E71">
        <w:t xml:space="preserve"> </w:t>
      </w:r>
      <w:r>
        <w:t>Education</w:t>
      </w:r>
    </w:p>
    <w:p w:rsidR="0061331B" w:rsidP="0061331B" w:rsidRDefault="0061331B" w14:paraId="1F435C8C" w14:textId="5D62F54F">
      <w:r>
        <w:t>STEM</w:t>
      </w:r>
      <w:r w:rsidR="008F2E71">
        <w:t xml:space="preserve"> </w:t>
      </w:r>
      <w:r>
        <w:t>Education</w:t>
      </w:r>
      <w:r w:rsidR="008F2E71">
        <w:t xml:space="preserve"> </w:t>
      </w:r>
      <w:r>
        <w:t>and</w:t>
      </w:r>
      <w:r w:rsidR="008F2E71">
        <w:t xml:space="preserve"> </w:t>
      </w:r>
      <w:r>
        <w:t>Learning</w:t>
      </w:r>
      <w:r w:rsidR="008F2E71">
        <w:t xml:space="preserve"> </w:t>
      </w:r>
      <w:r>
        <w:t>Research</w:t>
      </w:r>
      <w:r w:rsidR="008F2E71">
        <w:t xml:space="preserve"> </w:t>
      </w:r>
      <w:r>
        <w:t>–</w:t>
      </w:r>
      <w:r w:rsidR="008F2E71">
        <w:t xml:space="preserve"> </w:t>
      </w:r>
      <w:r>
        <w:t>Mathematics</w:t>
      </w:r>
      <w:r w:rsidR="008F2E71">
        <w:t xml:space="preserve"> </w:t>
      </w:r>
      <w:r>
        <w:t>Education</w:t>
      </w:r>
    </w:p>
    <w:p w:rsidR="0061331B" w:rsidP="0061331B" w:rsidRDefault="0061331B" w14:paraId="76421889" w14:textId="7ABCCBE4">
      <w:r>
        <w:t>STEM</w:t>
      </w:r>
      <w:r w:rsidR="008F2E71">
        <w:t xml:space="preserve"> </w:t>
      </w:r>
      <w:r>
        <w:t>Education</w:t>
      </w:r>
      <w:r w:rsidR="008F2E71">
        <w:t xml:space="preserve"> </w:t>
      </w:r>
      <w:r>
        <w:t>and</w:t>
      </w:r>
      <w:r w:rsidR="008F2E71">
        <w:t xml:space="preserve"> </w:t>
      </w:r>
      <w:r>
        <w:t>Learning</w:t>
      </w:r>
      <w:r w:rsidR="008F2E71">
        <w:t xml:space="preserve"> </w:t>
      </w:r>
      <w:r>
        <w:t>Research</w:t>
      </w:r>
      <w:r w:rsidR="008F2E71">
        <w:t xml:space="preserve"> </w:t>
      </w:r>
      <w:r>
        <w:t>–</w:t>
      </w:r>
      <w:r w:rsidR="008F2E71">
        <w:t xml:space="preserve"> </w:t>
      </w:r>
      <w:r>
        <w:t>Science</w:t>
      </w:r>
      <w:r w:rsidR="008F2E71">
        <w:t xml:space="preserve"> </w:t>
      </w:r>
      <w:r>
        <w:t>Education</w:t>
      </w:r>
    </w:p>
    <w:p w:rsidR="0061331B" w:rsidP="0061331B" w:rsidRDefault="0061331B" w14:paraId="60B43867" w14:textId="49DEF026">
      <w:r>
        <w:t>STEM</w:t>
      </w:r>
      <w:r w:rsidR="008F2E71">
        <w:t xml:space="preserve"> </w:t>
      </w:r>
      <w:r>
        <w:t>Education</w:t>
      </w:r>
      <w:r w:rsidR="008F2E71">
        <w:t xml:space="preserve"> </w:t>
      </w:r>
      <w:r>
        <w:t>and</w:t>
      </w:r>
      <w:r w:rsidR="008F2E71">
        <w:t xml:space="preserve"> </w:t>
      </w:r>
      <w:r>
        <w:t>Learning</w:t>
      </w:r>
      <w:r w:rsidR="008F2E71">
        <w:t xml:space="preserve"> </w:t>
      </w:r>
      <w:r>
        <w:t>Research</w:t>
      </w:r>
      <w:r w:rsidR="008F2E71">
        <w:t xml:space="preserve"> </w:t>
      </w:r>
      <w:r>
        <w:t>–</w:t>
      </w:r>
      <w:r w:rsidR="008F2E71">
        <w:t xml:space="preserve"> </w:t>
      </w:r>
      <w:r>
        <w:t>Technology</w:t>
      </w:r>
      <w:r w:rsidR="008F2E71">
        <w:t xml:space="preserve"> </w:t>
      </w:r>
      <w:r>
        <w:t>Education</w:t>
      </w:r>
    </w:p>
    <w:p w:rsidR="0061331B" w:rsidP="0061331B" w:rsidRDefault="0061331B" w14:paraId="7CE4B256" w14:textId="6EBDCDEC">
      <w:r>
        <w:t>STEM</w:t>
      </w:r>
      <w:r w:rsidR="008F2E71">
        <w:t xml:space="preserve"> </w:t>
      </w:r>
      <w:r>
        <w:t>Education</w:t>
      </w:r>
      <w:r w:rsidR="008F2E71">
        <w:t xml:space="preserve"> </w:t>
      </w:r>
      <w:r>
        <w:t>and</w:t>
      </w:r>
      <w:r w:rsidR="008F2E71">
        <w:t xml:space="preserve"> </w:t>
      </w:r>
      <w:r>
        <w:t>Learning</w:t>
      </w:r>
      <w:r w:rsidR="008F2E71">
        <w:t xml:space="preserve"> </w:t>
      </w:r>
      <w:r>
        <w:t>Research</w:t>
      </w:r>
      <w:r w:rsidR="008F2E71">
        <w:t xml:space="preserve"> </w:t>
      </w:r>
      <w:r>
        <w:t>–</w:t>
      </w:r>
      <w:r w:rsidR="008F2E71">
        <w:t xml:space="preserve"> </w:t>
      </w:r>
      <w:r>
        <w:t>Other</w:t>
      </w:r>
      <w:r w:rsidR="008F2E71">
        <w:t xml:space="preserve"> </w:t>
      </w:r>
      <w:r>
        <w:t>(please</w:t>
      </w:r>
      <w:r w:rsidR="008F2E71">
        <w:t xml:space="preserve"> </w:t>
      </w:r>
      <w:r>
        <w:t>specify):</w:t>
      </w:r>
      <w:r w:rsidR="008F2E71">
        <w:t xml:space="preserve"> </w:t>
      </w:r>
    </w:p>
    <w:p w:rsidRPr="0005393E" w:rsidR="0061331B" w:rsidP="000923C0" w:rsidRDefault="0061331B" w14:paraId="639F38AB" w14:textId="77777777">
      <w:pPr>
        <w:rPr>
          <w:i/>
          <w:color w:val="00B050"/>
        </w:rPr>
      </w:pPr>
    </w:p>
    <w:sectPr w:rsidRPr="0005393E" w:rsidR="0061331B" w:rsidSect="00F814A0">
      <w:headerReference w:type="default" r:id="rId15"/>
      <w:footerReference w:type="default" r:id="rId16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618AF" w14:textId="77777777" w:rsidR="00C76C8C" w:rsidRDefault="00C76C8C" w:rsidP="003E3602">
      <w:r>
        <w:separator/>
      </w:r>
    </w:p>
  </w:endnote>
  <w:endnote w:type="continuationSeparator" w:id="0">
    <w:p w14:paraId="51E1DAC1" w14:textId="77777777" w:rsidR="00C76C8C" w:rsidRDefault="00C76C8C" w:rsidP="003E3602">
      <w:r>
        <w:continuationSeparator/>
      </w:r>
    </w:p>
  </w:endnote>
  <w:endnote w:type="continuationNotice" w:id="1">
    <w:p w14:paraId="5A13269F" w14:textId="77777777" w:rsidR="00C76C8C" w:rsidRDefault="00C76C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B6BBC" w14:paraId="6204451A" w14:textId="77777777" w:rsidTr="006215B7">
      <w:tc>
        <w:tcPr>
          <w:tcW w:w="3120" w:type="dxa"/>
        </w:tcPr>
        <w:p w14:paraId="099DF6AB" w14:textId="3EDF35AB" w:rsidR="000B6BBC" w:rsidRDefault="000B6BBC" w:rsidP="006215B7">
          <w:pPr>
            <w:pStyle w:val="Header"/>
            <w:ind w:left="-115"/>
          </w:pPr>
        </w:p>
      </w:tc>
      <w:tc>
        <w:tcPr>
          <w:tcW w:w="3120" w:type="dxa"/>
        </w:tcPr>
        <w:p w14:paraId="245E9C61" w14:textId="26965452" w:rsidR="000B6BBC" w:rsidRDefault="000B6BBC" w:rsidP="006215B7">
          <w:pPr>
            <w:pStyle w:val="Header"/>
            <w:jc w:val="center"/>
          </w:pPr>
        </w:p>
      </w:tc>
      <w:tc>
        <w:tcPr>
          <w:tcW w:w="3120" w:type="dxa"/>
        </w:tcPr>
        <w:p w14:paraId="74DC719A" w14:textId="51A9B174" w:rsidR="000B6BBC" w:rsidRDefault="000B6BBC" w:rsidP="006215B7">
          <w:pPr>
            <w:pStyle w:val="Header"/>
            <w:ind w:right="-115"/>
            <w:jc w:val="right"/>
          </w:pPr>
        </w:p>
      </w:tc>
    </w:tr>
  </w:tbl>
  <w:p w14:paraId="45209528" w14:textId="70D6AD6A" w:rsidR="000B6BBC" w:rsidRDefault="000B6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23B9C" w14:textId="77777777" w:rsidR="00C76C8C" w:rsidRDefault="00C76C8C" w:rsidP="003E3602">
      <w:r>
        <w:separator/>
      </w:r>
    </w:p>
  </w:footnote>
  <w:footnote w:type="continuationSeparator" w:id="0">
    <w:p w14:paraId="1A571C8C" w14:textId="77777777" w:rsidR="00C76C8C" w:rsidRDefault="00C76C8C" w:rsidP="003E3602">
      <w:r>
        <w:continuationSeparator/>
      </w:r>
    </w:p>
  </w:footnote>
  <w:footnote w:type="continuationNotice" w:id="1">
    <w:p w14:paraId="5C4B7819" w14:textId="77777777" w:rsidR="00C76C8C" w:rsidRDefault="00C76C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B6BBC" w14:paraId="586DFB80" w14:textId="77777777" w:rsidTr="006215B7">
      <w:tc>
        <w:tcPr>
          <w:tcW w:w="3120" w:type="dxa"/>
        </w:tcPr>
        <w:p w14:paraId="1FB82B12" w14:textId="49AD9E1D" w:rsidR="000B6BBC" w:rsidRDefault="000B6BBC" w:rsidP="00E551D4">
          <w:pPr>
            <w:pStyle w:val="Header"/>
            <w:ind w:left="-115"/>
          </w:pPr>
        </w:p>
      </w:tc>
      <w:tc>
        <w:tcPr>
          <w:tcW w:w="3120" w:type="dxa"/>
        </w:tcPr>
        <w:p w14:paraId="5A54F1CC" w14:textId="6A20218D" w:rsidR="000B6BBC" w:rsidRDefault="000B6BBC" w:rsidP="006215B7">
          <w:pPr>
            <w:pStyle w:val="Header"/>
            <w:jc w:val="center"/>
          </w:pPr>
        </w:p>
      </w:tc>
      <w:tc>
        <w:tcPr>
          <w:tcW w:w="3120" w:type="dxa"/>
        </w:tcPr>
        <w:p w14:paraId="722FE59D" w14:textId="3191A32C" w:rsidR="000B6BBC" w:rsidRDefault="000B6BBC" w:rsidP="006215B7">
          <w:pPr>
            <w:pStyle w:val="Header"/>
            <w:ind w:right="-115"/>
            <w:jc w:val="right"/>
          </w:pPr>
        </w:p>
      </w:tc>
    </w:tr>
  </w:tbl>
  <w:p w14:paraId="2C74C719" w14:textId="51CCBDDA" w:rsidR="000B6BBC" w:rsidRDefault="000B6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3AC0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hybridMultilevel"/>
    <w:tmpl w:val="8280F08A"/>
    <w:lvl w:ilvl="0" w:tplc="F934EC3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92FC3D98">
      <w:numFmt w:val="decimal"/>
      <w:lvlText w:val=""/>
      <w:lvlJc w:val="left"/>
    </w:lvl>
    <w:lvl w:ilvl="2" w:tplc="45927136">
      <w:numFmt w:val="decimal"/>
      <w:lvlText w:val=""/>
      <w:lvlJc w:val="left"/>
    </w:lvl>
    <w:lvl w:ilvl="3" w:tplc="C3426638">
      <w:numFmt w:val="decimal"/>
      <w:lvlText w:val=""/>
      <w:lvlJc w:val="left"/>
    </w:lvl>
    <w:lvl w:ilvl="4" w:tplc="D35ABF5A">
      <w:numFmt w:val="decimal"/>
      <w:lvlText w:val=""/>
      <w:lvlJc w:val="left"/>
    </w:lvl>
    <w:lvl w:ilvl="5" w:tplc="655A9298">
      <w:numFmt w:val="decimal"/>
      <w:lvlText w:val=""/>
      <w:lvlJc w:val="left"/>
    </w:lvl>
    <w:lvl w:ilvl="6" w:tplc="70C840D6">
      <w:numFmt w:val="decimal"/>
      <w:lvlText w:val=""/>
      <w:lvlJc w:val="left"/>
    </w:lvl>
    <w:lvl w:ilvl="7" w:tplc="B3A0829E">
      <w:numFmt w:val="decimal"/>
      <w:lvlText w:val=""/>
      <w:lvlJc w:val="left"/>
    </w:lvl>
    <w:lvl w:ilvl="8" w:tplc="48C65966">
      <w:numFmt w:val="decimal"/>
      <w:lvlText w:val=""/>
      <w:lvlJc w:val="left"/>
    </w:lvl>
  </w:abstractNum>
  <w:abstractNum w:abstractNumId="2" w15:restartNumberingAfterBreak="0">
    <w:nsid w:val="FFFFFF7D"/>
    <w:multiLevelType w:val="hybridMultilevel"/>
    <w:tmpl w:val="70A4D372"/>
    <w:lvl w:ilvl="0" w:tplc="DE22738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EAE9A50">
      <w:numFmt w:val="decimal"/>
      <w:lvlText w:val=""/>
      <w:lvlJc w:val="left"/>
    </w:lvl>
    <w:lvl w:ilvl="2" w:tplc="98EE65B0">
      <w:numFmt w:val="decimal"/>
      <w:lvlText w:val=""/>
      <w:lvlJc w:val="left"/>
    </w:lvl>
    <w:lvl w:ilvl="3" w:tplc="99D4F7A6">
      <w:numFmt w:val="decimal"/>
      <w:lvlText w:val=""/>
      <w:lvlJc w:val="left"/>
    </w:lvl>
    <w:lvl w:ilvl="4" w:tplc="50DC9C70">
      <w:numFmt w:val="decimal"/>
      <w:lvlText w:val=""/>
      <w:lvlJc w:val="left"/>
    </w:lvl>
    <w:lvl w:ilvl="5" w:tplc="FF4C8DE6">
      <w:numFmt w:val="decimal"/>
      <w:lvlText w:val=""/>
      <w:lvlJc w:val="left"/>
    </w:lvl>
    <w:lvl w:ilvl="6" w:tplc="4BEE491C">
      <w:numFmt w:val="decimal"/>
      <w:lvlText w:val=""/>
      <w:lvlJc w:val="left"/>
    </w:lvl>
    <w:lvl w:ilvl="7" w:tplc="2E8C4134">
      <w:numFmt w:val="decimal"/>
      <w:lvlText w:val=""/>
      <w:lvlJc w:val="left"/>
    </w:lvl>
    <w:lvl w:ilvl="8" w:tplc="E2686A5C">
      <w:numFmt w:val="decimal"/>
      <w:lvlText w:val=""/>
      <w:lvlJc w:val="left"/>
    </w:lvl>
  </w:abstractNum>
  <w:abstractNum w:abstractNumId="3" w15:restartNumberingAfterBreak="0">
    <w:nsid w:val="FFFFFF7E"/>
    <w:multiLevelType w:val="hybridMultilevel"/>
    <w:tmpl w:val="6736F634"/>
    <w:lvl w:ilvl="0" w:tplc="B0620C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A29CBFE4">
      <w:numFmt w:val="decimal"/>
      <w:lvlText w:val=""/>
      <w:lvlJc w:val="left"/>
    </w:lvl>
    <w:lvl w:ilvl="2" w:tplc="0B3424D0">
      <w:numFmt w:val="decimal"/>
      <w:lvlText w:val=""/>
      <w:lvlJc w:val="left"/>
    </w:lvl>
    <w:lvl w:ilvl="3" w:tplc="8B16455E">
      <w:numFmt w:val="decimal"/>
      <w:lvlText w:val=""/>
      <w:lvlJc w:val="left"/>
    </w:lvl>
    <w:lvl w:ilvl="4" w:tplc="A220129C">
      <w:numFmt w:val="decimal"/>
      <w:lvlText w:val=""/>
      <w:lvlJc w:val="left"/>
    </w:lvl>
    <w:lvl w:ilvl="5" w:tplc="3438C60A">
      <w:numFmt w:val="decimal"/>
      <w:lvlText w:val=""/>
      <w:lvlJc w:val="left"/>
    </w:lvl>
    <w:lvl w:ilvl="6" w:tplc="F070A130">
      <w:numFmt w:val="decimal"/>
      <w:lvlText w:val=""/>
      <w:lvlJc w:val="left"/>
    </w:lvl>
    <w:lvl w:ilvl="7" w:tplc="2EC0DD80">
      <w:numFmt w:val="decimal"/>
      <w:lvlText w:val=""/>
      <w:lvlJc w:val="left"/>
    </w:lvl>
    <w:lvl w:ilvl="8" w:tplc="F2C03622">
      <w:numFmt w:val="decimal"/>
      <w:lvlText w:val=""/>
      <w:lvlJc w:val="left"/>
    </w:lvl>
  </w:abstractNum>
  <w:abstractNum w:abstractNumId="4" w15:restartNumberingAfterBreak="0">
    <w:nsid w:val="FFFFFF7F"/>
    <w:multiLevelType w:val="hybridMultilevel"/>
    <w:tmpl w:val="B82E547E"/>
    <w:lvl w:ilvl="0" w:tplc="86726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2400F8">
      <w:numFmt w:val="decimal"/>
      <w:lvlText w:val=""/>
      <w:lvlJc w:val="left"/>
    </w:lvl>
    <w:lvl w:ilvl="2" w:tplc="A1247924">
      <w:numFmt w:val="decimal"/>
      <w:lvlText w:val=""/>
      <w:lvlJc w:val="left"/>
    </w:lvl>
    <w:lvl w:ilvl="3" w:tplc="DB8E5A1A">
      <w:numFmt w:val="decimal"/>
      <w:lvlText w:val=""/>
      <w:lvlJc w:val="left"/>
    </w:lvl>
    <w:lvl w:ilvl="4" w:tplc="0E426B22">
      <w:numFmt w:val="decimal"/>
      <w:lvlText w:val=""/>
      <w:lvlJc w:val="left"/>
    </w:lvl>
    <w:lvl w:ilvl="5" w:tplc="6FD249FC">
      <w:numFmt w:val="decimal"/>
      <w:lvlText w:val=""/>
      <w:lvlJc w:val="left"/>
    </w:lvl>
    <w:lvl w:ilvl="6" w:tplc="9D4C0A44">
      <w:numFmt w:val="decimal"/>
      <w:lvlText w:val=""/>
      <w:lvlJc w:val="left"/>
    </w:lvl>
    <w:lvl w:ilvl="7" w:tplc="3ECA246E">
      <w:numFmt w:val="decimal"/>
      <w:lvlText w:val=""/>
      <w:lvlJc w:val="left"/>
    </w:lvl>
    <w:lvl w:ilvl="8" w:tplc="E8825FD0">
      <w:numFmt w:val="decimal"/>
      <w:lvlText w:val=""/>
      <w:lvlJc w:val="left"/>
    </w:lvl>
  </w:abstractNum>
  <w:abstractNum w:abstractNumId="5" w15:restartNumberingAfterBreak="0">
    <w:nsid w:val="FFFFFF80"/>
    <w:multiLevelType w:val="hybridMultilevel"/>
    <w:tmpl w:val="8DC43396"/>
    <w:lvl w:ilvl="0" w:tplc="EB526B9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8BAEFC7A">
      <w:numFmt w:val="decimal"/>
      <w:lvlText w:val=""/>
      <w:lvlJc w:val="left"/>
    </w:lvl>
    <w:lvl w:ilvl="2" w:tplc="6A328B9E">
      <w:numFmt w:val="decimal"/>
      <w:lvlText w:val=""/>
      <w:lvlJc w:val="left"/>
    </w:lvl>
    <w:lvl w:ilvl="3" w:tplc="ACA4A170">
      <w:numFmt w:val="decimal"/>
      <w:lvlText w:val=""/>
      <w:lvlJc w:val="left"/>
    </w:lvl>
    <w:lvl w:ilvl="4" w:tplc="DA00C282">
      <w:numFmt w:val="decimal"/>
      <w:lvlText w:val=""/>
      <w:lvlJc w:val="left"/>
    </w:lvl>
    <w:lvl w:ilvl="5" w:tplc="72688626">
      <w:numFmt w:val="decimal"/>
      <w:lvlText w:val=""/>
      <w:lvlJc w:val="left"/>
    </w:lvl>
    <w:lvl w:ilvl="6" w:tplc="0548FFC8">
      <w:numFmt w:val="decimal"/>
      <w:lvlText w:val=""/>
      <w:lvlJc w:val="left"/>
    </w:lvl>
    <w:lvl w:ilvl="7" w:tplc="33BAAE74">
      <w:numFmt w:val="decimal"/>
      <w:lvlText w:val=""/>
      <w:lvlJc w:val="left"/>
    </w:lvl>
    <w:lvl w:ilvl="8" w:tplc="46CA38F0">
      <w:numFmt w:val="decimal"/>
      <w:lvlText w:val=""/>
      <w:lvlJc w:val="left"/>
    </w:lvl>
  </w:abstractNum>
  <w:abstractNum w:abstractNumId="6" w15:restartNumberingAfterBreak="0">
    <w:nsid w:val="FFFFFF81"/>
    <w:multiLevelType w:val="hybridMultilevel"/>
    <w:tmpl w:val="5A4A3F8E"/>
    <w:lvl w:ilvl="0" w:tplc="EE887D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B004768">
      <w:numFmt w:val="decimal"/>
      <w:lvlText w:val=""/>
      <w:lvlJc w:val="left"/>
    </w:lvl>
    <w:lvl w:ilvl="2" w:tplc="D75801BA">
      <w:numFmt w:val="decimal"/>
      <w:lvlText w:val=""/>
      <w:lvlJc w:val="left"/>
    </w:lvl>
    <w:lvl w:ilvl="3" w:tplc="9B6E3172">
      <w:numFmt w:val="decimal"/>
      <w:lvlText w:val=""/>
      <w:lvlJc w:val="left"/>
    </w:lvl>
    <w:lvl w:ilvl="4" w:tplc="3F66A0FA">
      <w:numFmt w:val="decimal"/>
      <w:lvlText w:val=""/>
      <w:lvlJc w:val="left"/>
    </w:lvl>
    <w:lvl w:ilvl="5" w:tplc="1D2A23A2">
      <w:numFmt w:val="decimal"/>
      <w:lvlText w:val=""/>
      <w:lvlJc w:val="left"/>
    </w:lvl>
    <w:lvl w:ilvl="6" w:tplc="44F01212">
      <w:numFmt w:val="decimal"/>
      <w:lvlText w:val=""/>
      <w:lvlJc w:val="left"/>
    </w:lvl>
    <w:lvl w:ilvl="7" w:tplc="B20E3836">
      <w:numFmt w:val="decimal"/>
      <w:lvlText w:val=""/>
      <w:lvlJc w:val="left"/>
    </w:lvl>
    <w:lvl w:ilvl="8" w:tplc="D8D041F0">
      <w:numFmt w:val="decimal"/>
      <w:lvlText w:val=""/>
      <w:lvlJc w:val="left"/>
    </w:lvl>
  </w:abstractNum>
  <w:abstractNum w:abstractNumId="7" w15:restartNumberingAfterBreak="0">
    <w:nsid w:val="FFFFFF82"/>
    <w:multiLevelType w:val="hybridMultilevel"/>
    <w:tmpl w:val="91CA6E10"/>
    <w:lvl w:ilvl="0" w:tplc="4D66A11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58E57B2">
      <w:numFmt w:val="decimal"/>
      <w:lvlText w:val=""/>
      <w:lvlJc w:val="left"/>
    </w:lvl>
    <w:lvl w:ilvl="2" w:tplc="9824376C">
      <w:numFmt w:val="decimal"/>
      <w:lvlText w:val=""/>
      <w:lvlJc w:val="left"/>
    </w:lvl>
    <w:lvl w:ilvl="3" w:tplc="7ED67204">
      <w:numFmt w:val="decimal"/>
      <w:lvlText w:val=""/>
      <w:lvlJc w:val="left"/>
    </w:lvl>
    <w:lvl w:ilvl="4" w:tplc="78BE88AC">
      <w:numFmt w:val="decimal"/>
      <w:lvlText w:val=""/>
      <w:lvlJc w:val="left"/>
    </w:lvl>
    <w:lvl w:ilvl="5" w:tplc="A10CE16C">
      <w:numFmt w:val="decimal"/>
      <w:lvlText w:val=""/>
      <w:lvlJc w:val="left"/>
    </w:lvl>
    <w:lvl w:ilvl="6" w:tplc="7CF67B0E">
      <w:numFmt w:val="decimal"/>
      <w:lvlText w:val=""/>
      <w:lvlJc w:val="left"/>
    </w:lvl>
    <w:lvl w:ilvl="7" w:tplc="4B740006">
      <w:numFmt w:val="decimal"/>
      <w:lvlText w:val=""/>
      <w:lvlJc w:val="left"/>
    </w:lvl>
    <w:lvl w:ilvl="8" w:tplc="54083310">
      <w:numFmt w:val="decimal"/>
      <w:lvlText w:val=""/>
      <w:lvlJc w:val="left"/>
    </w:lvl>
  </w:abstractNum>
  <w:abstractNum w:abstractNumId="8" w15:restartNumberingAfterBreak="0">
    <w:nsid w:val="FFFFFF83"/>
    <w:multiLevelType w:val="hybridMultilevel"/>
    <w:tmpl w:val="BB7E7720"/>
    <w:lvl w:ilvl="0" w:tplc="9C028A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1E066C">
      <w:numFmt w:val="decimal"/>
      <w:lvlText w:val=""/>
      <w:lvlJc w:val="left"/>
    </w:lvl>
    <w:lvl w:ilvl="2" w:tplc="9DDEE48A">
      <w:numFmt w:val="decimal"/>
      <w:lvlText w:val=""/>
      <w:lvlJc w:val="left"/>
    </w:lvl>
    <w:lvl w:ilvl="3" w:tplc="11E61A4E">
      <w:numFmt w:val="decimal"/>
      <w:lvlText w:val=""/>
      <w:lvlJc w:val="left"/>
    </w:lvl>
    <w:lvl w:ilvl="4" w:tplc="8CD67094">
      <w:numFmt w:val="decimal"/>
      <w:lvlText w:val=""/>
      <w:lvlJc w:val="left"/>
    </w:lvl>
    <w:lvl w:ilvl="5" w:tplc="3B12A4BA">
      <w:numFmt w:val="decimal"/>
      <w:lvlText w:val=""/>
      <w:lvlJc w:val="left"/>
    </w:lvl>
    <w:lvl w:ilvl="6" w:tplc="199E1AEE">
      <w:numFmt w:val="decimal"/>
      <w:lvlText w:val=""/>
      <w:lvlJc w:val="left"/>
    </w:lvl>
    <w:lvl w:ilvl="7" w:tplc="7346C0C4">
      <w:numFmt w:val="decimal"/>
      <w:lvlText w:val=""/>
      <w:lvlJc w:val="left"/>
    </w:lvl>
    <w:lvl w:ilvl="8" w:tplc="C1E2B554">
      <w:numFmt w:val="decimal"/>
      <w:lvlText w:val=""/>
      <w:lvlJc w:val="left"/>
    </w:lvl>
  </w:abstractNum>
  <w:abstractNum w:abstractNumId="9" w15:restartNumberingAfterBreak="0">
    <w:nsid w:val="FFFFFF88"/>
    <w:multiLevelType w:val="hybridMultilevel"/>
    <w:tmpl w:val="01C06852"/>
    <w:lvl w:ilvl="0" w:tplc="5652E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5224660">
      <w:numFmt w:val="decimal"/>
      <w:lvlText w:val=""/>
      <w:lvlJc w:val="left"/>
    </w:lvl>
    <w:lvl w:ilvl="2" w:tplc="574A45A0">
      <w:numFmt w:val="decimal"/>
      <w:lvlText w:val=""/>
      <w:lvlJc w:val="left"/>
    </w:lvl>
    <w:lvl w:ilvl="3" w:tplc="863AE43E">
      <w:numFmt w:val="decimal"/>
      <w:lvlText w:val=""/>
      <w:lvlJc w:val="left"/>
    </w:lvl>
    <w:lvl w:ilvl="4" w:tplc="B218D5C4">
      <w:numFmt w:val="decimal"/>
      <w:lvlText w:val=""/>
      <w:lvlJc w:val="left"/>
    </w:lvl>
    <w:lvl w:ilvl="5" w:tplc="36B666C2">
      <w:numFmt w:val="decimal"/>
      <w:lvlText w:val=""/>
      <w:lvlJc w:val="left"/>
    </w:lvl>
    <w:lvl w:ilvl="6" w:tplc="76201F2C">
      <w:numFmt w:val="decimal"/>
      <w:lvlText w:val=""/>
      <w:lvlJc w:val="left"/>
    </w:lvl>
    <w:lvl w:ilvl="7" w:tplc="49F820AC">
      <w:numFmt w:val="decimal"/>
      <w:lvlText w:val=""/>
      <w:lvlJc w:val="left"/>
    </w:lvl>
    <w:lvl w:ilvl="8" w:tplc="AA3C59E4">
      <w:numFmt w:val="decimal"/>
      <w:lvlText w:val=""/>
      <w:lvlJc w:val="left"/>
    </w:lvl>
  </w:abstractNum>
  <w:abstractNum w:abstractNumId="10" w15:restartNumberingAfterBreak="0">
    <w:nsid w:val="FFFFFF89"/>
    <w:multiLevelType w:val="hybridMultilevel"/>
    <w:tmpl w:val="6072750E"/>
    <w:lvl w:ilvl="0" w:tplc="35765B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356F340">
      <w:numFmt w:val="decimal"/>
      <w:lvlText w:val=""/>
      <w:lvlJc w:val="left"/>
    </w:lvl>
    <w:lvl w:ilvl="2" w:tplc="7BFAABC4">
      <w:numFmt w:val="decimal"/>
      <w:lvlText w:val=""/>
      <w:lvlJc w:val="left"/>
    </w:lvl>
    <w:lvl w:ilvl="3" w:tplc="EB281690">
      <w:numFmt w:val="decimal"/>
      <w:lvlText w:val=""/>
      <w:lvlJc w:val="left"/>
    </w:lvl>
    <w:lvl w:ilvl="4" w:tplc="1B38933E">
      <w:numFmt w:val="decimal"/>
      <w:lvlText w:val=""/>
      <w:lvlJc w:val="left"/>
    </w:lvl>
    <w:lvl w:ilvl="5" w:tplc="3BE05E30">
      <w:numFmt w:val="decimal"/>
      <w:lvlText w:val=""/>
      <w:lvlJc w:val="left"/>
    </w:lvl>
    <w:lvl w:ilvl="6" w:tplc="BA7EF600">
      <w:numFmt w:val="decimal"/>
      <w:lvlText w:val=""/>
      <w:lvlJc w:val="left"/>
    </w:lvl>
    <w:lvl w:ilvl="7" w:tplc="F5C664DA">
      <w:numFmt w:val="decimal"/>
      <w:lvlText w:val=""/>
      <w:lvlJc w:val="left"/>
    </w:lvl>
    <w:lvl w:ilvl="8" w:tplc="729C69D8">
      <w:numFmt w:val="decimal"/>
      <w:lvlText w:val=""/>
      <w:lvlJc w:val="left"/>
    </w:lvl>
  </w:abstractNum>
  <w:abstractNum w:abstractNumId="11" w15:restartNumberingAfterBreak="0">
    <w:nsid w:val="01D336C2"/>
    <w:multiLevelType w:val="hybridMultilevel"/>
    <w:tmpl w:val="EFA4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F104AA"/>
    <w:multiLevelType w:val="hybridMultilevel"/>
    <w:tmpl w:val="499C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373BF"/>
    <w:multiLevelType w:val="hybridMultilevel"/>
    <w:tmpl w:val="8E5E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D12AA"/>
    <w:multiLevelType w:val="hybridMultilevel"/>
    <w:tmpl w:val="6C86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5159E5"/>
    <w:multiLevelType w:val="hybridMultilevel"/>
    <w:tmpl w:val="EB420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DB0C85"/>
    <w:multiLevelType w:val="hybridMultilevel"/>
    <w:tmpl w:val="F46C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8D03E3"/>
    <w:multiLevelType w:val="hybridMultilevel"/>
    <w:tmpl w:val="533A6D52"/>
    <w:lvl w:ilvl="0" w:tplc="7098D58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DC53E4"/>
    <w:multiLevelType w:val="multilevel"/>
    <w:tmpl w:val="7846A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165A29E2"/>
    <w:multiLevelType w:val="hybridMultilevel"/>
    <w:tmpl w:val="F4C6C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D3578D"/>
    <w:multiLevelType w:val="hybridMultilevel"/>
    <w:tmpl w:val="05B8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D16BC5"/>
    <w:multiLevelType w:val="hybridMultilevel"/>
    <w:tmpl w:val="7966B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F978F8"/>
    <w:multiLevelType w:val="hybridMultilevel"/>
    <w:tmpl w:val="2F14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3C3E93"/>
    <w:multiLevelType w:val="hybridMultilevel"/>
    <w:tmpl w:val="86B2C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2013891"/>
    <w:multiLevelType w:val="hybridMultilevel"/>
    <w:tmpl w:val="80A49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66D6BF4"/>
    <w:multiLevelType w:val="hybridMultilevel"/>
    <w:tmpl w:val="57B65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6D0B54"/>
    <w:multiLevelType w:val="hybridMultilevel"/>
    <w:tmpl w:val="6646F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383D2E"/>
    <w:multiLevelType w:val="hybridMultilevel"/>
    <w:tmpl w:val="9186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4349FA"/>
    <w:multiLevelType w:val="hybridMultilevel"/>
    <w:tmpl w:val="545E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382F4B"/>
    <w:multiLevelType w:val="hybridMultilevel"/>
    <w:tmpl w:val="FCF0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78A7726"/>
    <w:multiLevelType w:val="multilevel"/>
    <w:tmpl w:val="F6301E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6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409F60F0"/>
    <w:multiLevelType w:val="hybridMultilevel"/>
    <w:tmpl w:val="4DCC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1545E1"/>
    <w:multiLevelType w:val="hybridMultilevel"/>
    <w:tmpl w:val="226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713C28"/>
    <w:multiLevelType w:val="hybridMultilevel"/>
    <w:tmpl w:val="309AF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92C12"/>
    <w:multiLevelType w:val="hybridMultilevel"/>
    <w:tmpl w:val="E0B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42011D"/>
    <w:multiLevelType w:val="multilevel"/>
    <w:tmpl w:val="A5BC94F8"/>
    <w:styleLink w:val="CurrentList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2.%1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55F31249"/>
    <w:multiLevelType w:val="hybridMultilevel"/>
    <w:tmpl w:val="60C28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B87E94"/>
    <w:multiLevelType w:val="hybridMultilevel"/>
    <w:tmpl w:val="B5B2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B055F"/>
    <w:multiLevelType w:val="hybridMultilevel"/>
    <w:tmpl w:val="84E83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61064D"/>
    <w:multiLevelType w:val="hybridMultilevel"/>
    <w:tmpl w:val="4956D6CA"/>
    <w:lvl w:ilvl="0" w:tplc="3C3E6530">
      <w:start w:val="1"/>
      <w:numFmt w:val="decimal"/>
      <w:lvlText w:val="(%1)"/>
      <w:lvlJc w:val="left"/>
      <w:pPr>
        <w:ind w:left="730" w:hanging="3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9E5CA9"/>
    <w:multiLevelType w:val="hybridMultilevel"/>
    <w:tmpl w:val="3530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5E72B5"/>
    <w:multiLevelType w:val="hybridMultilevel"/>
    <w:tmpl w:val="CDF6F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784FF9"/>
    <w:multiLevelType w:val="hybridMultilevel"/>
    <w:tmpl w:val="71D43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DD00AF"/>
    <w:multiLevelType w:val="hybridMultilevel"/>
    <w:tmpl w:val="D9E8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21"/>
  </w:num>
  <w:num w:numId="4">
    <w:abstractNumId w:val="12"/>
  </w:num>
  <w:num w:numId="5">
    <w:abstractNumId w:val="24"/>
  </w:num>
  <w:num w:numId="6">
    <w:abstractNumId w:val="13"/>
  </w:num>
  <w:num w:numId="7">
    <w:abstractNumId w:val="27"/>
  </w:num>
  <w:num w:numId="8">
    <w:abstractNumId w:val="16"/>
  </w:num>
  <w:num w:numId="9">
    <w:abstractNumId w:val="11"/>
  </w:num>
  <w:num w:numId="10">
    <w:abstractNumId w:val="39"/>
  </w:num>
  <w:num w:numId="11">
    <w:abstractNumId w:val="38"/>
  </w:num>
  <w:num w:numId="12">
    <w:abstractNumId w:val="22"/>
  </w:num>
  <w:num w:numId="13">
    <w:abstractNumId w:val="33"/>
  </w:num>
  <w:num w:numId="14">
    <w:abstractNumId w:val="42"/>
  </w:num>
  <w:num w:numId="15">
    <w:abstractNumId w:val="14"/>
  </w:num>
  <w:num w:numId="16">
    <w:abstractNumId w:val="43"/>
  </w:num>
  <w:num w:numId="17">
    <w:abstractNumId w:val="30"/>
  </w:num>
  <w:num w:numId="18">
    <w:abstractNumId w:val="19"/>
  </w:num>
  <w:num w:numId="19">
    <w:abstractNumId w:val="35"/>
  </w:num>
  <w:num w:numId="20">
    <w:abstractNumId w:val="34"/>
  </w:num>
  <w:num w:numId="21">
    <w:abstractNumId w:val="41"/>
  </w:num>
  <w:num w:numId="22">
    <w:abstractNumId w:val="37"/>
  </w:num>
  <w:num w:numId="23">
    <w:abstractNumId w:val="29"/>
  </w:num>
  <w:num w:numId="24">
    <w:abstractNumId w:val="26"/>
  </w:num>
  <w:num w:numId="25">
    <w:abstractNumId w:val="28"/>
  </w:num>
  <w:num w:numId="26">
    <w:abstractNumId w:val="17"/>
  </w:num>
  <w:num w:numId="27">
    <w:abstractNumId w:val="4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33">
    <w:abstractNumId w:val="5"/>
  </w:num>
  <w:num w:numId="34">
    <w:abstractNumId w:val="6"/>
  </w:num>
  <w:num w:numId="35">
    <w:abstractNumId w:val="7"/>
  </w:num>
  <w:num w:numId="36">
    <w:abstractNumId w:val="8"/>
  </w:num>
  <w:num w:numId="37">
    <w:abstractNumId w:val="10"/>
  </w:num>
  <w:num w:numId="38">
    <w:abstractNumId w:val="44"/>
  </w:num>
  <w:num w:numId="39">
    <w:abstractNumId w:val="23"/>
  </w:num>
  <w:num w:numId="40">
    <w:abstractNumId w:val="15"/>
  </w:num>
  <w:num w:numId="41">
    <w:abstractNumId w:val="20"/>
  </w:num>
  <w:num w:numId="42">
    <w:abstractNumId w:val="0"/>
  </w:num>
  <w:num w:numId="43">
    <w:abstractNumId w:val="32"/>
  </w:num>
  <w:num w:numId="44">
    <w:abstractNumId w:val="31"/>
  </w:num>
  <w:num w:numId="45">
    <w:abstractNumId w:val="3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czMjY3NDc1NbFU0lEKTi0uzszPAykwqQUAQIj1oCwAAAA="/>
  </w:docVars>
  <w:rsids>
    <w:rsidRoot w:val="00337A99"/>
    <w:rsid w:val="0000059C"/>
    <w:rsid w:val="00000CDB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564A"/>
    <w:rsid w:val="00015C16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8BE"/>
    <w:rsid w:val="00043E1A"/>
    <w:rsid w:val="00043FE4"/>
    <w:rsid w:val="00044D31"/>
    <w:rsid w:val="00044F20"/>
    <w:rsid w:val="0004546E"/>
    <w:rsid w:val="0004575E"/>
    <w:rsid w:val="000458EA"/>
    <w:rsid w:val="0004665F"/>
    <w:rsid w:val="0004694C"/>
    <w:rsid w:val="00046B39"/>
    <w:rsid w:val="00047587"/>
    <w:rsid w:val="000504B2"/>
    <w:rsid w:val="00050D52"/>
    <w:rsid w:val="00050DDA"/>
    <w:rsid w:val="00053641"/>
    <w:rsid w:val="0005386B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68D"/>
    <w:rsid w:val="00087CC9"/>
    <w:rsid w:val="00090365"/>
    <w:rsid w:val="00090646"/>
    <w:rsid w:val="00090795"/>
    <w:rsid w:val="0009101C"/>
    <w:rsid w:val="000915E7"/>
    <w:rsid w:val="000923C0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CAB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783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6BBC"/>
    <w:rsid w:val="000B70B3"/>
    <w:rsid w:val="000B71B1"/>
    <w:rsid w:val="000B7963"/>
    <w:rsid w:val="000B79EC"/>
    <w:rsid w:val="000C0DFC"/>
    <w:rsid w:val="000C126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176"/>
    <w:rsid w:val="000C7723"/>
    <w:rsid w:val="000C7A88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60"/>
    <w:rsid w:val="00102FEA"/>
    <w:rsid w:val="00106BC1"/>
    <w:rsid w:val="0010759C"/>
    <w:rsid w:val="00107D3A"/>
    <w:rsid w:val="001109FD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21D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6BB"/>
    <w:rsid w:val="00157706"/>
    <w:rsid w:val="00157B21"/>
    <w:rsid w:val="00160CF6"/>
    <w:rsid w:val="00160DC1"/>
    <w:rsid w:val="00160E6E"/>
    <w:rsid w:val="0016125F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3A5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6B49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071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57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DE9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3C0F"/>
    <w:rsid w:val="00274A41"/>
    <w:rsid w:val="00275216"/>
    <w:rsid w:val="002754BC"/>
    <w:rsid w:val="002759E4"/>
    <w:rsid w:val="00275FD0"/>
    <w:rsid w:val="00276275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CFD"/>
    <w:rsid w:val="002C2461"/>
    <w:rsid w:val="002C2B82"/>
    <w:rsid w:val="002C2BCF"/>
    <w:rsid w:val="002C3246"/>
    <w:rsid w:val="002C36A3"/>
    <w:rsid w:val="002C3818"/>
    <w:rsid w:val="002C41B5"/>
    <w:rsid w:val="002C46D5"/>
    <w:rsid w:val="002C58F5"/>
    <w:rsid w:val="002C5CB1"/>
    <w:rsid w:val="002C5DAB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5272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6182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5CB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E7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572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D3D"/>
    <w:rsid w:val="003B487C"/>
    <w:rsid w:val="003B4DF5"/>
    <w:rsid w:val="003B4FC5"/>
    <w:rsid w:val="003B53E2"/>
    <w:rsid w:val="003B5797"/>
    <w:rsid w:val="003B5942"/>
    <w:rsid w:val="003B5EF8"/>
    <w:rsid w:val="003B64DD"/>
    <w:rsid w:val="003B7FA0"/>
    <w:rsid w:val="003C1499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809"/>
    <w:rsid w:val="003D2998"/>
    <w:rsid w:val="003D2A91"/>
    <w:rsid w:val="003D3ED2"/>
    <w:rsid w:val="003D4E24"/>
    <w:rsid w:val="003D6438"/>
    <w:rsid w:val="003D6439"/>
    <w:rsid w:val="003D6A18"/>
    <w:rsid w:val="003D6E41"/>
    <w:rsid w:val="003D78AB"/>
    <w:rsid w:val="003D7AFE"/>
    <w:rsid w:val="003E0084"/>
    <w:rsid w:val="003E1612"/>
    <w:rsid w:val="003E1BB0"/>
    <w:rsid w:val="003E1C41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35C"/>
    <w:rsid w:val="004016ED"/>
    <w:rsid w:val="00401E5F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762A"/>
    <w:rsid w:val="00417999"/>
    <w:rsid w:val="004179AD"/>
    <w:rsid w:val="00417F46"/>
    <w:rsid w:val="00420860"/>
    <w:rsid w:val="004211FA"/>
    <w:rsid w:val="004216C1"/>
    <w:rsid w:val="004216EC"/>
    <w:rsid w:val="00421A71"/>
    <w:rsid w:val="00422128"/>
    <w:rsid w:val="004221BC"/>
    <w:rsid w:val="00422226"/>
    <w:rsid w:val="00422DCD"/>
    <w:rsid w:val="00423D99"/>
    <w:rsid w:val="00423FF9"/>
    <w:rsid w:val="00424C6F"/>
    <w:rsid w:val="00425C07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3B03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96"/>
    <w:rsid w:val="00470EB3"/>
    <w:rsid w:val="0047161E"/>
    <w:rsid w:val="0047163F"/>
    <w:rsid w:val="00471668"/>
    <w:rsid w:val="00471BE7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09"/>
    <w:rsid w:val="004960FF"/>
    <w:rsid w:val="00496A09"/>
    <w:rsid w:val="004A009E"/>
    <w:rsid w:val="004A1AE1"/>
    <w:rsid w:val="004A2CCC"/>
    <w:rsid w:val="004A3561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65FA"/>
    <w:rsid w:val="004E6ED4"/>
    <w:rsid w:val="004E6FFF"/>
    <w:rsid w:val="004E7750"/>
    <w:rsid w:val="004E7816"/>
    <w:rsid w:val="004E7B99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B36"/>
    <w:rsid w:val="004F4EB2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A0D"/>
    <w:rsid w:val="00507180"/>
    <w:rsid w:val="00510625"/>
    <w:rsid w:val="00512AF3"/>
    <w:rsid w:val="0051404C"/>
    <w:rsid w:val="00514116"/>
    <w:rsid w:val="005146E7"/>
    <w:rsid w:val="005163AE"/>
    <w:rsid w:val="0052086F"/>
    <w:rsid w:val="00520DF2"/>
    <w:rsid w:val="00522BE5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58FA"/>
    <w:rsid w:val="00556895"/>
    <w:rsid w:val="00556DA2"/>
    <w:rsid w:val="00556F1A"/>
    <w:rsid w:val="00556FDE"/>
    <w:rsid w:val="00557F7A"/>
    <w:rsid w:val="00557F8D"/>
    <w:rsid w:val="0056073D"/>
    <w:rsid w:val="005612F4"/>
    <w:rsid w:val="00562058"/>
    <w:rsid w:val="0056208B"/>
    <w:rsid w:val="00562934"/>
    <w:rsid w:val="005643E3"/>
    <w:rsid w:val="00564C02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C6D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99D"/>
    <w:rsid w:val="005B1BF1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DB2"/>
    <w:rsid w:val="005B52DF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1951"/>
    <w:rsid w:val="005C2A89"/>
    <w:rsid w:val="005C31F2"/>
    <w:rsid w:val="005C38FB"/>
    <w:rsid w:val="005C3E2A"/>
    <w:rsid w:val="005C57B6"/>
    <w:rsid w:val="005C5F8B"/>
    <w:rsid w:val="005C6577"/>
    <w:rsid w:val="005C65EB"/>
    <w:rsid w:val="005C6EDD"/>
    <w:rsid w:val="005C6FD1"/>
    <w:rsid w:val="005C7125"/>
    <w:rsid w:val="005C78EF"/>
    <w:rsid w:val="005C7B2A"/>
    <w:rsid w:val="005C7FC4"/>
    <w:rsid w:val="005D016A"/>
    <w:rsid w:val="005D127A"/>
    <w:rsid w:val="005D14CE"/>
    <w:rsid w:val="005D1ADB"/>
    <w:rsid w:val="005D20FD"/>
    <w:rsid w:val="005D3DED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D39"/>
    <w:rsid w:val="00601F1E"/>
    <w:rsid w:val="00602096"/>
    <w:rsid w:val="006031CC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2980"/>
    <w:rsid w:val="0061331B"/>
    <w:rsid w:val="006134E7"/>
    <w:rsid w:val="006134F6"/>
    <w:rsid w:val="00613B5A"/>
    <w:rsid w:val="00616DC1"/>
    <w:rsid w:val="006215B7"/>
    <w:rsid w:val="0062194C"/>
    <w:rsid w:val="00621C86"/>
    <w:rsid w:val="00621FCA"/>
    <w:rsid w:val="006220CD"/>
    <w:rsid w:val="0062271E"/>
    <w:rsid w:val="006236B4"/>
    <w:rsid w:val="00623EEC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592"/>
    <w:rsid w:val="00671C06"/>
    <w:rsid w:val="0067211E"/>
    <w:rsid w:val="00672261"/>
    <w:rsid w:val="0067229E"/>
    <w:rsid w:val="006739F2"/>
    <w:rsid w:val="006742BE"/>
    <w:rsid w:val="00674C0B"/>
    <w:rsid w:val="006751FF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67E4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46FF"/>
    <w:rsid w:val="006C5243"/>
    <w:rsid w:val="006C53EB"/>
    <w:rsid w:val="006C5867"/>
    <w:rsid w:val="006C5983"/>
    <w:rsid w:val="006C5CBF"/>
    <w:rsid w:val="006C63E1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2827"/>
    <w:rsid w:val="006D5871"/>
    <w:rsid w:val="006D5A48"/>
    <w:rsid w:val="006D5E09"/>
    <w:rsid w:val="006D646F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4995"/>
    <w:rsid w:val="007251F0"/>
    <w:rsid w:val="00725686"/>
    <w:rsid w:val="0072591C"/>
    <w:rsid w:val="00725E5F"/>
    <w:rsid w:val="0072618E"/>
    <w:rsid w:val="00726C6B"/>
    <w:rsid w:val="00727590"/>
    <w:rsid w:val="0073056F"/>
    <w:rsid w:val="00730F97"/>
    <w:rsid w:val="00731A4A"/>
    <w:rsid w:val="00731A6E"/>
    <w:rsid w:val="00731E88"/>
    <w:rsid w:val="007326A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13B4"/>
    <w:rsid w:val="007617CD"/>
    <w:rsid w:val="00761850"/>
    <w:rsid w:val="00762109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8D1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2C74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C87"/>
    <w:rsid w:val="007D5031"/>
    <w:rsid w:val="007D50DF"/>
    <w:rsid w:val="007D53C6"/>
    <w:rsid w:val="007D54A1"/>
    <w:rsid w:val="007D6621"/>
    <w:rsid w:val="007D6DA6"/>
    <w:rsid w:val="007D79FA"/>
    <w:rsid w:val="007E04BD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290D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2C64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2B3"/>
    <w:rsid w:val="00834702"/>
    <w:rsid w:val="00834F8E"/>
    <w:rsid w:val="0083504D"/>
    <w:rsid w:val="0083573F"/>
    <w:rsid w:val="00835958"/>
    <w:rsid w:val="00835D50"/>
    <w:rsid w:val="00836BB7"/>
    <w:rsid w:val="008378EE"/>
    <w:rsid w:val="00840DBE"/>
    <w:rsid w:val="00841031"/>
    <w:rsid w:val="00841667"/>
    <w:rsid w:val="008419B1"/>
    <w:rsid w:val="008428DA"/>
    <w:rsid w:val="00844230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47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EB1"/>
    <w:rsid w:val="008C3696"/>
    <w:rsid w:val="008C43AE"/>
    <w:rsid w:val="008C45C3"/>
    <w:rsid w:val="008C48C3"/>
    <w:rsid w:val="008C4C2A"/>
    <w:rsid w:val="008C5BB8"/>
    <w:rsid w:val="008C6261"/>
    <w:rsid w:val="008C78C6"/>
    <w:rsid w:val="008D1051"/>
    <w:rsid w:val="008D106D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D41"/>
    <w:rsid w:val="00912ECA"/>
    <w:rsid w:val="00913B42"/>
    <w:rsid w:val="00914673"/>
    <w:rsid w:val="00916138"/>
    <w:rsid w:val="00916C39"/>
    <w:rsid w:val="0092095F"/>
    <w:rsid w:val="00921131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8C"/>
    <w:rsid w:val="00934E39"/>
    <w:rsid w:val="009350A9"/>
    <w:rsid w:val="00935333"/>
    <w:rsid w:val="00935885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511B"/>
    <w:rsid w:val="0094665D"/>
    <w:rsid w:val="009471FF"/>
    <w:rsid w:val="00947283"/>
    <w:rsid w:val="0094799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A3A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4C5"/>
    <w:rsid w:val="00994819"/>
    <w:rsid w:val="0099531A"/>
    <w:rsid w:val="009956E7"/>
    <w:rsid w:val="00995DC5"/>
    <w:rsid w:val="00995FD8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A"/>
    <w:rsid w:val="00A12446"/>
    <w:rsid w:val="00A132F9"/>
    <w:rsid w:val="00A136EE"/>
    <w:rsid w:val="00A13F59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2070"/>
    <w:rsid w:val="00A82771"/>
    <w:rsid w:val="00A84943"/>
    <w:rsid w:val="00A84ACB"/>
    <w:rsid w:val="00A8510F"/>
    <w:rsid w:val="00A85B73"/>
    <w:rsid w:val="00A860A3"/>
    <w:rsid w:val="00A86403"/>
    <w:rsid w:val="00A8698C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7EE"/>
    <w:rsid w:val="00AA7D03"/>
    <w:rsid w:val="00AB1478"/>
    <w:rsid w:val="00AB2462"/>
    <w:rsid w:val="00AB2574"/>
    <w:rsid w:val="00AB281F"/>
    <w:rsid w:val="00AB4C3C"/>
    <w:rsid w:val="00AB52F1"/>
    <w:rsid w:val="00AB5912"/>
    <w:rsid w:val="00AB5EEB"/>
    <w:rsid w:val="00AB604A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7FE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7A6"/>
    <w:rsid w:val="00AD7819"/>
    <w:rsid w:val="00AD7A08"/>
    <w:rsid w:val="00AD7A4C"/>
    <w:rsid w:val="00AE0871"/>
    <w:rsid w:val="00AE0EDE"/>
    <w:rsid w:val="00AE15D5"/>
    <w:rsid w:val="00AE16F2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49AA"/>
    <w:rsid w:val="00AF51CA"/>
    <w:rsid w:val="00AF5F07"/>
    <w:rsid w:val="00AF5F8E"/>
    <w:rsid w:val="00AF78F1"/>
    <w:rsid w:val="00B002F3"/>
    <w:rsid w:val="00B0032C"/>
    <w:rsid w:val="00B017A9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1E72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175"/>
    <w:rsid w:val="00B2541C"/>
    <w:rsid w:val="00B25563"/>
    <w:rsid w:val="00B25BF4"/>
    <w:rsid w:val="00B265D3"/>
    <w:rsid w:val="00B269B0"/>
    <w:rsid w:val="00B271BB"/>
    <w:rsid w:val="00B271FA"/>
    <w:rsid w:val="00B301D9"/>
    <w:rsid w:val="00B307D0"/>
    <w:rsid w:val="00B31C80"/>
    <w:rsid w:val="00B341F3"/>
    <w:rsid w:val="00B35D07"/>
    <w:rsid w:val="00B36087"/>
    <w:rsid w:val="00B36CF5"/>
    <w:rsid w:val="00B36DDF"/>
    <w:rsid w:val="00B37935"/>
    <w:rsid w:val="00B414B9"/>
    <w:rsid w:val="00B420FE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992"/>
    <w:rsid w:val="00B70A92"/>
    <w:rsid w:val="00B720A0"/>
    <w:rsid w:val="00B724B7"/>
    <w:rsid w:val="00B726C2"/>
    <w:rsid w:val="00B72B38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3A0"/>
    <w:rsid w:val="00B92A1B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58"/>
    <w:rsid w:val="00BB6BA7"/>
    <w:rsid w:val="00BB6F00"/>
    <w:rsid w:val="00BB78BC"/>
    <w:rsid w:val="00BC037B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D0C9C"/>
    <w:rsid w:val="00BD0E25"/>
    <w:rsid w:val="00BD13C3"/>
    <w:rsid w:val="00BD1D4F"/>
    <w:rsid w:val="00BD1E84"/>
    <w:rsid w:val="00BD24B6"/>
    <w:rsid w:val="00BD36CA"/>
    <w:rsid w:val="00BD4405"/>
    <w:rsid w:val="00BD4BD2"/>
    <w:rsid w:val="00BD4C2B"/>
    <w:rsid w:val="00BD4D91"/>
    <w:rsid w:val="00BD6C19"/>
    <w:rsid w:val="00BD73AE"/>
    <w:rsid w:val="00BE0166"/>
    <w:rsid w:val="00BE0216"/>
    <w:rsid w:val="00BE028C"/>
    <w:rsid w:val="00BE07EF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2861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071EE"/>
    <w:rsid w:val="00C07E2E"/>
    <w:rsid w:val="00C10B83"/>
    <w:rsid w:val="00C10E1C"/>
    <w:rsid w:val="00C11108"/>
    <w:rsid w:val="00C11217"/>
    <w:rsid w:val="00C114D3"/>
    <w:rsid w:val="00C114F9"/>
    <w:rsid w:val="00C118E5"/>
    <w:rsid w:val="00C124C5"/>
    <w:rsid w:val="00C13138"/>
    <w:rsid w:val="00C13846"/>
    <w:rsid w:val="00C13B9E"/>
    <w:rsid w:val="00C14D1B"/>
    <w:rsid w:val="00C1620C"/>
    <w:rsid w:val="00C166D4"/>
    <w:rsid w:val="00C16CDE"/>
    <w:rsid w:val="00C16E94"/>
    <w:rsid w:val="00C17998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705ED"/>
    <w:rsid w:val="00C70CFE"/>
    <w:rsid w:val="00C726CC"/>
    <w:rsid w:val="00C732CF"/>
    <w:rsid w:val="00C75360"/>
    <w:rsid w:val="00C75630"/>
    <w:rsid w:val="00C76714"/>
    <w:rsid w:val="00C76C8C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E9B"/>
    <w:rsid w:val="00C90F2D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B0347"/>
    <w:rsid w:val="00CB0539"/>
    <w:rsid w:val="00CB0550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B46"/>
    <w:rsid w:val="00CC3895"/>
    <w:rsid w:val="00CC4E8C"/>
    <w:rsid w:val="00CC51BC"/>
    <w:rsid w:val="00CC5438"/>
    <w:rsid w:val="00CC5DAA"/>
    <w:rsid w:val="00CC5E49"/>
    <w:rsid w:val="00CC75DE"/>
    <w:rsid w:val="00CC7DDE"/>
    <w:rsid w:val="00CD082F"/>
    <w:rsid w:val="00CD0C78"/>
    <w:rsid w:val="00CD1076"/>
    <w:rsid w:val="00CD1133"/>
    <w:rsid w:val="00CD174C"/>
    <w:rsid w:val="00CD1C9E"/>
    <w:rsid w:val="00CD1E7D"/>
    <w:rsid w:val="00CD23CC"/>
    <w:rsid w:val="00CD281B"/>
    <w:rsid w:val="00CD2AE0"/>
    <w:rsid w:val="00CD5271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4DFD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73B"/>
    <w:rsid w:val="00D03825"/>
    <w:rsid w:val="00D03F35"/>
    <w:rsid w:val="00D03FAD"/>
    <w:rsid w:val="00D03FEE"/>
    <w:rsid w:val="00D04752"/>
    <w:rsid w:val="00D04800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415B"/>
    <w:rsid w:val="00D15579"/>
    <w:rsid w:val="00D16074"/>
    <w:rsid w:val="00D179AC"/>
    <w:rsid w:val="00D2014A"/>
    <w:rsid w:val="00D201CB"/>
    <w:rsid w:val="00D203E3"/>
    <w:rsid w:val="00D20583"/>
    <w:rsid w:val="00D208B5"/>
    <w:rsid w:val="00D213B1"/>
    <w:rsid w:val="00D219C4"/>
    <w:rsid w:val="00D21E22"/>
    <w:rsid w:val="00D223DC"/>
    <w:rsid w:val="00D22F0E"/>
    <w:rsid w:val="00D2346D"/>
    <w:rsid w:val="00D24424"/>
    <w:rsid w:val="00D25D7D"/>
    <w:rsid w:val="00D27AD0"/>
    <w:rsid w:val="00D27ED0"/>
    <w:rsid w:val="00D27FAA"/>
    <w:rsid w:val="00D30023"/>
    <w:rsid w:val="00D3017B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71B"/>
    <w:rsid w:val="00D57715"/>
    <w:rsid w:val="00D57829"/>
    <w:rsid w:val="00D57899"/>
    <w:rsid w:val="00D57CD0"/>
    <w:rsid w:val="00D60A79"/>
    <w:rsid w:val="00D60BD7"/>
    <w:rsid w:val="00D60E96"/>
    <w:rsid w:val="00D61B94"/>
    <w:rsid w:val="00D620BB"/>
    <w:rsid w:val="00D62F8B"/>
    <w:rsid w:val="00D62FF1"/>
    <w:rsid w:val="00D642CF"/>
    <w:rsid w:val="00D6450E"/>
    <w:rsid w:val="00D64A8E"/>
    <w:rsid w:val="00D65441"/>
    <w:rsid w:val="00D65C70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E23"/>
    <w:rsid w:val="00DA466B"/>
    <w:rsid w:val="00DA4979"/>
    <w:rsid w:val="00DA5042"/>
    <w:rsid w:val="00DA644E"/>
    <w:rsid w:val="00DA69AE"/>
    <w:rsid w:val="00DB08B4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D52"/>
    <w:rsid w:val="00DD5DC1"/>
    <w:rsid w:val="00DD7512"/>
    <w:rsid w:val="00DD7A10"/>
    <w:rsid w:val="00DD7D3D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2F9F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195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6926"/>
    <w:rsid w:val="00E372E2"/>
    <w:rsid w:val="00E3780E"/>
    <w:rsid w:val="00E37901"/>
    <w:rsid w:val="00E37B0F"/>
    <w:rsid w:val="00E41A35"/>
    <w:rsid w:val="00E4213B"/>
    <w:rsid w:val="00E427B0"/>
    <w:rsid w:val="00E42A2C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B8E"/>
    <w:rsid w:val="00E62CD4"/>
    <w:rsid w:val="00E63CF2"/>
    <w:rsid w:val="00E63DC4"/>
    <w:rsid w:val="00E63F7E"/>
    <w:rsid w:val="00E64268"/>
    <w:rsid w:val="00E64778"/>
    <w:rsid w:val="00E66087"/>
    <w:rsid w:val="00E667B2"/>
    <w:rsid w:val="00E668C9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B7C10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291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6314"/>
    <w:rsid w:val="00F06603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4DA2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2219"/>
    <w:rsid w:val="00F426B8"/>
    <w:rsid w:val="00F42849"/>
    <w:rsid w:val="00F43161"/>
    <w:rsid w:val="00F43C26"/>
    <w:rsid w:val="00F43DFF"/>
    <w:rsid w:val="00F44CFD"/>
    <w:rsid w:val="00F45A8A"/>
    <w:rsid w:val="00F45C37"/>
    <w:rsid w:val="00F47C81"/>
    <w:rsid w:val="00F47CA7"/>
    <w:rsid w:val="00F50E23"/>
    <w:rsid w:val="00F512D9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7AA6"/>
    <w:rsid w:val="00F57B26"/>
    <w:rsid w:val="00F57B79"/>
    <w:rsid w:val="00F57DAC"/>
    <w:rsid w:val="00F60349"/>
    <w:rsid w:val="00F61A6E"/>
    <w:rsid w:val="00F61AB4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4095"/>
    <w:rsid w:val="00F75243"/>
    <w:rsid w:val="00F75716"/>
    <w:rsid w:val="00F758BE"/>
    <w:rsid w:val="00F76191"/>
    <w:rsid w:val="00F7676A"/>
    <w:rsid w:val="00F7694E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71AA"/>
    <w:rsid w:val="00F97356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57B"/>
    <w:rsid w:val="00FD55C0"/>
    <w:rsid w:val="00FD65FD"/>
    <w:rsid w:val="00FD6770"/>
    <w:rsid w:val="00FD6D01"/>
    <w:rsid w:val="00FD7ACC"/>
    <w:rsid w:val="00FE0E5B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8DFE44D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E8B4B66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D9842D"/>
    <w:rsid w:val="11DE5574"/>
    <w:rsid w:val="1231236F"/>
    <w:rsid w:val="1254E938"/>
    <w:rsid w:val="12687820"/>
    <w:rsid w:val="128B81F7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7133B5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9FB1131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463065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33B0A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2118B1"/>
    <w:rsid w:val="454A3562"/>
    <w:rsid w:val="455A9FA7"/>
    <w:rsid w:val="459340E9"/>
    <w:rsid w:val="45A75E23"/>
    <w:rsid w:val="45B10AB7"/>
    <w:rsid w:val="45BFA6F3"/>
    <w:rsid w:val="45CF1A6C"/>
    <w:rsid w:val="46061C5D"/>
    <w:rsid w:val="465720B2"/>
    <w:rsid w:val="469C41DA"/>
    <w:rsid w:val="475F0DCA"/>
    <w:rsid w:val="47B8B0EA"/>
    <w:rsid w:val="47BB9665"/>
    <w:rsid w:val="4812FA2C"/>
    <w:rsid w:val="4821FD91"/>
    <w:rsid w:val="4870D67E"/>
    <w:rsid w:val="487D33E8"/>
    <w:rsid w:val="48885FD1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57D311"/>
    <w:rsid w:val="55B39F58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B5D969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2D1998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6F2BBA"/>
  <w14:defaultImageDpi w14:val="300"/>
  <w15:docId w15:val="{57EE7AC7-D311-474D-ADE8-87FFB127F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1576BB"/>
    <w:pPr>
      <w:keepNext/>
      <w:keepLines/>
      <w:numPr>
        <w:numId w:val="44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1576BB"/>
    <w:pPr>
      <w:keepNext/>
      <w:keepLines/>
      <w:numPr>
        <w:ilvl w:val="1"/>
        <w:numId w:val="44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1576BB"/>
    <w:pPr>
      <w:keepNext/>
      <w:keepLines/>
      <w:numPr>
        <w:ilvl w:val="2"/>
        <w:numId w:val="44"/>
      </w:numPr>
      <w:spacing w:before="280" w:after="24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76BB"/>
    <w:pPr>
      <w:keepNext/>
      <w:keepLines/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76BB"/>
    <w:pPr>
      <w:keepNext/>
      <w:keepLines/>
      <w:numPr>
        <w:ilvl w:val="4"/>
        <w:numId w:val="44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1576BB"/>
    <w:pPr>
      <w:keepNext/>
      <w:keepLines/>
      <w:numPr>
        <w:ilvl w:val="3"/>
        <w:numId w:val="44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76BB"/>
    <w:pPr>
      <w:keepNext/>
      <w:keepLines/>
      <w:numPr>
        <w:ilvl w:val="6"/>
        <w:numId w:val="4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76BB"/>
    <w:pPr>
      <w:keepNext/>
      <w:keepLines/>
      <w:numPr>
        <w:ilvl w:val="7"/>
        <w:numId w:val="4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76BB"/>
    <w:pPr>
      <w:keepNext/>
      <w:keepLines/>
      <w:numPr>
        <w:ilvl w:val="8"/>
        <w:numId w:val="4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337A99"/>
    <w:rPr>
      <w:rFonts w:eastAsiaTheme="majorEastAsia" w:cstheme="majorBidi"/>
      <w:color w:val="000000" w:themeColor="text1"/>
      <w:sz w:val="28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118A5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eastAsiaTheme="minorHAnsi" w:hAnsi="Lucida Grande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-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eastAsiaTheme="minorHAnsi" w:hAnsi="Times New Roman" w:cs="Times New Roman"/>
    </w:rPr>
  </w:style>
  <w:style w:type="character" w:customStyle="1" w:styleId="UnresolvedMention800">
    <w:name w:val="Unresolved Mention8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UnresolvedMention8000">
    <w:name w:val="Unresolved Mention800"/>
    <w:basedOn w:val="DefaultParagraphFont"/>
    <w:uiPriority w:val="99"/>
    <w:unhideWhenUsed/>
    <w:rsid w:val="00E02F9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51F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51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51F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CurrentList1">
    <w:name w:val="Current List1"/>
    <w:uiPriority w:val="99"/>
    <w:rsid w:val="001576BB"/>
    <w:pPr>
      <w:numPr>
        <w:numId w:val="45"/>
      </w:numPr>
    </w:pPr>
  </w:style>
  <w:style w:type="character" w:customStyle="1" w:styleId="UnresolvedMention80000">
    <w:name w:val="Unresolved Mention8000"/>
    <w:basedOn w:val="DefaultParagraphFont"/>
    <w:uiPriority w:val="99"/>
    <w:unhideWhenUsed/>
    <w:rsid w:val="00963A3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63A3A"/>
    <w:rPr>
      <w:color w:val="2B579A"/>
      <w:shd w:val="clear" w:color="auto" w:fill="E6E6E6"/>
    </w:rPr>
  </w:style>
  <w:style w:type="character" w:customStyle="1" w:styleId="UnresolvedMention800000">
    <w:name w:val="Unresolved Mention80000"/>
    <w:basedOn w:val="DefaultParagraphFont"/>
    <w:uiPriority w:val="99"/>
    <w:unhideWhenUsed/>
    <w:rsid w:val="00C9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7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5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0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4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rnegieclassifications.iu.ed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arnegieclassifications.i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3" ma:contentTypeDescription="Create a new document." ma:contentTypeScope="" ma:versionID="62b134728a1ed73122d2a20cbc756f18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e7035ce907eee1f93fc953b2bfe52594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174df122-fda3-47f7-b024-ac81f54c7aeb"/>
  </ds:schemaRefs>
</ds:datastoreItem>
</file>

<file path=customXml/itemProps2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8B1061-3574-8D48-AA04-C3ED78C49E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EF0A7A-79EF-4205-81F5-55F344AFC5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0</Pages>
  <Words>6192</Words>
  <Characters>35301</Characters>
  <Application>Microsoft Office Word</Application>
  <DocSecurity>4</DocSecurity>
  <Lines>294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Cloud Indian School</Company>
  <LinksUpToDate>false</LinksUpToDate>
  <CharactersWithSpaces>41411</CharactersWithSpaces>
  <SharedDoc>false</SharedDoc>
  <HLinks>
    <vt:vector size="240" baseType="variant">
      <vt:variant>
        <vt:i4>3014754</vt:i4>
      </vt:variant>
      <vt:variant>
        <vt:i4>222</vt:i4>
      </vt:variant>
      <vt:variant>
        <vt:i4>0</vt:i4>
      </vt:variant>
      <vt:variant>
        <vt:i4>5</vt:i4>
      </vt:variant>
      <vt:variant>
        <vt:lpwstr>https://carnegieclassifications.iu.edu/</vt:lpwstr>
      </vt:variant>
      <vt:variant>
        <vt:lpwstr/>
      </vt:variant>
      <vt:variant>
        <vt:i4>3014754</vt:i4>
      </vt:variant>
      <vt:variant>
        <vt:i4>219</vt:i4>
      </vt:variant>
      <vt:variant>
        <vt:i4>0</vt:i4>
      </vt:variant>
      <vt:variant>
        <vt:i4>5</vt:i4>
      </vt:variant>
      <vt:variant>
        <vt:lpwstr>https://carnegieclassifications.iu.edu/</vt:lpwstr>
      </vt:variant>
      <vt:variant>
        <vt:lpwstr/>
      </vt:variant>
      <vt:variant>
        <vt:i4>111416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0617295</vt:lpwstr>
      </vt:variant>
      <vt:variant>
        <vt:i4>10486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0617294</vt:lpwstr>
      </vt:variant>
      <vt:variant>
        <vt:i4>15073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0617293</vt:lpwstr>
      </vt:variant>
      <vt:variant>
        <vt:i4>144184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0617292</vt:lpwstr>
      </vt:variant>
      <vt:variant>
        <vt:i4>137630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0617291</vt:lpwstr>
      </vt:variant>
      <vt:variant>
        <vt:i4>13107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0617290</vt:lpwstr>
      </vt:variant>
      <vt:variant>
        <vt:i4>190059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0617289</vt:lpwstr>
      </vt:variant>
      <vt:variant>
        <vt:i4>183505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0617288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0617287</vt:lpwstr>
      </vt:variant>
      <vt:variant>
        <vt:i4>117969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0617286</vt:lpwstr>
      </vt:variant>
      <vt:variant>
        <vt:i4>111416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0617285</vt:lpwstr>
      </vt:variant>
      <vt:variant>
        <vt:i4>104862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0617284</vt:lpwstr>
      </vt:variant>
      <vt:variant>
        <vt:i4>150737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0617283</vt:lpwstr>
      </vt:variant>
      <vt:variant>
        <vt:i4>144184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0617282</vt:lpwstr>
      </vt:variant>
      <vt:variant>
        <vt:i4>137630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0617281</vt:lpwstr>
      </vt:variant>
      <vt:variant>
        <vt:i4>131076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0617280</vt:lpwstr>
      </vt:variant>
      <vt:variant>
        <vt:i4>19006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0617279</vt:lpwstr>
      </vt:variant>
      <vt:variant>
        <vt:i4>18350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0617278</vt:lpwstr>
      </vt:variant>
      <vt:variant>
        <vt:i4>124524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0617277</vt:lpwstr>
      </vt:variant>
      <vt:variant>
        <vt:i4>117971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0617276</vt:lpwstr>
      </vt:variant>
      <vt:variant>
        <vt:i4>111417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0617275</vt:lpwstr>
      </vt:variant>
      <vt:variant>
        <vt:i4>104863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0617274</vt:lpwstr>
      </vt:variant>
      <vt:variant>
        <vt:i4>150739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0617273</vt:lpwstr>
      </vt:variant>
      <vt:variant>
        <vt:i4>14418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0617272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0617271</vt:lpwstr>
      </vt:variant>
      <vt:variant>
        <vt:i4>131078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0617270</vt:lpwstr>
      </vt:variant>
      <vt:variant>
        <vt:i4>19006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0617269</vt:lpwstr>
      </vt:variant>
      <vt:variant>
        <vt:i4>183507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0617268</vt:lpwstr>
      </vt:variant>
      <vt:variant>
        <vt:i4>124524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0617267</vt:lpwstr>
      </vt:variant>
      <vt:variant>
        <vt:i4>117971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0617266</vt:lpwstr>
      </vt:variant>
      <vt:variant>
        <vt:i4>11141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0617265</vt:lpwstr>
      </vt:variant>
      <vt:variant>
        <vt:i4>104863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0617264</vt:lpwstr>
      </vt:variant>
      <vt:variant>
        <vt:i4>150739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0617263</vt:lpwstr>
      </vt:variant>
      <vt:variant>
        <vt:i4>144185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0617262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0617261</vt:lpwstr>
      </vt:variant>
      <vt:variant>
        <vt:i4>13107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0617260</vt:lpwstr>
      </vt:variant>
      <vt:variant>
        <vt:i4>2097179</vt:i4>
      </vt:variant>
      <vt:variant>
        <vt:i4>3</vt:i4>
      </vt:variant>
      <vt:variant>
        <vt:i4>0</vt:i4>
      </vt:variant>
      <vt:variant>
        <vt:i4>5</vt:i4>
      </vt:variant>
      <vt:variant>
        <vt:lpwstr>mailto:7856473651@nsf.gov</vt:lpwstr>
      </vt:variant>
      <vt:variant>
        <vt:lpwstr/>
      </vt:variant>
      <vt:variant>
        <vt:i4>2424848</vt:i4>
      </vt:variant>
      <vt:variant>
        <vt:i4>0</vt:i4>
      </vt:variant>
      <vt:variant>
        <vt:i4>0</vt:i4>
      </vt:variant>
      <vt:variant>
        <vt:i4>5</vt:i4>
      </vt:variant>
      <vt:variant>
        <vt:lpwstr>mailto:7485506490@nsf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trickland</dc:creator>
  <cp:keywords/>
  <dc:description/>
  <cp:lastModifiedBy>Plimpton, Suzanne H.</cp:lastModifiedBy>
  <cp:revision>2</cp:revision>
  <cp:lastPrinted>2021-03-12T04:35:00Z</cp:lastPrinted>
  <dcterms:created xsi:type="dcterms:W3CDTF">2021-09-29T20:34:00Z</dcterms:created>
  <dcterms:modified xsi:type="dcterms:W3CDTF">2021-09-29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890C6496F7A4593105337EB1B5F37</vt:lpwstr>
  </property>
</Properties>
</file>